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E542EF">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E542EF">
      <w:pPr>
        <w:spacing w:before="60" w:after="0"/>
        <w:ind w:firstLine="0"/>
        <w:jc w:val="center"/>
        <w:rPr>
          <w:b/>
          <w:sz w:val="34"/>
          <w:szCs w:val="28"/>
        </w:rPr>
      </w:pPr>
      <w:r w:rsidRPr="008625CB">
        <w:rPr>
          <w:b/>
          <w:sz w:val="34"/>
          <w:szCs w:val="28"/>
        </w:rPr>
        <w:t>KHOA THỐNG KÊ – TIN HỌC</w:t>
      </w:r>
    </w:p>
    <w:p w14:paraId="1B4E4E32" w14:textId="77777777" w:rsidR="00252196" w:rsidRPr="004A089F" w:rsidRDefault="00252196" w:rsidP="00E542EF">
      <w:pPr>
        <w:spacing w:before="0"/>
        <w:ind w:firstLine="0"/>
        <w:jc w:val="center"/>
        <w:rPr>
          <w:sz w:val="24"/>
          <w:szCs w:val="24"/>
        </w:rPr>
      </w:pPr>
      <w:r>
        <w:rPr>
          <w:sz w:val="24"/>
          <w:szCs w:val="24"/>
        </w:rPr>
        <w:t>–––––––––––––––––––––––––––––––</w:t>
      </w:r>
    </w:p>
    <w:p w14:paraId="14587DF4" w14:textId="77777777" w:rsidR="008625CB" w:rsidRDefault="008625CB" w:rsidP="00E542EF">
      <w:pPr>
        <w:spacing w:before="0"/>
        <w:ind w:firstLine="0"/>
        <w:jc w:val="center"/>
        <w:rPr>
          <w:sz w:val="24"/>
          <w:szCs w:val="24"/>
        </w:rPr>
      </w:pPr>
    </w:p>
    <w:p w14:paraId="63AFC64A" w14:textId="4D3F66D3" w:rsidR="00252196" w:rsidRPr="004A089F" w:rsidRDefault="008625CB" w:rsidP="00E542EF">
      <w:pPr>
        <w:spacing w:before="0"/>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E542EF">
      <w:pPr>
        <w:spacing w:before="0"/>
        <w:ind w:firstLine="0"/>
        <w:jc w:val="center"/>
        <w:rPr>
          <w:sz w:val="24"/>
          <w:szCs w:val="24"/>
        </w:rPr>
      </w:pPr>
    </w:p>
    <w:p w14:paraId="6D91CF71" w14:textId="77777777" w:rsidR="00C4239D" w:rsidRPr="004A089F" w:rsidRDefault="00C4239D" w:rsidP="00E542EF">
      <w:pPr>
        <w:spacing w:before="0"/>
        <w:ind w:firstLine="0"/>
        <w:jc w:val="center"/>
        <w:rPr>
          <w:sz w:val="24"/>
          <w:szCs w:val="24"/>
        </w:rPr>
      </w:pPr>
    </w:p>
    <w:p w14:paraId="26476350" w14:textId="77777777" w:rsidR="00E22FFC" w:rsidRPr="004A089F" w:rsidRDefault="00E22FFC" w:rsidP="00E542EF">
      <w:pPr>
        <w:spacing w:before="0"/>
        <w:ind w:firstLine="0"/>
        <w:jc w:val="center"/>
        <w:rPr>
          <w:sz w:val="24"/>
          <w:szCs w:val="24"/>
        </w:rPr>
      </w:pPr>
    </w:p>
    <w:p w14:paraId="3BC217A1" w14:textId="57FB915F" w:rsidR="00252196" w:rsidRDefault="00252196" w:rsidP="00E542EF">
      <w:pPr>
        <w:spacing w:before="60" w:after="0"/>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E542EF">
      <w:pPr>
        <w:spacing w:before="600" w:after="0"/>
        <w:ind w:firstLine="0"/>
        <w:jc w:val="center"/>
        <w:rPr>
          <w:b/>
          <w:sz w:val="30"/>
          <w:szCs w:val="34"/>
        </w:rPr>
      </w:pPr>
      <w:r w:rsidRPr="00C4239D">
        <w:rPr>
          <w:b/>
          <w:sz w:val="30"/>
          <w:szCs w:val="34"/>
        </w:rPr>
        <w:t>NGÀNH HỆ THỐNG THÔNG TIN QUẢN LÝ</w:t>
      </w:r>
    </w:p>
    <w:p w14:paraId="3A506C57" w14:textId="26928CC9" w:rsidR="00093E33" w:rsidRPr="00093E33" w:rsidRDefault="00772E6D" w:rsidP="00E542EF">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E542EF">
      <w:pPr>
        <w:spacing w:before="0"/>
        <w:ind w:firstLine="0"/>
        <w:jc w:val="center"/>
        <w:rPr>
          <w:sz w:val="24"/>
          <w:szCs w:val="24"/>
        </w:rPr>
      </w:pPr>
    </w:p>
    <w:p w14:paraId="71EA8286" w14:textId="7A1734D5" w:rsidR="00252196" w:rsidRPr="0046074B" w:rsidRDefault="00A40EB3" w:rsidP="00E542EF">
      <w:pPr>
        <w:spacing w:before="0"/>
        <w:ind w:firstLine="0"/>
        <w:jc w:val="center"/>
        <w:rPr>
          <w:sz w:val="36"/>
          <w:szCs w:val="28"/>
        </w:rPr>
      </w:pPr>
      <w:r w:rsidRPr="00F67981">
        <w:rPr>
          <w:sz w:val="36"/>
          <w:szCs w:val="28"/>
        </w:rPr>
        <w:t xml:space="preserve">LẬP TRÌNH </w:t>
      </w:r>
      <w:r w:rsidR="00874BD8">
        <w:rPr>
          <w:sz w:val="36"/>
          <w:szCs w:val="28"/>
        </w:rPr>
        <w:t>DANH MỤC</w:t>
      </w:r>
      <w:proofErr w:type="gramStart"/>
      <w:r w:rsidR="00874BD8">
        <w:rPr>
          <w:sz w:val="36"/>
          <w:szCs w:val="28"/>
        </w:rPr>
        <w:t>,CHỨNG</w:t>
      </w:r>
      <w:proofErr w:type="gramEnd"/>
      <w:r w:rsidR="00874BD8">
        <w:rPr>
          <w:sz w:val="36"/>
          <w:szCs w:val="28"/>
        </w:rPr>
        <w:t xml:space="preserve"> TỪ </w:t>
      </w:r>
      <w:r w:rsidR="00207518">
        <w:rPr>
          <w:sz w:val="36"/>
          <w:szCs w:val="28"/>
        </w:rPr>
        <w:t>CHO PHẦN</w:t>
      </w:r>
      <w:r w:rsidR="0046074B">
        <w:rPr>
          <w:sz w:val="36"/>
          <w:szCs w:val="28"/>
        </w:rPr>
        <w:t xml:space="preserve"> MỀM ERP</w:t>
      </w:r>
    </w:p>
    <w:p w14:paraId="6DA5E304" w14:textId="77777777" w:rsidR="00772E6D" w:rsidRDefault="00772E6D" w:rsidP="00E542EF">
      <w:pPr>
        <w:spacing w:before="0"/>
        <w:ind w:firstLine="0"/>
        <w:jc w:val="center"/>
        <w:rPr>
          <w:sz w:val="24"/>
          <w:szCs w:val="24"/>
        </w:rPr>
      </w:pPr>
    </w:p>
    <w:p w14:paraId="26553D44" w14:textId="73DDDB2C" w:rsidR="008625CB" w:rsidRPr="008625CB" w:rsidRDefault="008625CB" w:rsidP="00E542EF">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73822">
        <w:rPr>
          <w:bCs/>
          <w:color w:val="000000"/>
          <w:sz w:val="28"/>
        </w:rPr>
        <w:t>Nguyễn Minh Hiếu</w:t>
      </w:r>
    </w:p>
    <w:p w14:paraId="5BAB952E" w14:textId="159BE7BD" w:rsidR="00252196" w:rsidRDefault="00252196" w:rsidP="00E542EF">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73822">
        <w:rPr>
          <w:bCs/>
          <w:color w:val="000000"/>
          <w:sz w:val="28"/>
        </w:rPr>
        <w:t>45K21.1</w:t>
      </w:r>
    </w:p>
    <w:p w14:paraId="784F503E" w14:textId="2545DD43" w:rsidR="00C67C5B" w:rsidRDefault="00C67C5B" w:rsidP="00E542EF">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73822">
        <w:rPr>
          <w:bCs/>
          <w:color w:val="000000"/>
          <w:sz w:val="28"/>
        </w:rPr>
        <w:t>Công ty Phần mềm FAST</w:t>
      </w:r>
    </w:p>
    <w:p w14:paraId="59700ED7" w14:textId="58669CC1" w:rsidR="00C4239D" w:rsidRPr="00C67C5B" w:rsidRDefault="00C4239D" w:rsidP="00E542EF">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273822">
        <w:rPr>
          <w:bCs/>
          <w:color w:val="000000"/>
          <w:sz w:val="28"/>
        </w:rPr>
        <w:t>Phan Thanh Sáng</w:t>
      </w:r>
    </w:p>
    <w:p w14:paraId="32125EC5" w14:textId="5EF763B3" w:rsidR="00252196" w:rsidRPr="008625CB" w:rsidRDefault="00252196" w:rsidP="00E542EF">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73822">
        <w:rPr>
          <w:bCs/>
          <w:color w:val="000000"/>
          <w:sz w:val="28"/>
        </w:rPr>
        <w:t xml:space="preserve">ThS. </w:t>
      </w:r>
      <w:r w:rsidR="002E6DDC">
        <w:rPr>
          <w:bCs/>
          <w:color w:val="000000"/>
          <w:sz w:val="28"/>
        </w:rPr>
        <w:t>Cao</w:t>
      </w:r>
      <w:r w:rsidR="00273822">
        <w:rPr>
          <w:bCs/>
          <w:color w:val="000000"/>
          <w:sz w:val="28"/>
        </w:rPr>
        <w:t xml:space="preserve"> Thị Nhâm</w:t>
      </w:r>
    </w:p>
    <w:p w14:paraId="05CA8A48" w14:textId="77777777" w:rsidR="00252196" w:rsidRDefault="00252196" w:rsidP="00E542EF">
      <w:pPr>
        <w:spacing w:before="0"/>
        <w:ind w:firstLine="0"/>
        <w:jc w:val="center"/>
        <w:rPr>
          <w:sz w:val="24"/>
          <w:szCs w:val="24"/>
        </w:rPr>
      </w:pPr>
    </w:p>
    <w:p w14:paraId="4627900C" w14:textId="77777777" w:rsidR="00252196" w:rsidRPr="00C4239D" w:rsidRDefault="00252196" w:rsidP="00E542EF">
      <w:pPr>
        <w:spacing w:before="0"/>
        <w:ind w:firstLine="0"/>
        <w:jc w:val="center"/>
        <w:rPr>
          <w:szCs w:val="24"/>
        </w:rPr>
      </w:pPr>
    </w:p>
    <w:p w14:paraId="29BF6051" w14:textId="0A78383C" w:rsidR="00904527" w:rsidRDefault="00252196" w:rsidP="00E542EF">
      <w:pPr>
        <w:spacing w:after="240"/>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p>
    <w:p w14:paraId="0643D13C" w14:textId="77777777" w:rsidR="00E467A5" w:rsidRPr="00CA50B0" w:rsidRDefault="00E467A5" w:rsidP="00E542EF">
      <w:pPr>
        <w:shd w:val="clear" w:color="auto" w:fill="FFFFFF"/>
        <w:spacing w:after="360"/>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77777777" w:rsidR="00E467A5" w:rsidRPr="002B2B79" w:rsidRDefault="00E467A5" w:rsidP="00E542EF">
      <w:pPr>
        <w:shd w:val="clear" w:color="auto" w:fill="FFFFFF"/>
        <w:tabs>
          <w:tab w:val="right" w:leader="dot" w:pos="9027"/>
        </w:tabs>
        <w:spacing w:before="240" w:after="0"/>
      </w:pPr>
      <w:r w:rsidRPr="002B2B79">
        <w:t>Họ và tên sinh viên:</w:t>
      </w:r>
      <w:r>
        <w:t xml:space="preserve"> </w:t>
      </w:r>
      <w:r>
        <w:tab/>
      </w:r>
    </w:p>
    <w:p w14:paraId="164EEF28" w14:textId="77777777" w:rsidR="00E467A5" w:rsidRPr="002B2B79" w:rsidRDefault="00E467A5" w:rsidP="00E542EF">
      <w:pPr>
        <w:shd w:val="clear" w:color="auto" w:fill="FFFFFF"/>
        <w:tabs>
          <w:tab w:val="left" w:leader="dot" w:pos="2552"/>
          <w:tab w:val="left" w:leader="dot" w:pos="5103"/>
          <w:tab w:val="right" w:leader="dot" w:pos="9027"/>
        </w:tabs>
        <w:spacing w:before="60" w:after="0"/>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E542EF">
      <w:pPr>
        <w:shd w:val="clear" w:color="auto" w:fill="FFFFFF"/>
        <w:spacing w:before="60" w:after="0"/>
      </w:pPr>
      <w:r w:rsidRPr="002B2B79">
        <w:t>T</w:t>
      </w:r>
      <w:r>
        <w:t xml:space="preserve">hực tập </w:t>
      </w:r>
      <w:r w:rsidRPr="002B2B79">
        <w:t>từ ngày</w:t>
      </w:r>
      <w:r>
        <w:t>: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E542EF">
      <w:pPr>
        <w:shd w:val="clear" w:color="auto" w:fill="FFFFFF"/>
        <w:tabs>
          <w:tab w:val="right" w:leader="dot" w:pos="9027"/>
        </w:tabs>
        <w:spacing w:before="60" w:after="0"/>
      </w:pPr>
      <w:r w:rsidRPr="002B2B79">
        <w:t>Tại:</w:t>
      </w:r>
      <w:r>
        <w:t xml:space="preserve"> </w:t>
      </w:r>
      <w:r>
        <w:tab/>
      </w:r>
    </w:p>
    <w:p w14:paraId="2C4862F9" w14:textId="77777777" w:rsidR="00E467A5" w:rsidRDefault="00E467A5" w:rsidP="00E542EF">
      <w:pPr>
        <w:shd w:val="clear" w:color="auto" w:fill="FFFFFF"/>
        <w:tabs>
          <w:tab w:val="right" w:leader="dot" w:pos="9027"/>
        </w:tabs>
        <w:spacing w:before="60" w:after="0"/>
      </w:pPr>
      <w:r w:rsidRPr="002B2B79">
        <w:t>Địa chỉ:</w:t>
      </w:r>
      <w:r>
        <w:t xml:space="preserve"> </w:t>
      </w:r>
      <w:r>
        <w:tab/>
      </w:r>
    </w:p>
    <w:p w14:paraId="7009A93F" w14:textId="2FBC57A0" w:rsidR="00E467A5" w:rsidRPr="002B2B79" w:rsidRDefault="00E467A5" w:rsidP="00E542EF">
      <w:pPr>
        <w:shd w:val="clear" w:color="auto" w:fill="FFFFFF"/>
        <w:spacing w:before="60" w:after="0"/>
      </w:pPr>
      <w:r w:rsidRPr="002B2B79">
        <w:t xml:space="preserve">Sau quá trình thực tập tại đơn vị của sinh viên, chúng tôi có một số nhận </w:t>
      </w:r>
      <w:r w:rsidR="00A40EB3">
        <w:tab/>
      </w:r>
      <w:r w:rsidRPr="002B2B79">
        <w:t>xét</w:t>
      </w:r>
      <w:r>
        <w:t>,</w:t>
      </w:r>
      <w:r w:rsidRPr="002B2B79">
        <w:t xml:space="preserve"> đánh giá như sau:</w:t>
      </w:r>
    </w:p>
    <w:p w14:paraId="3DAEB7F8" w14:textId="77777777" w:rsidR="00E467A5" w:rsidRPr="002B2B79" w:rsidRDefault="00E467A5" w:rsidP="00E542EF">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E542EF">
      <w:pPr>
        <w:shd w:val="clear" w:color="auto" w:fill="FFFFFF"/>
        <w:tabs>
          <w:tab w:val="right" w:leader="dot" w:pos="9027"/>
        </w:tabs>
        <w:spacing w:before="40" w:after="0"/>
      </w:pPr>
      <w:r>
        <w:tab/>
      </w:r>
    </w:p>
    <w:p w14:paraId="5BC337C1" w14:textId="77777777" w:rsidR="00E467A5" w:rsidRDefault="00E467A5" w:rsidP="00E542EF">
      <w:pPr>
        <w:shd w:val="clear" w:color="auto" w:fill="FFFFFF"/>
        <w:tabs>
          <w:tab w:val="right" w:leader="dot" w:pos="9027"/>
        </w:tabs>
        <w:spacing w:before="40" w:after="0"/>
      </w:pPr>
      <w:r>
        <w:tab/>
      </w:r>
    </w:p>
    <w:p w14:paraId="6B3EDA6D" w14:textId="77777777" w:rsidR="00E467A5" w:rsidRPr="002B2B79" w:rsidRDefault="00E467A5" w:rsidP="00E542EF">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E542EF">
      <w:pPr>
        <w:shd w:val="clear" w:color="auto" w:fill="FFFFFF"/>
        <w:tabs>
          <w:tab w:val="right" w:leader="dot" w:pos="9027"/>
        </w:tabs>
        <w:spacing w:before="40" w:after="0"/>
      </w:pPr>
      <w:r>
        <w:tab/>
      </w:r>
    </w:p>
    <w:p w14:paraId="0E1ED36E" w14:textId="77777777" w:rsidR="00E467A5" w:rsidRDefault="00E467A5" w:rsidP="00E542EF">
      <w:pPr>
        <w:shd w:val="clear" w:color="auto" w:fill="FFFFFF"/>
        <w:tabs>
          <w:tab w:val="right" w:leader="dot" w:pos="9027"/>
        </w:tabs>
        <w:spacing w:before="40" w:after="0"/>
      </w:pPr>
      <w:r>
        <w:tab/>
      </w:r>
    </w:p>
    <w:p w14:paraId="4FA1E50C" w14:textId="77777777" w:rsidR="00E467A5" w:rsidRPr="002B2B79" w:rsidRDefault="00E467A5" w:rsidP="00E542EF">
      <w:pPr>
        <w:shd w:val="clear" w:color="auto" w:fill="FFFFFF"/>
        <w:tabs>
          <w:tab w:val="right" w:leader="dot" w:pos="9027"/>
        </w:tabs>
        <w:spacing w:before="60" w:after="0"/>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E542EF">
      <w:pPr>
        <w:shd w:val="clear" w:color="auto" w:fill="FFFFFF"/>
        <w:tabs>
          <w:tab w:val="right" w:leader="dot" w:pos="9027"/>
        </w:tabs>
        <w:spacing w:before="40" w:after="0"/>
      </w:pPr>
      <w:r>
        <w:tab/>
      </w:r>
    </w:p>
    <w:p w14:paraId="0469437F" w14:textId="77777777" w:rsidR="00E467A5" w:rsidRDefault="00E467A5" w:rsidP="00E542EF">
      <w:pPr>
        <w:shd w:val="clear" w:color="auto" w:fill="FFFFFF"/>
        <w:tabs>
          <w:tab w:val="right" w:leader="dot" w:pos="9027"/>
        </w:tabs>
        <w:spacing w:before="40" w:after="0"/>
      </w:pPr>
      <w:r>
        <w:tab/>
      </w:r>
    </w:p>
    <w:p w14:paraId="554F0353" w14:textId="77777777" w:rsidR="00E467A5" w:rsidRPr="002B2B79" w:rsidRDefault="00E467A5" w:rsidP="00E542EF">
      <w:pPr>
        <w:shd w:val="clear" w:color="auto" w:fill="FFFFFF"/>
        <w:spacing w:after="0"/>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E542EF">
      <w:pPr>
        <w:shd w:val="clear" w:color="auto" w:fill="FFFFFF"/>
        <w:tabs>
          <w:tab w:val="right" w:leader="dot" w:pos="9027"/>
        </w:tabs>
        <w:spacing w:before="40" w:after="0"/>
      </w:pPr>
      <w:r>
        <w:tab/>
      </w:r>
    </w:p>
    <w:p w14:paraId="45AEB173" w14:textId="77777777" w:rsidR="00E467A5" w:rsidRDefault="00E467A5" w:rsidP="00E542EF">
      <w:pPr>
        <w:shd w:val="clear" w:color="auto" w:fill="FFFFFF"/>
        <w:tabs>
          <w:tab w:val="right" w:leader="dot" w:pos="9027"/>
        </w:tabs>
        <w:spacing w:before="40" w:after="0"/>
      </w:pPr>
      <w:r>
        <w:tab/>
      </w:r>
    </w:p>
    <w:p w14:paraId="59DA574D" w14:textId="77777777" w:rsidR="00E467A5" w:rsidRPr="002B2B79" w:rsidRDefault="00E467A5" w:rsidP="00E542EF">
      <w:pPr>
        <w:shd w:val="clear" w:color="auto" w:fill="FFFFFF"/>
        <w:spacing w:after="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E542EF">
      <w:pPr>
        <w:shd w:val="clear" w:color="auto" w:fill="FFFFFF"/>
        <w:tabs>
          <w:tab w:val="right" w:leader="dot" w:pos="9027"/>
        </w:tabs>
        <w:spacing w:before="40" w:after="0"/>
      </w:pPr>
      <w:r>
        <w:tab/>
      </w:r>
    </w:p>
    <w:p w14:paraId="3B742B70" w14:textId="77777777" w:rsidR="00E467A5" w:rsidRDefault="00E467A5" w:rsidP="00E542EF">
      <w:pPr>
        <w:shd w:val="clear" w:color="auto" w:fill="FFFFFF"/>
        <w:tabs>
          <w:tab w:val="right" w:leader="dot" w:pos="9027"/>
        </w:tabs>
        <w:spacing w:before="40" w:after="0"/>
      </w:pPr>
      <w:r>
        <w:tab/>
      </w:r>
    </w:p>
    <w:p w14:paraId="72B34A11" w14:textId="77777777" w:rsidR="00E467A5" w:rsidRPr="005C50B1" w:rsidRDefault="00E467A5" w:rsidP="00E542EF">
      <w:pPr>
        <w:shd w:val="clear" w:color="auto" w:fill="FFFFFF"/>
        <w:spacing w:after="0"/>
      </w:pPr>
      <w:r w:rsidRPr="005C50B1">
        <w:rPr>
          <w:b/>
          <w:bCs/>
          <w:bdr w:val="none" w:sz="0" w:space="0" w:color="auto" w:frame="1"/>
        </w:rPr>
        <w:t>Đánh giá chung:</w:t>
      </w:r>
    </w:p>
    <w:p w14:paraId="632D5AF8" w14:textId="77777777" w:rsidR="00E467A5" w:rsidRDefault="00E467A5" w:rsidP="00E542EF">
      <w:pPr>
        <w:shd w:val="clear" w:color="auto" w:fill="FFFFFF"/>
        <w:tabs>
          <w:tab w:val="right" w:leader="dot" w:pos="9027"/>
        </w:tabs>
        <w:spacing w:before="40" w:after="0"/>
      </w:pPr>
      <w:r>
        <w:tab/>
      </w:r>
    </w:p>
    <w:p w14:paraId="5E07D267" w14:textId="77777777" w:rsidR="00E467A5" w:rsidRDefault="00E467A5" w:rsidP="00E542EF">
      <w:pPr>
        <w:shd w:val="clear" w:color="auto" w:fill="FFFFFF"/>
        <w:tabs>
          <w:tab w:val="right" w:leader="dot" w:pos="9027"/>
        </w:tabs>
        <w:spacing w:before="40" w:after="0"/>
      </w:pPr>
      <w:r>
        <w:tab/>
      </w:r>
    </w:p>
    <w:p w14:paraId="6D1FB25A" w14:textId="07924D3F" w:rsidR="00E467A5" w:rsidRPr="00175877" w:rsidRDefault="006F122E" w:rsidP="00E542EF">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E542EF">
      <w:pPr>
        <w:tabs>
          <w:tab w:val="center" w:pos="5954"/>
        </w:tabs>
        <w:spacing w:after="0"/>
        <w:ind w:left="720"/>
        <w:jc w:val="left"/>
      </w:pPr>
      <w:r>
        <w:lastRenderedPageBreak/>
        <w:tab/>
      </w:r>
      <w:proofErr w:type="gramStart"/>
      <w:r>
        <w:t>………..,</w:t>
      </w:r>
      <w:proofErr w:type="gramEnd"/>
      <w:r>
        <w:t xml:space="preserve">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E542EF">
      <w:pPr>
        <w:tabs>
          <w:tab w:val="center" w:pos="5954"/>
        </w:tabs>
        <w:spacing w:after="0"/>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E542EF">
      <w:pPr>
        <w:spacing w:after="240"/>
        <w:ind w:firstLine="0"/>
        <w:jc w:val="center"/>
        <w:rPr>
          <w:b/>
          <w:sz w:val="28"/>
          <w:szCs w:val="28"/>
          <w:lang w:val="fr-FR"/>
        </w:rPr>
      </w:pPr>
    </w:p>
    <w:p w14:paraId="34081418" w14:textId="77777777" w:rsidR="006F122E" w:rsidRDefault="006F122E" w:rsidP="00E542EF">
      <w:pPr>
        <w:spacing w:after="240"/>
        <w:ind w:firstLine="0"/>
        <w:jc w:val="center"/>
        <w:rPr>
          <w:b/>
          <w:sz w:val="28"/>
          <w:szCs w:val="28"/>
          <w:lang w:val="fr-FR"/>
        </w:rPr>
        <w:sectPr w:rsidR="006F122E" w:rsidSect="006F122E">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E542EF">
      <w:pPr>
        <w:tabs>
          <w:tab w:val="center" w:pos="5954"/>
        </w:tabs>
        <w:spacing w:after="0"/>
        <w:jc w:val="left"/>
        <w:rPr>
          <w:b/>
          <w:bCs/>
          <w:bdr w:val="none" w:sz="0" w:space="0" w:color="auto" w:frame="1"/>
        </w:rPr>
      </w:pPr>
    </w:p>
    <w:p w14:paraId="09ADD19C" w14:textId="422B190B" w:rsidR="00E71236" w:rsidRDefault="00E43E9F" w:rsidP="00E542EF">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E542EF">
      <w:pPr>
        <w:rPr>
          <w:b/>
        </w:rPr>
      </w:pPr>
    </w:p>
    <w:p w14:paraId="332FA8EC" w14:textId="6CDD7325" w:rsidR="00E71236" w:rsidRDefault="00E71236" w:rsidP="00E542EF">
      <w:pPr>
        <w:spacing w:before="0" w:after="0"/>
        <w:ind w:firstLine="0"/>
        <w:jc w:val="left"/>
        <w:rPr>
          <w:b/>
        </w:rPr>
      </w:pPr>
      <w:r>
        <w:rPr>
          <w:b/>
        </w:rPr>
        <w:br w:type="page"/>
      </w:r>
    </w:p>
    <w:p w14:paraId="59AD97A1" w14:textId="6789CB92" w:rsidR="00162A00" w:rsidRDefault="00E43E9F" w:rsidP="00E542EF">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E542EF">
      <w:pPr>
        <w:rPr>
          <w:b/>
        </w:rPr>
      </w:pPr>
    </w:p>
    <w:p w14:paraId="1360B48D" w14:textId="739EE7AF" w:rsidR="00E71236" w:rsidRDefault="00E71236" w:rsidP="00E542EF">
      <w:pPr>
        <w:spacing w:before="0" w:after="0"/>
        <w:ind w:firstLine="0"/>
        <w:jc w:val="left"/>
        <w:rPr>
          <w:b/>
        </w:rPr>
      </w:pPr>
      <w:r>
        <w:rPr>
          <w:b/>
        </w:rPr>
        <w:br w:type="page"/>
      </w:r>
    </w:p>
    <w:p w14:paraId="73115EF1" w14:textId="77777777" w:rsidR="00617877" w:rsidRDefault="00617877" w:rsidP="00E542EF">
      <w:pPr>
        <w:spacing w:before="0"/>
        <w:ind w:firstLine="0"/>
        <w:jc w:val="center"/>
      </w:pPr>
    </w:p>
    <w:p w14:paraId="63CA34FE" w14:textId="77777777" w:rsidR="00617877" w:rsidRPr="00A33793" w:rsidRDefault="00617877" w:rsidP="00E542EF">
      <w:pPr>
        <w:spacing w:before="0"/>
        <w:ind w:firstLine="0"/>
        <w:jc w:val="left"/>
        <w:rPr>
          <w:highlight w:val="yellow"/>
        </w:rPr>
      </w:pPr>
      <w:r w:rsidRPr="00A33793">
        <w:rPr>
          <w:highlight w:val="yellow"/>
        </w:rPr>
        <w:t>Quy định:</w:t>
      </w:r>
    </w:p>
    <w:p w14:paraId="7A239A48" w14:textId="2D625C86" w:rsidR="00E552DB" w:rsidRPr="00701F40" w:rsidRDefault="000424D2" w:rsidP="00E542EF">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E542E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42EF">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F66291" w:rsidP="00E542EF">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F66291" w:rsidP="00E542EF">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F66291" w:rsidP="00E542EF">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F66291" w:rsidP="00E542EF">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F66291" w:rsidP="00E542EF">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F66291" w:rsidP="00E542EF">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F66291" w:rsidP="00E542EF">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F66291" w:rsidP="00E542EF">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F66291" w:rsidP="00E542EF">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F66291" w:rsidP="00E542EF">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F66291" w:rsidP="00E542EF">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F66291" w:rsidP="00E542EF">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F66291" w:rsidP="00E542EF">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F66291" w:rsidP="00E542EF">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F66291" w:rsidP="00E542EF">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F66291" w:rsidP="00E542EF">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F66291" w:rsidP="00E542EF">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F66291" w:rsidP="00E542EF">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F66291" w:rsidP="00E542EF">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F66291" w:rsidP="00E542EF">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F66291" w:rsidP="00E542EF">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F66291" w:rsidP="00E542EF">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F66291" w:rsidP="00E542EF">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F66291" w:rsidP="00E542EF">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F66291" w:rsidP="00E542EF">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F66291" w:rsidP="00E542EF">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F66291" w:rsidP="00E542EF">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F66291" w:rsidP="00E542EF">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42EF">
      <w:pPr>
        <w:pStyle w:val="TOC1"/>
      </w:pPr>
      <w:r>
        <w:fldChar w:fldCharType="end"/>
      </w:r>
    </w:p>
    <w:p w14:paraId="1E5F2D85" w14:textId="790584B0" w:rsidR="00122C88" w:rsidRPr="00E5678A" w:rsidRDefault="00E5678A" w:rsidP="00E542EF">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E542EF">
      <w:pPr>
        <w:spacing w:before="0"/>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E542EF">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rsidP="00E542EF">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F66291" w:rsidP="00E542EF">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E542EF">
      <w:r w:rsidRPr="00701F40">
        <w:fldChar w:fldCharType="end"/>
      </w:r>
      <w:r w:rsidR="00122C88" w:rsidRPr="00701F40">
        <w:br w:type="page"/>
      </w:r>
    </w:p>
    <w:p w14:paraId="4396786D" w14:textId="77777777" w:rsidR="00122C88" w:rsidRPr="00701F40" w:rsidRDefault="00122C88" w:rsidP="00E542EF">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rsidP="00E542EF">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E542EF">
      <w:pPr>
        <w:spacing w:before="0"/>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E542EF">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E542EF">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E542EF">
      <w:pPr>
        <w:tabs>
          <w:tab w:val="left" w:pos="1560"/>
        </w:tabs>
        <w:ind w:left="360" w:firstLine="0"/>
        <w:jc w:val="left"/>
        <w:rPr>
          <w:bCs/>
          <w:kern w:val="32"/>
          <w:szCs w:val="32"/>
        </w:rPr>
      </w:pPr>
      <w:r>
        <w:rPr>
          <w:b/>
        </w:rPr>
        <w:t>…</w:t>
      </w:r>
    </w:p>
    <w:p w14:paraId="55009E65" w14:textId="77777777" w:rsidR="00922292" w:rsidRDefault="00922292" w:rsidP="00E542EF">
      <w:pPr>
        <w:spacing w:before="0" w:after="0"/>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542EF">
      <w:pPr>
        <w:pStyle w:val="Title"/>
        <w:spacing w:line="360" w:lineRule="auto"/>
        <w:sectPr w:rsidR="001D0B03" w:rsidSect="00922292">
          <w:headerReference w:type="even" r:id="rId17"/>
          <w:headerReference w:type="default" r:id="rId18"/>
          <w:footerReference w:type="default" r:id="rId19"/>
          <w:headerReference w:type="first" r:id="rId20"/>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E542E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E542EF">
      <w:pPr>
        <w:pStyle w:val="ListParagraph"/>
        <w:numPr>
          <w:ilvl w:val="0"/>
          <w:numId w:val="16"/>
        </w:numPr>
        <w:spacing w:before="120" w:after="120"/>
        <w:ind w:left="284" w:hanging="284"/>
        <w:rPr>
          <w:b/>
          <w:szCs w:val="26"/>
          <w:lang w:val="de-DE"/>
        </w:rPr>
      </w:pPr>
      <w:r w:rsidRPr="00701F40">
        <w:rPr>
          <w:b/>
          <w:szCs w:val="26"/>
          <w:lang w:val="de-DE"/>
        </w:rPr>
        <w:t>Mục tiêu nghiên cứu của đề tài</w:t>
      </w:r>
    </w:p>
    <w:p w14:paraId="224A84F2" w14:textId="5DF77CE7" w:rsidR="00F84111" w:rsidRDefault="00B5666E" w:rsidP="00E542EF">
      <w:pPr>
        <w:pStyle w:val="Nomal-"/>
      </w:pPr>
      <w:r>
        <w:t>Đ</w:t>
      </w:r>
      <w:r w:rsidR="00671A40">
        <w:t>ề</w:t>
      </w:r>
      <w:r>
        <w:t xml:space="preserve"> tài này nghiên cứu </w:t>
      </w:r>
      <w:r w:rsidR="00F84111">
        <w:t>…</w:t>
      </w:r>
    </w:p>
    <w:p w14:paraId="1FDAFA01" w14:textId="484694BD" w:rsidR="00B5666E" w:rsidRDefault="00B5666E" w:rsidP="00E542EF">
      <w:pPr>
        <w:pStyle w:val="Nomal-"/>
      </w:pPr>
    </w:p>
    <w:p w14:paraId="2EB5B3C8" w14:textId="77777777" w:rsidR="00055968" w:rsidRPr="00701F40" w:rsidRDefault="00055968" w:rsidP="00E542EF">
      <w:pPr>
        <w:pStyle w:val="ListParagraph"/>
        <w:numPr>
          <w:ilvl w:val="0"/>
          <w:numId w:val="16"/>
        </w:numPr>
        <w:spacing w:before="120" w:after="120"/>
        <w:ind w:left="284" w:hanging="284"/>
        <w:rPr>
          <w:b/>
          <w:szCs w:val="26"/>
          <w:lang w:val="de-DE"/>
        </w:rPr>
      </w:pPr>
      <w:r w:rsidRPr="00701F40">
        <w:rPr>
          <w:b/>
          <w:szCs w:val="26"/>
          <w:lang w:val="de-DE"/>
        </w:rPr>
        <w:t>Nhiệm vụ của đề tài</w:t>
      </w:r>
    </w:p>
    <w:p w14:paraId="0BBEDB13" w14:textId="6CD46C6F" w:rsidR="000D07ED" w:rsidRPr="00701F40" w:rsidRDefault="00546300" w:rsidP="00E542E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E542EF">
      <w:pPr>
        <w:pStyle w:val="Nomal-"/>
        <w:ind w:left="714" w:hanging="357"/>
        <w:rPr>
          <w:lang w:val="de-DE"/>
        </w:rPr>
      </w:pPr>
      <w:r>
        <w:rPr>
          <w:lang w:val="de-DE"/>
        </w:rPr>
        <w:t>...</w:t>
      </w:r>
    </w:p>
    <w:p w14:paraId="0BE12789" w14:textId="4FB9C035" w:rsidR="00D335F0" w:rsidRDefault="00D335F0" w:rsidP="00E542EF">
      <w:pPr>
        <w:pStyle w:val="ListParagraph"/>
        <w:numPr>
          <w:ilvl w:val="0"/>
          <w:numId w:val="16"/>
        </w:numPr>
        <w:spacing w:before="120" w:after="120"/>
        <w:ind w:left="284" w:hanging="284"/>
        <w:rPr>
          <w:b/>
          <w:szCs w:val="26"/>
          <w:lang w:val="de-DE"/>
        </w:rPr>
      </w:pPr>
      <w:r w:rsidRPr="00701F40">
        <w:rPr>
          <w:b/>
          <w:szCs w:val="26"/>
          <w:lang w:val="de-DE"/>
        </w:rPr>
        <w:t>Phương pháp nghiên cứu</w:t>
      </w:r>
    </w:p>
    <w:p w14:paraId="240FA266" w14:textId="75A32220" w:rsidR="00D335F0" w:rsidRPr="00D335F0" w:rsidRDefault="00D335F0" w:rsidP="00E542EF">
      <w:pPr>
        <w:pStyle w:val="Nomal-"/>
        <w:ind w:left="714" w:hanging="357"/>
        <w:rPr>
          <w:lang w:val="de-DE"/>
        </w:rPr>
      </w:pPr>
      <w:r w:rsidRPr="00D335F0">
        <w:rPr>
          <w:lang w:val="de-DE"/>
        </w:rPr>
        <w:t>...</w:t>
      </w:r>
    </w:p>
    <w:p w14:paraId="0DD9E77B" w14:textId="3C0E4D5E" w:rsidR="00D335F0" w:rsidRPr="00D335F0" w:rsidRDefault="00D335F0" w:rsidP="00E542EF">
      <w:pPr>
        <w:pStyle w:val="ListParagraph"/>
        <w:numPr>
          <w:ilvl w:val="0"/>
          <w:numId w:val="16"/>
        </w:numPr>
        <w:spacing w:before="120" w:after="120"/>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E542EF">
      <w:pPr>
        <w:pStyle w:val="Nomal-"/>
        <w:ind w:left="714" w:hanging="357"/>
        <w:rPr>
          <w:lang w:val="de-DE"/>
        </w:rPr>
      </w:pPr>
      <w:r>
        <w:rPr>
          <w:lang w:val="de-DE"/>
        </w:rPr>
        <w:t>...</w:t>
      </w:r>
    </w:p>
    <w:p w14:paraId="641BDE76" w14:textId="77777777" w:rsidR="00055968" w:rsidRPr="00D335F0" w:rsidRDefault="00055968" w:rsidP="00E542EF">
      <w:pPr>
        <w:pStyle w:val="ListParagraph"/>
        <w:numPr>
          <w:ilvl w:val="0"/>
          <w:numId w:val="16"/>
        </w:numPr>
        <w:spacing w:before="120" w:after="120"/>
        <w:ind w:left="284" w:hanging="284"/>
        <w:rPr>
          <w:b/>
          <w:szCs w:val="26"/>
          <w:lang w:val="de-DE"/>
        </w:rPr>
      </w:pPr>
      <w:r w:rsidRPr="00D335F0">
        <w:rPr>
          <w:b/>
          <w:lang w:val="de-DE"/>
        </w:rPr>
        <w:t>Kết cấu của đề tài</w:t>
      </w:r>
    </w:p>
    <w:p w14:paraId="7FCC03F6" w14:textId="383B719E" w:rsidR="00055968" w:rsidRPr="00701F40" w:rsidRDefault="00FA287A" w:rsidP="00E542EF">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E542EF">
      <w:pPr>
        <w:pStyle w:val="Nomal-"/>
        <w:ind w:left="714" w:hanging="357"/>
        <w:rPr>
          <w:lang w:val="de-DE"/>
        </w:rPr>
      </w:pPr>
      <w:r>
        <w:rPr>
          <w:lang w:val="de-DE"/>
        </w:rPr>
        <w:t>Mở đầu</w:t>
      </w:r>
    </w:p>
    <w:p w14:paraId="50C0E91B" w14:textId="27C7694D" w:rsidR="00E35A67" w:rsidRPr="00701F40" w:rsidRDefault="009C08AF" w:rsidP="00E542EF">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E542E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E542EF">
      <w:pPr>
        <w:pStyle w:val="Nomal-"/>
        <w:rPr>
          <w:lang w:val="de-DE"/>
        </w:rPr>
      </w:pPr>
      <w:r w:rsidRPr="00701F40">
        <w:rPr>
          <w:b/>
          <w:lang w:val="vi-VN"/>
        </w:rPr>
        <w:t>Chương 3</w:t>
      </w:r>
      <w:r w:rsidRPr="00701F40">
        <w:rPr>
          <w:lang w:val="de-DE"/>
        </w:rPr>
        <w:t>:</w:t>
      </w:r>
    </w:p>
    <w:p w14:paraId="794AF735" w14:textId="3AAC4A8A" w:rsidR="006D201A" w:rsidRDefault="009C08AF" w:rsidP="00E542EF">
      <w:pPr>
        <w:pStyle w:val="Nomal-"/>
        <w:rPr>
          <w:lang w:val="de-DE"/>
        </w:rPr>
      </w:pPr>
      <w:r w:rsidRPr="00701F40">
        <w:rPr>
          <w:b/>
          <w:lang w:val="vi-VN"/>
        </w:rPr>
        <w:t>Chương 4</w:t>
      </w:r>
      <w:r w:rsidRPr="00701F40">
        <w:rPr>
          <w:lang w:val="de-DE"/>
        </w:rPr>
        <w:t xml:space="preserve">: </w:t>
      </w:r>
    </w:p>
    <w:p w14:paraId="4BFAA0D8" w14:textId="7E319C3B" w:rsidR="00153BDA" w:rsidRDefault="006D201A" w:rsidP="00E542EF">
      <w:pPr>
        <w:pStyle w:val="Nomal-"/>
      </w:pPr>
      <w:r w:rsidRPr="007C38C6">
        <w:t>Kết luận và hướng phát triển</w:t>
      </w:r>
      <w:r w:rsidR="00153BDA">
        <w:br w:type="page"/>
      </w:r>
    </w:p>
    <w:p w14:paraId="65FECB8B" w14:textId="4516E4A9" w:rsidR="004D2E6B" w:rsidRPr="004D2E6B" w:rsidRDefault="00DB7650" w:rsidP="00E542EF">
      <w:pPr>
        <w:pStyle w:val="Heading1"/>
      </w:pPr>
      <w:bookmarkStart w:id="28" w:name="_Toc428093756"/>
      <w:r>
        <w:lastRenderedPageBreak/>
        <w:t>CƠ SỞ LÝ THUYẾT</w:t>
      </w:r>
      <w:r w:rsidR="00484429">
        <w:tab/>
      </w:r>
    </w:p>
    <w:p w14:paraId="7AD38CBA" w14:textId="3EE900F2" w:rsidR="004D2E6B" w:rsidRDefault="004D2E6B" w:rsidP="00937431">
      <w:pPr>
        <w:pStyle w:val="Heading2"/>
      </w:pPr>
      <w:bookmarkStart w:id="29" w:name="_Toc98339745"/>
      <w:bookmarkEnd w:id="28"/>
      <w:proofErr w:type="gramStart"/>
      <w:r>
        <w:t>XML là gì?</w:t>
      </w:r>
      <w:proofErr w:type="gramEnd"/>
      <w:r>
        <w:t xml:space="preserve"> Tìm hiểu về XML.</w:t>
      </w:r>
    </w:p>
    <w:p w14:paraId="20CAB7BB" w14:textId="28D616A8" w:rsidR="004D2E6B" w:rsidRDefault="004D2E6B" w:rsidP="00E542EF">
      <w:pPr>
        <w:pStyle w:val="Heading3"/>
      </w:pPr>
      <w:r>
        <w:t>XML là gì?</w:t>
      </w:r>
    </w:p>
    <w:p w14:paraId="48156DE8" w14:textId="77777777" w:rsidR="000D7F79" w:rsidRDefault="004D2E6B" w:rsidP="001C7C71">
      <w:pPr>
        <w:shd w:val="clear" w:color="auto" w:fill="FFFFFF"/>
        <w:spacing w:before="0" w:after="390"/>
        <w:ind w:left="720" w:firstLine="0"/>
        <w:jc w:val="left"/>
        <w:rPr>
          <w:color w:val="222222"/>
        </w:rPr>
      </w:pPr>
      <w:r w:rsidRPr="00484429">
        <w:rPr>
          <w:b/>
          <w:bCs/>
          <w:color w:val="222222"/>
        </w:rPr>
        <w:t>XML</w:t>
      </w:r>
      <w:r w:rsidRPr="00484429">
        <w:rPr>
          <w:color w:val="222222"/>
        </w:rPr>
        <w:t> là từ viết tắt của từ </w:t>
      </w:r>
      <w:r w:rsidRPr="00484429">
        <w:rPr>
          <w:b/>
          <w:bCs/>
          <w:color w:val="222222"/>
        </w:rPr>
        <w:t>Extensible Markup Language </w:t>
      </w:r>
      <w:r w:rsidRPr="00484429">
        <w:rPr>
          <w:color w:val="222222"/>
        </w:rPr>
        <w:t>là ngôn ngữ đánh dấu mở rộng. XML có chức năng truyền dữ liệu và mô tả nhiều loại dữ liệu khác nhau. Tác dụng chính của XML là đơn giản hóa việc chia sẻ dữ liệu giữa các nền tảng và các hệ thống được kết nối thông qua mạng Internet.</w:t>
      </w:r>
    </w:p>
    <w:p w14:paraId="62554A04" w14:textId="77777777" w:rsidR="004D2E6B" w:rsidRPr="004D2E6B" w:rsidRDefault="004D2E6B" w:rsidP="001C7C71">
      <w:pPr>
        <w:shd w:val="clear" w:color="auto" w:fill="FFFFFF"/>
        <w:spacing w:before="0" w:after="390"/>
        <w:ind w:left="720" w:firstLine="0"/>
        <w:jc w:val="left"/>
        <w:rPr>
          <w:color w:val="222222"/>
        </w:rPr>
      </w:pPr>
      <w:r w:rsidRPr="00484429">
        <w:rPr>
          <w:color w:val="222222"/>
        </w:rPr>
        <w:t>XML dùng để cấu trúc, lưu trữ và trong trao đổi dữ liệu giữa các ứng dụng và lưu trữ dữ liệu. Ví dụ khi ta xây dựng một ứng dụng bằng Php và một ứng dụng bằng Java thì hai ngôn ngữ này không thể hiểu nhau, vì vậy ta sẽ sử dụng XML để trao đổi dữ liệu. Chính vì vậy, XML có tác dụng rất lớn trong việc chia sẻ, trao đổi dữ liệu giữa các hệ thống.</w:t>
      </w:r>
    </w:p>
    <w:p w14:paraId="7D05719D" w14:textId="2169EAB6" w:rsidR="004D2E6B" w:rsidRDefault="004D2E6B" w:rsidP="00E542EF">
      <w:pPr>
        <w:pStyle w:val="Heading3"/>
        <w:rPr>
          <w:i w:val="0"/>
        </w:rPr>
      </w:pPr>
      <w:r w:rsidRPr="00484429">
        <w:rPr>
          <w:i w:val="0"/>
        </w:rPr>
        <w:t>Ưu và nhược điểm của XML</w:t>
      </w:r>
      <w:r>
        <w:rPr>
          <w:i w:val="0"/>
        </w:rPr>
        <w:t>.</w:t>
      </w:r>
    </w:p>
    <w:p w14:paraId="772F717C" w14:textId="77777777" w:rsidR="004D2E6B" w:rsidRDefault="004D2E6B" w:rsidP="001C7C71">
      <w:pPr>
        <w:ind w:left="720" w:firstLine="0"/>
      </w:pPr>
      <w:r w:rsidRPr="006D0517">
        <w:rPr>
          <w:b/>
        </w:rPr>
        <w:t>Ưu điểm</w:t>
      </w:r>
      <w:r>
        <w:t>:</w:t>
      </w:r>
      <w:r w:rsidRPr="006D0517">
        <w:t xml:space="preserve"> </w:t>
      </w:r>
    </w:p>
    <w:p w14:paraId="72219549" w14:textId="77777777" w:rsidR="004D2E6B" w:rsidRDefault="004D2E6B" w:rsidP="00E542EF">
      <w:pPr>
        <w:pStyle w:val="ListParagraph"/>
        <w:numPr>
          <w:ilvl w:val="0"/>
          <w:numId w:val="41"/>
        </w:numPr>
      </w:pPr>
      <w:r w:rsidRPr="006D0517">
        <w:t>Ưu điểm lớn nhất của XML là sự độc lập. XML được sử dụng để mô tả dữ liệu dưới dạng text, nên hầu hết các phần mềm hay các chương trình bình thường đều có thể đọc được chúng</w:t>
      </w:r>
      <w:r>
        <w:t>.</w:t>
      </w:r>
    </w:p>
    <w:p w14:paraId="0D68F973" w14:textId="77777777" w:rsidR="004D2E6B" w:rsidRDefault="004D2E6B" w:rsidP="00E542EF">
      <w:pPr>
        <w:pStyle w:val="ListParagraph"/>
        <w:numPr>
          <w:ilvl w:val="0"/>
          <w:numId w:val="41"/>
        </w:numPr>
      </w:pPr>
      <w:r w:rsidRPr="006D0517">
        <w:t>XML có thể đọc và phân tích nguồn dữ liệu khá dễ dàng nên nó được sử dụng với mục đích chính là trao đổi dữ liệu giữa các chương trình, các hệ thống khác nhau. XML được sử dụng cho Remote Procedure Calls nhằm phục vụ cho các dịch vụ của website.</w:t>
      </w:r>
    </w:p>
    <w:p w14:paraId="775E1F68" w14:textId="14FC0CD0" w:rsidR="004D2E6B" w:rsidRDefault="004D2E6B" w:rsidP="001C7C71">
      <w:pPr>
        <w:ind w:left="720" w:firstLine="0"/>
      </w:pPr>
      <w:r>
        <w:rPr>
          <w:b/>
        </w:rPr>
        <w:t>Nhược điểm</w:t>
      </w:r>
      <w:r w:rsidRPr="006D0517">
        <w:t>:</w:t>
      </w:r>
      <w:r>
        <w:t xml:space="preserve"> </w:t>
      </w:r>
      <w:r w:rsidRPr="006D0517">
        <w:t>Tỷ lệ sai sót khi sử dụng XML để truyền dữ liệu khoảng từ 5-7%. Con số này tuy không quá cao, nhưng trên thực tế, người ta vẫn cần cân nhắc trước khi sử dụng nó để trao đổi thông tin</w:t>
      </w:r>
      <w:r w:rsidR="00E542EF">
        <w:t>.</w:t>
      </w:r>
    </w:p>
    <w:p w14:paraId="1A38ED80" w14:textId="77777777" w:rsidR="00E542EF" w:rsidRPr="004D2E6B" w:rsidRDefault="00E542EF" w:rsidP="00E542EF">
      <w:pPr>
        <w:ind w:left="540" w:firstLine="0"/>
      </w:pPr>
    </w:p>
    <w:p w14:paraId="5A9762F4" w14:textId="20061CA1" w:rsidR="004D2E6B" w:rsidRDefault="004D2E6B" w:rsidP="00E542EF">
      <w:pPr>
        <w:pStyle w:val="Heading3"/>
        <w:rPr>
          <w:i w:val="0"/>
        </w:rPr>
      </w:pPr>
      <w:r w:rsidRPr="006D0517">
        <w:rPr>
          <w:i w:val="0"/>
        </w:rPr>
        <w:lastRenderedPageBreak/>
        <w:t>So sánh XML và HTML</w:t>
      </w:r>
      <w:r w:rsidR="00E542EF">
        <w:rPr>
          <w:i w:val="0"/>
        </w:rPr>
        <w:t>.</w:t>
      </w:r>
    </w:p>
    <w:tbl>
      <w:tblPr>
        <w:tblStyle w:val="TableClassic1"/>
        <w:tblW w:w="0" w:type="auto"/>
        <w:tblLook w:val="04A0" w:firstRow="1" w:lastRow="0" w:firstColumn="1" w:lastColumn="0" w:noHBand="0" w:noVBand="1"/>
      </w:tblPr>
      <w:tblGrid>
        <w:gridCol w:w="4968"/>
        <w:gridCol w:w="3752"/>
      </w:tblGrid>
      <w:tr w:rsidR="00E542EF" w14:paraId="2E7110D4" w14:textId="77777777" w:rsidTr="00E54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8" w:type="dxa"/>
          </w:tcPr>
          <w:p w14:paraId="3D3D136F" w14:textId="77777777" w:rsidR="00E542EF" w:rsidRPr="006D0517" w:rsidRDefault="00E542EF" w:rsidP="00563D05">
            <w:pPr>
              <w:ind w:firstLine="0"/>
              <w:jc w:val="center"/>
              <w:rPr>
                <w:b/>
              </w:rPr>
            </w:pPr>
            <w:r w:rsidRPr="006D0517">
              <w:rPr>
                <w:b/>
              </w:rPr>
              <w:t>XML</w:t>
            </w:r>
          </w:p>
        </w:tc>
        <w:tc>
          <w:tcPr>
            <w:tcW w:w="3752" w:type="dxa"/>
          </w:tcPr>
          <w:p w14:paraId="6B1F64F6" w14:textId="77777777" w:rsidR="00E542EF" w:rsidRPr="006D0517" w:rsidRDefault="00E542EF" w:rsidP="00563D05">
            <w:pPr>
              <w:ind w:firstLine="0"/>
              <w:jc w:val="center"/>
              <w:cnfStyle w:val="100000000000" w:firstRow="1" w:lastRow="0" w:firstColumn="0" w:lastColumn="0" w:oddVBand="0" w:evenVBand="0" w:oddHBand="0" w:evenHBand="0" w:firstRowFirstColumn="0" w:firstRowLastColumn="0" w:lastRowFirstColumn="0" w:lastRowLastColumn="0"/>
              <w:rPr>
                <w:b/>
              </w:rPr>
            </w:pPr>
            <w:r w:rsidRPr="006D0517">
              <w:rPr>
                <w:b/>
              </w:rPr>
              <w:t>HTML</w:t>
            </w:r>
          </w:p>
        </w:tc>
      </w:tr>
      <w:tr w:rsidR="00E542EF" w14:paraId="1BBB2EA0" w14:textId="77777777" w:rsidTr="00E542EF">
        <w:tc>
          <w:tcPr>
            <w:cnfStyle w:val="001000000000" w:firstRow="0" w:lastRow="0" w:firstColumn="1" w:lastColumn="0" w:oddVBand="0" w:evenVBand="0" w:oddHBand="0" w:evenHBand="0" w:firstRowFirstColumn="0" w:firstRowLastColumn="0" w:lastRowFirstColumn="0" w:lastRowLastColumn="0"/>
            <w:tcW w:w="4968" w:type="dxa"/>
          </w:tcPr>
          <w:p w14:paraId="429F5860" w14:textId="77777777" w:rsidR="00E542EF" w:rsidRDefault="00E542EF" w:rsidP="00563D05">
            <w:pPr>
              <w:ind w:firstLine="0"/>
            </w:pPr>
            <w:r w:rsidRPr="006D0517">
              <w:t>XML cho phép người dùng tạo biểu tượng đánh dấu riêng để mô tả nội dung, tạo một biểu tượng không giới hạn và tự định nghĩa</w:t>
            </w:r>
          </w:p>
        </w:tc>
        <w:tc>
          <w:tcPr>
            <w:tcW w:w="3752" w:type="dxa"/>
          </w:tcPr>
          <w:p w14:paraId="760E4006" w14:textId="77777777" w:rsidR="00E542EF" w:rsidRDefault="00E542EF" w:rsidP="00563D05">
            <w:pPr>
              <w:ind w:firstLine="0"/>
              <w:cnfStyle w:val="000000000000" w:firstRow="0" w:lastRow="0" w:firstColumn="0" w:lastColumn="0" w:oddVBand="0" w:evenVBand="0" w:oddHBand="0" w:evenHBand="0" w:firstRowFirstColumn="0" w:firstRowLastColumn="0" w:lastRowFirstColumn="0" w:lastRowLastColumn="0"/>
            </w:pPr>
            <w:r w:rsidRPr="006D0517">
              <w:t>Được định nghĩa trước và người dùng phải tuân thủ</w:t>
            </w:r>
          </w:p>
        </w:tc>
      </w:tr>
      <w:tr w:rsidR="00E542EF" w14:paraId="2AA86BB6" w14:textId="77777777" w:rsidTr="00E542EF">
        <w:tc>
          <w:tcPr>
            <w:cnfStyle w:val="001000000000" w:firstRow="0" w:lastRow="0" w:firstColumn="1" w:lastColumn="0" w:oddVBand="0" w:evenVBand="0" w:oddHBand="0" w:evenHBand="0" w:firstRowFirstColumn="0" w:firstRowLastColumn="0" w:lastRowFirstColumn="0" w:lastRowLastColumn="0"/>
            <w:tcW w:w="4968" w:type="dxa"/>
          </w:tcPr>
          <w:p w14:paraId="76F8811F" w14:textId="77777777" w:rsidR="00E542EF" w:rsidRDefault="00E542EF" w:rsidP="00563D05">
            <w:pPr>
              <w:ind w:firstLine="0"/>
            </w:pPr>
            <w:r w:rsidRPr="006D0517">
              <w:t>Được thiết kế để chuyển tải và lưu trữ dữ liệu</w:t>
            </w:r>
          </w:p>
        </w:tc>
        <w:tc>
          <w:tcPr>
            <w:tcW w:w="3752" w:type="dxa"/>
          </w:tcPr>
          <w:p w14:paraId="367E69AA" w14:textId="77777777" w:rsidR="00E542EF" w:rsidRDefault="00E542EF" w:rsidP="00563D05">
            <w:pPr>
              <w:ind w:firstLine="0"/>
              <w:cnfStyle w:val="000000000000" w:firstRow="0" w:lastRow="0" w:firstColumn="0" w:lastColumn="0" w:oddVBand="0" w:evenVBand="0" w:oddHBand="0" w:evenHBand="0" w:firstRowFirstColumn="0" w:firstRowLastColumn="0" w:lastRowFirstColumn="0" w:lastRowLastColumn="0"/>
            </w:pPr>
            <w:r w:rsidRPr="006D0517">
              <w:t>Được thiết kế để hiển thị dữ liệu</w:t>
            </w:r>
          </w:p>
        </w:tc>
      </w:tr>
    </w:tbl>
    <w:p w14:paraId="7C3F3995" w14:textId="77777777" w:rsidR="00E542EF" w:rsidRPr="00E542EF" w:rsidRDefault="00E542EF" w:rsidP="00E542EF"/>
    <w:p w14:paraId="05CD3A96" w14:textId="38437AEF" w:rsidR="00E542EF" w:rsidRPr="00E542EF" w:rsidRDefault="00E542EF" w:rsidP="00E542EF">
      <w:pPr>
        <w:pStyle w:val="Heading3"/>
        <w:rPr>
          <w:i w:val="0"/>
        </w:rPr>
      </w:pPr>
      <w:r w:rsidRPr="00E542EF">
        <w:rPr>
          <w:i w:val="0"/>
        </w:rPr>
        <w:t>Cú pháp của XML</w:t>
      </w:r>
    </w:p>
    <w:p w14:paraId="3D482B6D" w14:textId="7791D5FB" w:rsidR="00E542EF" w:rsidRDefault="00E542EF" w:rsidP="001C7C71">
      <w:pPr>
        <w:pStyle w:val="Heading4"/>
        <w:tabs>
          <w:tab w:val="clear" w:pos="1432"/>
          <w:tab w:val="num" w:pos="1080"/>
        </w:tabs>
        <w:ind w:left="1080" w:hanging="360"/>
      </w:pPr>
      <w:r>
        <w:t>Khai báo XML (XML Declaration)</w:t>
      </w:r>
    </w:p>
    <w:p w14:paraId="30CB0821" w14:textId="6777C7C3" w:rsidR="00E542EF" w:rsidRDefault="00E542EF" w:rsidP="00E542EF">
      <w:pPr>
        <w:ind w:left="1080" w:firstLine="0"/>
      </w:pPr>
      <w:r w:rsidRPr="00E542EF">
        <w:t>Tài liệu XML có thể tùy ý có một phần khai báo XML. Nó được viết như sau:</w:t>
      </w:r>
    </w:p>
    <w:tbl>
      <w:tblPr>
        <w:tblStyle w:val="TableGrid"/>
        <w:tblW w:w="0" w:type="auto"/>
        <w:tblInd w:w="1080" w:type="dxa"/>
        <w:tblLook w:val="04A0" w:firstRow="1" w:lastRow="0" w:firstColumn="1" w:lastColumn="0" w:noHBand="0" w:noVBand="1"/>
      </w:tblPr>
      <w:tblGrid>
        <w:gridCol w:w="7640"/>
      </w:tblGrid>
      <w:tr w:rsidR="00E542EF" w14:paraId="7BCF0F6E" w14:textId="77777777" w:rsidTr="00E542EF">
        <w:trPr>
          <w:trHeight w:val="282"/>
        </w:trPr>
        <w:tc>
          <w:tcPr>
            <w:tcW w:w="7640" w:type="dxa"/>
          </w:tcPr>
          <w:p w14:paraId="0CDC55AA" w14:textId="0F53A671" w:rsidR="00E542EF" w:rsidRPr="00E542EF" w:rsidRDefault="00E542EF" w:rsidP="00E542EF">
            <w:pPr>
              <w:ind w:firstLine="0"/>
            </w:pPr>
            <w:r>
              <w:t>&lt;?xml version=“1” encoding=“UTF-8”?&gt;</w:t>
            </w:r>
          </w:p>
        </w:tc>
      </w:tr>
    </w:tbl>
    <w:p w14:paraId="6F66FF5F" w14:textId="78499C71" w:rsidR="005545CE" w:rsidRDefault="00E542EF" w:rsidP="00E542EF">
      <w:pPr>
        <w:ind w:left="1080" w:firstLine="0"/>
      </w:pPr>
      <w:r>
        <w:t>V</w:t>
      </w:r>
      <w:r w:rsidRPr="00E542EF">
        <w:t>ersion là phiên bản XML và encoding xác định mã hóa ký tự được sử dụ</w:t>
      </w:r>
      <w:r w:rsidR="005545CE">
        <w:t>ng trong tài liệu.</w:t>
      </w:r>
    </w:p>
    <w:p w14:paraId="3B70F131" w14:textId="54ADEBCA" w:rsidR="00A66DF9" w:rsidRDefault="00A66DF9" w:rsidP="001C7C71">
      <w:pPr>
        <w:pStyle w:val="Heading4"/>
        <w:tabs>
          <w:tab w:val="clear" w:pos="1432"/>
          <w:tab w:val="num" w:pos="1080"/>
        </w:tabs>
        <w:ind w:left="1080" w:hanging="360"/>
      </w:pPr>
      <w:r>
        <w:t>Các qui tắc cú pháp để khai báo XML</w:t>
      </w:r>
    </w:p>
    <w:p w14:paraId="67BFFC54" w14:textId="77777777" w:rsidR="00A66DF9" w:rsidRDefault="00A66DF9" w:rsidP="00A66DF9">
      <w:pPr>
        <w:pStyle w:val="ListParagraph"/>
        <w:numPr>
          <w:ilvl w:val="0"/>
          <w:numId w:val="43"/>
        </w:numPr>
        <w:ind w:left="1350" w:hanging="270"/>
      </w:pPr>
      <w:r>
        <w:t>Khai báo XML (XML declaration) là phân biệt kiểu chữ và phải bắt đầu với “&lt;?xml&gt;” ở đây “xml” viết ở dạng chữ thường.</w:t>
      </w:r>
    </w:p>
    <w:p w14:paraId="4B40092B" w14:textId="77777777" w:rsidR="00A66DF9" w:rsidRDefault="00A66DF9" w:rsidP="00A66DF9">
      <w:pPr>
        <w:pStyle w:val="ListParagraph"/>
        <w:numPr>
          <w:ilvl w:val="0"/>
          <w:numId w:val="43"/>
        </w:numPr>
        <w:ind w:left="1350" w:hanging="270"/>
      </w:pPr>
      <w:r>
        <w:t>Nếu tài liệu chứa khai báo XML, thì nó phải là lệnh đầu tiên của tài liệu XML.</w:t>
      </w:r>
    </w:p>
    <w:p w14:paraId="72AC8A9D" w14:textId="77777777" w:rsidR="00A66DF9" w:rsidRDefault="00A66DF9" w:rsidP="00A66DF9">
      <w:pPr>
        <w:pStyle w:val="ListParagraph"/>
        <w:numPr>
          <w:ilvl w:val="0"/>
          <w:numId w:val="43"/>
        </w:numPr>
        <w:ind w:left="1350" w:hanging="270"/>
      </w:pPr>
      <w:r>
        <w:t>Khai báo XML phải là lệnh đầu tiên của tài liệu XML.</w:t>
      </w:r>
    </w:p>
    <w:p w14:paraId="29BA4BC3" w14:textId="1BB7901F" w:rsidR="00A66DF9" w:rsidRPr="00A66DF9" w:rsidRDefault="00A66DF9" w:rsidP="00A66DF9">
      <w:pPr>
        <w:pStyle w:val="ListParagraph"/>
        <w:numPr>
          <w:ilvl w:val="0"/>
          <w:numId w:val="43"/>
        </w:numPr>
        <w:ind w:left="1350" w:hanging="270"/>
      </w:pPr>
      <w:r>
        <w:t>Một HTTP Protocol có thể ghi đè giá trị của encoding mà bạn đặt trong khai báo XML.</w:t>
      </w:r>
    </w:p>
    <w:p w14:paraId="6E58F76C" w14:textId="162D0491" w:rsidR="00A66DF9" w:rsidRDefault="00A66DF9" w:rsidP="001C7C71">
      <w:pPr>
        <w:pStyle w:val="Heading4"/>
        <w:tabs>
          <w:tab w:val="clear" w:pos="1432"/>
          <w:tab w:val="num" w:pos="1080"/>
        </w:tabs>
        <w:ind w:left="1080" w:hanging="360"/>
      </w:pPr>
      <w:r>
        <w:t>Tags và Elements</w:t>
      </w:r>
    </w:p>
    <w:p w14:paraId="5814FF4C" w14:textId="78D0C73D" w:rsidR="00A66DF9" w:rsidRDefault="00A66DF9" w:rsidP="00A66DF9">
      <w:pPr>
        <w:ind w:left="1080" w:firstLine="0"/>
      </w:pPr>
      <w:r w:rsidRPr="00A66DF9">
        <w:t>Một XML file được cấu thành bởi một số phần tử XML (Element), còn được gọi là XML-node hoặc XML-tags. Tên các phần tử XML được bao trong các dấu &lt; &gt; như sau:</w:t>
      </w:r>
    </w:p>
    <w:tbl>
      <w:tblPr>
        <w:tblStyle w:val="TableGrid"/>
        <w:tblW w:w="0" w:type="auto"/>
        <w:tblInd w:w="1080" w:type="dxa"/>
        <w:tblLook w:val="04A0" w:firstRow="1" w:lastRow="0" w:firstColumn="1" w:lastColumn="0" w:noHBand="0" w:noVBand="1"/>
      </w:tblPr>
      <w:tblGrid>
        <w:gridCol w:w="7640"/>
      </w:tblGrid>
      <w:tr w:rsidR="00A66DF9" w14:paraId="64FFE4EF" w14:textId="77777777" w:rsidTr="00A66DF9">
        <w:trPr>
          <w:trHeight w:val="444"/>
        </w:trPr>
        <w:tc>
          <w:tcPr>
            <w:tcW w:w="8720" w:type="dxa"/>
          </w:tcPr>
          <w:p w14:paraId="24F4F8F7" w14:textId="2A2F8A70" w:rsidR="00A66DF9" w:rsidRDefault="00A66DF9" w:rsidP="00A66DF9">
            <w:pPr>
              <w:ind w:firstLine="0"/>
            </w:pPr>
            <w:r>
              <w:lastRenderedPageBreak/>
              <w:t>&lt;element&gt;</w:t>
            </w:r>
          </w:p>
        </w:tc>
      </w:tr>
    </w:tbl>
    <w:p w14:paraId="6618E617" w14:textId="77777777" w:rsidR="00A66DF9" w:rsidRPr="00A66DF9" w:rsidRDefault="00A66DF9" w:rsidP="00A66DF9"/>
    <w:p w14:paraId="7CDEC4F9" w14:textId="1E787DDA" w:rsidR="00A66DF9" w:rsidRDefault="00A66DF9" w:rsidP="001C7C71">
      <w:pPr>
        <w:pStyle w:val="Heading4"/>
        <w:tabs>
          <w:tab w:val="clear" w:pos="1432"/>
          <w:tab w:val="num" w:pos="1080"/>
        </w:tabs>
        <w:ind w:left="1080" w:hanging="360"/>
      </w:pPr>
      <w:r>
        <w:t>Qui tắc cú pháp (Syntax Rules) cho các thẻ và phần tử</w:t>
      </w:r>
    </w:p>
    <w:p w14:paraId="0F80C67A" w14:textId="51B842CA" w:rsidR="00A66DF9" w:rsidRDefault="00A66DF9" w:rsidP="00A66DF9">
      <w:pPr>
        <w:ind w:left="1080" w:firstLine="0"/>
      </w:pPr>
      <w:r w:rsidRPr="00A66DF9">
        <w:rPr>
          <w:b/>
        </w:rPr>
        <w:t>Cú pháp phần từ</w:t>
      </w:r>
      <w:r>
        <w:t>: Mỗi phần tử XML cần được bao trong hoặc các phần tử bắt đầu hoặc kết thúc như sau:</w:t>
      </w:r>
    </w:p>
    <w:tbl>
      <w:tblPr>
        <w:tblStyle w:val="TableGrid"/>
        <w:tblW w:w="0" w:type="auto"/>
        <w:tblInd w:w="1080" w:type="dxa"/>
        <w:tblLook w:val="04A0" w:firstRow="1" w:lastRow="0" w:firstColumn="1" w:lastColumn="0" w:noHBand="0" w:noVBand="1"/>
      </w:tblPr>
      <w:tblGrid>
        <w:gridCol w:w="7640"/>
      </w:tblGrid>
      <w:tr w:rsidR="00A66DF9" w14:paraId="274D16B3" w14:textId="77777777" w:rsidTr="00A66DF9">
        <w:tc>
          <w:tcPr>
            <w:tcW w:w="8720" w:type="dxa"/>
          </w:tcPr>
          <w:p w14:paraId="78B0878D" w14:textId="19C80888" w:rsidR="00A66DF9" w:rsidRDefault="00A66DF9" w:rsidP="00A66DF9">
            <w:pPr>
              <w:ind w:firstLine="0"/>
            </w:pPr>
            <w:r>
              <w:t>&lt;element&gt;…&lt;/element&gt;</w:t>
            </w:r>
          </w:p>
        </w:tc>
      </w:tr>
    </w:tbl>
    <w:p w14:paraId="57DA9A13" w14:textId="4E63E6B2" w:rsidR="009B55DA" w:rsidRDefault="009B55DA" w:rsidP="009B55DA">
      <w:pPr>
        <w:ind w:left="1080" w:firstLine="0"/>
      </w:pPr>
      <w:r w:rsidRPr="009B55DA">
        <w:rPr>
          <w:b/>
        </w:rPr>
        <w:t>Luồng các phần tử</w:t>
      </w:r>
      <w:r>
        <w:t>:</w:t>
      </w:r>
      <w:r w:rsidRPr="009B55DA">
        <w:t xml:space="preserve"> Một phần tử XML có thể chứa nhiều phần tử XML khác như là con của nó, nhưng các phần tử con này phải không đè lên nhau, ví dụ: Một thẻ đóng của một phần tử phải có cùng tên như thẻ mở kết nối với nó.</w:t>
      </w:r>
    </w:p>
    <w:tbl>
      <w:tblPr>
        <w:tblStyle w:val="TableGrid"/>
        <w:tblW w:w="0" w:type="auto"/>
        <w:tblInd w:w="1080" w:type="dxa"/>
        <w:tblLook w:val="04A0" w:firstRow="1" w:lastRow="0" w:firstColumn="1" w:lastColumn="0" w:noHBand="0" w:noVBand="1"/>
      </w:tblPr>
      <w:tblGrid>
        <w:gridCol w:w="7640"/>
      </w:tblGrid>
      <w:tr w:rsidR="009B55DA" w14:paraId="3B867D73" w14:textId="77777777" w:rsidTr="009B55DA">
        <w:tc>
          <w:tcPr>
            <w:tcW w:w="8720" w:type="dxa"/>
          </w:tcPr>
          <w:p w14:paraId="1FDE35BF" w14:textId="77777777" w:rsidR="009B55DA" w:rsidRDefault="009B55DA" w:rsidP="000D7F79">
            <w:pPr>
              <w:spacing w:line="240" w:lineRule="auto"/>
              <w:ind w:firstLine="0"/>
            </w:pPr>
            <w:r>
              <w:t>&lt;?xml version="1.0"?&gt;</w:t>
            </w:r>
          </w:p>
          <w:p w14:paraId="2AC0AAA4" w14:textId="77777777" w:rsidR="009B55DA" w:rsidRDefault="009B55DA" w:rsidP="000D7F79">
            <w:pPr>
              <w:spacing w:line="240" w:lineRule="auto"/>
              <w:ind w:firstLine="0"/>
            </w:pPr>
            <w:r>
              <w:t>&lt;grid&gt;</w:t>
            </w:r>
          </w:p>
          <w:p w14:paraId="3C5F2FA4" w14:textId="291D4DCF" w:rsidR="009B55DA" w:rsidRDefault="009B55DA" w:rsidP="000D7F79">
            <w:pPr>
              <w:spacing w:line="240" w:lineRule="auto"/>
              <w:ind w:firstLine="0"/>
            </w:pPr>
            <w:r>
              <w:t xml:space="preserve">      &lt;fields&gt;</w:t>
            </w:r>
            <w:r w:rsidR="00563D05">
              <w:t>…</w:t>
            </w:r>
            <w:r>
              <w:t>&lt;/fields&gt;</w:t>
            </w:r>
          </w:p>
          <w:p w14:paraId="7C754FE2" w14:textId="2AB38D28" w:rsidR="009B55DA" w:rsidRDefault="009B55DA" w:rsidP="000D7F79">
            <w:pPr>
              <w:spacing w:line="240" w:lineRule="auto"/>
              <w:ind w:firstLine="0"/>
            </w:pPr>
            <w:r>
              <w:t>&lt;/grid&gt;</w:t>
            </w:r>
          </w:p>
        </w:tc>
      </w:tr>
    </w:tbl>
    <w:p w14:paraId="69961028" w14:textId="26B9C393" w:rsidR="009B55DA" w:rsidRDefault="009B55DA" w:rsidP="009B55DA">
      <w:pPr>
        <w:ind w:left="1080" w:firstLine="0"/>
      </w:pPr>
      <w:r w:rsidRPr="009B55DA">
        <w:rPr>
          <w:b/>
        </w:rPr>
        <w:t>Phần tử gốc(Root Element)</w:t>
      </w:r>
      <w:r>
        <w:t xml:space="preserve">: </w:t>
      </w:r>
      <w:r w:rsidRPr="009B55DA">
        <w:t>Lồng các phần tử: Một phần tử Một tài liệu XML có thể chỉ có một phần tử gốc. Ví dụ sau minh họa một tài liệu XML sai cú pháp, bởi vì cả hai phần tử x và y xuất hiện ở cấp cao nhất mà không phải là một phần tử gốc</w:t>
      </w:r>
      <w:r>
        <w:t>.</w:t>
      </w:r>
    </w:p>
    <w:p w14:paraId="08B7CFEA" w14:textId="0EAFEB80" w:rsidR="003D55E7" w:rsidRDefault="009B55DA" w:rsidP="009B55DA">
      <w:pPr>
        <w:ind w:left="1080" w:firstLine="0"/>
      </w:pPr>
      <w:r>
        <w:rPr>
          <w:b/>
        </w:rPr>
        <w:t>Phân biệt kiểu chữ</w:t>
      </w:r>
      <w:r w:rsidRPr="009B55DA">
        <w:t>:</w:t>
      </w:r>
      <w:r>
        <w:t xml:space="preserve"> </w:t>
      </w:r>
      <w:r w:rsidRPr="009B55DA">
        <w:t>Tên của các phần tử XML là phân biệt kiểu chữ. Nghĩa là tên của thẻ mở và thẻ đóng phải cùng kiểu.</w:t>
      </w:r>
    </w:p>
    <w:p w14:paraId="0DEA366A" w14:textId="77777777" w:rsidR="003D55E7" w:rsidRPr="009B55DA" w:rsidRDefault="003D55E7" w:rsidP="009B55DA">
      <w:pPr>
        <w:ind w:left="1080" w:firstLine="0"/>
      </w:pPr>
    </w:p>
    <w:p w14:paraId="72179C02" w14:textId="01C1C4F4" w:rsidR="009B55DA" w:rsidRDefault="009B55DA" w:rsidP="001C7C71">
      <w:pPr>
        <w:pStyle w:val="Heading4"/>
        <w:tabs>
          <w:tab w:val="clear" w:pos="1432"/>
          <w:tab w:val="num" w:pos="1080"/>
        </w:tabs>
        <w:ind w:left="1080" w:hanging="360"/>
      </w:pPr>
      <w:r>
        <w:t>Thuộc tính (Attributes)</w:t>
      </w:r>
    </w:p>
    <w:p w14:paraId="4FF1298C" w14:textId="3C044B28" w:rsidR="009B55DA" w:rsidRDefault="009B55DA" w:rsidP="009B55DA">
      <w:pPr>
        <w:ind w:left="1080" w:firstLine="0"/>
      </w:pPr>
      <w:r w:rsidRPr="009B55DA">
        <w:t>Một thuộc tính xác định thuộc tính cho phần tử, sử dụng một cặp tên/giá trị. Một phần tử XML có thể có một hoặc nhiều thuộc tính. Ví dụ:</w:t>
      </w:r>
    </w:p>
    <w:tbl>
      <w:tblPr>
        <w:tblStyle w:val="TableGrid"/>
        <w:tblW w:w="0" w:type="auto"/>
        <w:tblInd w:w="1080" w:type="dxa"/>
        <w:tblLook w:val="04A0" w:firstRow="1" w:lastRow="0" w:firstColumn="1" w:lastColumn="0" w:noHBand="0" w:noVBand="1"/>
      </w:tblPr>
      <w:tblGrid>
        <w:gridCol w:w="7640"/>
      </w:tblGrid>
      <w:tr w:rsidR="009B55DA" w14:paraId="099DA138" w14:textId="77777777" w:rsidTr="009B55DA">
        <w:tc>
          <w:tcPr>
            <w:tcW w:w="8720" w:type="dxa"/>
          </w:tcPr>
          <w:p w14:paraId="7C7AAF22" w14:textId="463B03DF" w:rsidR="009B55DA" w:rsidRDefault="009B55DA" w:rsidP="009B55DA">
            <w:pPr>
              <w:ind w:firstLine="0"/>
              <w:jc w:val="left"/>
            </w:pPr>
            <w:r w:rsidRPr="009B55DA">
              <w:t xml:space="preserve">&lt;field name="ma_hd" isPrimaryKey="true" width="100" </w:t>
            </w:r>
            <w:r w:rsidR="003F6D45">
              <w:t>&gt;</w:t>
            </w:r>
          </w:p>
        </w:tc>
      </w:tr>
    </w:tbl>
    <w:p w14:paraId="01AD677D" w14:textId="77777777" w:rsidR="009B55DA" w:rsidRPr="009B55DA" w:rsidRDefault="009B55DA" w:rsidP="009B55DA">
      <w:pPr>
        <w:ind w:left="1080" w:firstLine="0"/>
      </w:pPr>
    </w:p>
    <w:p w14:paraId="6110599A" w14:textId="6E625900" w:rsidR="003F6D45" w:rsidRDefault="003F6D45" w:rsidP="001C7C71">
      <w:pPr>
        <w:pStyle w:val="Heading4"/>
        <w:tabs>
          <w:tab w:val="clear" w:pos="1432"/>
          <w:tab w:val="num" w:pos="1080"/>
        </w:tabs>
        <w:ind w:left="1080" w:hanging="360"/>
      </w:pPr>
      <w:r>
        <w:lastRenderedPageBreak/>
        <w:t>Qui tắc cú pháp cho thuộc tính trong XML</w:t>
      </w:r>
    </w:p>
    <w:p w14:paraId="4DFD3954" w14:textId="29C567FE" w:rsidR="003F6D45" w:rsidRDefault="003F6D45" w:rsidP="003F6D45">
      <w:pPr>
        <w:pStyle w:val="ListParagraph"/>
        <w:numPr>
          <w:ilvl w:val="0"/>
          <w:numId w:val="44"/>
        </w:numPr>
        <w:ind w:left="1440"/>
      </w:pPr>
      <w:r w:rsidRPr="003F6D45">
        <w:t xml:space="preserve">Tên thuộc tính trong XML là phân biệt kiểu chữ (không giống như HTML). Tức là, </w:t>
      </w:r>
      <w:r w:rsidRPr="009B55DA">
        <w:t>width</w:t>
      </w:r>
      <w:r w:rsidRPr="003F6D45">
        <w:t xml:space="preserve"> và </w:t>
      </w:r>
      <w:r>
        <w:t>WIDTH</w:t>
      </w:r>
      <w:r w:rsidRPr="003F6D45">
        <w:t xml:space="preserve"> là hai thuộc tính khác nhau trong XML</w:t>
      </w:r>
      <w:r>
        <w:t>.</w:t>
      </w:r>
    </w:p>
    <w:p w14:paraId="24F36DBB" w14:textId="22B6A09E" w:rsidR="003F6D45" w:rsidRDefault="003F6D45" w:rsidP="003F6D45">
      <w:pPr>
        <w:pStyle w:val="ListParagraph"/>
        <w:numPr>
          <w:ilvl w:val="0"/>
          <w:numId w:val="44"/>
        </w:numPr>
        <w:ind w:left="1440"/>
      </w:pPr>
      <w:r w:rsidRPr="003F6D45">
        <w:t>Cùng một thuộc tính không thể có</w:t>
      </w:r>
      <w:r>
        <w:t xml:space="preserve"> hai giá trị trong một cú pháp.</w:t>
      </w:r>
    </w:p>
    <w:p w14:paraId="533C8A04" w14:textId="2A1929EF" w:rsidR="003F6D45" w:rsidRDefault="003F6D45" w:rsidP="003F6D45">
      <w:pPr>
        <w:pStyle w:val="ListParagraph"/>
        <w:numPr>
          <w:ilvl w:val="0"/>
          <w:numId w:val="44"/>
        </w:numPr>
        <w:ind w:left="1440"/>
      </w:pPr>
      <w:r w:rsidRPr="003F6D45">
        <w:t>Tên thuộc tính được định nghĩa không có sự trích dẫn, trong khi giá trị thuộc tính phải luôn luôn trong các dấu trích dẫn</w:t>
      </w:r>
    </w:p>
    <w:p w14:paraId="226151C6" w14:textId="77777777" w:rsidR="003D55E7" w:rsidRPr="003F6D45" w:rsidRDefault="003D55E7" w:rsidP="003D55E7">
      <w:pPr>
        <w:pStyle w:val="ListParagraph"/>
        <w:ind w:left="1440" w:firstLine="0"/>
      </w:pPr>
    </w:p>
    <w:p w14:paraId="7363F7A1" w14:textId="3462A084" w:rsidR="003F6D45" w:rsidRDefault="003F6D45" w:rsidP="001C7C71">
      <w:pPr>
        <w:pStyle w:val="Heading4"/>
        <w:tabs>
          <w:tab w:val="clear" w:pos="1432"/>
          <w:tab w:val="num" w:pos="1080"/>
        </w:tabs>
        <w:ind w:left="1080" w:hanging="360"/>
      </w:pPr>
      <w:r>
        <w:t>Tham chiếu trong XML</w:t>
      </w:r>
    </w:p>
    <w:p w14:paraId="16B0F450" w14:textId="77777777" w:rsidR="00BE574B" w:rsidRDefault="003F6D45" w:rsidP="003F6D45">
      <w:pPr>
        <w:ind w:left="1170" w:firstLine="0"/>
      </w:pPr>
      <w:r w:rsidRPr="003F6D45">
        <w:rPr>
          <w:b/>
        </w:rPr>
        <w:t>Tham chiếu (References)</w:t>
      </w:r>
      <w:r>
        <w:t xml:space="preserve"> thường cho phép bạn thêm hoặc bao phần text hoặc phần đánh dấu bổ sung trong một tài liệu XML. Các tham chiếu luôn luôn bắt đầu với biểu tượng “&amp;” , đây là ký tự dành riêng và kết thúc với ký tự “;”. </w:t>
      </w:r>
    </w:p>
    <w:tbl>
      <w:tblPr>
        <w:tblStyle w:val="TableGrid"/>
        <w:tblW w:w="0" w:type="auto"/>
        <w:tblInd w:w="1170" w:type="dxa"/>
        <w:tblLook w:val="04A0" w:firstRow="1" w:lastRow="0" w:firstColumn="1" w:lastColumn="0" w:noHBand="0" w:noVBand="1"/>
      </w:tblPr>
      <w:tblGrid>
        <w:gridCol w:w="7550"/>
      </w:tblGrid>
      <w:tr w:rsidR="00BE574B" w14:paraId="3C11D411" w14:textId="77777777" w:rsidTr="00BE574B">
        <w:tc>
          <w:tcPr>
            <w:tcW w:w="8720" w:type="dxa"/>
          </w:tcPr>
          <w:p w14:paraId="6E227C92" w14:textId="4F7B1ACC" w:rsidR="00BE574B" w:rsidRDefault="00BE574B" w:rsidP="00BE574B">
            <w:pPr>
              <w:ind w:firstLine="0"/>
              <w:jc w:val="left"/>
            </w:pPr>
            <w:r w:rsidRPr="00BE574B">
              <w:t>&lt;field</w:t>
            </w:r>
            <w:r>
              <w:t xml:space="preserve"> name="ngay_hd" </w:t>
            </w:r>
            <w:r w:rsidRPr="00BE574B">
              <w:t>allowFilter="&amp;GridListAllowFilter;"&gt;</w:t>
            </w:r>
          </w:p>
        </w:tc>
      </w:tr>
    </w:tbl>
    <w:p w14:paraId="2F4E8C90" w14:textId="1D9952BE" w:rsidR="003F6D45" w:rsidRDefault="003F6D45" w:rsidP="003F6D45">
      <w:pPr>
        <w:ind w:left="1170" w:firstLine="0"/>
      </w:pPr>
      <w:r>
        <w:t>XML có hai kiểu tham chiếu:</w:t>
      </w:r>
    </w:p>
    <w:p w14:paraId="2441E1C5" w14:textId="4BC79354" w:rsidR="003F6D45" w:rsidRDefault="003F6D45" w:rsidP="003F6D45">
      <w:pPr>
        <w:ind w:left="1170" w:firstLine="0"/>
      </w:pPr>
      <w:r w:rsidRPr="003F6D45">
        <w:rPr>
          <w:b/>
        </w:rPr>
        <w:t>Tham chiếu thực thể (Entity Reference)</w:t>
      </w:r>
      <w:r>
        <w:t>: Một tham chiếu thực thể chứa một tên giữa dấu tách mở và dấu tách đóng. Ví dụ: &amp;amp; có amp là tên. Tên tham chiếu tới một chuỗi văn bản hoặc đánh dấu đã được định nghĩa trước.</w:t>
      </w:r>
    </w:p>
    <w:p w14:paraId="6D363ABA" w14:textId="5477D094" w:rsidR="003D55E7" w:rsidRDefault="003F6D45" w:rsidP="00BE574B">
      <w:pPr>
        <w:ind w:left="1170" w:firstLine="0"/>
      </w:pPr>
      <w:r w:rsidRPr="003F6D45">
        <w:rPr>
          <w:b/>
        </w:rPr>
        <w:t>Tham chiếu ký tự (Character Reference</w:t>
      </w:r>
      <w:r>
        <w:t>): Chứa các tham chiếu, ví dụ &amp;#65;, chứa một dấu băm (#) được theo sau bởi một số. Số này luôn luôn tham chiếu tới mã hóa Unicode của ký tự. Trong ví dụ này, 65 tham chiếu tới chữ cái “A”.</w:t>
      </w:r>
    </w:p>
    <w:p w14:paraId="1389A3E5" w14:textId="77777777" w:rsidR="003D55E7" w:rsidRPr="003F6D45" w:rsidRDefault="003D55E7" w:rsidP="00BE574B">
      <w:pPr>
        <w:ind w:left="1170" w:firstLine="0"/>
      </w:pPr>
    </w:p>
    <w:p w14:paraId="30961E13" w14:textId="0B5B2308" w:rsidR="00BE574B" w:rsidRDefault="00BE574B" w:rsidP="001C7C71">
      <w:pPr>
        <w:pStyle w:val="Heading4"/>
        <w:tabs>
          <w:tab w:val="clear" w:pos="1432"/>
          <w:tab w:val="num" w:pos="1080"/>
        </w:tabs>
        <w:ind w:left="1080" w:hanging="360"/>
      </w:pPr>
      <w:r>
        <w:t>Text trong XML</w:t>
      </w:r>
    </w:p>
    <w:p w14:paraId="551A6480" w14:textId="77777777" w:rsidR="00BE574B" w:rsidRDefault="00BE574B" w:rsidP="00BE574B">
      <w:pPr>
        <w:pStyle w:val="ListParagraph"/>
        <w:numPr>
          <w:ilvl w:val="0"/>
          <w:numId w:val="45"/>
        </w:numPr>
        <w:ind w:left="1440"/>
      </w:pPr>
      <w:r>
        <w:t>Tên của phần tử XML và thuộc tính XML là phân biệt kiểu chữ, nghĩa là tên của phần tử mở và phần tử đóng phải ở được viết cùng kiểu.</w:t>
      </w:r>
    </w:p>
    <w:p w14:paraId="708E548B" w14:textId="77777777" w:rsidR="00BE574B" w:rsidRDefault="00BE574B" w:rsidP="00BE574B">
      <w:pPr>
        <w:pStyle w:val="ListParagraph"/>
        <w:numPr>
          <w:ilvl w:val="0"/>
          <w:numId w:val="45"/>
        </w:numPr>
        <w:ind w:left="1440"/>
      </w:pPr>
      <w:r>
        <w:lastRenderedPageBreak/>
        <w:t>Để tránh các vấn đề về mã hóa ký tự, tất cả XML file nên được lưu ở dạng Unicode UTF-8 hoặc UTF-16.</w:t>
      </w:r>
    </w:p>
    <w:p w14:paraId="1F4E54BB" w14:textId="77777777" w:rsidR="00BE574B" w:rsidRDefault="00BE574B" w:rsidP="00BE574B">
      <w:pPr>
        <w:pStyle w:val="ListParagraph"/>
        <w:numPr>
          <w:ilvl w:val="0"/>
          <w:numId w:val="45"/>
        </w:numPr>
        <w:ind w:left="1440"/>
      </w:pPr>
      <w:r>
        <w:t>Các ký tự whitespace như khoảng trắng, tab và ngắt dòng giữa các phần tử XML và giữa các thuộc tính XML sẽ bị bỏ qua.</w:t>
      </w:r>
    </w:p>
    <w:p w14:paraId="6BB4E4C8" w14:textId="2EC75B6B" w:rsidR="00BE574B" w:rsidRPr="00BE574B" w:rsidRDefault="00BE574B" w:rsidP="00BE574B">
      <w:pPr>
        <w:pStyle w:val="ListParagraph"/>
        <w:numPr>
          <w:ilvl w:val="0"/>
          <w:numId w:val="45"/>
        </w:numPr>
        <w:ind w:left="1440"/>
      </w:pPr>
      <w:r>
        <w:t>Một số ký tự được dành riêng trong cú pháp XML. Vì thế, chúng không thể được sử dụng một cách trực tiếp. Để sử dụng chúng, một số thực thể thay thế được sử dụng, các thực thể này được liệt kê trong bảng dưới:</w:t>
      </w:r>
    </w:p>
    <w:tbl>
      <w:tblPr>
        <w:tblStyle w:val="TableGrid"/>
        <w:tblW w:w="0" w:type="auto"/>
        <w:tblInd w:w="1188" w:type="dxa"/>
        <w:tblLook w:val="04A0" w:firstRow="1" w:lastRow="0" w:firstColumn="1" w:lastColumn="0" w:noHBand="0" w:noVBand="1"/>
      </w:tblPr>
      <w:tblGrid>
        <w:gridCol w:w="2700"/>
        <w:gridCol w:w="2250"/>
        <w:gridCol w:w="2582"/>
      </w:tblGrid>
      <w:tr w:rsidR="00BE574B" w14:paraId="130C6CF7" w14:textId="77777777" w:rsidTr="00BE574B">
        <w:tc>
          <w:tcPr>
            <w:tcW w:w="2700" w:type="dxa"/>
            <w:vAlign w:val="center"/>
          </w:tcPr>
          <w:p w14:paraId="225A1DEA" w14:textId="10680C81" w:rsidR="00BE574B" w:rsidRPr="001C7C71" w:rsidRDefault="00BE574B" w:rsidP="00BE574B">
            <w:pPr>
              <w:ind w:firstLine="0"/>
              <w:jc w:val="center"/>
              <w:rPr>
                <w:b/>
                <w:i/>
              </w:rPr>
            </w:pPr>
            <w:r w:rsidRPr="001C7C71">
              <w:rPr>
                <w:b/>
                <w:i/>
              </w:rPr>
              <w:t>Ký tự không được phép sử dụng</w:t>
            </w:r>
          </w:p>
        </w:tc>
        <w:tc>
          <w:tcPr>
            <w:tcW w:w="2250" w:type="dxa"/>
            <w:vAlign w:val="center"/>
          </w:tcPr>
          <w:p w14:paraId="763A6A8E" w14:textId="5500D857" w:rsidR="00BE574B" w:rsidRPr="001C7C71" w:rsidRDefault="00BE574B" w:rsidP="00BE574B">
            <w:pPr>
              <w:ind w:firstLine="0"/>
              <w:jc w:val="center"/>
              <w:rPr>
                <w:b/>
                <w:i/>
              </w:rPr>
            </w:pPr>
            <w:r w:rsidRPr="001C7C71">
              <w:rPr>
                <w:b/>
                <w:i/>
              </w:rPr>
              <w:t>Thực thể thay thế</w:t>
            </w:r>
          </w:p>
        </w:tc>
        <w:tc>
          <w:tcPr>
            <w:tcW w:w="2582" w:type="dxa"/>
            <w:vAlign w:val="center"/>
          </w:tcPr>
          <w:p w14:paraId="3A16AD8A" w14:textId="4FEBBB00" w:rsidR="00BE574B" w:rsidRPr="001C7C71" w:rsidRDefault="00BE574B" w:rsidP="00BE574B">
            <w:pPr>
              <w:ind w:firstLine="0"/>
              <w:jc w:val="center"/>
              <w:rPr>
                <w:b/>
                <w:i/>
              </w:rPr>
            </w:pPr>
            <w:r w:rsidRPr="001C7C71">
              <w:rPr>
                <w:b/>
                <w:i/>
              </w:rPr>
              <w:t>Miêu tả</w:t>
            </w:r>
          </w:p>
        </w:tc>
      </w:tr>
      <w:tr w:rsidR="00BE574B" w14:paraId="409A4406" w14:textId="77777777" w:rsidTr="00BE574B">
        <w:tc>
          <w:tcPr>
            <w:tcW w:w="2700" w:type="dxa"/>
          </w:tcPr>
          <w:p w14:paraId="5EBCED6F" w14:textId="2171CB8A" w:rsidR="00BE574B" w:rsidRDefault="00BE574B" w:rsidP="00BE574B">
            <w:pPr>
              <w:ind w:firstLine="0"/>
              <w:jc w:val="center"/>
            </w:pPr>
            <w:r>
              <w:t>&lt;</w:t>
            </w:r>
          </w:p>
        </w:tc>
        <w:tc>
          <w:tcPr>
            <w:tcW w:w="2250" w:type="dxa"/>
          </w:tcPr>
          <w:p w14:paraId="10EDB3E3" w14:textId="36E3143C" w:rsidR="00BE574B" w:rsidRDefault="00BE574B" w:rsidP="00BE574B">
            <w:pPr>
              <w:ind w:firstLine="0"/>
              <w:jc w:val="center"/>
            </w:pPr>
            <w:r w:rsidRPr="00BE574B">
              <w:t>&amp;lt;</w:t>
            </w:r>
          </w:p>
        </w:tc>
        <w:tc>
          <w:tcPr>
            <w:tcW w:w="2582" w:type="dxa"/>
          </w:tcPr>
          <w:p w14:paraId="0A1AC8E9" w14:textId="25B57F40" w:rsidR="00BE574B" w:rsidRDefault="00BE574B" w:rsidP="00BE574B">
            <w:pPr>
              <w:ind w:firstLine="0"/>
              <w:jc w:val="center"/>
            </w:pPr>
            <w:r>
              <w:t>Nhỏ hơn</w:t>
            </w:r>
          </w:p>
        </w:tc>
      </w:tr>
      <w:tr w:rsidR="00BE574B" w14:paraId="7249588B" w14:textId="77777777" w:rsidTr="00BE574B">
        <w:tc>
          <w:tcPr>
            <w:tcW w:w="2700" w:type="dxa"/>
          </w:tcPr>
          <w:p w14:paraId="7930688D" w14:textId="259A2D20" w:rsidR="00BE574B" w:rsidRDefault="00BE574B" w:rsidP="00BE574B">
            <w:pPr>
              <w:ind w:firstLine="0"/>
              <w:jc w:val="center"/>
            </w:pPr>
            <w:r>
              <w:t>&gt;</w:t>
            </w:r>
          </w:p>
        </w:tc>
        <w:tc>
          <w:tcPr>
            <w:tcW w:w="2250" w:type="dxa"/>
          </w:tcPr>
          <w:p w14:paraId="5127E946" w14:textId="71B2CD33" w:rsidR="00BE574B" w:rsidRDefault="00BE574B" w:rsidP="00BE574B">
            <w:pPr>
              <w:ind w:firstLine="0"/>
              <w:jc w:val="center"/>
            </w:pPr>
            <w:r w:rsidRPr="00BE574B">
              <w:t>&amp;gt;</w:t>
            </w:r>
          </w:p>
        </w:tc>
        <w:tc>
          <w:tcPr>
            <w:tcW w:w="2582" w:type="dxa"/>
          </w:tcPr>
          <w:p w14:paraId="032D0C9B" w14:textId="1C984936" w:rsidR="00BE574B" w:rsidRDefault="00BE574B" w:rsidP="00BE574B">
            <w:pPr>
              <w:ind w:firstLine="0"/>
              <w:jc w:val="center"/>
            </w:pPr>
            <w:r>
              <w:t>Lớn hơn</w:t>
            </w:r>
          </w:p>
        </w:tc>
      </w:tr>
      <w:tr w:rsidR="00BE574B" w14:paraId="38B039EC" w14:textId="77777777" w:rsidTr="00BE574B">
        <w:tc>
          <w:tcPr>
            <w:tcW w:w="2700" w:type="dxa"/>
          </w:tcPr>
          <w:p w14:paraId="02D6BC38" w14:textId="26C1DCC0" w:rsidR="00BE574B" w:rsidRDefault="00BE574B" w:rsidP="00BE574B">
            <w:pPr>
              <w:ind w:firstLine="0"/>
              <w:jc w:val="center"/>
            </w:pPr>
            <w:r>
              <w:t>&amp;</w:t>
            </w:r>
          </w:p>
        </w:tc>
        <w:tc>
          <w:tcPr>
            <w:tcW w:w="2250" w:type="dxa"/>
          </w:tcPr>
          <w:p w14:paraId="02FF7428" w14:textId="33195DAA" w:rsidR="00BE574B" w:rsidRDefault="00BE574B" w:rsidP="00BE574B">
            <w:pPr>
              <w:ind w:firstLine="0"/>
              <w:jc w:val="center"/>
            </w:pPr>
            <w:r w:rsidRPr="00BE574B">
              <w:t>&amp;amp;</w:t>
            </w:r>
          </w:p>
        </w:tc>
        <w:tc>
          <w:tcPr>
            <w:tcW w:w="2582" w:type="dxa"/>
          </w:tcPr>
          <w:p w14:paraId="1D17E4C6" w14:textId="60F431DA" w:rsidR="00BE574B" w:rsidRDefault="00BE574B" w:rsidP="00BE574B">
            <w:pPr>
              <w:ind w:firstLine="0"/>
              <w:jc w:val="center"/>
            </w:pPr>
            <w:r>
              <w:t>Và</w:t>
            </w:r>
          </w:p>
        </w:tc>
      </w:tr>
      <w:tr w:rsidR="00BE574B" w14:paraId="057DF336" w14:textId="77777777" w:rsidTr="00BE574B">
        <w:tc>
          <w:tcPr>
            <w:tcW w:w="2700" w:type="dxa"/>
          </w:tcPr>
          <w:p w14:paraId="5BAAD532" w14:textId="633A8EE1" w:rsidR="00BE574B" w:rsidRDefault="00BE574B" w:rsidP="00BE574B">
            <w:pPr>
              <w:ind w:firstLine="0"/>
              <w:jc w:val="center"/>
            </w:pPr>
            <w:r>
              <w:t>‘</w:t>
            </w:r>
          </w:p>
        </w:tc>
        <w:tc>
          <w:tcPr>
            <w:tcW w:w="2250" w:type="dxa"/>
          </w:tcPr>
          <w:p w14:paraId="43C1BD6D" w14:textId="38446250" w:rsidR="00BE574B" w:rsidRDefault="00BE574B" w:rsidP="00BE574B">
            <w:pPr>
              <w:ind w:firstLine="0"/>
              <w:jc w:val="center"/>
            </w:pPr>
            <w:r w:rsidRPr="00BE574B">
              <w:t>&amp;apos;</w:t>
            </w:r>
          </w:p>
        </w:tc>
        <w:tc>
          <w:tcPr>
            <w:tcW w:w="2582" w:type="dxa"/>
          </w:tcPr>
          <w:p w14:paraId="7A8CC567" w14:textId="38673974" w:rsidR="00BE574B" w:rsidRDefault="00BE574B" w:rsidP="00BE574B">
            <w:pPr>
              <w:ind w:firstLine="0"/>
              <w:jc w:val="center"/>
            </w:pPr>
            <w:r>
              <w:t>Ngoặc đơn</w:t>
            </w:r>
          </w:p>
        </w:tc>
      </w:tr>
      <w:tr w:rsidR="00BE574B" w14:paraId="775C3274" w14:textId="77777777" w:rsidTr="00BE574B">
        <w:tc>
          <w:tcPr>
            <w:tcW w:w="2700" w:type="dxa"/>
          </w:tcPr>
          <w:p w14:paraId="4BE81C95" w14:textId="1378731C" w:rsidR="00BE574B" w:rsidRDefault="00BE574B" w:rsidP="00BE574B">
            <w:pPr>
              <w:ind w:firstLine="0"/>
              <w:jc w:val="center"/>
            </w:pPr>
            <w:r>
              <w:t>“</w:t>
            </w:r>
          </w:p>
        </w:tc>
        <w:tc>
          <w:tcPr>
            <w:tcW w:w="2250" w:type="dxa"/>
          </w:tcPr>
          <w:p w14:paraId="229D6249" w14:textId="1ECB3530" w:rsidR="00BE574B" w:rsidRDefault="00BE574B" w:rsidP="00BE574B">
            <w:pPr>
              <w:ind w:firstLine="0"/>
              <w:jc w:val="center"/>
            </w:pPr>
            <w:r w:rsidRPr="00BE574B">
              <w:t>&amp;quot;</w:t>
            </w:r>
          </w:p>
        </w:tc>
        <w:tc>
          <w:tcPr>
            <w:tcW w:w="2582" w:type="dxa"/>
          </w:tcPr>
          <w:p w14:paraId="0AD0626A" w14:textId="749DFB0C" w:rsidR="00BE574B" w:rsidRDefault="00BE574B" w:rsidP="00BE574B">
            <w:pPr>
              <w:ind w:firstLine="0"/>
              <w:jc w:val="center"/>
            </w:pPr>
            <w:r>
              <w:t>Ngoặc kép</w:t>
            </w:r>
          </w:p>
        </w:tc>
      </w:tr>
    </w:tbl>
    <w:p w14:paraId="425BA194" w14:textId="77777777" w:rsidR="00BE574B" w:rsidRPr="00BE574B" w:rsidRDefault="00BE574B" w:rsidP="00BE574B"/>
    <w:p w14:paraId="20646004" w14:textId="09549E45" w:rsidR="001C7C71" w:rsidRPr="001C7C71" w:rsidRDefault="00BE574B" w:rsidP="00937431">
      <w:pPr>
        <w:pStyle w:val="Heading2"/>
      </w:pPr>
      <w:r>
        <w:t>SQL là gì</w:t>
      </w:r>
      <w:r w:rsidR="001C7C71">
        <w:t xml:space="preserve">? </w:t>
      </w:r>
      <w:r w:rsidR="000D7F79">
        <w:t>SQL có thể làm gì?</w:t>
      </w:r>
    </w:p>
    <w:p w14:paraId="16DEDFE1" w14:textId="2B9EB498" w:rsidR="001C7C71" w:rsidRDefault="001C7C71" w:rsidP="001C7C71">
      <w:pPr>
        <w:pStyle w:val="Heading3"/>
        <w:rPr>
          <w:i w:val="0"/>
        </w:rPr>
      </w:pPr>
      <w:r w:rsidRPr="001C7C71">
        <w:rPr>
          <w:i w:val="0"/>
        </w:rPr>
        <w:t>SQL là gì?</w:t>
      </w:r>
    </w:p>
    <w:p w14:paraId="1910F9AB" w14:textId="1237044B" w:rsidR="001C7C71" w:rsidRDefault="001C7C71" w:rsidP="000D7F79">
      <w:pPr>
        <w:ind w:left="720" w:firstLine="0"/>
      </w:pPr>
      <w:r>
        <w:t>SQL, viết tắt của Structured Query Language, là ngôn ngữ truy vấn có cấu trúc, cho phép bạn truy cập và thao tác với các cơ sở dữ liệu để tạo, xóa, sửa đổi, trích xuất dữ liệu.</w:t>
      </w:r>
    </w:p>
    <w:p w14:paraId="6C20C402" w14:textId="3B46D4BC" w:rsidR="001C7C71" w:rsidRDefault="001C7C71" w:rsidP="000D7F79">
      <w:pPr>
        <w:ind w:left="720" w:firstLine="0"/>
      </w:pPr>
      <w:r>
        <w:t>SQL cũng là ngôn ngữ tiêu chuẩn cho các hệ cơ sở dữ liệu quan hệ. Tất cả các hệ thống quản trị cơ sở dữ liệu (RDBMS) như MySQL, MS Access, Oracle, Sybase, Informix, Postgres hay SQL Server đều lấy SQL làm ngôn ngữ cơ sở dữ liệu tiêu chuẩn.</w:t>
      </w:r>
    </w:p>
    <w:p w14:paraId="30139C57" w14:textId="77777777" w:rsidR="000D7F79" w:rsidRPr="001C7C71" w:rsidRDefault="000D7F79" w:rsidP="000D7F79">
      <w:pPr>
        <w:ind w:left="720" w:firstLine="0"/>
      </w:pPr>
    </w:p>
    <w:p w14:paraId="0282E584" w14:textId="77777777" w:rsidR="001C7C71" w:rsidRPr="001C7C71" w:rsidRDefault="001C7C71" w:rsidP="001C7C71"/>
    <w:p w14:paraId="3AA12FFE" w14:textId="69EED24B" w:rsidR="000D7F79" w:rsidRDefault="000D7F79" w:rsidP="000D7F79">
      <w:pPr>
        <w:pStyle w:val="Heading3"/>
        <w:rPr>
          <w:i w:val="0"/>
        </w:rPr>
      </w:pPr>
      <w:r w:rsidRPr="000D7F79">
        <w:rPr>
          <w:i w:val="0"/>
        </w:rPr>
        <w:t>SQL có thể làm gì?</w:t>
      </w:r>
    </w:p>
    <w:p w14:paraId="497DA836" w14:textId="77777777" w:rsidR="000D7F79" w:rsidRDefault="000D7F79" w:rsidP="000D7F79">
      <w:pPr>
        <w:pStyle w:val="ListParagraph"/>
        <w:numPr>
          <w:ilvl w:val="0"/>
          <w:numId w:val="46"/>
        </w:numPr>
        <w:ind w:left="1080"/>
      </w:pPr>
      <w:r>
        <w:t>Tạo cơ sở dữ liệu mới</w:t>
      </w:r>
    </w:p>
    <w:p w14:paraId="74AAF76E" w14:textId="77777777" w:rsidR="000D7F79" w:rsidRDefault="000D7F79" w:rsidP="000D7F79">
      <w:pPr>
        <w:pStyle w:val="ListParagraph"/>
        <w:numPr>
          <w:ilvl w:val="0"/>
          <w:numId w:val="46"/>
        </w:numPr>
        <w:ind w:left="1080"/>
      </w:pPr>
      <w:r>
        <w:t>Tạo bảng mới trong cơ sở dữ liệu</w:t>
      </w:r>
    </w:p>
    <w:p w14:paraId="5DE332AB" w14:textId="77777777" w:rsidR="000D7F79" w:rsidRDefault="000D7F79" w:rsidP="000D7F79">
      <w:pPr>
        <w:pStyle w:val="ListParagraph"/>
        <w:numPr>
          <w:ilvl w:val="0"/>
          <w:numId w:val="46"/>
        </w:numPr>
        <w:ind w:left="1080"/>
      </w:pPr>
      <w:r>
        <w:t>Tạo view (khung nhìn) mới</w:t>
      </w:r>
    </w:p>
    <w:p w14:paraId="701B9FC3" w14:textId="77777777" w:rsidR="000D7F79" w:rsidRDefault="000D7F79" w:rsidP="000D7F79">
      <w:pPr>
        <w:pStyle w:val="ListParagraph"/>
        <w:numPr>
          <w:ilvl w:val="0"/>
          <w:numId w:val="46"/>
        </w:numPr>
        <w:ind w:left="1080"/>
      </w:pPr>
      <w:r>
        <w:t>Thực hiện truy vấn trên cơ sở dữ liệu</w:t>
      </w:r>
    </w:p>
    <w:p w14:paraId="6ECCED47" w14:textId="77777777" w:rsidR="000D7F79" w:rsidRDefault="000D7F79" w:rsidP="000D7F79">
      <w:pPr>
        <w:pStyle w:val="ListParagraph"/>
        <w:numPr>
          <w:ilvl w:val="0"/>
          <w:numId w:val="46"/>
        </w:numPr>
        <w:ind w:left="1080"/>
      </w:pPr>
      <w:r>
        <w:t>Giup mô tả dữ liệu</w:t>
      </w:r>
    </w:p>
    <w:p w14:paraId="46B7BD4B" w14:textId="77777777" w:rsidR="000D7F79" w:rsidRDefault="000D7F79" w:rsidP="000D7F79">
      <w:pPr>
        <w:pStyle w:val="ListParagraph"/>
        <w:numPr>
          <w:ilvl w:val="0"/>
          <w:numId w:val="46"/>
        </w:numPr>
        <w:ind w:left="1080"/>
      </w:pPr>
      <w:r>
        <w:t>Tạo, chèn, xóa, sửa đổi bản ghi trong cơ sở dữ liệu</w:t>
      </w:r>
    </w:p>
    <w:p w14:paraId="11E5D3DF" w14:textId="77777777" w:rsidR="000D7F79" w:rsidRDefault="000D7F79" w:rsidP="000D7F79">
      <w:pPr>
        <w:pStyle w:val="ListParagraph"/>
        <w:numPr>
          <w:ilvl w:val="0"/>
          <w:numId w:val="46"/>
        </w:numPr>
        <w:ind w:left="1080"/>
      </w:pPr>
      <w:r>
        <w:t>Trích xuất dữ liệu từ cơ sở dữ liệu</w:t>
      </w:r>
    </w:p>
    <w:p w14:paraId="38FDBB86" w14:textId="77777777" w:rsidR="000D7F79" w:rsidRDefault="000D7F79" w:rsidP="000D7F79">
      <w:pPr>
        <w:pStyle w:val="ListParagraph"/>
        <w:numPr>
          <w:ilvl w:val="0"/>
          <w:numId w:val="46"/>
        </w:numPr>
        <w:ind w:left="1080"/>
      </w:pPr>
      <w:r>
        <w:t>Thiết lập quyền trên bảng, thủ tục và view</w:t>
      </w:r>
    </w:p>
    <w:p w14:paraId="5D629B4E" w14:textId="182496A7" w:rsidR="000D7F79" w:rsidRPr="000D7F79" w:rsidRDefault="000D7F79" w:rsidP="000D7F79">
      <w:pPr>
        <w:pStyle w:val="ListParagraph"/>
        <w:numPr>
          <w:ilvl w:val="0"/>
          <w:numId w:val="46"/>
        </w:numPr>
        <w:ind w:left="1080"/>
      </w:pPr>
      <w:r>
        <w:t>Nhúng các ngôn ngữ khác sử dụng mô-đun SQL, thư viện, trình biên dịch sẵn.</w:t>
      </w:r>
    </w:p>
    <w:p w14:paraId="70B1BBF0" w14:textId="03AD816D" w:rsidR="000D7F79" w:rsidRDefault="000D7F79" w:rsidP="000D7F79">
      <w:pPr>
        <w:pStyle w:val="Heading3"/>
        <w:rPr>
          <w:i w:val="0"/>
        </w:rPr>
      </w:pPr>
      <w:r w:rsidRPr="000D7F79">
        <w:rPr>
          <w:i w:val="0"/>
        </w:rPr>
        <w:t>Các lệnh SQL</w:t>
      </w:r>
    </w:p>
    <w:p w14:paraId="27B7CB91" w14:textId="79243A41" w:rsidR="000D7F79" w:rsidRDefault="000D7F79" w:rsidP="000D7F79">
      <w:pPr>
        <w:pStyle w:val="Heading5"/>
      </w:pPr>
      <w:r>
        <w:t>DDL - Data Definition Language (Ngôn ngữ định nghĩa dữ liệu)</w:t>
      </w:r>
    </w:p>
    <w:p w14:paraId="51094128" w14:textId="77777777" w:rsidR="000D7F79" w:rsidRDefault="000D7F79" w:rsidP="000D7F79">
      <w:pPr>
        <w:ind w:left="990" w:firstLine="0"/>
      </w:pPr>
      <w:r>
        <w:t>CREATE: Tạo bảng mới, view của bảng và các đối tượng khác trong cơ sở dữ liệu.</w:t>
      </w:r>
    </w:p>
    <w:p w14:paraId="6B15804F" w14:textId="77777777" w:rsidR="000D7F79" w:rsidRDefault="000D7F79" w:rsidP="000D7F79">
      <w:pPr>
        <w:ind w:left="990" w:firstLine="0"/>
      </w:pPr>
      <w:r>
        <w:t>ALTER: Chỉnh sửa các đối tượng dữ liệu đã có, như bảng.</w:t>
      </w:r>
    </w:p>
    <w:p w14:paraId="3DB28AE6" w14:textId="45E4482D" w:rsidR="000D7F79" w:rsidRDefault="000D7F79" w:rsidP="000D7F79">
      <w:pPr>
        <w:ind w:left="990" w:firstLine="0"/>
      </w:pPr>
      <w:r>
        <w:t>DROP: Xóa toàn bộ bảng, view của bảng hoặc các đối tượng khác trong cơ sở dữ liệu.</w:t>
      </w:r>
    </w:p>
    <w:p w14:paraId="441D7C0F" w14:textId="0B722230" w:rsidR="000D7F79" w:rsidRDefault="000D7F79" w:rsidP="000D7F79">
      <w:pPr>
        <w:pStyle w:val="Heading5"/>
      </w:pPr>
      <w:r>
        <w:t>DML - Data Manipulation Language (Ngôn ngữ để thao tác với dữ liệu)</w:t>
      </w:r>
    </w:p>
    <w:p w14:paraId="3A2D2E21" w14:textId="77777777" w:rsidR="000D7F79" w:rsidRDefault="000D7F79" w:rsidP="000D7F79">
      <w:pPr>
        <w:ind w:left="990" w:firstLine="0"/>
      </w:pPr>
      <w:r>
        <w:t>SELECT: Trích xuất bản ghi cụ thể từ một hoặc nhiều bảng</w:t>
      </w:r>
    </w:p>
    <w:p w14:paraId="724F8A4B" w14:textId="77777777" w:rsidR="000D7F79" w:rsidRDefault="000D7F79" w:rsidP="000D7F79">
      <w:pPr>
        <w:ind w:left="990" w:firstLine="0"/>
      </w:pPr>
      <w:r>
        <w:t>INSERT: Chèn dữ liệu mới vào cơ sở dữ liệu.</w:t>
      </w:r>
    </w:p>
    <w:p w14:paraId="70794512" w14:textId="77777777" w:rsidR="000D7F79" w:rsidRDefault="000D7F79" w:rsidP="000D7F79">
      <w:pPr>
        <w:ind w:left="990" w:firstLine="0"/>
      </w:pPr>
      <w:r>
        <w:t>UPDATE: Sửa đổi, cập nhật dữ liệu trong cơ sở dữ liệu.</w:t>
      </w:r>
    </w:p>
    <w:p w14:paraId="775BBE0B" w14:textId="77777777" w:rsidR="000D7F79" w:rsidRDefault="000D7F79" w:rsidP="000D7F79">
      <w:pPr>
        <w:ind w:left="990" w:firstLine="0"/>
      </w:pPr>
      <w:r>
        <w:t>DELETE: Xóa dữ liệu từ cơ sở dữ liệu.</w:t>
      </w:r>
    </w:p>
    <w:p w14:paraId="5041F34F" w14:textId="51A27170" w:rsidR="000D7F79" w:rsidRDefault="000D7F79" w:rsidP="000D7F79">
      <w:pPr>
        <w:pStyle w:val="Heading5"/>
      </w:pPr>
      <w:r>
        <w:t>DCL - Data Control Language (Ngôn ngữ kiểm soát dữ liệu)</w:t>
      </w:r>
    </w:p>
    <w:p w14:paraId="0D1FF8AA" w14:textId="77777777" w:rsidR="000D7F79" w:rsidRDefault="000D7F79" w:rsidP="000D7F79">
      <w:pPr>
        <w:ind w:left="990" w:firstLine="0"/>
      </w:pPr>
      <w:r>
        <w:lastRenderedPageBreak/>
        <w:t>GRANT: Cấp đặc quyền cho user</w:t>
      </w:r>
    </w:p>
    <w:p w14:paraId="4EB44B2D" w14:textId="1E9358DE" w:rsidR="000D7F79" w:rsidRPr="000D7F79" w:rsidRDefault="000D7F79" w:rsidP="000D7F79">
      <w:pPr>
        <w:ind w:left="990" w:firstLine="0"/>
      </w:pPr>
      <w:r>
        <w:t>REVOKE: Lấy lại quyền đã cấp cho user</w:t>
      </w:r>
    </w:p>
    <w:p w14:paraId="5004FEC7" w14:textId="01BD70CB" w:rsidR="000D7F79" w:rsidRPr="00146808" w:rsidRDefault="000D7F79" w:rsidP="00937431">
      <w:pPr>
        <w:pStyle w:val="Heading2"/>
      </w:pPr>
      <w:r w:rsidRPr="00146808">
        <w:t>Javascript</w:t>
      </w:r>
      <w:r w:rsidR="00146808" w:rsidRPr="00146808">
        <w:t xml:space="preserve"> là gì</w:t>
      </w:r>
      <w:r w:rsidR="00C20637">
        <w:t>? Ưu điểm và nhược điểm</w:t>
      </w:r>
      <w:r w:rsidR="00146808" w:rsidRPr="00146808">
        <w:t>.</w:t>
      </w:r>
    </w:p>
    <w:p w14:paraId="3ACB2AF8" w14:textId="563D253B" w:rsidR="00146808" w:rsidRDefault="00146808" w:rsidP="00146808">
      <w:pPr>
        <w:pStyle w:val="Heading3"/>
        <w:rPr>
          <w:i w:val="0"/>
        </w:rPr>
      </w:pPr>
      <w:r w:rsidRPr="00146808">
        <w:rPr>
          <w:i w:val="0"/>
        </w:rPr>
        <w:t>Javascript là gì?</w:t>
      </w:r>
    </w:p>
    <w:p w14:paraId="35B60B33" w14:textId="215040DE" w:rsidR="000855D1" w:rsidRPr="00146808" w:rsidRDefault="000855D1" w:rsidP="000855D1">
      <w:pPr>
        <w:ind w:left="720" w:firstLine="0"/>
      </w:pPr>
      <w:r w:rsidRPr="000855D1">
        <w:t>JavaScript là 1 trong 3 ngôn ngữ chính của lập trình web, và nó được dùng phổ biến trong suốt 20 năm qua. Từ thuở sơ khai, nó còn có tên là Mocha (năm 1995), sau đó được đổi thành Mona, Livescript, và cuối cùng là JavaScript như hiện nay.</w:t>
      </w:r>
    </w:p>
    <w:p w14:paraId="787A4B64" w14:textId="3A9729F4" w:rsidR="000855D1" w:rsidRPr="000855D1" w:rsidRDefault="000855D1" w:rsidP="000855D1">
      <w:pPr>
        <w:pStyle w:val="Heading3"/>
        <w:rPr>
          <w:i w:val="0"/>
        </w:rPr>
      </w:pPr>
      <w:r w:rsidRPr="000855D1">
        <w:rPr>
          <w:i w:val="0"/>
        </w:rPr>
        <w:t>Ưu điểm và nhược điểm</w:t>
      </w:r>
      <w:r>
        <w:rPr>
          <w:i w:val="0"/>
        </w:rPr>
        <w:t>:</w:t>
      </w:r>
    </w:p>
    <w:p w14:paraId="06AB4294" w14:textId="5BDE4C91" w:rsidR="000855D1" w:rsidRDefault="000855D1" w:rsidP="000855D1">
      <w:pPr>
        <w:pStyle w:val="Heading4"/>
        <w:tabs>
          <w:tab w:val="clear" w:pos="1432"/>
          <w:tab w:val="num" w:pos="1170"/>
        </w:tabs>
        <w:ind w:left="1260" w:hanging="540"/>
      </w:pPr>
      <w:r>
        <w:t>Ưu điểm:</w:t>
      </w:r>
    </w:p>
    <w:p w14:paraId="5CC3A2AB" w14:textId="77777777" w:rsidR="000855D1" w:rsidRDefault="000855D1" w:rsidP="000855D1">
      <w:pPr>
        <w:pStyle w:val="ListParagraph"/>
        <w:numPr>
          <w:ilvl w:val="0"/>
          <w:numId w:val="47"/>
        </w:numPr>
        <w:tabs>
          <w:tab w:val="left" w:pos="1440"/>
        </w:tabs>
        <w:ind w:left="1440" w:hanging="270"/>
      </w:pPr>
      <w:r>
        <w:t>JavaScript là ngôn ngữ lập trình dễ học.</w:t>
      </w:r>
    </w:p>
    <w:p w14:paraId="58445CCD" w14:textId="77777777" w:rsidR="000855D1" w:rsidRDefault="000855D1" w:rsidP="000855D1">
      <w:pPr>
        <w:pStyle w:val="ListParagraph"/>
        <w:numPr>
          <w:ilvl w:val="0"/>
          <w:numId w:val="47"/>
        </w:numPr>
        <w:tabs>
          <w:tab w:val="left" w:pos="1440"/>
        </w:tabs>
        <w:ind w:left="1440" w:hanging="270"/>
      </w:pPr>
      <w:r>
        <w:t>Lỗi của JavaScript dễ phát hiện hơn và vì vậy dễ sửa hơn.</w:t>
      </w:r>
    </w:p>
    <w:p w14:paraId="51A906C7" w14:textId="77777777" w:rsidR="000855D1" w:rsidRDefault="000855D1" w:rsidP="000855D1">
      <w:pPr>
        <w:pStyle w:val="ListParagraph"/>
        <w:numPr>
          <w:ilvl w:val="0"/>
          <w:numId w:val="47"/>
        </w:numPr>
        <w:tabs>
          <w:tab w:val="left" w:pos="1440"/>
        </w:tabs>
        <w:ind w:left="1440" w:hanging="270"/>
      </w:pPr>
      <w:r>
        <w:t>JavaScript hoạt động trên nhiều trình duyệt, nền tảng.</w:t>
      </w:r>
    </w:p>
    <w:p w14:paraId="5C75E61E" w14:textId="77777777" w:rsidR="000855D1" w:rsidRDefault="000855D1" w:rsidP="000855D1">
      <w:pPr>
        <w:pStyle w:val="ListParagraph"/>
        <w:numPr>
          <w:ilvl w:val="0"/>
          <w:numId w:val="47"/>
        </w:numPr>
        <w:tabs>
          <w:tab w:val="left" w:pos="1440"/>
        </w:tabs>
        <w:ind w:left="1440" w:hanging="270"/>
      </w:pPr>
      <w:r>
        <w:t>JavaScript giúp website tương tác tốt hơn với khách truy cập.</w:t>
      </w:r>
    </w:p>
    <w:p w14:paraId="12C4EB93" w14:textId="1BF1AEB8" w:rsidR="000855D1" w:rsidRPr="000855D1" w:rsidRDefault="000855D1" w:rsidP="000855D1">
      <w:pPr>
        <w:pStyle w:val="ListParagraph"/>
        <w:numPr>
          <w:ilvl w:val="0"/>
          <w:numId w:val="47"/>
        </w:numPr>
        <w:tabs>
          <w:tab w:val="left" w:pos="1440"/>
        </w:tabs>
        <w:ind w:left="1440" w:hanging="270"/>
      </w:pPr>
      <w:r>
        <w:t>JavaScript nhanh hơn và nhẹ hơn các ngôn ngữ lập trình khác.</w:t>
      </w:r>
    </w:p>
    <w:p w14:paraId="278E2246" w14:textId="2484FCFF" w:rsidR="000855D1" w:rsidRDefault="000855D1" w:rsidP="000855D1">
      <w:pPr>
        <w:pStyle w:val="Heading4"/>
        <w:tabs>
          <w:tab w:val="clear" w:pos="1432"/>
          <w:tab w:val="num" w:pos="1260"/>
        </w:tabs>
        <w:ind w:left="1260" w:hanging="540"/>
      </w:pPr>
      <w:r>
        <w:t>Nhược điểm:</w:t>
      </w:r>
    </w:p>
    <w:p w14:paraId="1431EC06" w14:textId="1F0A98FE" w:rsidR="000855D1" w:rsidRDefault="000855D1" w:rsidP="000855D1">
      <w:pPr>
        <w:ind w:left="1260" w:firstLine="0"/>
      </w:pPr>
      <w:r>
        <w:t>Bởi JavaScript là ngôn ngữ lập trình phổ biến, được sử dụng rộng rãi trên nền tảng website, vì vậy nó cũng là đối tượng tiềm năng của một lượng lớn hacker, scammer – những kẻ chuyên tìm kiếm lỗ hổng và các lỗi bảo mật và thâm nhập, đánh cắp dữ liệu nội bộ.</w:t>
      </w:r>
    </w:p>
    <w:p w14:paraId="3D7488A1" w14:textId="749C1B11" w:rsidR="000855D1" w:rsidRDefault="000855D1" w:rsidP="000855D1">
      <w:pPr>
        <w:ind w:left="1260" w:firstLine="0"/>
      </w:pPr>
      <w:r>
        <w:t>Một số khuyết điểm của JavaScript có thể kể đến như:</w:t>
      </w:r>
    </w:p>
    <w:p w14:paraId="3AAA4B53" w14:textId="77777777" w:rsidR="000855D1" w:rsidRDefault="000855D1" w:rsidP="000855D1">
      <w:pPr>
        <w:pStyle w:val="ListParagraph"/>
        <w:numPr>
          <w:ilvl w:val="0"/>
          <w:numId w:val="48"/>
        </w:numPr>
      </w:pPr>
      <w:r>
        <w:t>Dễ bị khai thác.</w:t>
      </w:r>
    </w:p>
    <w:p w14:paraId="321889E4" w14:textId="77777777" w:rsidR="000855D1" w:rsidRDefault="000855D1" w:rsidP="000855D1">
      <w:pPr>
        <w:pStyle w:val="ListParagraph"/>
        <w:numPr>
          <w:ilvl w:val="0"/>
          <w:numId w:val="48"/>
        </w:numPr>
      </w:pPr>
      <w:r>
        <w:t>Có thể được dùng để thực thi mã độc trên máy tính của người dùng.</w:t>
      </w:r>
    </w:p>
    <w:p w14:paraId="1CEA78E3" w14:textId="726EC864" w:rsidR="000855D1" w:rsidRPr="000855D1" w:rsidRDefault="000855D1" w:rsidP="000855D1">
      <w:pPr>
        <w:pStyle w:val="ListParagraph"/>
        <w:numPr>
          <w:ilvl w:val="0"/>
          <w:numId w:val="48"/>
        </w:numPr>
      </w:pPr>
      <w:r>
        <w:t>Có thể bị triển khai khác nhau tùy từng thiết bị dẫn đến việc không đồng nhất.</w:t>
      </w:r>
    </w:p>
    <w:p w14:paraId="5876BEDB" w14:textId="77777777" w:rsidR="000855D1" w:rsidRPr="000855D1" w:rsidRDefault="000855D1" w:rsidP="000855D1"/>
    <w:p w14:paraId="12C58FEE" w14:textId="6EC74FC0" w:rsidR="000855D1" w:rsidRPr="000855D1" w:rsidRDefault="000855D1" w:rsidP="000855D1"/>
    <w:p w14:paraId="6EB277C3" w14:textId="7B4484C1" w:rsidR="00153BDA" w:rsidRDefault="00122D9F" w:rsidP="00E542EF">
      <w:pPr>
        <w:pStyle w:val="Heading1"/>
      </w:pPr>
      <w:r w:rsidRPr="00153BDA">
        <w:t>LÝ THUYẾT</w:t>
      </w:r>
      <w:bookmarkEnd w:id="29"/>
      <w:r w:rsidRPr="00153BDA">
        <w:t xml:space="preserve"> </w:t>
      </w:r>
    </w:p>
    <w:p w14:paraId="28CF2E64" w14:textId="77777777" w:rsidR="00DB7650" w:rsidRPr="00370DFB" w:rsidRDefault="00DB7650" w:rsidP="00937431">
      <w:pPr>
        <w:pStyle w:val="Heading2"/>
      </w:pPr>
      <w:r w:rsidRPr="00370DFB">
        <w:t>Sơ đồ cấu trúc:</w:t>
      </w:r>
    </w:p>
    <w:p w14:paraId="2F337A1C" w14:textId="700893D5" w:rsidR="00DB7650" w:rsidRDefault="00FA609B" w:rsidP="00E542EF">
      <w:pPr>
        <w:ind w:hanging="540"/>
        <w:jc w:val="center"/>
      </w:pPr>
      <w:r>
        <w:rPr>
          <w:noProof/>
        </w:rPr>
        <w:drawing>
          <wp:inline distT="0" distB="0" distL="0" distR="0" wp14:anchorId="141C3AC2" wp14:editId="13BFBB81">
            <wp:extent cx="5400040" cy="3436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drawio (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436620"/>
                    </a:xfrm>
                    <a:prstGeom prst="rect">
                      <a:avLst/>
                    </a:prstGeom>
                  </pic:spPr>
                </pic:pic>
              </a:graphicData>
            </a:graphic>
          </wp:inline>
        </w:drawing>
      </w:r>
    </w:p>
    <w:p w14:paraId="64E05E75" w14:textId="77777777" w:rsidR="00DB7650" w:rsidRDefault="00DB7650" w:rsidP="00E542EF">
      <w:pPr>
        <w:jc w:val="left"/>
      </w:pPr>
      <w:r>
        <w:t>Trong đó:</w:t>
      </w:r>
    </w:p>
    <w:p w14:paraId="0E94A9FD"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App: Danh sách file database App</w:t>
      </w:r>
    </w:p>
    <w:p w14:paraId="784A0F92"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Sys: Danh sách file database Sys</w:t>
      </w:r>
    </w:p>
    <w:p w14:paraId="4C444AE0"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Main: File chạy chương trình</w:t>
      </w:r>
    </w:p>
    <w:p w14:paraId="72F95082"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Dir: File controller thư mục dir</w:t>
      </w:r>
    </w:p>
    <w:p w14:paraId="619282F6"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Filter: File controller thư mục Filter</w:t>
      </w:r>
    </w:p>
    <w:p w14:paraId="4CB6FB65"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Grid: File controller thư mục Grid</w:t>
      </w:r>
    </w:p>
    <w:p w14:paraId="22D73E57"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Report: File controller thư mục Report</w:t>
      </w:r>
    </w:p>
    <w:p w14:paraId="367F519E"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Rpt: File báo cáo Crytal Report</w:t>
      </w:r>
    </w:p>
    <w:p w14:paraId="4D6AF536"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Excel: File mẫu import excel, hoặc file báo cáo excel</w:t>
      </w:r>
    </w:p>
    <w:p w14:paraId="1935BA5A" w14:textId="059B74FC" w:rsidR="00DB7650" w:rsidRPr="009354E4" w:rsidRDefault="00DB7650" w:rsidP="00E542EF">
      <w:pPr>
        <w:pStyle w:val="ListParagraph"/>
        <w:numPr>
          <w:ilvl w:val="0"/>
          <w:numId w:val="39"/>
        </w:numPr>
        <w:ind w:left="0" w:firstLine="720"/>
        <w:jc w:val="left"/>
      </w:pPr>
      <w:r w:rsidRPr="00ED2773">
        <w:rPr>
          <w:color w:val="000000"/>
          <w:shd w:val="clear" w:color="auto" w:fill="F8F9FA"/>
        </w:rPr>
        <w:t>Upload: File controller thư mục Upload</w:t>
      </w:r>
    </w:p>
    <w:p w14:paraId="3D3ABB6E" w14:textId="77777777" w:rsidR="00DB7650" w:rsidRDefault="00DB7650" w:rsidP="00937431">
      <w:pPr>
        <w:pStyle w:val="Heading2"/>
      </w:pPr>
      <w:r>
        <w:lastRenderedPageBreak/>
        <w:t>Hình ảnh của các màn hình:</w:t>
      </w:r>
    </w:p>
    <w:p w14:paraId="11352F4C" w14:textId="77777777" w:rsidR="00DB7650" w:rsidRDefault="00DB7650" w:rsidP="00E542EF">
      <w:r>
        <w:t>-Màn hình browse của danh mục</w:t>
      </w:r>
    </w:p>
    <w:p w14:paraId="40644343" w14:textId="77777777" w:rsidR="00DB7650" w:rsidRDefault="00DB7650" w:rsidP="00E542EF">
      <w:pPr>
        <w:jc w:val="left"/>
      </w:pPr>
      <w:r>
        <w:rPr>
          <w:noProof/>
        </w:rPr>
        <w:drawing>
          <wp:inline distT="0" distB="0" distL="0" distR="0" wp14:anchorId="6B9781E3" wp14:editId="2E5EC6EB">
            <wp:extent cx="5400040" cy="2684443"/>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00040" cy="2684443"/>
                    </a:xfrm>
                    <a:prstGeom prst="rect">
                      <a:avLst/>
                    </a:prstGeom>
                  </pic:spPr>
                </pic:pic>
              </a:graphicData>
            </a:graphic>
          </wp:inline>
        </w:drawing>
      </w:r>
    </w:p>
    <w:p w14:paraId="61753435" w14:textId="77777777" w:rsidR="00DB7650" w:rsidRDefault="00DB7650" w:rsidP="00E542EF">
      <w:pPr>
        <w:jc w:val="left"/>
      </w:pPr>
      <w:r>
        <w:t>-Màn hình thêm/sửa/xóa của danh mục:</w:t>
      </w:r>
    </w:p>
    <w:p w14:paraId="6860D168" w14:textId="77777777" w:rsidR="00DB7650" w:rsidRDefault="00DB7650" w:rsidP="00E542EF">
      <w:pPr>
        <w:jc w:val="left"/>
      </w:pPr>
      <w:r>
        <w:rPr>
          <w:noProof/>
        </w:rPr>
        <w:drawing>
          <wp:inline distT="0" distB="0" distL="0" distR="0" wp14:anchorId="0501FD1E" wp14:editId="38580FE9">
            <wp:extent cx="5400040" cy="3872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0040" cy="3872913"/>
                    </a:xfrm>
                    <a:prstGeom prst="rect">
                      <a:avLst/>
                    </a:prstGeom>
                  </pic:spPr>
                </pic:pic>
              </a:graphicData>
            </a:graphic>
          </wp:inline>
        </w:drawing>
      </w:r>
    </w:p>
    <w:p w14:paraId="654E8228" w14:textId="77777777" w:rsidR="00DB7650" w:rsidRDefault="00DB7650" w:rsidP="00E542EF">
      <w:pPr>
        <w:jc w:val="left"/>
      </w:pPr>
      <w:r>
        <w:t>-Màn hình lookup lúc nhập liệu:</w:t>
      </w:r>
    </w:p>
    <w:p w14:paraId="0FE430A5" w14:textId="77777777" w:rsidR="00DB7650" w:rsidRDefault="00DB7650" w:rsidP="00E542EF">
      <w:pPr>
        <w:jc w:val="left"/>
      </w:pPr>
      <w:r>
        <w:rPr>
          <w:noProof/>
        </w:rPr>
        <w:lastRenderedPageBreak/>
        <w:drawing>
          <wp:inline distT="0" distB="0" distL="0" distR="0" wp14:anchorId="25673756" wp14:editId="58885924">
            <wp:extent cx="2964180" cy="18288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964180" cy="1828800"/>
                    </a:xfrm>
                    <a:prstGeom prst="rect">
                      <a:avLst/>
                    </a:prstGeom>
                  </pic:spPr>
                </pic:pic>
              </a:graphicData>
            </a:graphic>
          </wp:inline>
        </w:drawing>
      </w:r>
    </w:p>
    <w:p w14:paraId="402AE3F0" w14:textId="77777777" w:rsidR="00DB7650" w:rsidRPr="00D9108C" w:rsidRDefault="00DB7650" w:rsidP="00E542EF">
      <w:pPr>
        <w:jc w:val="left"/>
      </w:pPr>
    </w:p>
    <w:p w14:paraId="4877384B" w14:textId="77777777" w:rsidR="00DB7650" w:rsidRPr="00187859" w:rsidRDefault="00DB7650" w:rsidP="00937431">
      <w:pPr>
        <w:pStyle w:val="Heading2"/>
      </w:pPr>
      <w:bookmarkStart w:id="30" w:name="_Toc98339744"/>
      <w:r>
        <w:t>Tạo mới một dự án:</w:t>
      </w:r>
    </w:p>
    <w:p w14:paraId="20B76160" w14:textId="77777777" w:rsidR="00DB7650" w:rsidRDefault="00DB7650" w:rsidP="00E542EF">
      <w:pPr>
        <w:pStyle w:val="Nomal-"/>
      </w:pPr>
      <w:r>
        <w:t>Cấu trúc trang web sẽ có cấu trúc như sau:</w:t>
      </w:r>
    </w:p>
    <w:p w14:paraId="361F6855" w14:textId="77777777" w:rsidR="00DB7650" w:rsidRDefault="00DB7650" w:rsidP="00B30E0D">
      <w:pPr>
        <w:pStyle w:val="Nomal-"/>
        <w:numPr>
          <w:ilvl w:val="0"/>
          <w:numId w:val="0"/>
        </w:numPr>
        <w:ind w:left="717"/>
        <w:jc w:val="center"/>
      </w:pPr>
      <w:r>
        <w:rPr>
          <w:rFonts w:ascii="Arial" w:hAnsi="Arial" w:cs="Arial"/>
          <w:noProof/>
        </w:rPr>
        <w:drawing>
          <wp:inline distT="0" distB="0" distL="0" distR="0" wp14:anchorId="5CCCD573" wp14:editId="3925909E">
            <wp:extent cx="1524000" cy="24833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24000" cy="2483304"/>
                    </a:xfrm>
                    <a:prstGeom prst="rect">
                      <a:avLst/>
                    </a:prstGeom>
                    <a:solidFill>
                      <a:srgbClr val="FFFFFF">
                        <a:alpha val="0"/>
                      </a:srgbClr>
                    </a:solidFill>
                    <a:ln>
                      <a:noFill/>
                    </a:ln>
                  </pic:spPr>
                </pic:pic>
              </a:graphicData>
            </a:graphic>
          </wp:inline>
        </w:drawing>
      </w:r>
    </w:p>
    <w:p w14:paraId="6DF25127" w14:textId="77777777" w:rsidR="00DB7650" w:rsidRDefault="00DB7650" w:rsidP="00E542EF">
      <w:pPr>
        <w:pStyle w:val="Nomal-"/>
      </w:pPr>
      <w:r>
        <w:t>Thư mục Main: chứa các trang web .aspx</w:t>
      </w:r>
    </w:p>
    <w:p w14:paraId="042041ED" w14:textId="77777777" w:rsidR="00DB7650" w:rsidRDefault="00DB7650" w:rsidP="00E542EF">
      <w:pPr>
        <w:pStyle w:val="Nomal-"/>
      </w:pPr>
      <w:r>
        <w:t xml:space="preserve">Thư mục Controller: </w:t>
      </w:r>
      <w:r w:rsidRPr="00780E8F">
        <w:t>chứa các định nghĩa bằng file xml để mô tả về một đối tượng nào đó, ở đây phân chia làm các đối tượng: Dir, Grid, Lookup, Options và Structure, đối với chứng từ sẽ có sau này thì xuất hiện thêm thư mục Filter và Include</w:t>
      </w:r>
      <w:r>
        <w:t>.</w:t>
      </w:r>
    </w:p>
    <w:p w14:paraId="648DE535" w14:textId="77777777" w:rsidR="00DB7650" w:rsidRDefault="00DB7650" w:rsidP="00E542EF">
      <w:pPr>
        <w:pStyle w:val="Nomal-"/>
      </w:pPr>
      <w:r>
        <w:t xml:space="preserve">Thư mục Dir: </w:t>
      </w:r>
      <w:r w:rsidRPr="00187859">
        <w:t>chứa các file xml để mô tả cho màn hình thêm, sửa trong danh mục. Ví dụ màn hìn</w:t>
      </w:r>
      <w:r>
        <w:t>h thêm/sửa của danh mục vụ việc.</w:t>
      </w:r>
    </w:p>
    <w:p w14:paraId="329F005D" w14:textId="77777777" w:rsidR="00DB7650" w:rsidRDefault="00DB7650" w:rsidP="00E542EF">
      <w:pPr>
        <w:pStyle w:val="Nomal-"/>
      </w:pPr>
      <w:r>
        <w:t xml:space="preserve"> Thư mục Grid: </w:t>
      </w:r>
      <w:r w:rsidRPr="00187859">
        <w:t>chức các file xml để mô tả cho màn hình browse</w:t>
      </w:r>
      <w:r>
        <w:t>r</w:t>
      </w:r>
      <w:r w:rsidRPr="00187859">
        <w:t xml:space="preserve"> trong </w:t>
      </w:r>
      <w:r>
        <w:t xml:space="preserve">           </w:t>
      </w:r>
      <w:r w:rsidRPr="00187859">
        <w:t>danh mục. Ví dụ màn hình browse của danh mục vụ việc</w:t>
      </w:r>
      <w:r>
        <w:t>.</w:t>
      </w:r>
    </w:p>
    <w:p w14:paraId="18DDCF06" w14:textId="77777777" w:rsidR="00DB7650" w:rsidRPr="00187859" w:rsidRDefault="00DB7650" w:rsidP="00E542EF">
      <w:pPr>
        <w:pStyle w:val="Nomal-"/>
      </w:pPr>
      <w:r>
        <w:lastRenderedPageBreak/>
        <w:t xml:space="preserve">Thư mục Lookup: </w:t>
      </w:r>
      <w:r w:rsidRPr="00187859">
        <w:t>chứa các file xml để mô tả cho màn hình tìm kiếm giá trị cần, được dùng để nhập liệu nhanh cho 1 trường nào đó</w:t>
      </w:r>
      <w:r>
        <w:rPr>
          <w:rFonts w:ascii="Arial" w:hAnsi="Arial" w:cs="Arial"/>
        </w:rPr>
        <w:t>.</w:t>
      </w:r>
    </w:p>
    <w:p w14:paraId="105BC77D" w14:textId="77777777" w:rsidR="00DB7650" w:rsidRPr="00780E8F" w:rsidRDefault="00DB7650" w:rsidP="00E542EF">
      <w:pPr>
        <w:pStyle w:val="Nomal-"/>
      </w:pPr>
      <w:r w:rsidRPr="00187859">
        <w:t>Thư mục Option</w:t>
      </w:r>
      <w:r>
        <w:t>:</w:t>
      </w:r>
      <w:r w:rsidRPr="00187859">
        <w:rPr>
          <w:rFonts w:ascii="Arial" w:hAnsi="Arial" w:cs="Arial"/>
        </w:rPr>
        <w:t xml:space="preserve"> </w:t>
      </w:r>
      <w:r w:rsidRPr="00187859">
        <w:t>chứa các file xml để mô tả cho từ điển các giá trị dùng chung, các giá trị ở đây được sử dụng xuyên suốt trong toàn bộ dự án</w:t>
      </w:r>
      <w:r>
        <w:t>.</w:t>
      </w:r>
    </w:p>
    <w:bookmarkEnd w:id="30"/>
    <w:p w14:paraId="2C00C3A1" w14:textId="77777777" w:rsidR="00DB7650" w:rsidRDefault="00DB7650" w:rsidP="00937431">
      <w:pPr>
        <w:pStyle w:val="Heading2"/>
      </w:pPr>
      <w:r>
        <w:t>Các thẻ và thuộc tính của thẻ</w:t>
      </w:r>
    </w:p>
    <w:p w14:paraId="345DBA53" w14:textId="77777777" w:rsidR="00DB7650" w:rsidRPr="00493C98" w:rsidRDefault="00DB7650" w:rsidP="00937431">
      <w:pPr>
        <w:pStyle w:val="Heading4"/>
        <w:tabs>
          <w:tab w:val="clear" w:pos="1432"/>
          <w:tab w:val="num" w:pos="1080"/>
        </w:tabs>
        <w:ind w:left="1080" w:hanging="540"/>
      </w:pPr>
      <w:r>
        <w:t>Thẻ Grid</w:t>
      </w:r>
    </w:p>
    <w:tbl>
      <w:tblPr>
        <w:tblStyle w:val="TableGrid"/>
        <w:tblW w:w="10890" w:type="dxa"/>
        <w:tblInd w:w="-1332" w:type="dxa"/>
        <w:tblLook w:val="04A0" w:firstRow="1" w:lastRow="0" w:firstColumn="1" w:lastColumn="0" w:noHBand="0" w:noVBand="1"/>
      </w:tblPr>
      <w:tblGrid>
        <w:gridCol w:w="2667"/>
        <w:gridCol w:w="5163"/>
        <w:gridCol w:w="3060"/>
      </w:tblGrid>
      <w:tr w:rsidR="00DB7650" w14:paraId="4A43EF65" w14:textId="77777777" w:rsidTr="00484429">
        <w:tc>
          <w:tcPr>
            <w:tcW w:w="10890" w:type="dxa"/>
            <w:gridSpan w:val="3"/>
            <w:shd w:val="clear" w:color="auto" w:fill="EAF1DD" w:themeFill="accent3" w:themeFillTint="33"/>
          </w:tcPr>
          <w:p w14:paraId="0AC1DCE5" w14:textId="77777777" w:rsidR="00DB7650" w:rsidRPr="000F38E8" w:rsidRDefault="00DB7650" w:rsidP="00E542EF">
            <w:pPr>
              <w:pStyle w:val="Nomal-"/>
              <w:numPr>
                <w:ilvl w:val="0"/>
                <w:numId w:val="0"/>
              </w:numPr>
              <w:tabs>
                <w:tab w:val="left" w:pos="2976"/>
                <w:tab w:val="center" w:pos="5337"/>
              </w:tabs>
              <w:jc w:val="left"/>
              <w:rPr>
                <w:b/>
              </w:rPr>
            </w:pPr>
            <w:r>
              <w:tab/>
            </w:r>
            <w:r>
              <w:tab/>
            </w:r>
            <w:r w:rsidRPr="000F38E8">
              <w:rPr>
                <w:b/>
              </w:rPr>
              <w:t xml:space="preserve">Thẻ &lt;grid&gt; trong </w:t>
            </w:r>
            <w:r w:rsidRPr="000F38E8">
              <w:rPr>
                <w:rFonts w:ascii="Arial" w:hAnsi="Arial" w:cs="Arial"/>
                <w:b/>
              </w:rPr>
              <w:t>Controller\Grid\.xml</w:t>
            </w:r>
          </w:p>
        </w:tc>
      </w:tr>
      <w:tr w:rsidR="00DB7650" w14:paraId="61C2B9FE" w14:textId="77777777" w:rsidTr="00484429">
        <w:tc>
          <w:tcPr>
            <w:tcW w:w="10890" w:type="dxa"/>
            <w:gridSpan w:val="3"/>
            <w:shd w:val="clear" w:color="auto" w:fill="EAF1DD" w:themeFill="accent3" w:themeFillTint="33"/>
          </w:tcPr>
          <w:p w14:paraId="2B43C3FE" w14:textId="77777777" w:rsidR="00DB7650" w:rsidRPr="00E54272" w:rsidRDefault="00DB7650" w:rsidP="00E542EF">
            <w:pPr>
              <w:pStyle w:val="Nomal-"/>
              <w:numPr>
                <w:ilvl w:val="0"/>
                <w:numId w:val="0"/>
              </w:numPr>
              <w:jc w:val="center"/>
            </w:pPr>
            <w:r w:rsidRPr="00E54272">
              <w:t>Thẻ gốc chứa toàn bộ thông tin của 1 grid</w:t>
            </w:r>
          </w:p>
        </w:tc>
      </w:tr>
      <w:tr w:rsidR="00DB7650" w14:paraId="4076B652" w14:textId="77777777" w:rsidTr="00484429">
        <w:tc>
          <w:tcPr>
            <w:tcW w:w="2667" w:type="dxa"/>
            <w:shd w:val="clear" w:color="auto" w:fill="C6D9F1" w:themeFill="text2" w:themeFillTint="33"/>
          </w:tcPr>
          <w:p w14:paraId="0666337F" w14:textId="77777777" w:rsidR="00DB7650" w:rsidRDefault="00DB7650" w:rsidP="00E542EF">
            <w:pPr>
              <w:pStyle w:val="Nomal-"/>
              <w:numPr>
                <w:ilvl w:val="0"/>
                <w:numId w:val="0"/>
              </w:numPr>
              <w:jc w:val="center"/>
            </w:pPr>
            <w:r>
              <w:t>Thuộc tính</w:t>
            </w:r>
          </w:p>
        </w:tc>
        <w:tc>
          <w:tcPr>
            <w:tcW w:w="5163" w:type="dxa"/>
            <w:shd w:val="clear" w:color="auto" w:fill="C6D9F1" w:themeFill="text2" w:themeFillTint="33"/>
          </w:tcPr>
          <w:p w14:paraId="19D24A08"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336EE5E8" w14:textId="77777777" w:rsidR="00DB7650" w:rsidRDefault="00DB7650" w:rsidP="00E542EF">
            <w:pPr>
              <w:pStyle w:val="Nomal-"/>
              <w:numPr>
                <w:ilvl w:val="0"/>
                <w:numId w:val="0"/>
              </w:numPr>
              <w:jc w:val="center"/>
            </w:pPr>
            <w:r>
              <w:t>Giá trị mặc định</w:t>
            </w:r>
          </w:p>
        </w:tc>
      </w:tr>
      <w:tr w:rsidR="00DB7650" w14:paraId="2AFCFF26" w14:textId="77777777" w:rsidTr="00484429">
        <w:tc>
          <w:tcPr>
            <w:tcW w:w="2667" w:type="dxa"/>
          </w:tcPr>
          <w:p w14:paraId="253D34BE" w14:textId="77777777" w:rsidR="00DB7650" w:rsidRDefault="00DB7650" w:rsidP="00E542EF">
            <w:pPr>
              <w:pStyle w:val="Nomal-"/>
              <w:numPr>
                <w:ilvl w:val="0"/>
                <w:numId w:val="0"/>
              </w:numPr>
              <w:jc w:val="center"/>
            </w:pPr>
            <w:r>
              <w:t>table</w:t>
            </w:r>
          </w:p>
        </w:tc>
        <w:tc>
          <w:tcPr>
            <w:tcW w:w="5163" w:type="dxa"/>
          </w:tcPr>
          <w:p w14:paraId="381D2568" w14:textId="77777777" w:rsidR="00DB7650" w:rsidRDefault="00DB7650" w:rsidP="00E542EF">
            <w:pPr>
              <w:pStyle w:val="Nomal-"/>
              <w:numPr>
                <w:ilvl w:val="0"/>
                <w:numId w:val="0"/>
              </w:numPr>
              <w:ind w:left="-75"/>
              <w:jc w:val="left"/>
            </w:pPr>
            <w:r>
              <w:t>Khai báo bảng chứa dữ liệu của danh mục, hoặc view (trường hợp có dùng view).</w:t>
            </w:r>
          </w:p>
          <w:p w14:paraId="5130CC17" w14:textId="77777777" w:rsidR="00DB7650" w:rsidRDefault="00DB7650" w:rsidP="00E542EF">
            <w:pPr>
              <w:pStyle w:val="Nomal-"/>
              <w:numPr>
                <w:ilvl w:val="0"/>
                <w:numId w:val="0"/>
              </w:numPr>
              <w:ind w:left="-75"/>
              <w:jc w:val="left"/>
            </w:pPr>
            <w:r>
              <w:t>Nếu là chứng từ thì thuộc tính này chứa tên bảng master để lấy cấu trúc.</w:t>
            </w:r>
          </w:p>
        </w:tc>
        <w:tc>
          <w:tcPr>
            <w:tcW w:w="3060" w:type="dxa"/>
          </w:tcPr>
          <w:p w14:paraId="581268DE" w14:textId="77777777" w:rsidR="00DB7650" w:rsidRPr="00786521" w:rsidRDefault="00DB7650" w:rsidP="00E542EF">
            <w:pPr>
              <w:snapToGrid w:val="0"/>
              <w:ind w:left="-18" w:firstLine="0"/>
              <w:jc w:val="left"/>
            </w:pPr>
            <w:r w:rsidRPr="00786521">
              <w:t>String</w:t>
            </w:r>
          </w:p>
          <w:p w14:paraId="554DF6AC" w14:textId="77777777" w:rsidR="00DB7650" w:rsidRDefault="00DB7650" w:rsidP="00E542EF">
            <w:pPr>
              <w:pStyle w:val="Nomal-"/>
              <w:numPr>
                <w:ilvl w:val="0"/>
                <w:numId w:val="0"/>
              </w:numPr>
              <w:ind w:left="-18"/>
              <w:jc w:val="left"/>
            </w:pPr>
            <w:r w:rsidRPr="00786521">
              <w:t>Thuộc tính không được để trống</w:t>
            </w:r>
          </w:p>
        </w:tc>
      </w:tr>
      <w:tr w:rsidR="00DB7650" w14:paraId="002A1BC4" w14:textId="77777777" w:rsidTr="00484429">
        <w:tc>
          <w:tcPr>
            <w:tcW w:w="2667" w:type="dxa"/>
          </w:tcPr>
          <w:p w14:paraId="46D52667" w14:textId="77777777" w:rsidR="00DB7650" w:rsidRDefault="00DB7650" w:rsidP="00E542EF">
            <w:pPr>
              <w:pStyle w:val="Nomal-"/>
              <w:numPr>
                <w:ilvl w:val="0"/>
                <w:numId w:val="0"/>
              </w:numPr>
              <w:jc w:val="center"/>
            </w:pPr>
            <w:r>
              <w:t>code</w:t>
            </w:r>
          </w:p>
        </w:tc>
        <w:tc>
          <w:tcPr>
            <w:tcW w:w="5163" w:type="dxa"/>
          </w:tcPr>
          <w:p w14:paraId="7A2F0FD6" w14:textId="77777777" w:rsidR="00DB7650" w:rsidRDefault="00DB7650" w:rsidP="00E542EF">
            <w:pPr>
              <w:pStyle w:val="Nomal-"/>
              <w:numPr>
                <w:ilvl w:val="0"/>
                <w:numId w:val="0"/>
              </w:numPr>
              <w:jc w:val="left"/>
            </w:pPr>
            <w:r w:rsidRPr="00E54272">
              <w:t>Khai báo trường các khóa của danh mục, các khóa cách nhau bởi dấu phẩy.</w:t>
            </w:r>
          </w:p>
        </w:tc>
        <w:tc>
          <w:tcPr>
            <w:tcW w:w="3060" w:type="dxa"/>
          </w:tcPr>
          <w:p w14:paraId="7A7F7D73" w14:textId="77777777" w:rsidR="00DB7650" w:rsidRPr="00786521" w:rsidRDefault="00DB7650" w:rsidP="00E542EF">
            <w:pPr>
              <w:snapToGrid w:val="0"/>
              <w:ind w:left="-18" w:firstLine="0"/>
              <w:jc w:val="left"/>
            </w:pPr>
            <w:r w:rsidRPr="00786521">
              <w:t>String</w:t>
            </w:r>
          </w:p>
          <w:p w14:paraId="07FC9699" w14:textId="77777777" w:rsidR="00DB7650" w:rsidRDefault="00DB7650" w:rsidP="00E542EF">
            <w:pPr>
              <w:pStyle w:val="Nomal-"/>
              <w:numPr>
                <w:ilvl w:val="0"/>
                <w:numId w:val="0"/>
              </w:numPr>
              <w:ind w:left="-18"/>
              <w:jc w:val="left"/>
            </w:pPr>
            <w:r w:rsidRPr="00786521">
              <w:t>Thuộc tính không được để trống</w:t>
            </w:r>
          </w:p>
        </w:tc>
      </w:tr>
      <w:tr w:rsidR="00DB7650" w14:paraId="2197A518" w14:textId="77777777" w:rsidTr="00484429">
        <w:tc>
          <w:tcPr>
            <w:tcW w:w="2667" w:type="dxa"/>
          </w:tcPr>
          <w:p w14:paraId="6A77D9CF" w14:textId="77777777" w:rsidR="00DB7650" w:rsidRDefault="00DB7650" w:rsidP="00E542EF">
            <w:pPr>
              <w:pStyle w:val="Nomal-"/>
              <w:numPr>
                <w:ilvl w:val="0"/>
                <w:numId w:val="0"/>
              </w:numPr>
              <w:jc w:val="center"/>
            </w:pPr>
            <w:r>
              <w:t>order</w:t>
            </w:r>
          </w:p>
        </w:tc>
        <w:tc>
          <w:tcPr>
            <w:tcW w:w="5163" w:type="dxa"/>
          </w:tcPr>
          <w:p w14:paraId="12EBCF77" w14:textId="77777777" w:rsidR="00DB7650" w:rsidRDefault="00DB7650" w:rsidP="00E542EF">
            <w:pPr>
              <w:pStyle w:val="Nomal-"/>
              <w:numPr>
                <w:ilvl w:val="0"/>
                <w:numId w:val="0"/>
              </w:numPr>
              <w:jc w:val="left"/>
            </w:pPr>
            <w:r w:rsidRPr="00E54272">
              <w:t>Khai báo các trường sắp xếp thứ tự của danh mục, các khóa cách nhau bởi dấu phẩy.</w:t>
            </w:r>
          </w:p>
        </w:tc>
        <w:tc>
          <w:tcPr>
            <w:tcW w:w="3060" w:type="dxa"/>
          </w:tcPr>
          <w:p w14:paraId="7B82D45B" w14:textId="77777777" w:rsidR="00DB7650" w:rsidRPr="00786521" w:rsidRDefault="00DB7650" w:rsidP="00E542EF">
            <w:pPr>
              <w:snapToGrid w:val="0"/>
              <w:ind w:firstLine="0"/>
              <w:jc w:val="left"/>
            </w:pPr>
            <w:r w:rsidRPr="00786521">
              <w:t>String</w:t>
            </w:r>
          </w:p>
          <w:p w14:paraId="651995E0" w14:textId="77777777" w:rsidR="00DB7650" w:rsidRDefault="00DB7650" w:rsidP="00E542EF">
            <w:pPr>
              <w:pStyle w:val="Nomal-"/>
              <w:numPr>
                <w:ilvl w:val="0"/>
                <w:numId w:val="0"/>
              </w:numPr>
              <w:jc w:val="left"/>
            </w:pPr>
            <w:r w:rsidRPr="00786521">
              <w:t>Thuộc tính không được để trống</w:t>
            </w:r>
          </w:p>
        </w:tc>
      </w:tr>
      <w:tr w:rsidR="00DB7650" w14:paraId="696F371B" w14:textId="77777777" w:rsidTr="00484429">
        <w:tc>
          <w:tcPr>
            <w:tcW w:w="2667" w:type="dxa"/>
          </w:tcPr>
          <w:p w14:paraId="51A540B7" w14:textId="77777777" w:rsidR="00DB7650" w:rsidRDefault="00DB7650" w:rsidP="00E542EF">
            <w:pPr>
              <w:pStyle w:val="Nomal-"/>
              <w:numPr>
                <w:ilvl w:val="0"/>
                <w:numId w:val="0"/>
              </w:numPr>
              <w:jc w:val="center"/>
            </w:pPr>
            <w:r>
              <w:t>xmlns</w:t>
            </w:r>
          </w:p>
        </w:tc>
        <w:tc>
          <w:tcPr>
            <w:tcW w:w="5163" w:type="dxa"/>
          </w:tcPr>
          <w:p w14:paraId="4BB092C2" w14:textId="77777777" w:rsidR="00DB7650" w:rsidRDefault="00DB7650" w:rsidP="00E542EF">
            <w:pPr>
              <w:pStyle w:val="Nomal-"/>
              <w:numPr>
                <w:ilvl w:val="0"/>
                <w:numId w:val="0"/>
              </w:numPr>
              <w:jc w:val="left"/>
            </w:pPr>
            <w:r w:rsidRPr="00E54272">
              <w:t>Trường xác định xml namspase, dùng để tạo các assist tooltip hỗ trợ để lập trình.</w:t>
            </w:r>
          </w:p>
        </w:tc>
        <w:tc>
          <w:tcPr>
            <w:tcW w:w="3060" w:type="dxa"/>
          </w:tcPr>
          <w:p w14:paraId="4FFAF3FE" w14:textId="77777777" w:rsidR="00DB7650" w:rsidRDefault="00DB7650" w:rsidP="00E542EF">
            <w:pPr>
              <w:pStyle w:val="Nomal-"/>
              <w:numPr>
                <w:ilvl w:val="0"/>
                <w:numId w:val="0"/>
              </w:numPr>
              <w:ind w:left="-18"/>
              <w:jc w:val="left"/>
            </w:pPr>
            <w:r w:rsidRPr="00786521">
              <w:t>String</w:t>
            </w:r>
          </w:p>
        </w:tc>
      </w:tr>
      <w:tr w:rsidR="00DB7650" w14:paraId="6D415FE4" w14:textId="77777777" w:rsidTr="00484429">
        <w:tc>
          <w:tcPr>
            <w:tcW w:w="2667" w:type="dxa"/>
            <w:shd w:val="clear" w:color="auto" w:fill="C6D9F1" w:themeFill="text2" w:themeFillTint="33"/>
          </w:tcPr>
          <w:p w14:paraId="6AA1ECDC" w14:textId="77777777" w:rsidR="00DB7650" w:rsidRDefault="00DB7650" w:rsidP="00E542EF">
            <w:pPr>
              <w:pStyle w:val="Nomal-"/>
              <w:numPr>
                <w:ilvl w:val="0"/>
                <w:numId w:val="0"/>
              </w:numPr>
              <w:jc w:val="center"/>
            </w:pPr>
            <w:r>
              <w:t>Thẻ con</w:t>
            </w:r>
          </w:p>
        </w:tc>
        <w:tc>
          <w:tcPr>
            <w:tcW w:w="5163" w:type="dxa"/>
            <w:shd w:val="clear" w:color="auto" w:fill="C6D9F1" w:themeFill="text2" w:themeFillTint="33"/>
          </w:tcPr>
          <w:p w14:paraId="61089CE5"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2277E964" w14:textId="77777777" w:rsidR="00DB7650" w:rsidRDefault="00DB7650" w:rsidP="00E542EF">
            <w:pPr>
              <w:pStyle w:val="Nomal-"/>
              <w:numPr>
                <w:ilvl w:val="0"/>
                <w:numId w:val="0"/>
              </w:numPr>
              <w:jc w:val="center"/>
            </w:pPr>
            <w:r>
              <w:t>Ghi chú</w:t>
            </w:r>
          </w:p>
        </w:tc>
      </w:tr>
      <w:tr w:rsidR="00DB7650" w14:paraId="1E12D0E9" w14:textId="77777777" w:rsidTr="00484429">
        <w:trPr>
          <w:trHeight w:val="624"/>
        </w:trPr>
        <w:tc>
          <w:tcPr>
            <w:tcW w:w="2667" w:type="dxa"/>
          </w:tcPr>
          <w:p w14:paraId="0008A15F" w14:textId="77777777" w:rsidR="00DB7650" w:rsidRPr="00A610C8" w:rsidRDefault="00F66291" w:rsidP="00E542EF">
            <w:pPr>
              <w:pStyle w:val="Nomal-"/>
              <w:numPr>
                <w:ilvl w:val="0"/>
                <w:numId w:val="0"/>
              </w:numPr>
              <w:jc w:val="center"/>
              <w:rPr>
                <w:color w:val="000000" w:themeColor="text1"/>
              </w:rPr>
            </w:pPr>
            <w:hyperlink w:anchor="grid_grid_title" w:history="1">
              <w:r w:rsidR="00DB7650" w:rsidRPr="00A610C8">
                <w:rPr>
                  <w:rStyle w:val="Hyperlink"/>
                  <w:color w:val="000000" w:themeColor="text1"/>
                  <w:u w:val="none"/>
                </w:rPr>
                <w:t>title</w:t>
              </w:r>
            </w:hyperlink>
          </w:p>
        </w:tc>
        <w:tc>
          <w:tcPr>
            <w:tcW w:w="5163" w:type="dxa"/>
          </w:tcPr>
          <w:p w14:paraId="66237095" w14:textId="77777777" w:rsidR="00DB7650" w:rsidRPr="00A610C8" w:rsidRDefault="00DB7650" w:rsidP="00E542EF">
            <w:pPr>
              <w:pStyle w:val="Nomal-"/>
              <w:numPr>
                <w:ilvl w:val="0"/>
                <w:numId w:val="0"/>
              </w:numPr>
              <w:jc w:val="left"/>
            </w:pPr>
            <w:r w:rsidRPr="00A610C8">
              <w:t>Thẻ dùng để khai báo các tiêu đề của grid.</w:t>
            </w:r>
          </w:p>
        </w:tc>
        <w:tc>
          <w:tcPr>
            <w:tcW w:w="3060" w:type="dxa"/>
          </w:tcPr>
          <w:p w14:paraId="78A2F15F" w14:textId="77777777" w:rsidR="00DB7650" w:rsidRDefault="00DB7650" w:rsidP="00E542EF">
            <w:pPr>
              <w:pStyle w:val="Nomal-"/>
              <w:numPr>
                <w:ilvl w:val="0"/>
                <w:numId w:val="0"/>
              </w:numPr>
              <w:jc w:val="center"/>
            </w:pPr>
          </w:p>
        </w:tc>
      </w:tr>
      <w:tr w:rsidR="00DB7650" w14:paraId="76D0B1B9" w14:textId="77777777" w:rsidTr="00484429">
        <w:trPr>
          <w:trHeight w:val="624"/>
        </w:trPr>
        <w:tc>
          <w:tcPr>
            <w:tcW w:w="2667" w:type="dxa"/>
          </w:tcPr>
          <w:p w14:paraId="52E536D0" w14:textId="77777777" w:rsidR="00DB7650" w:rsidRPr="00A610C8" w:rsidRDefault="00F66291" w:rsidP="00E542EF">
            <w:pPr>
              <w:pStyle w:val="Nomal-"/>
              <w:numPr>
                <w:ilvl w:val="0"/>
                <w:numId w:val="0"/>
              </w:numPr>
              <w:jc w:val="center"/>
              <w:rPr>
                <w:color w:val="000000" w:themeColor="text1"/>
              </w:rPr>
            </w:pPr>
            <w:hyperlink w:anchor="grid_grid_subtitle" w:history="1">
              <w:r w:rsidR="00DB7650" w:rsidRPr="00A610C8">
                <w:rPr>
                  <w:rStyle w:val="Hyperlink"/>
                  <w:color w:val="000000" w:themeColor="text1"/>
                  <w:u w:val="none"/>
                </w:rPr>
                <w:t>subTitle</w:t>
              </w:r>
            </w:hyperlink>
          </w:p>
        </w:tc>
        <w:tc>
          <w:tcPr>
            <w:tcW w:w="5163" w:type="dxa"/>
          </w:tcPr>
          <w:p w14:paraId="3E749DEF" w14:textId="77777777" w:rsidR="00DB7650" w:rsidRPr="00A610C8" w:rsidRDefault="00DB7650" w:rsidP="00E542EF">
            <w:pPr>
              <w:pStyle w:val="Nomal-"/>
              <w:numPr>
                <w:ilvl w:val="0"/>
                <w:numId w:val="0"/>
              </w:numPr>
              <w:jc w:val="left"/>
            </w:pPr>
            <w:r w:rsidRPr="00A610C8">
              <w:t xml:space="preserve">Thẻ dùng để khai báo các tiêu đề phụ được </w:t>
            </w:r>
            <w:r w:rsidRPr="00A610C8">
              <w:lastRenderedPageBreak/>
              <w:t>hiển thị phía trên thanh toolbar.</w:t>
            </w:r>
          </w:p>
        </w:tc>
        <w:tc>
          <w:tcPr>
            <w:tcW w:w="3060" w:type="dxa"/>
          </w:tcPr>
          <w:p w14:paraId="1ADBA188" w14:textId="77777777" w:rsidR="00DB7650" w:rsidRDefault="00DB7650" w:rsidP="00E542EF">
            <w:pPr>
              <w:pStyle w:val="Nomal-"/>
              <w:numPr>
                <w:ilvl w:val="0"/>
                <w:numId w:val="0"/>
              </w:numPr>
              <w:jc w:val="center"/>
            </w:pPr>
          </w:p>
        </w:tc>
      </w:tr>
      <w:tr w:rsidR="00DB7650" w14:paraId="57D94C11" w14:textId="77777777" w:rsidTr="00484429">
        <w:trPr>
          <w:trHeight w:val="624"/>
        </w:trPr>
        <w:tc>
          <w:tcPr>
            <w:tcW w:w="2667" w:type="dxa"/>
          </w:tcPr>
          <w:p w14:paraId="3F3F05CF" w14:textId="77777777" w:rsidR="00DB7650" w:rsidRPr="00A610C8" w:rsidRDefault="00F66291" w:rsidP="00E542EF">
            <w:pPr>
              <w:pStyle w:val="Nomal-"/>
              <w:numPr>
                <w:ilvl w:val="0"/>
                <w:numId w:val="0"/>
              </w:numPr>
              <w:jc w:val="center"/>
              <w:rPr>
                <w:color w:val="000000" w:themeColor="text1"/>
              </w:rPr>
            </w:pPr>
            <w:hyperlink w:anchor="grid_grid_fields" w:history="1">
              <w:r w:rsidR="00DB7650" w:rsidRPr="00A610C8">
                <w:rPr>
                  <w:rStyle w:val="Hyperlink"/>
                  <w:color w:val="000000" w:themeColor="text1"/>
                  <w:u w:val="none"/>
                </w:rPr>
                <w:t>fields</w:t>
              </w:r>
            </w:hyperlink>
          </w:p>
        </w:tc>
        <w:tc>
          <w:tcPr>
            <w:tcW w:w="5163" w:type="dxa"/>
          </w:tcPr>
          <w:p w14:paraId="6FCEBCEC" w14:textId="77777777" w:rsidR="00DB7650" w:rsidRPr="00A610C8" w:rsidRDefault="00DB7650" w:rsidP="00E542EF">
            <w:pPr>
              <w:pStyle w:val="Nomal-"/>
              <w:numPr>
                <w:ilvl w:val="0"/>
                <w:numId w:val="0"/>
              </w:numPr>
              <w:jc w:val="left"/>
            </w:pPr>
            <w:r w:rsidRPr="00A610C8">
              <w:t>Thẻ dùng để chứa khối khai báo các trường dữ liệu dùng cho grid.</w:t>
            </w:r>
          </w:p>
        </w:tc>
        <w:tc>
          <w:tcPr>
            <w:tcW w:w="3060" w:type="dxa"/>
          </w:tcPr>
          <w:p w14:paraId="6932AB0F" w14:textId="77777777" w:rsidR="00DB7650" w:rsidRDefault="00DB7650" w:rsidP="00E542EF">
            <w:pPr>
              <w:pStyle w:val="Nomal-"/>
              <w:numPr>
                <w:ilvl w:val="0"/>
                <w:numId w:val="0"/>
              </w:numPr>
              <w:jc w:val="center"/>
            </w:pPr>
          </w:p>
        </w:tc>
      </w:tr>
      <w:tr w:rsidR="00DB7650" w14:paraId="326F2287" w14:textId="77777777" w:rsidTr="00484429">
        <w:trPr>
          <w:trHeight w:val="624"/>
        </w:trPr>
        <w:tc>
          <w:tcPr>
            <w:tcW w:w="2667" w:type="dxa"/>
          </w:tcPr>
          <w:p w14:paraId="46481E6A" w14:textId="77777777" w:rsidR="00DB7650" w:rsidRPr="00A610C8" w:rsidRDefault="00F66291" w:rsidP="00E542EF">
            <w:pPr>
              <w:pStyle w:val="Nomal-"/>
              <w:numPr>
                <w:ilvl w:val="0"/>
                <w:numId w:val="0"/>
              </w:numPr>
              <w:jc w:val="center"/>
              <w:rPr>
                <w:color w:val="000000" w:themeColor="text1"/>
              </w:rPr>
            </w:pPr>
            <w:hyperlink w:anchor="grid_grid_views" w:history="1">
              <w:r w:rsidR="00DB7650" w:rsidRPr="00A610C8">
                <w:rPr>
                  <w:rStyle w:val="Hyperlink"/>
                  <w:color w:val="000000" w:themeColor="text1"/>
                  <w:u w:val="none"/>
                </w:rPr>
                <w:t>views</w:t>
              </w:r>
            </w:hyperlink>
          </w:p>
        </w:tc>
        <w:tc>
          <w:tcPr>
            <w:tcW w:w="5163" w:type="dxa"/>
          </w:tcPr>
          <w:p w14:paraId="57C3941C" w14:textId="77777777" w:rsidR="00DB7650" w:rsidRPr="00A610C8" w:rsidRDefault="00DB7650" w:rsidP="00E542EF">
            <w:pPr>
              <w:pStyle w:val="Nomal-"/>
              <w:numPr>
                <w:ilvl w:val="0"/>
                <w:numId w:val="0"/>
              </w:numPr>
              <w:jc w:val="left"/>
            </w:pPr>
            <w:r w:rsidRPr="00A610C8">
              <w:t>Thẻ dùng để chứa khối khai báo các trường nào trong thẻ fields sẽ được hiển thị trong grid.</w:t>
            </w:r>
          </w:p>
        </w:tc>
        <w:tc>
          <w:tcPr>
            <w:tcW w:w="3060" w:type="dxa"/>
          </w:tcPr>
          <w:p w14:paraId="0515DA94" w14:textId="77777777" w:rsidR="00DB7650" w:rsidRDefault="00DB7650" w:rsidP="00E542EF">
            <w:pPr>
              <w:pStyle w:val="Nomal-"/>
              <w:numPr>
                <w:ilvl w:val="0"/>
                <w:numId w:val="0"/>
              </w:numPr>
              <w:jc w:val="center"/>
            </w:pPr>
          </w:p>
        </w:tc>
      </w:tr>
      <w:tr w:rsidR="00DB7650" w14:paraId="1CAF7577" w14:textId="77777777" w:rsidTr="00484429">
        <w:trPr>
          <w:trHeight w:val="624"/>
        </w:trPr>
        <w:tc>
          <w:tcPr>
            <w:tcW w:w="2667" w:type="dxa"/>
          </w:tcPr>
          <w:p w14:paraId="6C8C68CF" w14:textId="77777777" w:rsidR="00DB7650" w:rsidRPr="00A610C8" w:rsidRDefault="00F66291" w:rsidP="00E542EF">
            <w:pPr>
              <w:pStyle w:val="Nomal-"/>
              <w:numPr>
                <w:ilvl w:val="0"/>
                <w:numId w:val="0"/>
              </w:numPr>
              <w:jc w:val="center"/>
              <w:rPr>
                <w:color w:val="000000" w:themeColor="text1"/>
              </w:rPr>
            </w:pPr>
            <w:hyperlink w:anchor="grid_grid_partition" w:history="1">
              <w:r w:rsidR="00DB7650" w:rsidRPr="00A610C8">
                <w:rPr>
                  <w:rStyle w:val="Hyperlink"/>
                  <w:color w:val="000000" w:themeColor="text1"/>
                  <w:u w:val="none"/>
                </w:rPr>
                <w:t>partition</w:t>
              </w:r>
            </w:hyperlink>
          </w:p>
        </w:tc>
        <w:tc>
          <w:tcPr>
            <w:tcW w:w="5163" w:type="dxa"/>
          </w:tcPr>
          <w:p w14:paraId="619DD03F" w14:textId="77777777" w:rsidR="00DB7650" w:rsidRPr="00A610C8" w:rsidRDefault="00DB7650" w:rsidP="00E542EF">
            <w:pPr>
              <w:pStyle w:val="Nomal-"/>
              <w:numPr>
                <w:ilvl w:val="0"/>
                <w:numId w:val="0"/>
              </w:numPr>
              <w:jc w:val="left"/>
            </w:pPr>
            <w:r w:rsidRPr="00A610C8">
              <w:t>Thẻ dùng để khai bảng master, detail và các thông tin chính khác của chứng từ.</w:t>
            </w:r>
          </w:p>
        </w:tc>
        <w:tc>
          <w:tcPr>
            <w:tcW w:w="3060" w:type="dxa"/>
          </w:tcPr>
          <w:p w14:paraId="7E4AF53F" w14:textId="77777777" w:rsidR="00DB7650" w:rsidRDefault="00DB7650" w:rsidP="00E542EF">
            <w:pPr>
              <w:pStyle w:val="Nomal-"/>
              <w:numPr>
                <w:ilvl w:val="0"/>
                <w:numId w:val="0"/>
              </w:numPr>
              <w:jc w:val="center"/>
            </w:pPr>
            <w:r>
              <w:t>Dùng cho chứng từ</w:t>
            </w:r>
          </w:p>
        </w:tc>
      </w:tr>
      <w:tr w:rsidR="00DB7650" w14:paraId="431D9015" w14:textId="77777777" w:rsidTr="00484429">
        <w:trPr>
          <w:trHeight w:val="624"/>
        </w:trPr>
        <w:tc>
          <w:tcPr>
            <w:tcW w:w="2667" w:type="dxa"/>
          </w:tcPr>
          <w:p w14:paraId="123A0836" w14:textId="77777777" w:rsidR="00DB7650" w:rsidRPr="00A610C8" w:rsidRDefault="00F66291" w:rsidP="00E542EF">
            <w:pPr>
              <w:pStyle w:val="Nomal-"/>
              <w:numPr>
                <w:ilvl w:val="0"/>
                <w:numId w:val="0"/>
              </w:numPr>
              <w:jc w:val="center"/>
              <w:rPr>
                <w:color w:val="000000" w:themeColor="text1"/>
              </w:rPr>
            </w:pPr>
            <w:hyperlink w:anchor="grid_grid_queries" w:history="1">
              <w:r w:rsidR="00DB7650" w:rsidRPr="00A610C8">
                <w:rPr>
                  <w:rStyle w:val="Hyperlink"/>
                  <w:color w:val="000000" w:themeColor="text1"/>
                  <w:u w:val="none"/>
                </w:rPr>
                <w:t>queries</w:t>
              </w:r>
            </w:hyperlink>
          </w:p>
        </w:tc>
        <w:tc>
          <w:tcPr>
            <w:tcW w:w="5163" w:type="dxa"/>
          </w:tcPr>
          <w:p w14:paraId="5759B903" w14:textId="77777777" w:rsidR="00DB7650" w:rsidRPr="00A610C8" w:rsidRDefault="00DB7650" w:rsidP="00E542EF">
            <w:pPr>
              <w:pStyle w:val="Nomal-"/>
              <w:numPr>
                <w:ilvl w:val="0"/>
                <w:numId w:val="0"/>
              </w:numPr>
              <w:jc w:val="left"/>
            </w:pPr>
            <w:r w:rsidRPr="00A610C8">
              <w:t>Thẻ dùng để xử lý cho các sự kiện truy vấn dữ liệu.</w:t>
            </w:r>
          </w:p>
        </w:tc>
        <w:tc>
          <w:tcPr>
            <w:tcW w:w="3060" w:type="dxa"/>
          </w:tcPr>
          <w:p w14:paraId="281B872D" w14:textId="77777777" w:rsidR="00DB7650" w:rsidRDefault="00DB7650" w:rsidP="00E542EF">
            <w:pPr>
              <w:pStyle w:val="Nomal-"/>
              <w:numPr>
                <w:ilvl w:val="0"/>
                <w:numId w:val="0"/>
              </w:numPr>
              <w:jc w:val="center"/>
            </w:pPr>
            <w:r>
              <w:t>Dùng cho chứng từ</w:t>
            </w:r>
          </w:p>
        </w:tc>
      </w:tr>
      <w:tr w:rsidR="00DB7650" w14:paraId="3BF851CB" w14:textId="77777777" w:rsidTr="00484429">
        <w:trPr>
          <w:trHeight w:val="624"/>
        </w:trPr>
        <w:tc>
          <w:tcPr>
            <w:tcW w:w="2667" w:type="dxa"/>
          </w:tcPr>
          <w:p w14:paraId="602D3B16" w14:textId="77777777" w:rsidR="00DB7650" w:rsidRPr="00A610C8" w:rsidRDefault="00F66291" w:rsidP="00E542EF">
            <w:pPr>
              <w:pStyle w:val="Nomal-"/>
              <w:numPr>
                <w:ilvl w:val="0"/>
                <w:numId w:val="0"/>
              </w:numPr>
              <w:jc w:val="center"/>
              <w:rPr>
                <w:color w:val="000000" w:themeColor="text1"/>
              </w:rPr>
            </w:pPr>
            <w:hyperlink w:anchor="grid_grid_toobar" w:history="1">
              <w:r w:rsidR="00DB7650" w:rsidRPr="00A610C8">
                <w:rPr>
                  <w:rStyle w:val="Hyperlink"/>
                  <w:color w:val="000000" w:themeColor="text1"/>
                  <w:u w:val="none"/>
                </w:rPr>
                <w:t>toolbar</w:t>
              </w:r>
            </w:hyperlink>
          </w:p>
        </w:tc>
        <w:tc>
          <w:tcPr>
            <w:tcW w:w="5163" w:type="dxa"/>
          </w:tcPr>
          <w:p w14:paraId="4240A371" w14:textId="77777777" w:rsidR="00DB7650" w:rsidRPr="00A610C8" w:rsidRDefault="00DB7650" w:rsidP="00E542EF">
            <w:pPr>
              <w:pStyle w:val="Nomal-"/>
              <w:numPr>
                <w:ilvl w:val="0"/>
                <w:numId w:val="0"/>
              </w:numPr>
              <w:jc w:val="left"/>
            </w:pPr>
            <w:r w:rsidRPr="00A610C8">
              <w:t xml:space="preserve">Thẻ chứa các khai báo cho thanh công cụ phía trên grid. </w:t>
            </w:r>
          </w:p>
        </w:tc>
        <w:tc>
          <w:tcPr>
            <w:tcW w:w="3060" w:type="dxa"/>
          </w:tcPr>
          <w:p w14:paraId="44CB07D5" w14:textId="77777777" w:rsidR="00DB7650" w:rsidRDefault="00DB7650" w:rsidP="00E542EF">
            <w:pPr>
              <w:pStyle w:val="Nomal-"/>
              <w:numPr>
                <w:ilvl w:val="0"/>
                <w:numId w:val="0"/>
              </w:numPr>
              <w:jc w:val="center"/>
            </w:pPr>
            <w:r>
              <w:t>Dùng cho chứng từ</w:t>
            </w:r>
          </w:p>
        </w:tc>
      </w:tr>
    </w:tbl>
    <w:p w14:paraId="4066A34D" w14:textId="77777777" w:rsidR="00DB7650" w:rsidRDefault="00DB7650" w:rsidP="00E542EF">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DB7650" w14:paraId="041D20F5" w14:textId="77777777" w:rsidTr="00484429">
        <w:tc>
          <w:tcPr>
            <w:tcW w:w="10890" w:type="dxa"/>
            <w:gridSpan w:val="3"/>
            <w:shd w:val="clear" w:color="auto" w:fill="EAF1DD" w:themeFill="accent3" w:themeFillTint="33"/>
          </w:tcPr>
          <w:p w14:paraId="3C93908C" w14:textId="77777777" w:rsidR="00DB7650" w:rsidRPr="000F38E8" w:rsidRDefault="00DB7650" w:rsidP="00E542EF">
            <w:pPr>
              <w:pStyle w:val="Nomal-"/>
              <w:numPr>
                <w:ilvl w:val="0"/>
                <w:numId w:val="0"/>
              </w:numPr>
              <w:jc w:val="center"/>
              <w:rPr>
                <w:b/>
              </w:rPr>
            </w:pPr>
            <w:r w:rsidRPr="000F38E8">
              <w:rPr>
                <w:b/>
              </w:rPr>
              <w:t>Thẻ &lt;title&gt; trong trong Controller\Grid\.xml &gt; grid</w:t>
            </w:r>
          </w:p>
        </w:tc>
      </w:tr>
      <w:tr w:rsidR="00DB7650" w14:paraId="6B9AD5E2" w14:textId="77777777" w:rsidTr="00484429">
        <w:tc>
          <w:tcPr>
            <w:tcW w:w="10890" w:type="dxa"/>
            <w:gridSpan w:val="3"/>
            <w:shd w:val="clear" w:color="auto" w:fill="EAF1DD" w:themeFill="accent3" w:themeFillTint="33"/>
          </w:tcPr>
          <w:p w14:paraId="6C85FF2A" w14:textId="77777777" w:rsidR="00DB7650" w:rsidRPr="00493C98" w:rsidRDefault="00DB7650" w:rsidP="00E542EF">
            <w:pPr>
              <w:pStyle w:val="Nomal-"/>
              <w:numPr>
                <w:ilvl w:val="0"/>
                <w:numId w:val="0"/>
              </w:numPr>
              <w:jc w:val="center"/>
            </w:pPr>
            <w:r w:rsidRPr="00493C98">
              <w:t>Thẻ dùng để khai báo các tiêu đề của grid</w:t>
            </w:r>
          </w:p>
        </w:tc>
      </w:tr>
      <w:tr w:rsidR="00DB7650" w14:paraId="5D014018" w14:textId="77777777" w:rsidTr="00484429">
        <w:tc>
          <w:tcPr>
            <w:tcW w:w="2667" w:type="dxa"/>
            <w:shd w:val="clear" w:color="auto" w:fill="C6D9F1" w:themeFill="text2" w:themeFillTint="33"/>
          </w:tcPr>
          <w:p w14:paraId="2E0C2109" w14:textId="77777777" w:rsidR="00DB7650" w:rsidRDefault="00DB7650" w:rsidP="00E542EF">
            <w:pPr>
              <w:pStyle w:val="Nomal-"/>
              <w:numPr>
                <w:ilvl w:val="0"/>
                <w:numId w:val="0"/>
              </w:numPr>
              <w:jc w:val="center"/>
            </w:pPr>
            <w:r>
              <w:t>Thuộc tính</w:t>
            </w:r>
          </w:p>
        </w:tc>
        <w:tc>
          <w:tcPr>
            <w:tcW w:w="5163" w:type="dxa"/>
            <w:shd w:val="clear" w:color="auto" w:fill="C6D9F1" w:themeFill="text2" w:themeFillTint="33"/>
          </w:tcPr>
          <w:p w14:paraId="225C1955"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42449B29" w14:textId="77777777" w:rsidR="00DB7650" w:rsidRDefault="00DB7650" w:rsidP="00E542EF">
            <w:pPr>
              <w:pStyle w:val="Nomal-"/>
              <w:numPr>
                <w:ilvl w:val="0"/>
                <w:numId w:val="0"/>
              </w:numPr>
              <w:jc w:val="center"/>
            </w:pPr>
            <w:r>
              <w:t>Giá trị mặc định</w:t>
            </w:r>
          </w:p>
        </w:tc>
      </w:tr>
      <w:tr w:rsidR="00DB7650" w14:paraId="13D24C07" w14:textId="77777777" w:rsidTr="00484429">
        <w:tc>
          <w:tcPr>
            <w:tcW w:w="2667" w:type="dxa"/>
          </w:tcPr>
          <w:p w14:paraId="1404CE82" w14:textId="77777777" w:rsidR="00DB7650" w:rsidRPr="00493C98" w:rsidRDefault="00DB7650" w:rsidP="00E542EF">
            <w:pPr>
              <w:pStyle w:val="Nomal-"/>
              <w:numPr>
                <w:ilvl w:val="0"/>
                <w:numId w:val="0"/>
              </w:numPr>
              <w:jc w:val="center"/>
            </w:pPr>
            <w:r w:rsidRPr="00493C98">
              <w:t>v</w:t>
            </w:r>
          </w:p>
        </w:tc>
        <w:tc>
          <w:tcPr>
            <w:tcW w:w="5163" w:type="dxa"/>
          </w:tcPr>
          <w:p w14:paraId="17731963" w14:textId="77777777" w:rsidR="00DB7650" w:rsidRPr="00493C98" w:rsidRDefault="00DB7650" w:rsidP="00E542EF">
            <w:pPr>
              <w:pStyle w:val="Nomal-"/>
              <w:numPr>
                <w:ilvl w:val="0"/>
                <w:numId w:val="0"/>
              </w:numPr>
              <w:jc w:val="center"/>
            </w:pPr>
            <w:r w:rsidRPr="00493C98">
              <w:t>Tên tiêu đề tiếng Việt</w:t>
            </w:r>
          </w:p>
        </w:tc>
        <w:tc>
          <w:tcPr>
            <w:tcW w:w="3060" w:type="dxa"/>
          </w:tcPr>
          <w:p w14:paraId="35A19B5F" w14:textId="77777777" w:rsidR="00DB7650" w:rsidRPr="00493C98" w:rsidRDefault="00DB7650" w:rsidP="00E542EF">
            <w:pPr>
              <w:pStyle w:val="Nomal-"/>
              <w:numPr>
                <w:ilvl w:val="0"/>
                <w:numId w:val="0"/>
              </w:numPr>
              <w:jc w:val="center"/>
            </w:pPr>
            <w:r w:rsidRPr="00493C98">
              <w:t>String = “”</w:t>
            </w:r>
          </w:p>
        </w:tc>
      </w:tr>
      <w:tr w:rsidR="00DB7650" w14:paraId="7DC3E874" w14:textId="77777777" w:rsidTr="00484429">
        <w:tc>
          <w:tcPr>
            <w:tcW w:w="2667" w:type="dxa"/>
          </w:tcPr>
          <w:p w14:paraId="05BB6B15" w14:textId="77777777" w:rsidR="00DB7650" w:rsidRPr="00493C98" w:rsidRDefault="00DB7650" w:rsidP="00E542EF">
            <w:pPr>
              <w:pStyle w:val="Nomal-"/>
              <w:numPr>
                <w:ilvl w:val="0"/>
                <w:numId w:val="0"/>
              </w:numPr>
              <w:jc w:val="center"/>
            </w:pPr>
            <w:r w:rsidRPr="00493C98">
              <w:t>e</w:t>
            </w:r>
          </w:p>
        </w:tc>
        <w:tc>
          <w:tcPr>
            <w:tcW w:w="5163" w:type="dxa"/>
          </w:tcPr>
          <w:p w14:paraId="0207C37F" w14:textId="77777777" w:rsidR="00DB7650" w:rsidRPr="00493C98" w:rsidRDefault="00DB7650" w:rsidP="00E542EF">
            <w:pPr>
              <w:pStyle w:val="Nomal-"/>
              <w:numPr>
                <w:ilvl w:val="0"/>
                <w:numId w:val="0"/>
              </w:numPr>
              <w:jc w:val="center"/>
            </w:pPr>
            <w:r w:rsidRPr="00493C98">
              <w:t>Tên tiêu đề tiếng Anh</w:t>
            </w:r>
          </w:p>
        </w:tc>
        <w:tc>
          <w:tcPr>
            <w:tcW w:w="3060" w:type="dxa"/>
          </w:tcPr>
          <w:p w14:paraId="7EE3A1D2" w14:textId="77777777" w:rsidR="00DB7650" w:rsidRPr="00493C98" w:rsidRDefault="00DB7650" w:rsidP="00E542EF">
            <w:pPr>
              <w:pStyle w:val="Nomal-"/>
              <w:numPr>
                <w:ilvl w:val="0"/>
                <w:numId w:val="0"/>
              </w:numPr>
              <w:jc w:val="center"/>
            </w:pPr>
            <w:r w:rsidRPr="00493C98">
              <w:t>String = “”</w:t>
            </w:r>
          </w:p>
        </w:tc>
      </w:tr>
    </w:tbl>
    <w:p w14:paraId="5FB9A1F3" w14:textId="77777777" w:rsidR="00DB7650" w:rsidRDefault="00DB7650" w:rsidP="00E542EF">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DB7650" w14:paraId="223AD016" w14:textId="77777777" w:rsidTr="00484429">
        <w:tc>
          <w:tcPr>
            <w:tcW w:w="10890" w:type="dxa"/>
            <w:gridSpan w:val="3"/>
            <w:shd w:val="clear" w:color="auto" w:fill="EAF1DD" w:themeFill="accent3" w:themeFillTint="33"/>
          </w:tcPr>
          <w:p w14:paraId="6F86D233" w14:textId="77777777" w:rsidR="00DB7650" w:rsidRPr="000F38E8" w:rsidRDefault="00DB7650" w:rsidP="00E542EF">
            <w:pPr>
              <w:pStyle w:val="Nomal-"/>
              <w:numPr>
                <w:ilvl w:val="0"/>
                <w:numId w:val="0"/>
              </w:numPr>
              <w:jc w:val="center"/>
              <w:rPr>
                <w:b/>
              </w:rPr>
            </w:pPr>
            <w:r w:rsidRPr="000F38E8">
              <w:rPr>
                <w:b/>
              </w:rPr>
              <w:t>Thẻ &lt;subtitle&gt; trong trong Controller\Grid\.xml &gt; grid</w:t>
            </w:r>
          </w:p>
        </w:tc>
      </w:tr>
      <w:tr w:rsidR="00DB7650" w14:paraId="4E659F28" w14:textId="77777777" w:rsidTr="00484429">
        <w:tc>
          <w:tcPr>
            <w:tcW w:w="10890" w:type="dxa"/>
            <w:gridSpan w:val="3"/>
            <w:shd w:val="clear" w:color="auto" w:fill="EAF1DD" w:themeFill="accent3" w:themeFillTint="33"/>
          </w:tcPr>
          <w:p w14:paraId="454DA2A6" w14:textId="77777777" w:rsidR="00DB7650" w:rsidRPr="00493C98" w:rsidRDefault="00DB7650" w:rsidP="00E542EF">
            <w:pPr>
              <w:pStyle w:val="Nomal-"/>
              <w:numPr>
                <w:ilvl w:val="0"/>
                <w:numId w:val="0"/>
              </w:numPr>
              <w:jc w:val="center"/>
            </w:pPr>
            <w:r w:rsidRPr="00493C98">
              <w:t>Thẻ dùng để khai báo các tiêu đề phụ được hiển thị phía trên thanh toolbar</w:t>
            </w:r>
          </w:p>
        </w:tc>
      </w:tr>
      <w:tr w:rsidR="00DB7650" w14:paraId="5D58CF38" w14:textId="77777777" w:rsidTr="00484429">
        <w:tc>
          <w:tcPr>
            <w:tcW w:w="2667" w:type="dxa"/>
            <w:shd w:val="clear" w:color="auto" w:fill="C6D9F1" w:themeFill="text2" w:themeFillTint="33"/>
          </w:tcPr>
          <w:p w14:paraId="2B97AE1B" w14:textId="77777777" w:rsidR="00DB7650" w:rsidRDefault="00DB7650" w:rsidP="00E542EF">
            <w:pPr>
              <w:pStyle w:val="Nomal-"/>
              <w:numPr>
                <w:ilvl w:val="0"/>
                <w:numId w:val="0"/>
              </w:numPr>
              <w:jc w:val="center"/>
            </w:pPr>
            <w:r>
              <w:t>Thuộc tính</w:t>
            </w:r>
          </w:p>
        </w:tc>
        <w:tc>
          <w:tcPr>
            <w:tcW w:w="5163" w:type="dxa"/>
            <w:shd w:val="clear" w:color="auto" w:fill="C6D9F1" w:themeFill="text2" w:themeFillTint="33"/>
          </w:tcPr>
          <w:p w14:paraId="74FEFCD9"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75371620" w14:textId="77777777" w:rsidR="00DB7650" w:rsidRDefault="00DB7650" w:rsidP="00E542EF">
            <w:pPr>
              <w:pStyle w:val="Nomal-"/>
              <w:numPr>
                <w:ilvl w:val="0"/>
                <w:numId w:val="0"/>
              </w:numPr>
              <w:jc w:val="center"/>
            </w:pPr>
            <w:r>
              <w:t>Giá trị mặc định</w:t>
            </w:r>
          </w:p>
        </w:tc>
      </w:tr>
      <w:tr w:rsidR="00DB7650" w14:paraId="740E438B" w14:textId="77777777" w:rsidTr="00484429">
        <w:tc>
          <w:tcPr>
            <w:tcW w:w="2667" w:type="dxa"/>
          </w:tcPr>
          <w:p w14:paraId="33129274" w14:textId="77777777" w:rsidR="00DB7650" w:rsidRPr="00493C98" w:rsidRDefault="00DB7650" w:rsidP="00E542EF">
            <w:pPr>
              <w:pStyle w:val="Nomal-"/>
              <w:numPr>
                <w:ilvl w:val="0"/>
                <w:numId w:val="0"/>
              </w:numPr>
              <w:jc w:val="center"/>
            </w:pPr>
            <w:r w:rsidRPr="00493C98">
              <w:t>v</w:t>
            </w:r>
          </w:p>
        </w:tc>
        <w:tc>
          <w:tcPr>
            <w:tcW w:w="5163" w:type="dxa"/>
          </w:tcPr>
          <w:p w14:paraId="6A893053" w14:textId="77777777" w:rsidR="00DB7650" w:rsidRPr="00493C98" w:rsidRDefault="00DB7650" w:rsidP="00E542EF">
            <w:pPr>
              <w:pStyle w:val="Nomal-"/>
              <w:numPr>
                <w:ilvl w:val="0"/>
                <w:numId w:val="0"/>
              </w:numPr>
              <w:jc w:val="center"/>
            </w:pPr>
            <w:r w:rsidRPr="00493C98">
              <w:t>Tên tiêu đề tiếng Việt</w:t>
            </w:r>
          </w:p>
        </w:tc>
        <w:tc>
          <w:tcPr>
            <w:tcW w:w="3060" w:type="dxa"/>
          </w:tcPr>
          <w:p w14:paraId="2C0FC53B" w14:textId="77777777" w:rsidR="00DB7650" w:rsidRPr="00493C98" w:rsidRDefault="00DB7650" w:rsidP="00E542EF">
            <w:pPr>
              <w:pStyle w:val="Nomal-"/>
              <w:numPr>
                <w:ilvl w:val="0"/>
                <w:numId w:val="0"/>
              </w:numPr>
              <w:jc w:val="center"/>
            </w:pPr>
            <w:r w:rsidRPr="00493C98">
              <w:t>String = “”</w:t>
            </w:r>
          </w:p>
        </w:tc>
      </w:tr>
      <w:tr w:rsidR="00DB7650" w14:paraId="77574B02" w14:textId="77777777" w:rsidTr="00484429">
        <w:tc>
          <w:tcPr>
            <w:tcW w:w="2667" w:type="dxa"/>
          </w:tcPr>
          <w:p w14:paraId="624226E7" w14:textId="77777777" w:rsidR="00DB7650" w:rsidRPr="00493C98" w:rsidRDefault="00DB7650" w:rsidP="00E542EF">
            <w:pPr>
              <w:pStyle w:val="Nomal-"/>
              <w:numPr>
                <w:ilvl w:val="0"/>
                <w:numId w:val="0"/>
              </w:numPr>
              <w:jc w:val="center"/>
            </w:pPr>
            <w:r w:rsidRPr="00493C98">
              <w:t>e</w:t>
            </w:r>
          </w:p>
        </w:tc>
        <w:tc>
          <w:tcPr>
            <w:tcW w:w="5163" w:type="dxa"/>
          </w:tcPr>
          <w:p w14:paraId="1EDB4C0E" w14:textId="77777777" w:rsidR="00DB7650" w:rsidRPr="00493C98" w:rsidRDefault="00DB7650" w:rsidP="00E542EF">
            <w:pPr>
              <w:pStyle w:val="Nomal-"/>
              <w:numPr>
                <w:ilvl w:val="0"/>
                <w:numId w:val="0"/>
              </w:numPr>
              <w:jc w:val="center"/>
            </w:pPr>
            <w:r w:rsidRPr="00493C98">
              <w:t>Tên tiêu đề tiếng Anh</w:t>
            </w:r>
          </w:p>
        </w:tc>
        <w:tc>
          <w:tcPr>
            <w:tcW w:w="3060" w:type="dxa"/>
          </w:tcPr>
          <w:p w14:paraId="5E016A49" w14:textId="77777777" w:rsidR="00DB7650" w:rsidRPr="00493C98" w:rsidRDefault="00DB7650" w:rsidP="00E542EF">
            <w:pPr>
              <w:pStyle w:val="Nomal-"/>
              <w:numPr>
                <w:ilvl w:val="0"/>
                <w:numId w:val="0"/>
              </w:numPr>
              <w:jc w:val="center"/>
            </w:pPr>
            <w:r w:rsidRPr="00493C98">
              <w:t>String = “”</w:t>
            </w:r>
          </w:p>
        </w:tc>
      </w:tr>
      <w:tr w:rsidR="00DB7650" w14:paraId="006FFB15" w14:textId="77777777" w:rsidTr="00484429">
        <w:tc>
          <w:tcPr>
            <w:tcW w:w="10890" w:type="dxa"/>
            <w:gridSpan w:val="3"/>
            <w:shd w:val="clear" w:color="auto" w:fill="EAF1DD" w:themeFill="accent3" w:themeFillTint="33"/>
          </w:tcPr>
          <w:p w14:paraId="6AE5796B" w14:textId="77777777" w:rsidR="00DB7650" w:rsidRPr="000F38E8" w:rsidRDefault="00DB7650" w:rsidP="00E542EF">
            <w:pPr>
              <w:pStyle w:val="Nomal-"/>
              <w:numPr>
                <w:ilvl w:val="0"/>
                <w:numId w:val="0"/>
              </w:numPr>
              <w:jc w:val="center"/>
              <w:rPr>
                <w:b/>
              </w:rPr>
            </w:pPr>
            <w:r w:rsidRPr="000F38E8">
              <w:rPr>
                <w:b/>
              </w:rPr>
              <w:lastRenderedPageBreak/>
              <w:t>Thẻ &lt;fields&gt; trong trong Controller\Grid\.xml &gt; grid</w:t>
            </w:r>
          </w:p>
        </w:tc>
      </w:tr>
      <w:tr w:rsidR="00DB7650" w14:paraId="1086650A" w14:textId="77777777" w:rsidTr="00484429">
        <w:tc>
          <w:tcPr>
            <w:tcW w:w="10890" w:type="dxa"/>
            <w:gridSpan w:val="3"/>
            <w:shd w:val="clear" w:color="auto" w:fill="EAF1DD" w:themeFill="accent3" w:themeFillTint="33"/>
          </w:tcPr>
          <w:p w14:paraId="62FFF5D2" w14:textId="77777777" w:rsidR="00DB7650" w:rsidRPr="00493C98" w:rsidRDefault="00DB7650" w:rsidP="00E542EF">
            <w:pPr>
              <w:pStyle w:val="Nomal-"/>
              <w:numPr>
                <w:ilvl w:val="0"/>
                <w:numId w:val="0"/>
              </w:numPr>
              <w:jc w:val="center"/>
            </w:pPr>
            <w:r w:rsidRPr="00493C98">
              <w:t>Thẻ dùng để chứa khối khai báo các trường dữ liệu dùng cho grid.</w:t>
            </w:r>
          </w:p>
        </w:tc>
      </w:tr>
      <w:tr w:rsidR="00DB7650" w14:paraId="5ED573DA" w14:textId="77777777" w:rsidTr="00484429">
        <w:tc>
          <w:tcPr>
            <w:tcW w:w="2667" w:type="dxa"/>
            <w:shd w:val="clear" w:color="auto" w:fill="8DB3E2" w:themeFill="text2" w:themeFillTint="66"/>
          </w:tcPr>
          <w:p w14:paraId="0EDEF738" w14:textId="77777777" w:rsidR="00DB7650" w:rsidRDefault="00DB7650" w:rsidP="00E542EF">
            <w:pPr>
              <w:pStyle w:val="Nomal-"/>
              <w:numPr>
                <w:ilvl w:val="0"/>
                <w:numId w:val="0"/>
              </w:numPr>
              <w:jc w:val="center"/>
            </w:pPr>
            <w:r>
              <w:t xml:space="preserve">Thẻ con </w:t>
            </w:r>
          </w:p>
        </w:tc>
        <w:tc>
          <w:tcPr>
            <w:tcW w:w="5163" w:type="dxa"/>
            <w:shd w:val="clear" w:color="auto" w:fill="8DB3E2" w:themeFill="text2" w:themeFillTint="66"/>
          </w:tcPr>
          <w:p w14:paraId="1ABED6DE" w14:textId="77777777" w:rsidR="00DB7650" w:rsidRDefault="00DB7650" w:rsidP="00E542EF">
            <w:pPr>
              <w:pStyle w:val="Nomal-"/>
              <w:numPr>
                <w:ilvl w:val="0"/>
                <w:numId w:val="0"/>
              </w:numPr>
              <w:jc w:val="center"/>
            </w:pPr>
            <w:r>
              <w:t>Diễn giải</w:t>
            </w:r>
          </w:p>
        </w:tc>
        <w:tc>
          <w:tcPr>
            <w:tcW w:w="3060" w:type="dxa"/>
            <w:shd w:val="clear" w:color="auto" w:fill="8DB3E2" w:themeFill="text2" w:themeFillTint="66"/>
          </w:tcPr>
          <w:p w14:paraId="2645CCFB" w14:textId="77777777" w:rsidR="00DB7650" w:rsidRDefault="00DB7650" w:rsidP="00E542EF">
            <w:pPr>
              <w:pStyle w:val="Nomal-"/>
              <w:numPr>
                <w:ilvl w:val="0"/>
                <w:numId w:val="0"/>
              </w:numPr>
              <w:jc w:val="center"/>
            </w:pPr>
            <w:r>
              <w:t>Ghi chú</w:t>
            </w:r>
          </w:p>
        </w:tc>
      </w:tr>
      <w:tr w:rsidR="00DB7650" w14:paraId="293AC719" w14:textId="77777777" w:rsidTr="00484429">
        <w:tc>
          <w:tcPr>
            <w:tcW w:w="2667" w:type="dxa"/>
          </w:tcPr>
          <w:p w14:paraId="3DCA54A7" w14:textId="77777777" w:rsidR="00DB7650" w:rsidRPr="00493C98" w:rsidRDefault="00DB7650" w:rsidP="00E542EF">
            <w:pPr>
              <w:pStyle w:val="Nomal-"/>
              <w:numPr>
                <w:ilvl w:val="0"/>
                <w:numId w:val="0"/>
              </w:numPr>
              <w:jc w:val="center"/>
            </w:pPr>
            <w:r w:rsidRPr="00493C98">
              <w:t>field</w:t>
            </w:r>
          </w:p>
        </w:tc>
        <w:tc>
          <w:tcPr>
            <w:tcW w:w="5163" w:type="dxa"/>
          </w:tcPr>
          <w:p w14:paraId="161E5812" w14:textId="77777777" w:rsidR="00DB7650" w:rsidRPr="00493C98" w:rsidRDefault="00DB7650" w:rsidP="00E542EF">
            <w:pPr>
              <w:pStyle w:val="Nomal-"/>
              <w:numPr>
                <w:ilvl w:val="0"/>
                <w:numId w:val="0"/>
              </w:numPr>
              <w:jc w:val="left"/>
            </w:pPr>
            <w:r w:rsidRPr="00493C98">
              <w:t>Thẻ dùng định nghĩa các trường của bảng dữ liệu được lấy từ database</w:t>
            </w:r>
          </w:p>
        </w:tc>
        <w:tc>
          <w:tcPr>
            <w:tcW w:w="3060" w:type="dxa"/>
          </w:tcPr>
          <w:p w14:paraId="2525765E" w14:textId="77777777" w:rsidR="00DB7650" w:rsidRPr="00493C98" w:rsidRDefault="00DB7650" w:rsidP="00E542EF">
            <w:pPr>
              <w:pStyle w:val="Nomal-"/>
              <w:numPr>
                <w:ilvl w:val="0"/>
                <w:numId w:val="0"/>
              </w:numPr>
              <w:jc w:val="left"/>
            </w:pPr>
            <w:r w:rsidRPr="00493C98">
              <w:t>Có ít nhất là 1 thẻ field. Các thẻ field này phân biệt bằng thuộc tính “name”.</w:t>
            </w:r>
          </w:p>
        </w:tc>
      </w:tr>
      <w:tr w:rsidR="00DB7650" w14:paraId="0689DF4E" w14:textId="77777777" w:rsidTr="00484429">
        <w:tc>
          <w:tcPr>
            <w:tcW w:w="2667" w:type="dxa"/>
            <w:shd w:val="clear" w:color="auto" w:fill="C6D9F1" w:themeFill="text2" w:themeFillTint="33"/>
          </w:tcPr>
          <w:p w14:paraId="4EF4C07B" w14:textId="77777777" w:rsidR="00DB7650" w:rsidRPr="00493C98" w:rsidRDefault="00DB7650" w:rsidP="00E542EF">
            <w:pPr>
              <w:pStyle w:val="Nomal-"/>
              <w:numPr>
                <w:ilvl w:val="0"/>
                <w:numId w:val="0"/>
              </w:numPr>
              <w:jc w:val="center"/>
            </w:pPr>
            <w:r>
              <w:t>Thuộc tính của thẻ con</w:t>
            </w:r>
          </w:p>
        </w:tc>
        <w:tc>
          <w:tcPr>
            <w:tcW w:w="5163" w:type="dxa"/>
            <w:shd w:val="clear" w:color="auto" w:fill="C6D9F1" w:themeFill="text2" w:themeFillTint="33"/>
          </w:tcPr>
          <w:p w14:paraId="1E890394" w14:textId="77777777" w:rsidR="00DB7650" w:rsidRPr="00493C98" w:rsidRDefault="00DB7650" w:rsidP="00E542EF">
            <w:pPr>
              <w:pStyle w:val="Nomal-"/>
              <w:numPr>
                <w:ilvl w:val="0"/>
                <w:numId w:val="0"/>
              </w:numPr>
              <w:jc w:val="center"/>
            </w:pPr>
            <w:r>
              <w:t>Diễn giải</w:t>
            </w:r>
          </w:p>
        </w:tc>
        <w:tc>
          <w:tcPr>
            <w:tcW w:w="3060" w:type="dxa"/>
            <w:shd w:val="clear" w:color="auto" w:fill="C6D9F1" w:themeFill="text2" w:themeFillTint="33"/>
          </w:tcPr>
          <w:p w14:paraId="095B16E4" w14:textId="77777777" w:rsidR="00DB7650" w:rsidRPr="00493C98" w:rsidRDefault="00DB7650" w:rsidP="00E542EF">
            <w:pPr>
              <w:pStyle w:val="Nomal-"/>
              <w:numPr>
                <w:ilvl w:val="0"/>
                <w:numId w:val="0"/>
              </w:numPr>
              <w:jc w:val="center"/>
            </w:pPr>
            <w:r>
              <w:t>Giá trị mặc định</w:t>
            </w:r>
          </w:p>
        </w:tc>
      </w:tr>
      <w:tr w:rsidR="00DB7650" w14:paraId="720B0F5C" w14:textId="77777777" w:rsidTr="00484429">
        <w:tc>
          <w:tcPr>
            <w:tcW w:w="2667" w:type="dxa"/>
            <w:shd w:val="clear" w:color="auto" w:fill="auto"/>
          </w:tcPr>
          <w:p w14:paraId="724868D5" w14:textId="77777777" w:rsidR="00DB7650" w:rsidRDefault="00DB7650" w:rsidP="00E542EF">
            <w:pPr>
              <w:pStyle w:val="Nomal-"/>
              <w:numPr>
                <w:ilvl w:val="0"/>
                <w:numId w:val="0"/>
              </w:numPr>
              <w:jc w:val="center"/>
            </w:pPr>
            <w:r>
              <w:t>aliasName</w:t>
            </w:r>
          </w:p>
        </w:tc>
        <w:tc>
          <w:tcPr>
            <w:tcW w:w="5163" w:type="dxa"/>
            <w:shd w:val="clear" w:color="auto" w:fill="auto"/>
          </w:tcPr>
          <w:p w14:paraId="5EEAA7BE" w14:textId="77777777" w:rsidR="00DB7650" w:rsidRDefault="00DB7650" w:rsidP="00E542EF">
            <w:pPr>
              <w:pStyle w:val="Nomal-"/>
              <w:numPr>
                <w:ilvl w:val="0"/>
                <w:numId w:val="0"/>
              </w:numPr>
              <w:jc w:val="left"/>
            </w:pPr>
            <w:r>
              <w:t>Dùng để xác định trường này được lấy chính xác từ bảng  nào trong câu truy vấn.</w:t>
            </w:r>
          </w:p>
          <w:p w14:paraId="6B32014F" w14:textId="77777777" w:rsidR="00DB7650" w:rsidRPr="005D6AC2" w:rsidRDefault="00DB7650" w:rsidP="00E542EF">
            <w:pPr>
              <w:pStyle w:val="Nomal-"/>
              <w:numPr>
                <w:ilvl w:val="0"/>
                <w:numId w:val="0"/>
              </w:numPr>
              <w:jc w:val="left"/>
            </w:pPr>
            <w:r w:rsidRPr="005D6AC2">
              <w:t>aliasName sẽ là “a” hoặc “b” tùy theo trường muốn lấy ở bảng nào</w:t>
            </w:r>
            <w:r>
              <w:t>.</w:t>
            </w:r>
          </w:p>
        </w:tc>
        <w:tc>
          <w:tcPr>
            <w:tcW w:w="3060" w:type="dxa"/>
            <w:shd w:val="clear" w:color="auto" w:fill="auto"/>
          </w:tcPr>
          <w:p w14:paraId="78691301" w14:textId="77777777" w:rsidR="00DB7650" w:rsidRDefault="00DB7650" w:rsidP="00E542EF">
            <w:pPr>
              <w:pStyle w:val="Nomal-"/>
              <w:numPr>
                <w:ilvl w:val="0"/>
                <w:numId w:val="0"/>
              </w:numPr>
              <w:jc w:val="center"/>
            </w:pPr>
          </w:p>
        </w:tc>
      </w:tr>
      <w:tr w:rsidR="00DB7650" w14:paraId="5116A406" w14:textId="77777777" w:rsidTr="00484429">
        <w:tc>
          <w:tcPr>
            <w:tcW w:w="2667" w:type="dxa"/>
            <w:shd w:val="clear" w:color="auto" w:fill="auto"/>
          </w:tcPr>
          <w:p w14:paraId="2D594252" w14:textId="77777777" w:rsidR="00DB7650" w:rsidRDefault="00DB7650" w:rsidP="00E542EF">
            <w:pPr>
              <w:pStyle w:val="Nomal-"/>
              <w:numPr>
                <w:ilvl w:val="0"/>
                <w:numId w:val="0"/>
              </w:numPr>
              <w:jc w:val="center"/>
            </w:pPr>
            <w:r>
              <w:t>align</w:t>
            </w:r>
          </w:p>
        </w:tc>
        <w:tc>
          <w:tcPr>
            <w:tcW w:w="5163" w:type="dxa"/>
            <w:shd w:val="clear" w:color="auto" w:fill="auto"/>
          </w:tcPr>
          <w:p w14:paraId="54520E0B" w14:textId="77777777" w:rsidR="00DB7650" w:rsidRPr="005D6AC2" w:rsidRDefault="00DB7650" w:rsidP="00E542EF">
            <w:pPr>
              <w:pStyle w:val="Nomal-"/>
              <w:numPr>
                <w:ilvl w:val="0"/>
                <w:numId w:val="0"/>
              </w:numPr>
              <w:jc w:val="left"/>
            </w:pPr>
            <w:r w:rsidRPr="005D6AC2">
              <w:t>Canh lề dữ liệu của cột tương ứng. Có 3 giá trị: left, right, center.</w:t>
            </w:r>
          </w:p>
        </w:tc>
        <w:tc>
          <w:tcPr>
            <w:tcW w:w="3060" w:type="dxa"/>
            <w:shd w:val="clear" w:color="auto" w:fill="auto"/>
          </w:tcPr>
          <w:p w14:paraId="6AF1960F" w14:textId="77777777" w:rsidR="00DB7650" w:rsidRPr="005D6AC2" w:rsidRDefault="00DB7650" w:rsidP="00E542EF">
            <w:pPr>
              <w:pStyle w:val="Nomal-"/>
              <w:numPr>
                <w:ilvl w:val="0"/>
                <w:numId w:val="0"/>
              </w:numPr>
              <w:jc w:val="center"/>
            </w:pPr>
            <w:r w:rsidRPr="005D6AC2">
              <w:t>“left”</w:t>
            </w:r>
          </w:p>
        </w:tc>
      </w:tr>
      <w:tr w:rsidR="00DB7650" w14:paraId="52FFED0B" w14:textId="77777777" w:rsidTr="00484429">
        <w:tc>
          <w:tcPr>
            <w:tcW w:w="2667" w:type="dxa"/>
            <w:shd w:val="clear" w:color="auto" w:fill="auto"/>
          </w:tcPr>
          <w:p w14:paraId="6C9F6DA4" w14:textId="77777777" w:rsidR="00DB7650" w:rsidRPr="005D6AC2" w:rsidRDefault="00DB7650" w:rsidP="00E542EF">
            <w:pPr>
              <w:pStyle w:val="Nomal-"/>
              <w:numPr>
                <w:ilvl w:val="0"/>
                <w:numId w:val="0"/>
              </w:numPr>
              <w:jc w:val="center"/>
            </w:pPr>
            <w:r w:rsidRPr="005D6AC2">
              <w:t>allowFilter</w:t>
            </w:r>
          </w:p>
        </w:tc>
        <w:tc>
          <w:tcPr>
            <w:tcW w:w="5163" w:type="dxa"/>
            <w:shd w:val="clear" w:color="auto" w:fill="auto"/>
          </w:tcPr>
          <w:p w14:paraId="3B3E2942" w14:textId="77777777" w:rsidR="00DB7650" w:rsidRPr="005D6AC2" w:rsidRDefault="00DB7650" w:rsidP="00E542EF">
            <w:pPr>
              <w:pStyle w:val="Nomal-"/>
              <w:numPr>
                <w:ilvl w:val="0"/>
                <w:numId w:val="0"/>
              </w:numPr>
              <w:jc w:val="left"/>
            </w:pPr>
            <w:r w:rsidRPr="005D6AC2">
              <w:t>Xác định cột tương ứng có thêm tính năng lọc dữ liệu hay không?</w:t>
            </w:r>
          </w:p>
        </w:tc>
        <w:tc>
          <w:tcPr>
            <w:tcW w:w="3060" w:type="dxa"/>
            <w:shd w:val="clear" w:color="auto" w:fill="auto"/>
          </w:tcPr>
          <w:p w14:paraId="5AC1AC68" w14:textId="77777777" w:rsidR="00DB7650" w:rsidRPr="005D6AC2" w:rsidRDefault="00DB7650" w:rsidP="00E542EF">
            <w:pPr>
              <w:pStyle w:val="Nomal-"/>
              <w:numPr>
                <w:ilvl w:val="0"/>
                <w:numId w:val="0"/>
              </w:numPr>
              <w:jc w:val="center"/>
            </w:pPr>
            <w:r w:rsidRPr="005D6AC2">
              <w:t xml:space="preserve"> “true”</w:t>
            </w:r>
          </w:p>
        </w:tc>
      </w:tr>
      <w:tr w:rsidR="00DB7650" w14:paraId="0460A085" w14:textId="77777777" w:rsidTr="00484429">
        <w:tc>
          <w:tcPr>
            <w:tcW w:w="2667" w:type="dxa"/>
            <w:shd w:val="clear" w:color="auto" w:fill="auto"/>
          </w:tcPr>
          <w:p w14:paraId="3F35A1FA" w14:textId="77777777" w:rsidR="00DB7650" w:rsidRPr="005D6AC2" w:rsidRDefault="00DB7650" w:rsidP="00E542EF">
            <w:pPr>
              <w:pStyle w:val="Nomal-"/>
              <w:numPr>
                <w:ilvl w:val="0"/>
                <w:numId w:val="0"/>
              </w:numPr>
              <w:jc w:val="center"/>
            </w:pPr>
            <w:r w:rsidRPr="005D6AC2">
              <w:t>allowNulls</w:t>
            </w:r>
          </w:p>
        </w:tc>
        <w:tc>
          <w:tcPr>
            <w:tcW w:w="5163" w:type="dxa"/>
            <w:shd w:val="clear" w:color="auto" w:fill="auto"/>
          </w:tcPr>
          <w:p w14:paraId="0793CBA4" w14:textId="77777777" w:rsidR="00DB7650" w:rsidRPr="005D6AC2" w:rsidRDefault="00DB7650" w:rsidP="00E542EF">
            <w:pPr>
              <w:pStyle w:val="Nomal-"/>
              <w:numPr>
                <w:ilvl w:val="0"/>
                <w:numId w:val="0"/>
              </w:numPr>
              <w:jc w:val="left"/>
            </w:pPr>
            <w:r w:rsidRPr="005D6AC2">
              <w:t>Trường không được để trống.</w:t>
            </w:r>
          </w:p>
        </w:tc>
        <w:tc>
          <w:tcPr>
            <w:tcW w:w="3060" w:type="dxa"/>
            <w:shd w:val="clear" w:color="auto" w:fill="auto"/>
          </w:tcPr>
          <w:p w14:paraId="4BF8018F" w14:textId="77777777" w:rsidR="00DB7650" w:rsidRPr="005D6AC2" w:rsidRDefault="00DB7650" w:rsidP="00E542EF">
            <w:pPr>
              <w:pStyle w:val="Nomal-"/>
              <w:numPr>
                <w:ilvl w:val="0"/>
                <w:numId w:val="0"/>
              </w:numPr>
              <w:jc w:val="center"/>
            </w:pPr>
            <w:r>
              <w:t>“true”</w:t>
            </w:r>
          </w:p>
        </w:tc>
      </w:tr>
      <w:tr w:rsidR="00DB7650" w14:paraId="09F829A8" w14:textId="77777777" w:rsidTr="00484429">
        <w:tc>
          <w:tcPr>
            <w:tcW w:w="2667" w:type="dxa"/>
            <w:shd w:val="clear" w:color="auto" w:fill="auto"/>
          </w:tcPr>
          <w:p w14:paraId="09FAD26E" w14:textId="77777777" w:rsidR="00DB7650" w:rsidRPr="005D6AC2" w:rsidRDefault="00DB7650" w:rsidP="00E542EF">
            <w:pPr>
              <w:pStyle w:val="Nomal-"/>
              <w:numPr>
                <w:ilvl w:val="0"/>
                <w:numId w:val="0"/>
              </w:numPr>
              <w:jc w:val="center"/>
            </w:pPr>
            <w:r w:rsidRPr="005D6AC2">
              <w:t>allowSorting</w:t>
            </w:r>
          </w:p>
        </w:tc>
        <w:tc>
          <w:tcPr>
            <w:tcW w:w="5163" w:type="dxa"/>
            <w:shd w:val="clear" w:color="auto" w:fill="auto"/>
          </w:tcPr>
          <w:p w14:paraId="76677DB4" w14:textId="77777777" w:rsidR="00DB7650" w:rsidRPr="005D6AC2" w:rsidRDefault="00DB7650" w:rsidP="00E542EF">
            <w:pPr>
              <w:pStyle w:val="Nomal-"/>
              <w:numPr>
                <w:ilvl w:val="0"/>
                <w:numId w:val="0"/>
              </w:numPr>
              <w:jc w:val="left"/>
            </w:pPr>
            <w:r w:rsidRPr="005D6AC2">
              <w:t>Cho phép sắp xếp tăng dần, giảm dần tại cột tương ứng.</w:t>
            </w:r>
          </w:p>
        </w:tc>
        <w:tc>
          <w:tcPr>
            <w:tcW w:w="3060" w:type="dxa"/>
            <w:shd w:val="clear" w:color="auto" w:fill="auto"/>
          </w:tcPr>
          <w:p w14:paraId="7B4E67FC" w14:textId="77777777" w:rsidR="00DB7650" w:rsidRPr="005D6AC2" w:rsidRDefault="00DB7650" w:rsidP="00E542EF">
            <w:pPr>
              <w:pStyle w:val="Nomal-"/>
              <w:numPr>
                <w:ilvl w:val="0"/>
                <w:numId w:val="0"/>
              </w:numPr>
              <w:jc w:val="center"/>
            </w:pPr>
            <w:r w:rsidRPr="005D6AC2">
              <w:t xml:space="preserve"> “true”</w:t>
            </w:r>
          </w:p>
        </w:tc>
      </w:tr>
      <w:tr w:rsidR="00DB7650" w14:paraId="1754D490" w14:textId="77777777" w:rsidTr="00484429">
        <w:tc>
          <w:tcPr>
            <w:tcW w:w="2667" w:type="dxa"/>
            <w:shd w:val="clear" w:color="auto" w:fill="auto"/>
          </w:tcPr>
          <w:p w14:paraId="1062D64B" w14:textId="77777777" w:rsidR="00DB7650" w:rsidRPr="005D6AC2" w:rsidRDefault="00DB7650" w:rsidP="00E542EF">
            <w:pPr>
              <w:pStyle w:val="Nomal-"/>
              <w:numPr>
                <w:ilvl w:val="0"/>
                <w:numId w:val="0"/>
              </w:numPr>
              <w:jc w:val="center"/>
            </w:pPr>
            <w:r w:rsidRPr="005D6AC2">
              <w:t>dataFormatString</w:t>
            </w:r>
          </w:p>
        </w:tc>
        <w:tc>
          <w:tcPr>
            <w:tcW w:w="5163" w:type="dxa"/>
            <w:shd w:val="clear" w:color="auto" w:fill="auto"/>
          </w:tcPr>
          <w:p w14:paraId="3AC3C0EE" w14:textId="77777777" w:rsidR="00DB7650" w:rsidRPr="005D6AC2" w:rsidRDefault="00DB7650" w:rsidP="00E542EF">
            <w:pPr>
              <w:pStyle w:val="Nomal-"/>
              <w:numPr>
                <w:ilvl w:val="0"/>
                <w:numId w:val="0"/>
              </w:numPr>
              <w:jc w:val="left"/>
            </w:pPr>
            <w:r w:rsidRPr="005D6AC2">
              <w:t>Dùng để khai báo kiểu format của dữ liệu trên control, nếu kiểu format đã được định nghĩa trong Options.xml thì dùng ký tự @ten_trong_option để lấy giá trị format, nếu chưa có thì dùng định nghĩa format của ngôn ngữa VB</w:t>
            </w:r>
            <w:r>
              <w:t>.</w:t>
            </w:r>
          </w:p>
        </w:tc>
        <w:tc>
          <w:tcPr>
            <w:tcW w:w="3060" w:type="dxa"/>
            <w:shd w:val="clear" w:color="auto" w:fill="auto"/>
          </w:tcPr>
          <w:p w14:paraId="02CD4175" w14:textId="77777777" w:rsidR="00DB7650" w:rsidRDefault="00DB7650" w:rsidP="00E542EF">
            <w:pPr>
              <w:pStyle w:val="Nomal-"/>
              <w:numPr>
                <w:ilvl w:val="0"/>
                <w:numId w:val="0"/>
              </w:numPr>
              <w:jc w:val="center"/>
            </w:pPr>
          </w:p>
        </w:tc>
      </w:tr>
      <w:tr w:rsidR="00DB7650" w14:paraId="2C25CA48" w14:textId="77777777" w:rsidTr="00484429">
        <w:tc>
          <w:tcPr>
            <w:tcW w:w="2667" w:type="dxa"/>
            <w:shd w:val="clear" w:color="auto" w:fill="auto"/>
          </w:tcPr>
          <w:p w14:paraId="2C6B4E7D" w14:textId="77777777" w:rsidR="00DB7650" w:rsidRPr="005D6AC2" w:rsidRDefault="00DB7650" w:rsidP="00E542EF">
            <w:pPr>
              <w:pStyle w:val="Nomal-"/>
              <w:numPr>
                <w:ilvl w:val="0"/>
                <w:numId w:val="0"/>
              </w:numPr>
              <w:jc w:val="center"/>
            </w:pPr>
            <w:r w:rsidRPr="005D6AC2">
              <w:t>hidden</w:t>
            </w:r>
          </w:p>
        </w:tc>
        <w:tc>
          <w:tcPr>
            <w:tcW w:w="5163" w:type="dxa"/>
            <w:shd w:val="clear" w:color="auto" w:fill="auto"/>
          </w:tcPr>
          <w:p w14:paraId="2BAEE867" w14:textId="77777777" w:rsidR="00DB7650" w:rsidRPr="005D6AC2" w:rsidRDefault="00DB7650" w:rsidP="00E542EF">
            <w:pPr>
              <w:pStyle w:val="Nomal-"/>
              <w:numPr>
                <w:ilvl w:val="0"/>
                <w:numId w:val="0"/>
              </w:numPr>
              <w:jc w:val="left"/>
            </w:pPr>
            <w:r w:rsidRPr="005D6AC2">
              <w:t>Trường này có bị ẩn trong grid hay không?</w:t>
            </w:r>
          </w:p>
        </w:tc>
        <w:tc>
          <w:tcPr>
            <w:tcW w:w="3060" w:type="dxa"/>
            <w:shd w:val="clear" w:color="auto" w:fill="auto"/>
          </w:tcPr>
          <w:p w14:paraId="70168CD5" w14:textId="77777777" w:rsidR="00DB7650" w:rsidRPr="005D6AC2" w:rsidRDefault="00DB7650" w:rsidP="00E542EF">
            <w:pPr>
              <w:pStyle w:val="Nomal-"/>
              <w:numPr>
                <w:ilvl w:val="0"/>
                <w:numId w:val="0"/>
              </w:numPr>
              <w:jc w:val="center"/>
            </w:pPr>
            <w:r w:rsidRPr="005D6AC2">
              <w:t>“false”</w:t>
            </w:r>
          </w:p>
        </w:tc>
      </w:tr>
      <w:tr w:rsidR="00DB7650" w14:paraId="0583CBD5" w14:textId="77777777" w:rsidTr="00484429">
        <w:tc>
          <w:tcPr>
            <w:tcW w:w="2667" w:type="dxa"/>
            <w:shd w:val="clear" w:color="auto" w:fill="auto"/>
          </w:tcPr>
          <w:p w14:paraId="40CDEC38" w14:textId="77777777" w:rsidR="00DB7650" w:rsidRPr="005D6AC2" w:rsidRDefault="00DB7650" w:rsidP="00E542EF">
            <w:pPr>
              <w:pStyle w:val="Nomal-"/>
              <w:numPr>
                <w:ilvl w:val="0"/>
                <w:numId w:val="0"/>
              </w:numPr>
              <w:jc w:val="center"/>
            </w:pPr>
            <w:r w:rsidRPr="005D6AC2">
              <w:lastRenderedPageBreak/>
              <w:t>inactivate</w:t>
            </w:r>
          </w:p>
        </w:tc>
        <w:tc>
          <w:tcPr>
            <w:tcW w:w="5163" w:type="dxa"/>
            <w:shd w:val="clear" w:color="auto" w:fill="auto"/>
          </w:tcPr>
          <w:p w14:paraId="36EC05CC" w14:textId="77777777" w:rsidR="00DB7650" w:rsidRPr="005D6AC2" w:rsidRDefault="00DB7650" w:rsidP="00E542EF">
            <w:pPr>
              <w:pStyle w:val="Nomal-"/>
              <w:numPr>
                <w:ilvl w:val="0"/>
                <w:numId w:val="0"/>
              </w:numPr>
              <w:jc w:val="left"/>
            </w:pPr>
            <w:r w:rsidRPr="005D6AC2">
              <w:t>Xác định control được tạo ra có tabstop khi focus bằng phím tab hay không.</w:t>
            </w:r>
          </w:p>
        </w:tc>
        <w:tc>
          <w:tcPr>
            <w:tcW w:w="3060" w:type="dxa"/>
            <w:shd w:val="clear" w:color="auto" w:fill="auto"/>
          </w:tcPr>
          <w:p w14:paraId="17A73AB4" w14:textId="77777777" w:rsidR="00DB7650" w:rsidRDefault="00DB7650" w:rsidP="00E542EF">
            <w:pPr>
              <w:pStyle w:val="Nomal-"/>
              <w:numPr>
                <w:ilvl w:val="0"/>
                <w:numId w:val="0"/>
              </w:numPr>
              <w:jc w:val="center"/>
            </w:pPr>
          </w:p>
        </w:tc>
      </w:tr>
      <w:tr w:rsidR="00DB7650" w14:paraId="381FFEC7" w14:textId="77777777" w:rsidTr="00484429">
        <w:tc>
          <w:tcPr>
            <w:tcW w:w="2667" w:type="dxa"/>
            <w:shd w:val="clear" w:color="auto" w:fill="auto"/>
          </w:tcPr>
          <w:p w14:paraId="2C2F65F3" w14:textId="77777777" w:rsidR="00DB7650" w:rsidRPr="005D6AC2" w:rsidRDefault="00DB7650" w:rsidP="00E542EF">
            <w:pPr>
              <w:pStyle w:val="Nomal-"/>
              <w:numPr>
                <w:ilvl w:val="0"/>
                <w:numId w:val="0"/>
              </w:numPr>
              <w:jc w:val="center"/>
            </w:pPr>
            <w:r w:rsidRPr="005D6AC2">
              <w:t>isPrimaryKey</w:t>
            </w:r>
          </w:p>
        </w:tc>
        <w:tc>
          <w:tcPr>
            <w:tcW w:w="5163" w:type="dxa"/>
            <w:shd w:val="clear" w:color="auto" w:fill="auto"/>
          </w:tcPr>
          <w:p w14:paraId="3166DE44" w14:textId="77777777" w:rsidR="00DB7650" w:rsidRPr="005D6AC2" w:rsidRDefault="00DB7650" w:rsidP="00E542EF">
            <w:pPr>
              <w:pStyle w:val="Nomal-"/>
              <w:numPr>
                <w:ilvl w:val="0"/>
                <w:numId w:val="0"/>
              </w:numPr>
              <w:jc w:val="left"/>
            </w:pPr>
            <w:r w:rsidRPr="005D6AC2">
              <w:t>Xác định đây có phải là trường khóa hay không.</w:t>
            </w:r>
          </w:p>
        </w:tc>
        <w:tc>
          <w:tcPr>
            <w:tcW w:w="3060" w:type="dxa"/>
            <w:shd w:val="clear" w:color="auto" w:fill="auto"/>
          </w:tcPr>
          <w:p w14:paraId="52699904" w14:textId="77777777" w:rsidR="00DB7650" w:rsidRPr="005D6AC2" w:rsidRDefault="00DB7650" w:rsidP="00E542EF">
            <w:pPr>
              <w:pStyle w:val="Nomal-"/>
              <w:numPr>
                <w:ilvl w:val="0"/>
                <w:numId w:val="0"/>
              </w:numPr>
              <w:jc w:val="center"/>
            </w:pPr>
            <w:r w:rsidRPr="005D6AC2">
              <w:t>Boolean = “false”</w:t>
            </w:r>
          </w:p>
        </w:tc>
      </w:tr>
      <w:tr w:rsidR="00DB7650" w14:paraId="1C5C6532" w14:textId="77777777" w:rsidTr="00484429">
        <w:tc>
          <w:tcPr>
            <w:tcW w:w="2667" w:type="dxa"/>
            <w:shd w:val="clear" w:color="auto" w:fill="auto"/>
          </w:tcPr>
          <w:p w14:paraId="3E7DE758" w14:textId="77777777" w:rsidR="00DB7650" w:rsidRPr="005D6AC2" w:rsidRDefault="00DB7650" w:rsidP="00E542EF">
            <w:pPr>
              <w:pStyle w:val="Nomal-"/>
              <w:numPr>
                <w:ilvl w:val="0"/>
                <w:numId w:val="0"/>
              </w:numPr>
              <w:jc w:val="center"/>
            </w:pPr>
            <w:r w:rsidRPr="005D6AC2">
              <w:t>name</w:t>
            </w:r>
          </w:p>
        </w:tc>
        <w:tc>
          <w:tcPr>
            <w:tcW w:w="5163" w:type="dxa"/>
            <w:shd w:val="clear" w:color="auto" w:fill="auto"/>
          </w:tcPr>
          <w:p w14:paraId="7F20E6A5" w14:textId="77777777" w:rsidR="00DB7650" w:rsidRPr="005D6AC2" w:rsidRDefault="00DB7650" w:rsidP="00E542EF">
            <w:pPr>
              <w:pStyle w:val="Nomal-"/>
              <w:numPr>
                <w:ilvl w:val="0"/>
                <w:numId w:val="0"/>
              </w:numPr>
              <w:jc w:val="left"/>
            </w:pPr>
            <w:r w:rsidRPr="005D6AC2">
              <w:t>Xác định tên trường của bảng dữ liệu lấy từ datab</w:t>
            </w:r>
            <w:r>
              <w:t>ase</w:t>
            </w:r>
            <w:r w:rsidRPr="005D6AC2">
              <w:t>.</w:t>
            </w:r>
          </w:p>
        </w:tc>
        <w:tc>
          <w:tcPr>
            <w:tcW w:w="3060" w:type="dxa"/>
            <w:shd w:val="clear" w:color="auto" w:fill="auto"/>
          </w:tcPr>
          <w:p w14:paraId="2C3D3351" w14:textId="77777777" w:rsidR="00DB7650" w:rsidRDefault="00DB7650" w:rsidP="00E542EF">
            <w:pPr>
              <w:pStyle w:val="Nomal-"/>
              <w:numPr>
                <w:ilvl w:val="0"/>
                <w:numId w:val="0"/>
              </w:numPr>
              <w:jc w:val="center"/>
            </w:pPr>
          </w:p>
          <w:p w14:paraId="42E66924" w14:textId="77777777" w:rsidR="00DB7650" w:rsidRPr="005D6AC2" w:rsidRDefault="00DB7650" w:rsidP="00E542EF">
            <w:pPr>
              <w:pStyle w:val="Nomal-"/>
              <w:numPr>
                <w:ilvl w:val="0"/>
                <w:numId w:val="0"/>
              </w:numPr>
              <w:jc w:val="center"/>
            </w:pPr>
            <w:r w:rsidRPr="005D6AC2">
              <w:t>Trường không được trống</w:t>
            </w:r>
          </w:p>
        </w:tc>
      </w:tr>
      <w:tr w:rsidR="00DB7650" w14:paraId="5F83BBD3" w14:textId="77777777" w:rsidTr="00484429">
        <w:tc>
          <w:tcPr>
            <w:tcW w:w="2667" w:type="dxa"/>
            <w:shd w:val="clear" w:color="auto" w:fill="auto"/>
          </w:tcPr>
          <w:p w14:paraId="1FA2DDD9" w14:textId="77777777" w:rsidR="00DB7650" w:rsidRPr="005D6AC2" w:rsidRDefault="00DB7650" w:rsidP="00E542EF">
            <w:pPr>
              <w:pStyle w:val="Nomal-"/>
              <w:numPr>
                <w:ilvl w:val="0"/>
                <w:numId w:val="0"/>
              </w:numPr>
              <w:jc w:val="center"/>
            </w:pPr>
            <w:r w:rsidRPr="005D6AC2">
              <w:t>width</w:t>
            </w:r>
          </w:p>
        </w:tc>
        <w:tc>
          <w:tcPr>
            <w:tcW w:w="5163" w:type="dxa"/>
            <w:shd w:val="clear" w:color="auto" w:fill="auto"/>
          </w:tcPr>
          <w:p w14:paraId="46258787" w14:textId="77777777" w:rsidR="00DB7650" w:rsidRPr="005D6AC2" w:rsidRDefault="00DB7650" w:rsidP="00E542EF">
            <w:pPr>
              <w:pStyle w:val="Nomal-"/>
              <w:numPr>
                <w:ilvl w:val="0"/>
                <w:numId w:val="0"/>
              </w:numPr>
              <w:jc w:val="center"/>
            </w:pPr>
            <w:r w:rsidRPr="005D6AC2">
              <w:t>Độ rộng của trường hiện tại.</w:t>
            </w:r>
          </w:p>
        </w:tc>
        <w:tc>
          <w:tcPr>
            <w:tcW w:w="3060" w:type="dxa"/>
            <w:shd w:val="clear" w:color="auto" w:fill="auto"/>
          </w:tcPr>
          <w:p w14:paraId="28CD1AA4" w14:textId="77777777" w:rsidR="00DB7650" w:rsidRDefault="00DB7650" w:rsidP="00E542EF">
            <w:pPr>
              <w:pStyle w:val="Nomal-"/>
              <w:numPr>
                <w:ilvl w:val="0"/>
                <w:numId w:val="0"/>
              </w:numPr>
              <w:jc w:val="center"/>
            </w:pPr>
          </w:p>
        </w:tc>
      </w:tr>
    </w:tbl>
    <w:p w14:paraId="5BC97AF9" w14:textId="77777777" w:rsidR="00DB7650" w:rsidRDefault="00DB7650" w:rsidP="00E542EF">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DB7650" w14:paraId="44E46060" w14:textId="77777777" w:rsidTr="00484429">
        <w:tc>
          <w:tcPr>
            <w:tcW w:w="10890" w:type="dxa"/>
            <w:gridSpan w:val="3"/>
            <w:shd w:val="clear" w:color="auto" w:fill="EAF1DD" w:themeFill="accent3" w:themeFillTint="33"/>
          </w:tcPr>
          <w:p w14:paraId="5B7F7CD2" w14:textId="77777777" w:rsidR="00DB7650" w:rsidRPr="000F38E8" w:rsidRDefault="00DB7650" w:rsidP="00E542EF">
            <w:pPr>
              <w:pStyle w:val="Nomal-"/>
              <w:numPr>
                <w:ilvl w:val="0"/>
                <w:numId w:val="0"/>
              </w:numPr>
              <w:jc w:val="center"/>
              <w:rPr>
                <w:b/>
              </w:rPr>
            </w:pPr>
            <w:r w:rsidRPr="000F38E8">
              <w:rPr>
                <w:b/>
              </w:rPr>
              <w:t>Thẻ &lt;views&gt; trong trong Controller\Grid\.xml &gt; grid</w:t>
            </w:r>
          </w:p>
        </w:tc>
      </w:tr>
      <w:tr w:rsidR="00DB7650" w:rsidRPr="00493C98" w14:paraId="52803A81" w14:textId="77777777" w:rsidTr="00484429">
        <w:tc>
          <w:tcPr>
            <w:tcW w:w="10890" w:type="dxa"/>
            <w:gridSpan w:val="3"/>
            <w:shd w:val="clear" w:color="auto" w:fill="EAF1DD" w:themeFill="accent3" w:themeFillTint="33"/>
          </w:tcPr>
          <w:p w14:paraId="085225C9" w14:textId="77777777" w:rsidR="00DB7650" w:rsidRPr="000F38E8" w:rsidRDefault="00DB7650" w:rsidP="00E542EF">
            <w:pPr>
              <w:pStyle w:val="Nomal-"/>
              <w:numPr>
                <w:ilvl w:val="0"/>
                <w:numId w:val="0"/>
              </w:numPr>
              <w:jc w:val="center"/>
            </w:pPr>
            <w:r w:rsidRPr="000F38E8">
              <w:t>Thẻ dùng để chứa khối khai báo các trường nào trong thẻ fields sẽ được hiển thị trong grid</w:t>
            </w:r>
          </w:p>
        </w:tc>
      </w:tr>
      <w:tr w:rsidR="00DB7650" w14:paraId="122E8E1B" w14:textId="77777777" w:rsidTr="00484429">
        <w:tc>
          <w:tcPr>
            <w:tcW w:w="2667" w:type="dxa"/>
            <w:shd w:val="clear" w:color="auto" w:fill="C6D9F1" w:themeFill="text2" w:themeFillTint="33"/>
          </w:tcPr>
          <w:p w14:paraId="1C514055" w14:textId="77777777" w:rsidR="00DB7650" w:rsidRDefault="00DB7650" w:rsidP="00E542EF">
            <w:pPr>
              <w:pStyle w:val="Nomal-"/>
              <w:numPr>
                <w:ilvl w:val="0"/>
                <w:numId w:val="0"/>
              </w:numPr>
              <w:jc w:val="center"/>
            </w:pPr>
            <w:r>
              <w:t xml:space="preserve">Thẻ con </w:t>
            </w:r>
          </w:p>
        </w:tc>
        <w:tc>
          <w:tcPr>
            <w:tcW w:w="5163" w:type="dxa"/>
            <w:shd w:val="clear" w:color="auto" w:fill="C6D9F1" w:themeFill="text2" w:themeFillTint="33"/>
          </w:tcPr>
          <w:p w14:paraId="741DABB5"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31512CC0" w14:textId="77777777" w:rsidR="00DB7650" w:rsidRDefault="00DB7650" w:rsidP="00E542EF">
            <w:pPr>
              <w:pStyle w:val="Nomal-"/>
              <w:numPr>
                <w:ilvl w:val="0"/>
                <w:numId w:val="0"/>
              </w:numPr>
              <w:jc w:val="center"/>
            </w:pPr>
            <w:r>
              <w:t>Ghi chú</w:t>
            </w:r>
          </w:p>
        </w:tc>
      </w:tr>
      <w:tr w:rsidR="00DB7650" w:rsidRPr="00493C98" w14:paraId="7643A78E" w14:textId="77777777" w:rsidTr="00484429">
        <w:tc>
          <w:tcPr>
            <w:tcW w:w="2667" w:type="dxa"/>
          </w:tcPr>
          <w:p w14:paraId="1F0E58CF" w14:textId="77777777" w:rsidR="00DB7650" w:rsidRPr="00493C98" w:rsidRDefault="00DB7650" w:rsidP="00E542EF">
            <w:pPr>
              <w:pStyle w:val="Nomal-"/>
              <w:numPr>
                <w:ilvl w:val="0"/>
                <w:numId w:val="0"/>
              </w:numPr>
              <w:jc w:val="center"/>
            </w:pPr>
            <w:r>
              <w:t>view</w:t>
            </w:r>
          </w:p>
        </w:tc>
        <w:tc>
          <w:tcPr>
            <w:tcW w:w="5163" w:type="dxa"/>
          </w:tcPr>
          <w:p w14:paraId="0471BD1E" w14:textId="77777777" w:rsidR="00DB7650" w:rsidRPr="000F38E8" w:rsidRDefault="00DB7650" w:rsidP="00E542EF">
            <w:pPr>
              <w:pStyle w:val="Nomal-"/>
              <w:numPr>
                <w:ilvl w:val="0"/>
                <w:numId w:val="0"/>
              </w:numPr>
              <w:jc w:val="center"/>
            </w:pPr>
            <w:r w:rsidRPr="000F38E8">
              <w:t>Thẻ dùng để chứa khối khai báo cho 1 grid.</w:t>
            </w:r>
          </w:p>
        </w:tc>
        <w:tc>
          <w:tcPr>
            <w:tcW w:w="3060" w:type="dxa"/>
          </w:tcPr>
          <w:p w14:paraId="1A70D90E" w14:textId="77777777" w:rsidR="00DB7650" w:rsidRPr="000F38E8" w:rsidRDefault="00DB7650" w:rsidP="00E542EF">
            <w:pPr>
              <w:pStyle w:val="Nomal-"/>
              <w:numPr>
                <w:ilvl w:val="0"/>
                <w:numId w:val="0"/>
              </w:numPr>
              <w:jc w:val="center"/>
            </w:pPr>
            <w:r w:rsidRPr="000F38E8">
              <w:t>Các thẻ view này phân biệt bằng thuộc tính “id”.</w:t>
            </w:r>
          </w:p>
        </w:tc>
      </w:tr>
      <w:tr w:rsidR="00DB7650" w:rsidRPr="00493C98" w14:paraId="4C5C46B6" w14:textId="77777777" w:rsidTr="00484429">
        <w:tc>
          <w:tcPr>
            <w:tcW w:w="2667" w:type="dxa"/>
            <w:shd w:val="clear" w:color="auto" w:fill="C6D9F1" w:themeFill="text2" w:themeFillTint="33"/>
          </w:tcPr>
          <w:p w14:paraId="1C7FD8A4" w14:textId="77777777" w:rsidR="00DB7650" w:rsidRDefault="00DB7650" w:rsidP="00E542EF">
            <w:pPr>
              <w:pStyle w:val="Nomal-"/>
              <w:numPr>
                <w:ilvl w:val="0"/>
                <w:numId w:val="0"/>
              </w:numPr>
              <w:jc w:val="center"/>
            </w:pPr>
            <w:r>
              <w:t>Thuộc tính của thẻ con</w:t>
            </w:r>
          </w:p>
        </w:tc>
        <w:tc>
          <w:tcPr>
            <w:tcW w:w="5163" w:type="dxa"/>
            <w:shd w:val="clear" w:color="auto" w:fill="C6D9F1" w:themeFill="text2" w:themeFillTint="33"/>
          </w:tcPr>
          <w:p w14:paraId="6FA6CE56" w14:textId="77777777" w:rsidR="00DB7650" w:rsidRPr="000F38E8" w:rsidRDefault="00DB7650" w:rsidP="00E542EF">
            <w:pPr>
              <w:pStyle w:val="Nomal-"/>
              <w:numPr>
                <w:ilvl w:val="0"/>
                <w:numId w:val="0"/>
              </w:numPr>
              <w:jc w:val="center"/>
            </w:pPr>
            <w:r>
              <w:t>Diễn giải</w:t>
            </w:r>
          </w:p>
        </w:tc>
        <w:tc>
          <w:tcPr>
            <w:tcW w:w="3060" w:type="dxa"/>
            <w:shd w:val="clear" w:color="auto" w:fill="C6D9F1" w:themeFill="text2" w:themeFillTint="33"/>
          </w:tcPr>
          <w:p w14:paraId="6D46B35F" w14:textId="77777777" w:rsidR="00DB7650" w:rsidRPr="000F38E8" w:rsidRDefault="00DB7650" w:rsidP="00E542EF">
            <w:pPr>
              <w:pStyle w:val="Nomal-"/>
              <w:numPr>
                <w:ilvl w:val="0"/>
                <w:numId w:val="0"/>
              </w:numPr>
              <w:jc w:val="center"/>
            </w:pPr>
            <w:r>
              <w:t>Giá trị mặc định</w:t>
            </w:r>
          </w:p>
        </w:tc>
      </w:tr>
      <w:tr w:rsidR="00DB7650" w:rsidRPr="00493C98" w14:paraId="1DB42F11" w14:textId="77777777" w:rsidTr="00484429">
        <w:tc>
          <w:tcPr>
            <w:tcW w:w="2667" w:type="dxa"/>
            <w:shd w:val="clear" w:color="auto" w:fill="auto"/>
          </w:tcPr>
          <w:p w14:paraId="0B11900F" w14:textId="77777777" w:rsidR="00DB7650" w:rsidRPr="000F38E8" w:rsidRDefault="00DB7650" w:rsidP="00E542EF">
            <w:pPr>
              <w:pStyle w:val="Nomal-"/>
              <w:numPr>
                <w:ilvl w:val="0"/>
                <w:numId w:val="0"/>
              </w:numPr>
              <w:jc w:val="center"/>
            </w:pPr>
            <w:r>
              <w:t>id</w:t>
            </w:r>
          </w:p>
        </w:tc>
        <w:tc>
          <w:tcPr>
            <w:tcW w:w="5163" w:type="dxa"/>
            <w:shd w:val="clear" w:color="auto" w:fill="auto"/>
          </w:tcPr>
          <w:p w14:paraId="3BD03E0E" w14:textId="77777777" w:rsidR="00DB7650" w:rsidRPr="000F38E8" w:rsidRDefault="00DB7650" w:rsidP="00E542EF">
            <w:pPr>
              <w:pStyle w:val="Nomal-"/>
              <w:numPr>
                <w:ilvl w:val="0"/>
                <w:numId w:val="0"/>
              </w:numPr>
              <w:jc w:val="center"/>
            </w:pPr>
            <w:r>
              <w:t>Dùng để khai báo định danh cho grid</w:t>
            </w:r>
          </w:p>
        </w:tc>
        <w:tc>
          <w:tcPr>
            <w:tcW w:w="3060" w:type="dxa"/>
            <w:shd w:val="clear" w:color="auto" w:fill="auto"/>
          </w:tcPr>
          <w:p w14:paraId="3EE9782D" w14:textId="77777777" w:rsidR="00DB7650" w:rsidRPr="000F38E8" w:rsidRDefault="00DB7650" w:rsidP="00E542EF">
            <w:pPr>
              <w:snapToGrid w:val="0"/>
              <w:ind w:hanging="18"/>
            </w:pPr>
            <w:r>
              <w:t>String. Không được để trống</w:t>
            </w:r>
          </w:p>
        </w:tc>
      </w:tr>
      <w:tr w:rsidR="00DB7650" w:rsidRPr="00493C98" w14:paraId="1A66575A" w14:textId="77777777" w:rsidTr="00484429">
        <w:trPr>
          <w:trHeight w:val="687"/>
        </w:trPr>
        <w:tc>
          <w:tcPr>
            <w:tcW w:w="2667" w:type="dxa"/>
            <w:shd w:val="clear" w:color="auto" w:fill="C6D9F1" w:themeFill="text2" w:themeFillTint="33"/>
          </w:tcPr>
          <w:p w14:paraId="247E550D" w14:textId="77777777" w:rsidR="00DB7650" w:rsidRDefault="00DB7650" w:rsidP="00E542EF">
            <w:pPr>
              <w:pStyle w:val="Nomal-"/>
              <w:numPr>
                <w:ilvl w:val="0"/>
                <w:numId w:val="0"/>
              </w:numPr>
              <w:jc w:val="center"/>
            </w:pPr>
            <w:r>
              <w:t>Thẻ con của thẻ view</w:t>
            </w:r>
          </w:p>
        </w:tc>
        <w:tc>
          <w:tcPr>
            <w:tcW w:w="5163" w:type="dxa"/>
            <w:shd w:val="clear" w:color="auto" w:fill="C6D9F1" w:themeFill="text2" w:themeFillTint="33"/>
          </w:tcPr>
          <w:p w14:paraId="1D919E34"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766EF97E" w14:textId="77777777" w:rsidR="00DB7650" w:rsidRDefault="00DB7650" w:rsidP="00E542EF">
            <w:pPr>
              <w:snapToGrid w:val="0"/>
              <w:ind w:hanging="18"/>
              <w:jc w:val="center"/>
            </w:pPr>
            <w:r>
              <w:t>Ghi Chú</w:t>
            </w:r>
          </w:p>
        </w:tc>
      </w:tr>
      <w:tr w:rsidR="00DB7650" w:rsidRPr="00493C98" w14:paraId="48441BA5" w14:textId="77777777" w:rsidTr="00484429">
        <w:tc>
          <w:tcPr>
            <w:tcW w:w="2667" w:type="dxa"/>
            <w:shd w:val="clear" w:color="auto" w:fill="auto"/>
          </w:tcPr>
          <w:p w14:paraId="6331E5D8" w14:textId="77777777" w:rsidR="00DB7650" w:rsidRDefault="00DB7650" w:rsidP="00E542EF">
            <w:pPr>
              <w:pStyle w:val="Nomal-"/>
              <w:numPr>
                <w:ilvl w:val="0"/>
                <w:numId w:val="0"/>
              </w:numPr>
              <w:jc w:val="center"/>
            </w:pPr>
            <w:r>
              <w:t>field</w:t>
            </w:r>
          </w:p>
        </w:tc>
        <w:tc>
          <w:tcPr>
            <w:tcW w:w="5163" w:type="dxa"/>
            <w:shd w:val="clear" w:color="auto" w:fill="auto"/>
          </w:tcPr>
          <w:p w14:paraId="0C4B7A9F" w14:textId="77777777" w:rsidR="00DB7650" w:rsidRPr="002415D5" w:rsidRDefault="00DB7650" w:rsidP="00E542EF">
            <w:pPr>
              <w:pStyle w:val="Nomal-"/>
              <w:numPr>
                <w:ilvl w:val="0"/>
                <w:numId w:val="0"/>
              </w:numPr>
              <w:jc w:val="left"/>
            </w:pPr>
            <w:r w:rsidRPr="002415D5">
              <w:t>Thẻ dùng để khai báo trường field nào sẽ được hiển thị</w:t>
            </w:r>
          </w:p>
        </w:tc>
        <w:tc>
          <w:tcPr>
            <w:tcW w:w="3060" w:type="dxa"/>
            <w:shd w:val="clear" w:color="auto" w:fill="auto"/>
          </w:tcPr>
          <w:p w14:paraId="46ABCF7F" w14:textId="77777777" w:rsidR="00DB7650" w:rsidRPr="002415D5" w:rsidRDefault="00DB7650" w:rsidP="00E542EF">
            <w:pPr>
              <w:snapToGrid w:val="0"/>
              <w:ind w:hanging="18"/>
              <w:jc w:val="center"/>
            </w:pPr>
            <w:r w:rsidRPr="002415D5">
              <w:t>Các thẻ field này phân biệt bằng thuộc tính “name”.</w:t>
            </w:r>
          </w:p>
        </w:tc>
      </w:tr>
    </w:tbl>
    <w:p w14:paraId="77E560FB" w14:textId="77777777" w:rsidR="00DB7650" w:rsidRDefault="00DB7650" w:rsidP="00E542EF">
      <w:pPr>
        <w:pStyle w:val="Nomal-"/>
        <w:numPr>
          <w:ilvl w:val="0"/>
          <w:numId w:val="0"/>
        </w:numPr>
        <w:ind w:left="717"/>
        <w:jc w:val="left"/>
      </w:pPr>
    </w:p>
    <w:p w14:paraId="35C6676F" w14:textId="77777777" w:rsidR="00DB7650" w:rsidRDefault="00DB7650" w:rsidP="00E542EF">
      <w:pPr>
        <w:pStyle w:val="Nomal-"/>
        <w:numPr>
          <w:ilvl w:val="0"/>
          <w:numId w:val="0"/>
        </w:numPr>
        <w:ind w:left="717"/>
        <w:jc w:val="left"/>
      </w:pPr>
    </w:p>
    <w:p w14:paraId="177AD6AF" w14:textId="77777777" w:rsidR="00DB7650" w:rsidRDefault="00DB7650" w:rsidP="00E542EF">
      <w:pPr>
        <w:pStyle w:val="Nomal-"/>
        <w:numPr>
          <w:ilvl w:val="0"/>
          <w:numId w:val="0"/>
        </w:numPr>
        <w:ind w:left="717"/>
        <w:jc w:val="left"/>
      </w:pPr>
    </w:p>
    <w:p w14:paraId="5E8AA461" w14:textId="77777777" w:rsidR="00DB7650" w:rsidRDefault="00DB7650" w:rsidP="00E542EF">
      <w:pPr>
        <w:pStyle w:val="Nomal-"/>
        <w:numPr>
          <w:ilvl w:val="0"/>
          <w:numId w:val="0"/>
        </w:numPr>
        <w:ind w:left="717"/>
        <w:jc w:val="left"/>
      </w:pPr>
    </w:p>
    <w:p w14:paraId="07D10EE9" w14:textId="77777777" w:rsidR="00DB7650" w:rsidRDefault="00DB7650" w:rsidP="00E542EF">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DB7650" w:rsidRPr="000F38E8" w14:paraId="76B3D8CE" w14:textId="77777777" w:rsidTr="00484429">
        <w:tc>
          <w:tcPr>
            <w:tcW w:w="10890" w:type="dxa"/>
            <w:gridSpan w:val="3"/>
            <w:shd w:val="clear" w:color="auto" w:fill="EAF1DD" w:themeFill="accent3" w:themeFillTint="33"/>
          </w:tcPr>
          <w:p w14:paraId="7A35A2CF" w14:textId="77777777" w:rsidR="00DB7650" w:rsidRPr="000F38E8" w:rsidRDefault="00DB7650" w:rsidP="00E542EF">
            <w:pPr>
              <w:pStyle w:val="Nomal-"/>
              <w:numPr>
                <w:ilvl w:val="0"/>
                <w:numId w:val="0"/>
              </w:numPr>
              <w:jc w:val="center"/>
              <w:rPr>
                <w:b/>
              </w:rPr>
            </w:pPr>
            <w:r w:rsidRPr="000F38E8">
              <w:rPr>
                <w:b/>
              </w:rPr>
              <w:lastRenderedPageBreak/>
              <w:t>Thẻ &lt;</w:t>
            </w:r>
            <w:r>
              <w:rPr>
                <w:b/>
              </w:rPr>
              <w:t>partition</w:t>
            </w:r>
            <w:r w:rsidRPr="000F38E8">
              <w:rPr>
                <w:b/>
              </w:rPr>
              <w:t>&gt; trong trong Controller\Grid\.xml &gt; grid</w:t>
            </w:r>
          </w:p>
        </w:tc>
      </w:tr>
      <w:tr w:rsidR="00DB7650" w:rsidRPr="000F38E8" w14:paraId="1DA57951" w14:textId="77777777" w:rsidTr="00484429">
        <w:tc>
          <w:tcPr>
            <w:tcW w:w="10890" w:type="dxa"/>
            <w:gridSpan w:val="3"/>
            <w:shd w:val="clear" w:color="auto" w:fill="EAF1DD" w:themeFill="accent3" w:themeFillTint="33"/>
          </w:tcPr>
          <w:p w14:paraId="6C914F8B" w14:textId="77777777" w:rsidR="00DB7650" w:rsidRPr="002415D5" w:rsidRDefault="00DB7650" w:rsidP="00E542EF">
            <w:pPr>
              <w:pStyle w:val="Nomal-"/>
              <w:numPr>
                <w:ilvl w:val="0"/>
                <w:numId w:val="0"/>
              </w:numPr>
              <w:jc w:val="center"/>
            </w:pPr>
            <w:r w:rsidRPr="002415D5">
              <w:t>Thẻ dùng để khai bảng master, detail và các thông tin chính khác của chứng từ</w:t>
            </w:r>
          </w:p>
        </w:tc>
      </w:tr>
      <w:tr w:rsidR="00DB7650" w14:paraId="10A1A5EF" w14:textId="77777777" w:rsidTr="00484429">
        <w:tc>
          <w:tcPr>
            <w:tcW w:w="2667" w:type="dxa"/>
            <w:shd w:val="clear" w:color="auto" w:fill="C6D9F1" w:themeFill="text2" w:themeFillTint="33"/>
          </w:tcPr>
          <w:p w14:paraId="702BC89A" w14:textId="77777777" w:rsidR="00DB7650" w:rsidRDefault="00DB7650" w:rsidP="00E542EF">
            <w:pPr>
              <w:pStyle w:val="Nomal-"/>
              <w:numPr>
                <w:ilvl w:val="0"/>
                <w:numId w:val="0"/>
              </w:numPr>
              <w:jc w:val="center"/>
            </w:pPr>
            <w:r>
              <w:t>Thuộc tính</w:t>
            </w:r>
          </w:p>
        </w:tc>
        <w:tc>
          <w:tcPr>
            <w:tcW w:w="5163" w:type="dxa"/>
            <w:shd w:val="clear" w:color="auto" w:fill="C6D9F1" w:themeFill="text2" w:themeFillTint="33"/>
          </w:tcPr>
          <w:p w14:paraId="5ABBB447"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6DFFFD34" w14:textId="77777777" w:rsidR="00DB7650" w:rsidRDefault="00DB7650" w:rsidP="00E542EF">
            <w:pPr>
              <w:pStyle w:val="Nomal-"/>
              <w:numPr>
                <w:ilvl w:val="0"/>
                <w:numId w:val="0"/>
              </w:numPr>
              <w:jc w:val="center"/>
            </w:pPr>
            <w:r>
              <w:t>Giá trị mặc định</w:t>
            </w:r>
          </w:p>
        </w:tc>
      </w:tr>
      <w:tr w:rsidR="00DB7650" w:rsidRPr="000F38E8" w14:paraId="34A79DF5" w14:textId="77777777" w:rsidTr="00484429">
        <w:tc>
          <w:tcPr>
            <w:tcW w:w="2667" w:type="dxa"/>
          </w:tcPr>
          <w:p w14:paraId="246786FC" w14:textId="77777777" w:rsidR="00DB7650" w:rsidRPr="002415D5" w:rsidRDefault="00DB7650" w:rsidP="00E542EF">
            <w:pPr>
              <w:pStyle w:val="Nomal-"/>
              <w:numPr>
                <w:ilvl w:val="0"/>
                <w:numId w:val="0"/>
              </w:numPr>
              <w:jc w:val="center"/>
            </w:pPr>
            <w:r w:rsidRPr="002415D5">
              <w:t>default</w:t>
            </w:r>
          </w:p>
        </w:tc>
        <w:tc>
          <w:tcPr>
            <w:tcW w:w="5163" w:type="dxa"/>
          </w:tcPr>
          <w:p w14:paraId="32B23E20" w14:textId="77777777" w:rsidR="00DB7650" w:rsidRPr="002415D5" w:rsidRDefault="00DB7650" w:rsidP="00E542EF">
            <w:pPr>
              <w:pStyle w:val="Nomal-"/>
              <w:numPr>
                <w:ilvl w:val="0"/>
                <w:numId w:val="0"/>
              </w:numPr>
              <w:jc w:val="center"/>
            </w:pPr>
            <w:r w:rsidRPr="002415D5">
              <w:t>Giá trị mặc định để ghép với khai báo ở thuộc tính inquiry và prime. Thường là = “000000”</w:t>
            </w:r>
          </w:p>
        </w:tc>
        <w:tc>
          <w:tcPr>
            <w:tcW w:w="3060" w:type="dxa"/>
          </w:tcPr>
          <w:p w14:paraId="7B061D86" w14:textId="77777777" w:rsidR="00DB7650" w:rsidRPr="002415D5" w:rsidRDefault="00DB7650" w:rsidP="00E542EF">
            <w:pPr>
              <w:snapToGrid w:val="0"/>
              <w:ind w:firstLine="0"/>
              <w:jc w:val="center"/>
            </w:pPr>
            <w:r w:rsidRPr="002415D5">
              <w:t>String</w:t>
            </w:r>
            <w:r>
              <w:t xml:space="preserve">. </w:t>
            </w:r>
            <w:r w:rsidRPr="002415D5">
              <w:t>Không được trống</w:t>
            </w:r>
          </w:p>
        </w:tc>
      </w:tr>
      <w:tr w:rsidR="00DB7650" w:rsidRPr="000F38E8" w14:paraId="7192F992" w14:textId="77777777" w:rsidTr="00484429">
        <w:tc>
          <w:tcPr>
            <w:tcW w:w="2667" w:type="dxa"/>
            <w:shd w:val="clear" w:color="auto" w:fill="auto"/>
          </w:tcPr>
          <w:p w14:paraId="1D6398A6" w14:textId="77777777" w:rsidR="00DB7650" w:rsidRPr="002415D5" w:rsidRDefault="00DB7650" w:rsidP="00E542EF">
            <w:pPr>
              <w:pStyle w:val="Nomal-"/>
              <w:numPr>
                <w:ilvl w:val="0"/>
                <w:numId w:val="0"/>
              </w:numPr>
              <w:jc w:val="center"/>
            </w:pPr>
            <w:r w:rsidRPr="002415D5">
              <w:t>expression</w:t>
            </w:r>
          </w:p>
        </w:tc>
        <w:tc>
          <w:tcPr>
            <w:tcW w:w="5163" w:type="dxa"/>
            <w:shd w:val="clear" w:color="auto" w:fill="auto"/>
          </w:tcPr>
          <w:p w14:paraId="10E3C737" w14:textId="77777777" w:rsidR="00DB7650" w:rsidRPr="002415D5" w:rsidRDefault="00DB7650" w:rsidP="00E542EF">
            <w:pPr>
              <w:pStyle w:val="Nomal-"/>
              <w:numPr>
                <w:ilvl w:val="0"/>
                <w:numId w:val="0"/>
              </w:numPr>
              <w:jc w:val="left"/>
            </w:pPr>
            <w:r w:rsidRPr="002415D5">
              <w:t>Chứa 1 biểu thức xử lý cho dữ liệu của trường được khai báo ở thuộc tính field. Giá trị của biểu thức ở đây sẽ trả về 1 chuỗi để ghép với thuộc tính prime để cho ra bảng dữ liệu, ghép với thuộc tính inquiry để cho ra bảng phục vụ tìm kiếm, phân trang</w:t>
            </w:r>
          </w:p>
        </w:tc>
        <w:tc>
          <w:tcPr>
            <w:tcW w:w="3060" w:type="dxa"/>
            <w:shd w:val="clear" w:color="auto" w:fill="auto"/>
          </w:tcPr>
          <w:p w14:paraId="0D5E3138" w14:textId="77777777" w:rsidR="00DB7650" w:rsidRPr="000F38E8" w:rsidRDefault="00DB7650" w:rsidP="00E542EF">
            <w:pPr>
              <w:pStyle w:val="Nomal-"/>
              <w:numPr>
                <w:ilvl w:val="0"/>
                <w:numId w:val="0"/>
              </w:numPr>
              <w:jc w:val="center"/>
            </w:pPr>
            <w:r>
              <w:t>String</w:t>
            </w:r>
          </w:p>
        </w:tc>
      </w:tr>
      <w:tr w:rsidR="00DB7650" w:rsidRPr="000F38E8" w14:paraId="40E10F3F" w14:textId="77777777" w:rsidTr="00484429">
        <w:tc>
          <w:tcPr>
            <w:tcW w:w="2667" w:type="dxa"/>
            <w:shd w:val="clear" w:color="auto" w:fill="auto"/>
          </w:tcPr>
          <w:p w14:paraId="2E7D5A24" w14:textId="77777777" w:rsidR="00DB7650" w:rsidRPr="002415D5" w:rsidRDefault="00DB7650" w:rsidP="00E542EF">
            <w:pPr>
              <w:pStyle w:val="Nomal-"/>
              <w:numPr>
                <w:ilvl w:val="0"/>
                <w:numId w:val="0"/>
              </w:numPr>
              <w:tabs>
                <w:tab w:val="left" w:pos="780"/>
                <w:tab w:val="center" w:pos="1225"/>
              </w:tabs>
              <w:jc w:val="center"/>
            </w:pPr>
            <w:r w:rsidRPr="002415D5">
              <w:t>field</w:t>
            </w:r>
          </w:p>
        </w:tc>
        <w:tc>
          <w:tcPr>
            <w:tcW w:w="5163" w:type="dxa"/>
            <w:shd w:val="clear" w:color="auto" w:fill="auto"/>
          </w:tcPr>
          <w:p w14:paraId="19F7D38C" w14:textId="77777777" w:rsidR="00DB7650" w:rsidRPr="002415D5" w:rsidRDefault="00DB7650" w:rsidP="00E542EF">
            <w:pPr>
              <w:pStyle w:val="Nomal-"/>
              <w:numPr>
                <w:ilvl w:val="0"/>
                <w:numId w:val="0"/>
              </w:numPr>
              <w:jc w:val="left"/>
            </w:pPr>
            <w:r w:rsidRPr="002415D5">
              <w:t>Khai báo trường dùng để phân chia bảng dữ liệu</w:t>
            </w:r>
          </w:p>
        </w:tc>
        <w:tc>
          <w:tcPr>
            <w:tcW w:w="3060" w:type="dxa"/>
            <w:shd w:val="clear" w:color="auto" w:fill="auto"/>
          </w:tcPr>
          <w:p w14:paraId="537B6BBD" w14:textId="77777777" w:rsidR="00DB7650" w:rsidRPr="000F38E8" w:rsidRDefault="00DB7650" w:rsidP="00E542EF">
            <w:pPr>
              <w:snapToGrid w:val="0"/>
              <w:ind w:hanging="18"/>
              <w:jc w:val="center"/>
            </w:pPr>
            <w:r>
              <w:t>String. Không được trống</w:t>
            </w:r>
          </w:p>
        </w:tc>
      </w:tr>
      <w:tr w:rsidR="00DB7650" w14:paraId="1F1942A6" w14:textId="77777777" w:rsidTr="00484429">
        <w:trPr>
          <w:trHeight w:val="687"/>
        </w:trPr>
        <w:tc>
          <w:tcPr>
            <w:tcW w:w="2667" w:type="dxa"/>
            <w:shd w:val="clear" w:color="auto" w:fill="auto"/>
          </w:tcPr>
          <w:p w14:paraId="1512B8B5" w14:textId="77777777" w:rsidR="00DB7650" w:rsidRPr="002415D5" w:rsidRDefault="00DB7650" w:rsidP="00E542EF">
            <w:pPr>
              <w:pStyle w:val="Nomal-"/>
              <w:numPr>
                <w:ilvl w:val="0"/>
                <w:numId w:val="0"/>
              </w:numPr>
              <w:jc w:val="center"/>
            </w:pPr>
            <w:r w:rsidRPr="002415D5">
              <w:t>increase</w:t>
            </w:r>
          </w:p>
        </w:tc>
        <w:tc>
          <w:tcPr>
            <w:tcW w:w="5163" w:type="dxa"/>
            <w:shd w:val="clear" w:color="auto" w:fill="auto"/>
          </w:tcPr>
          <w:p w14:paraId="0A44C2E9" w14:textId="77777777" w:rsidR="00DB7650" w:rsidRPr="002415D5" w:rsidRDefault="00DB7650" w:rsidP="00E542EF">
            <w:pPr>
              <w:pStyle w:val="Nomal-"/>
              <w:numPr>
                <w:ilvl w:val="0"/>
                <w:numId w:val="0"/>
              </w:numPr>
              <w:jc w:val="left"/>
            </w:pPr>
            <w:r w:rsidRPr="002415D5">
              <w:t>Chứa biểu thức xác định tên bảng tăng theo qui luật nào của trường được khai báo ở thuộc tính field.</w:t>
            </w:r>
          </w:p>
        </w:tc>
        <w:tc>
          <w:tcPr>
            <w:tcW w:w="3060" w:type="dxa"/>
            <w:shd w:val="clear" w:color="auto" w:fill="auto"/>
          </w:tcPr>
          <w:p w14:paraId="0AF61F3E" w14:textId="77777777" w:rsidR="00DB7650" w:rsidRPr="002415D5" w:rsidRDefault="00DB7650" w:rsidP="00E542EF">
            <w:pPr>
              <w:snapToGrid w:val="0"/>
              <w:ind w:hanging="18"/>
              <w:jc w:val="center"/>
            </w:pPr>
          </w:p>
        </w:tc>
      </w:tr>
      <w:tr w:rsidR="00DB7650" w:rsidRPr="002415D5" w14:paraId="5EEBE1D0" w14:textId="77777777" w:rsidTr="00484429">
        <w:tc>
          <w:tcPr>
            <w:tcW w:w="2667" w:type="dxa"/>
            <w:shd w:val="clear" w:color="auto" w:fill="auto"/>
          </w:tcPr>
          <w:p w14:paraId="271EABD4" w14:textId="77777777" w:rsidR="00DB7650" w:rsidRPr="002415D5" w:rsidRDefault="00DB7650" w:rsidP="00E542EF">
            <w:pPr>
              <w:pStyle w:val="Nomal-"/>
              <w:numPr>
                <w:ilvl w:val="0"/>
                <w:numId w:val="0"/>
              </w:numPr>
              <w:jc w:val="center"/>
            </w:pPr>
            <w:r w:rsidRPr="002415D5">
              <w:t>inquiry</w:t>
            </w:r>
          </w:p>
        </w:tc>
        <w:tc>
          <w:tcPr>
            <w:tcW w:w="5163" w:type="dxa"/>
            <w:shd w:val="clear" w:color="auto" w:fill="auto"/>
          </w:tcPr>
          <w:p w14:paraId="5EB2AF78" w14:textId="77777777" w:rsidR="00DB7650" w:rsidRPr="002415D5" w:rsidRDefault="00DB7650" w:rsidP="00E542EF">
            <w:pPr>
              <w:pStyle w:val="Nomal-"/>
              <w:numPr>
                <w:ilvl w:val="0"/>
                <w:numId w:val="0"/>
              </w:numPr>
              <w:jc w:val="left"/>
            </w:pPr>
            <w:r w:rsidRPr="002415D5">
              <w:t>Khai báo phần đầu của bảng chứa thông tin phục search và phân trang. Vd có các bảng: i81$000000, i81$201001, i81$201002… thì prime lúc này = “i81$”</w:t>
            </w:r>
          </w:p>
        </w:tc>
        <w:tc>
          <w:tcPr>
            <w:tcW w:w="3060" w:type="dxa"/>
            <w:shd w:val="clear" w:color="auto" w:fill="auto"/>
          </w:tcPr>
          <w:p w14:paraId="08026511" w14:textId="77777777" w:rsidR="00DB7650" w:rsidRPr="002415D5" w:rsidRDefault="00DB7650" w:rsidP="00E542EF">
            <w:pPr>
              <w:snapToGrid w:val="0"/>
              <w:ind w:hanging="18"/>
              <w:jc w:val="center"/>
            </w:pPr>
            <w:r>
              <w:t>String</w:t>
            </w:r>
            <w:r w:rsidRPr="002415D5">
              <w:t>.</w:t>
            </w:r>
            <w:r>
              <w:t xml:space="preserve"> Không được trống</w:t>
            </w:r>
          </w:p>
        </w:tc>
      </w:tr>
      <w:tr w:rsidR="00DB7650" w:rsidRPr="002415D5" w14:paraId="7CC064F9" w14:textId="77777777" w:rsidTr="00484429">
        <w:tc>
          <w:tcPr>
            <w:tcW w:w="2667" w:type="dxa"/>
            <w:shd w:val="clear" w:color="auto" w:fill="auto"/>
          </w:tcPr>
          <w:p w14:paraId="1A42E1F3" w14:textId="77777777" w:rsidR="00DB7650" w:rsidRPr="002415D5" w:rsidRDefault="00DB7650" w:rsidP="00E542EF">
            <w:pPr>
              <w:pStyle w:val="Nomal-"/>
              <w:numPr>
                <w:ilvl w:val="0"/>
                <w:numId w:val="0"/>
              </w:numPr>
              <w:jc w:val="center"/>
            </w:pPr>
            <w:r w:rsidRPr="002415D5">
              <w:t>table</w:t>
            </w:r>
          </w:p>
        </w:tc>
        <w:tc>
          <w:tcPr>
            <w:tcW w:w="5163" w:type="dxa"/>
            <w:shd w:val="clear" w:color="auto" w:fill="auto"/>
          </w:tcPr>
          <w:p w14:paraId="12E2E4A6" w14:textId="77777777" w:rsidR="00DB7650" w:rsidRPr="002415D5" w:rsidRDefault="00DB7650" w:rsidP="00E542EF">
            <w:pPr>
              <w:pStyle w:val="Nomal-"/>
              <w:numPr>
                <w:ilvl w:val="0"/>
                <w:numId w:val="0"/>
              </w:numPr>
              <w:jc w:val="left"/>
            </w:pPr>
            <w:r w:rsidRPr="002415D5">
              <w:t>Khai báo bảng chứa các khóa để kiểm tra trùng chứng từ.</w:t>
            </w:r>
          </w:p>
        </w:tc>
        <w:tc>
          <w:tcPr>
            <w:tcW w:w="3060" w:type="dxa"/>
            <w:shd w:val="clear" w:color="auto" w:fill="auto"/>
          </w:tcPr>
          <w:p w14:paraId="256A5EB7" w14:textId="77777777" w:rsidR="00DB7650" w:rsidRDefault="00DB7650" w:rsidP="00E542EF">
            <w:pPr>
              <w:snapToGrid w:val="0"/>
              <w:ind w:hanging="18"/>
              <w:jc w:val="center"/>
            </w:pPr>
            <w:r>
              <w:t>String</w:t>
            </w:r>
            <w:r w:rsidRPr="002415D5">
              <w:t>.</w:t>
            </w:r>
            <w:r>
              <w:t xml:space="preserve"> Không được trống</w:t>
            </w:r>
          </w:p>
        </w:tc>
      </w:tr>
    </w:tbl>
    <w:p w14:paraId="7BEEA422" w14:textId="77777777" w:rsidR="00DB7650" w:rsidRDefault="00DB7650" w:rsidP="00E542EF">
      <w:pPr>
        <w:pStyle w:val="Nomal-"/>
        <w:numPr>
          <w:ilvl w:val="0"/>
          <w:numId w:val="0"/>
        </w:numPr>
        <w:ind w:left="717"/>
        <w:jc w:val="left"/>
      </w:pPr>
    </w:p>
    <w:p w14:paraId="0D1B99FA" w14:textId="77777777" w:rsidR="00DB7650" w:rsidRDefault="00DB7650" w:rsidP="00E542EF">
      <w:pPr>
        <w:pStyle w:val="Nomal-"/>
        <w:numPr>
          <w:ilvl w:val="0"/>
          <w:numId w:val="0"/>
        </w:numPr>
        <w:ind w:left="717"/>
        <w:jc w:val="left"/>
      </w:pPr>
    </w:p>
    <w:p w14:paraId="76EEB567" w14:textId="77777777" w:rsidR="00DB7650" w:rsidRDefault="00DB7650" w:rsidP="00E542EF">
      <w:pPr>
        <w:pStyle w:val="Nomal-"/>
        <w:numPr>
          <w:ilvl w:val="0"/>
          <w:numId w:val="0"/>
        </w:numPr>
        <w:ind w:left="717"/>
        <w:jc w:val="left"/>
      </w:pPr>
    </w:p>
    <w:p w14:paraId="3EB2295A" w14:textId="77777777" w:rsidR="00DB7650" w:rsidRDefault="00DB7650" w:rsidP="00E542EF">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DB7650" w:rsidRPr="000F38E8" w14:paraId="369ABD10" w14:textId="77777777" w:rsidTr="00484429">
        <w:tc>
          <w:tcPr>
            <w:tcW w:w="10890" w:type="dxa"/>
            <w:gridSpan w:val="3"/>
            <w:shd w:val="clear" w:color="auto" w:fill="EAF1DD" w:themeFill="accent3" w:themeFillTint="33"/>
          </w:tcPr>
          <w:p w14:paraId="53E94221" w14:textId="77777777" w:rsidR="00DB7650" w:rsidRPr="000F38E8" w:rsidRDefault="00DB7650" w:rsidP="00E542EF">
            <w:pPr>
              <w:pStyle w:val="Nomal-"/>
              <w:numPr>
                <w:ilvl w:val="0"/>
                <w:numId w:val="0"/>
              </w:numPr>
              <w:jc w:val="center"/>
              <w:rPr>
                <w:b/>
              </w:rPr>
            </w:pPr>
            <w:r w:rsidRPr="000F38E8">
              <w:rPr>
                <w:b/>
              </w:rPr>
              <w:lastRenderedPageBreak/>
              <w:t>Thẻ &lt;</w:t>
            </w:r>
            <w:r>
              <w:rPr>
                <w:b/>
              </w:rPr>
              <w:t>queries</w:t>
            </w:r>
            <w:r w:rsidRPr="000F38E8">
              <w:rPr>
                <w:b/>
              </w:rPr>
              <w:t>&gt; trong trong Controller\Grid\.xml &gt; grid</w:t>
            </w:r>
          </w:p>
        </w:tc>
      </w:tr>
      <w:tr w:rsidR="00DB7650" w:rsidRPr="000F38E8" w14:paraId="5064FF1E" w14:textId="77777777" w:rsidTr="00484429">
        <w:tc>
          <w:tcPr>
            <w:tcW w:w="10890" w:type="dxa"/>
            <w:gridSpan w:val="3"/>
            <w:shd w:val="clear" w:color="auto" w:fill="EAF1DD" w:themeFill="accent3" w:themeFillTint="33"/>
          </w:tcPr>
          <w:p w14:paraId="6953D6D1" w14:textId="77777777" w:rsidR="00DB7650" w:rsidRPr="000F38E8" w:rsidRDefault="00DB7650" w:rsidP="00E542EF">
            <w:pPr>
              <w:pStyle w:val="Nomal-"/>
              <w:numPr>
                <w:ilvl w:val="0"/>
                <w:numId w:val="0"/>
              </w:numPr>
              <w:jc w:val="center"/>
            </w:pPr>
            <w:r w:rsidRPr="002415D5">
              <w:t>Thẻ dùng để xử lý cho các sự kiện truy vấn dữ liệu</w:t>
            </w:r>
            <w:r>
              <w:rPr>
                <w:rFonts w:ascii="Arial" w:hAnsi="Arial" w:cs="Arial"/>
              </w:rPr>
              <w:t>.</w:t>
            </w:r>
          </w:p>
        </w:tc>
      </w:tr>
      <w:tr w:rsidR="00DB7650" w14:paraId="3854C7F4" w14:textId="77777777" w:rsidTr="00484429">
        <w:tc>
          <w:tcPr>
            <w:tcW w:w="2667" w:type="dxa"/>
            <w:shd w:val="clear" w:color="auto" w:fill="C6D9F1" w:themeFill="text2" w:themeFillTint="33"/>
          </w:tcPr>
          <w:p w14:paraId="4D9C1104" w14:textId="77777777" w:rsidR="00DB7650" w:rsidRDefault="00DB7650" w:rsidP="00E542EF">
            <w:pPr>
              <w:pStyle w:val="Nomal-"/>
              <w:numPr>
                <w:ilvl w:val="0"/>
                <w:numId w:val="0"/>
              </w:numPr>
              <w:jc w:val="center"/>
            </w:pPr>
            <w:r>
              <w:t>Thẻ con</w:t>
            </w:r>
          </w:p>
        </w:tc>
        <w:tc>
          <w:tcPr>
            <w:tcW w:w="5163" w:type="dxa"/>
            <w:shd w:val="clear" w:color="auto" w:fill="C6D9F1" w:themeFill="text2" w:themeFillTint="33"/>
          </w:tcPr>
          <w:p w14:paraId="7745AE9A"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47483637" w14:textId="77777777" w:rsidR="00DB7650" w:rsidRDefault="00DB7650" w:rsidP="00E542EF">
            <w:pPr>
              <w:pStyle w:val="Nomal-"/>
              <w:numPr>
                <w:ilvl w:val="0"/>
                <w:numId w:val="0"/>
              </w:numPr>
              <w:jc w:val="center"/>
            </w:pPr>
            <w:r>
              <w:t>Ghi chú</w:t>
            </w:r>
          </w:p>
        </w:tc>
      </w:tr>
      <w:tr w:rsidR="00DB7650" w:rsidRPr="000F38E8" w14:paraId="49EFD471" w14:textId="77777777" w:rsidTr="00484429">
        <w:tc>
          <w:tcPr>
            <w:tcW w:w="2667" w:type="dxa"/>
          </w:tcPr>
          <w:p w14:paraId="2787ABAA" w14:textId="77777777" w:rsidR="00DB7650" w:rsidRPr="00493C98" w:rsidRDefault="00DB7650" w:rsidP="00E542EF">
            <w:pPr>
              <w:pStyle w:val="Nomal-"/>
              <w:numPr>
                <w:ilvl w:val="0"/>
                <w:numId w:val="0"/>
              </w:numPr>
              <w:jc w:val="center"/>
            </w:pPr>
            <w:r>
              <w:t>query</w:t>
            </w:r>
          </w:p>
        </w:tc>
        <w:tc>
          <w:tcPr>
            <w:tcW w:w="5163" w:type="dxa"/>
          </w:tcPr>
          <w:p w14:paraId="1AD1724D" w14:textId="77777777" w:rsidR="00DB7650" w:rsidRPr="002415D5" w:rsidRDefault="00DB7650" w:rsidP="00E542EF">
            <w:pPr>
              <w:pStyle w:val="Nomal-"/>
              <w:numPr>
                <w:ilvl w:val="0"/>
                <w:numId w:val="0"/>
              </w:numPr>
              <w:jc w:val="left"/>
            </w:pPr>
            <w:r w:rsidRPr="002415D5">
              <w:t>Thẻ dùng để xác định query cho từng sự kiện nào</w:t>
            </w:r>
          </w:p>
        </w:tc>
        <w:tc>
          <w:tcPr>
            <w:tcW w:w="3060" w:type="dxa"/>
          </w:tcPr>
          <w:p w14:paraId="701AA9C5" w14:textId="77777777" w:rsidR="00DB7650" w:rsidRPr="000F38E8" w:rsidRDefault="00DB7650" w:rsidP="00E542EF">
            <w:pPr>
              <w:pStyle w:val="Nomal-"/>
              <w:numPr>
                <w:ilvl w:val="0"/>
                <w:numId w:val="0"/>
              </w:numPr>
              <w:jc w:val="center"/>
            </w:pPr>
          </w:p>
        </w:tc>
      </w:tr>
      <w:tr w:rsidR="00DB7650" w:rsidRPr="000F38E8" w14:paraId="03D9D8C7" w14:textId="77777777" w:rsidTr="00484429">
        <w:tc>
          <w:tcPr>
            <w:tcW w:w="2667" w:type="dxa"/>
            <w:shd w:val="clear" w:color="auto" w:fill="C6D9F1" w:themeFill="text2" w:themeFillTint="33"/>
          </w:tcPr>
          <w:p w14:paraId="10B5BFDB" w14:textId="77777777" w:rsidR="00DB7650" w:rsidRDefault="00DB7650" w:rsidP="00E542EF">
            <w:pPr>
              <w:pStyle w:val="Nomal-"/>
              <w:numPr>
                <w:ilvl w:val="0"/>
                <w:numId w:val="0"/>
              </w:numPr>
              <w:jc w:val="center"/>
            </w:pPr>
            <w:r>
              <w:t>Thuộc tính của thẻ con</w:t>
            </w:r>
          </w:p>
        </w:tc>
        <w:tc>
          <w:tcPr>
            <w:tcW w:w="5163" w:type="dxa"/>
            <w:shd w:val="clear" w:color="auto" w:fill="C6D9F1" w:themeFill="text2" w:themeFillTint="33"/>
          </w:tcPr>
          <w:p w14:paraId="278DEF01" w14:textId="77777777" w:rsidR="00DB7650" w:rsidRPr="000F38E8" w:rsidRDefault="00DB7650" w:rsidP="00E542EF">
            <w:pPr>
              <w:pStyle w:val="Nomal-"/>
              <w:numPr>
                <w:ilvl w:val="0"/>
                <w:numId w:val="0"/>
              </w:numPr>
              <w:jc w:val="center"/>
            </w:pPr>
            <w:r>
              <w:t>Diễn giải</w:t>
            </w:r>
          </w:p>
        </w:tc>
        <w:tc>
          <w:tcPr>
            <w:tcW w:w="3060" w:type="dxa"/>
            <w:shd w:val="clear" w:color="auto" w:fill="C6D9F1" w:themeFill="text2" w:themeFillTint="33"/>
          </w:tcPr>
          <w:p w14:paraId="0B16C6EB" w14:textId="77777777" w:rsidR="00DB7650" w:rsidRPr="000F38E8" w:rsidRDefault="00DB7650" w:rsidP="00E542EF">
            <w:pPr>
              <w:pStyle w:val="Nomal-"/>
              <w:numPr>
                <w:ilvl w:val="0"/>
                <w:numId w:val="0"/>
              </w:numPr>
              <w:jc w:val="center"/>
            </w:pPr>
            <w:r>
              <w:t>Giá trị mặc định</w:t>
            </w:r>
          </w:p>
        </w:tc>
      </w:tr>
      <w:tr w:rsidR="00DB7650" w:rsidRPr="000F38E8" w14:paraId="41AFF781" w14:textId="77777777" w:rsidTr="00484429">
        <w:tc>
          <w:tcPr>
            <w:tcW w:w="2667" w:type="dxa"/>
            <w:shd w:val="clear" w:color="auto" w:fill="auto"/>
          </w:tcPr>
          <w:p w14:paraId="575DEEA2" w14:textId="77777777" w:rsidR="00DB7650" w:rsidRPr="000F38E8" w:rsidRDefault="00DB7650" w:rsidP="00E542EF">
            <w:pPr>
              <w:pStyle w:val="Nomal-"/>
              <w:numPr>
                <w:ilvl w:val="0"/>
                <w:numId w:val="0"/>
              </w:numPr>
              <w:jc w:val="center"/>
            </w:pPr>
            <w:r>
              <w:t>event</w:t>
            </w:r>
          </w:p>
        </w:tc>
        <w:tc>
          <w:tcPr>
            <w:tcW w:w="5163" w:type="dxa"/>
            <w:shd w:val="clear" w:color="auto" w:fill="auto"/>
          </w:tcPr>
          <w:p w14:paraId="49989A5D" w14:textId="77777777" w:rsidR="00DB7650" w:rsidRDefault="00DB7650" w:rsidP="00E542EF">
            <w:pPr>
              <w:pStyle w:val="Nomal-"/>
              <w:numPr>
                <w:ilvl w:val="0"/>
                <w:numId w:val="0"/>
              </w:numPr>
              <w:jc w:val="left"/>
            </w:pPr>
            <w:r>
              <w:t>Thuộc tính dùng để xác định các khối text SQL bên trong thẻ query này xử lý cho sự kiện nào.Gồm các sự kiện sau:</w:t>
            </w:r>
          </w:p>
          <w:p w14:paraId="7E66AFA2" w14:textId="77777777" w:rsidR="00DB7650" w:rsidRDefault="00DB7650" w:rsidP="00E542EF">
            <w:pPr>
              <w:pStyle w:val="Nomal-"/>
              <w:numPr>
                <w:ilvl w:val="0"/>
                <w:numId w:val="0"/>
              </w:numPr>
              <w:jc w:val="left"/>
            </w:pPr>
            <w:r>
              <w:t>-Loading: Sự kiện load dữ liệu cho grid</w:t>
            </w:r>
          </w:p>
          <w:p w14:paraId="446CCF7D" w14:textId="77777777" w:rsidR="00DB7650" w:rsidRDefault="00DB7650" w:rsidP="00E542EF">
            <w:pPr>
              <w:pStyle w:val="Nomal-"/>
              <w:numPr>
                <w:ilvl w:val="0"/>
                <w:numId w:val="0"/>
              </w:numPr>
              <w:jc w:val="left"/>
            </w:pPr>
            <w:r>
              <w:t>-Finding: Sự kiện load dữ liệu cho tìm kiếm</w:t>
            </w:r>
          </w:p>
          <w:p w14:paraId="1D60CF25" w14:textId="77777777" w:rsidR="00DB7650" w:rsidRPr="000F38E8" w:rsidRDefault="00DB7650" w:rsidP="00E542EF">
            <w:pPr>
              <w:pStyle w:val="Nomal-"/>
              <w:numPr>
                <w:ilvl w:val="0"/>
                <w:numId w:val="0"/>
              </w:numPr>
              <w:jc w:val="center"/>
            </w:pPr>
          </w:p>
        </w:tc>
        <w:tc>
          <w:tcPr>
            <w:tcW w:w="3060" w:type="dxa"/>
            <w:shd w:val="clear" w:color="auto" w:fill="auto"/>
          </w:tcPr>
          <w:p w14:paraId="25F78507" w14:textId="77777777" w:rsidR="00DB7650" w:rsidRDefault="00DB7650" w:rsidP="00E542EF">
            <w:pPr>
              <w:snapToGrid w:val="0"/>
              <w:ind w:hanging="18"/>
              <w:jc w:val="left"/>
            </w:pPr>
            <w:r>
              <w:t>String. Không được để trống</w:t>
            </w:r>
          </w:p>
          <w:p w14:paraId="23B71511" w14:textId="77777777" w:rsidR="00DB7650" w:rsidRPr="000F38E8" w:rsidRDefault="00DB7650" w:rsidP="00E542EF">
            <w:pPr>
              <w:snapToGrid w:val="0"/>
              <w:ind w:hanging="18"/>
              <w:jc w:val="left"/>
            </w:pPr>
            <w:r>
              <w:t>Dùng cho chứng từ</w:t>
            </w:r>
          </w:p>
        </w:tc>
      </w:tr>
    </w:tbl>
    <w:p w14:paraId="16B6F0E6" w14:textId="77777777" w:rsidR="00DB7650" w:rsidRDefault="00DB7650" w:rsidP="00E542EF">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DB7650" w:rsidRPr="000F38E8" w14:paraId="71AFA4B4" w14:textId="77777777" w:rsidTr="00484429">
        <w:tc>
          <w:tcPr>
            <w:tcW w:w="10890" w:type="dxa"/>
            <w:gridSpan w:val="3"/>
            <w:shd w:val="clear" w:color="auto" w:fill="EAF1DD" w:themeFill="accent3" w:themeFillTint="33"/>
          </w:tcPr>
          <w:p w14:paraId="034463A7" w14:textId="77777777" w:rsidR="00DB7650" w:rsidRPr="000F38E8" w:rsidRDefault="00DB7650" w:rsidP="00E542EF">
            <w:pPr>
              <w:pStyle w:val="Nomal-"/>
              <w:numPr>
                <w:ilvl w:val="0"/>
                <w:numId w:val="0"/>
              </w:numPr>
              <w:jc w:val="center"/>
              <w:rPr>
                <w:b/>
              </w:rPr>
            </w:pPr>
            <w:r w:rsidRPr="000F38E8">
              <w:rPr>
                <w:b/>
              </w:rPr>
              <w:t>Thẻ &lt;</w:t>
            </w:r>
            <w:r>
              <w:rPr>
                <w:b/>
              </w:rPr>
              <w:t>toolbar</w:t>
            </w:r>
            <w:r w:rsidRPr="000F38E8">
              <w:rPr>
                <w:b/>
              </w:rPr>
              <w:t>&gt; trong trong Controller\Grid\.xml &gt; grid</w:t>
            </w:r>
          </w:p>
        </w:tc>
      </w:tr>
      <w:tr w:rsidR="00DB7650" w:rsidRPr="000F38E8" w14:paraId="30816127" w14:textId="77777777" w:rsidTr="00484429">
        <w:tc>
          <w:tcPr>
            <w:tcW w:w="10890" w:type="dxa"/>
            <w:gridSpan w:val="3"/>
            <w:shd w:val="clear" w:color="auto" w:fill="EAF1DD" w:themeFill="accent3" w:themeFillTint="33"/>
          </w:tcPr>
          <w:p w14:paraId="7A4E7F95" w14:textId="77777777" w:rsidR="00DB7650" w:rsidRPr="000F38E8" w:rsidRDefault="00DB7650" w:rsidP="00E542EF">
            <w:pPr>
              <w:pStyle w:val="Nomal-"/>
              <w:numPr>
                <w:ilvl w:val="0"/>
                <w:numId w:val="0"/>
              </w:numPr>
              <w:jc w:val="center"/>
            </w:pPr>
            <w:r w:rsidRPr="00AA6DDA">
              <w:t xml:space="preserve">Thẻ chứa các khai báo cho thanh công cụ phía trên grid. Thông thường thẻ này được dùng chung cho nhiều chứng từ nên được khai báo ở 1 file XML riêng trong thư mục Controller&gt;Include&gt;XML. </w:t>
            </w:r>
          </w:p>
        </w:tc>
      </w:tr>
      <w:tr w:rsidR="00DB7650" w14:paraId="3782F8D1" w14:textId="77777777" w:rsidTr="00484429">
        <w:tc>
          <w:tcPr>
            <w:tcW w:w="2667" w:type="dxa"/>
            <w:shd w:val="clear" w:color="auto" w:fill="C6D9F1" w:themeFill="text2" w:themeFillTint="33"/>
          </w:tcPr>
          <w:p w14:paraId="6E78EFE7" w14:textId="77777777" w:rsidR="00DB7650" w:rsidRDefault="00DB7650" w:rsidP="00E542EF">
            <w:pPr>
              <w:pStyle w:val="Nomal-"/>
              <w:numPr>
                <w:ilvl w:val="0"/>
                <w:numId w:val="0"/>
              </w:numPr>
              <w:jc w:val="center"/>
            </w:pPr>
            <w:r>
              <w:t>Thẻ con</w:t>
            </w:r>
          </w:p>
        </w:tc>
        <w:tc>
          <w:tcPr>
            <w:tcW w:w="5163" w:type="dxa"/>
            <w:shd w:val="clear" w:color="auto" w:fill="C6D9F1" w:themeFill="text2" w:themeFillTint="33"/>
          </w:tcPr>
          <w:p w14:paraId="30986FD9"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6307A648" w14:textId="77777777" w:rsidR="00DB7650" w:rsidRDefault="00DB7650" w:rsidP="00E542EF">
            <w:pPr>
              <w:pStyle w:val="Nomal-"/>
              <w:numPr>
                <w:ilvl w:val="0"/>
                <w:numId w:val="0"/>
              </w:numPr>
              <w:jc w:val="center"/>
            </w:pPr>
            <w:r>
              <w:t>Ghi chú</w:t>
            </w:r>
          </w:p>
        </w:tc>
      </w:tr>
      <w:tr w:rsidR="00DB7650" w:rsidRPr="000F38E8" w14:paraId="6E515205" w14:textId="77777777" w:rsidTr="00484429">
        <w:tc>
          <w:tcPr>
            <w:tcW w:w="2667" w:type="dxa"/>
          </w:tcPr>
          <w:p w14:paraId="3690298A" w14:textId="77777777" w:rsidR="00DB7650" w:rsidRPr="00493C98" w:rsidRDefault="00DB7650" w:rsidP="00E542EF">
            <w:pPr>
              <w:pStyle w:val="Nomal-"/>
              <w:numPr>
                <w:ilvl w:val="0"/>
                <w:numId w:val="0"/>
              </w:numPr>
              <w:jc w:val="center"/>
            </w:pPr>
            <w:r w:rsidRPr="00AA6DDA">
              <w:t>button</w:t>
            </w:r>
          </w:p>
        </w:tc>
        <w:tc>
          <w:tcPr>
            <w:tcW w:w="5163" w:type="dxa"/>
          </w:tcPr>
          <w:p w14:paraId="53967523" w14:textId="77777777" w:rsidR="00DB7650" w:rsidRDefault="00DB7650" w:rsidP="00E542EF">
            <w:pPr>
              <w:pStyle w:val="Nomal-"/>
              <w:numPr>
                <w:ilvl w:val="0"/>
                <w:numId w:val="0"/>
              </w:numPr>
              <w:jc w:val="left"/>
            </w:pPr>
            <w:r>
              <w:t>Thẻ này đại diện cho một nút chức năng trên thanh công cụ.</w:t>
            </w:r>
          </w:p>
          <w:p w14:paraId="4E18B008" w14:textId="77777777" w:rsidR="00DB7650" w:rsidRDefault="00DB7650" w:rsidP="00E542EF">
            <w:pPr>
              <w:pStyle w:val="Nomal-"/>
              <w:numPr>
                <w:ilvl w:val="0"/>
                <w:numId w:val="0"/>
              </w:numPr>
              <w:jc w:val="left"/>
            </w:pPr>
            <w:r>
              <w:t>Thẻ này có một thuộc tính command để xác định đó là chức năng nào, các giá trị là:</w:t>
            </w:r>
          </w:p>
          <w:p w14:paraId="24260776" w14:textId="77777777" w:rsidR="00DB7650" w:rsidRDefault="00DB7650" w:rsidP="00E542EF">
            <w:pPr>
              <w:pStyle w:val="Nomal-"/>
              <w:numPr>
                <w:ilvl w:val="0"/>
                <w:numId w:val="0"/>
              </w:numPr>
              <w:jc w:val="left"/>
            </w:pPr>
            <w:r>
              <w:t>-“New” : chức năng thêm.</w:t>
            </w:r>
          </w:p>
          <w:p w14:paraId="61F90A90" w14:textId="77777777" w:rsidR="00DB7650" w:rsidRDefault="00DB7650" w:rsidP="00E542EF">
            <w:pPr>
              <w:pStyle w:val="Nomal-"/>
              <w:numPr>
                <w:ilvl w:val="0"/>
                <w:numId w:val="0"/>
              </w:numPr>
              <w:jc w:val="left"/>
            </w:pPr>
            <w:r>
              <w:t>-“Edit” :  chức năng sửa.</w:t>
            </w:r>
          </w:p>
          <w:p w14:paraId="2A172835" w14:textId="77777777" w:rsidR="00DB7650" w:rsidRDefault="00DB7650" w:rsidP="00E542EF">
            <w:pPr>
              <w:pStyle w:val="Nomal-"/>
              <w:numPr>
                <w:ilvl w:val="0"/>
                <w:numId w:val="0"/>
              </w:numPr>
              <w:jc w:val="left"/>
            </w:pPr>
            <w:r>
              <w:t>-“Delete” :  chức năng xóa.</w:t>
            </w:r>
          </w:p>
          <w:p w14:paraId="556E3053" w14:textId="77777777" w:rsidR="00DB7650" w:rsidRDefault="00DB7650" w:rsidP="00E542EF">
            <w:pPr>
              <w:pStyle w:val="Nomal-"/>
              <w:numPr>
                <w:ilvl w:val="0"/>
                <w:numId w:val="0"/>
              </w:numPr>
              <w:jc w:val="left"/>
            </w:pPr>
            <w:r>
              <w:lastRenderedPageBreak/>
              <w:t>-“Search” :  chức năng tìm kiếm.</w:t>
            </w:r>
            <w:r>
              <w:rPr>
                <w:rFonts w:ascii="Arial" w:hAnsi="Arial" w:cs="Arial"/>
              </w:rPr>
              <w:t xml:space="preserve"> </w:t>
            </w:r>
          </w:p>
          <w:p w14:paraId="7F40CD65" w14:textId="77777777" w:rsidR="00DB7650" w:rsidRDefault="00DB7650" w:rsidP="00E542EF">
            <w:pPr>
              <w:pStyle w:val="Nomal-"/>
              <w:numPr>
                <w:ilvl w:val="0"/>
                <w:numId w:val="0"/>
              </w:numPr>
              <w:jc w:val="left"/>
            </w:pPr>
            <w:r>
              <w:t>-“View” :  chức năng xem.</w:t>
            </w:r>
            <w:r>
              <w:rPr>
                <w:rFonts w:ascii="Arial" w:hAnsi="Arial" w:cs="Arial"/>
              </w:rPr>
              <w:t xml:space="preserve"> </w:t>
            </w:r>
          </w:p>
          <w:p w14:paraId="74149572" w14:textId="77777777" w:rsidR="00DB7650" w:rsidRPr="002415D5" w:rsidRDefault="00DB7650" w:rsidP="00E542EF">
            <w:pPr>
              <w:pStyle w:val="Nomal-"/>
              <w:numPr>
                <w:ilvl w:val="0"/>
                <w:numId w:val="0"/>
              </w:numPr>
              <w:jc w:val="left"/>
            </w:pPr>
            <w:r>
              <w:t>-“Print” :  chức năng in.</w:t>
            </w:r>
            <w:r>
              <w:rPr>
                <w:rFonts w:ascii="Arial" w:hAnsi="Arial" w:cs="Arial"/>
              </w:rPr>
              <w:t xml:space="preserve"> </w:t>
            </w:r>
          </w:p>
        </w:tc>
        <w:tc>
          <w:tcPr>
            <w:tcW w:w="3060" w:type="dxa"/>
          </w:tcPr>
          <w:p w14:paraId="54B63D0F" w14:textId="77777777" w:rsidR="00DB7650" w:rsidRPr="000F38E8" w:rsidRDefault="00DB7650" w:rsidP="00E542EF">
            <w:pPr>
              <w:pStyle w:val="Nomal-"/>
              <w:numPr>
                <w:ilvl w:val="0"/>
                <w:numId w:val="0"/>
              </w:numPr>
              <w:jc w:val="center"/>
            </w:pPr>
          </w:p>
        </w:tc>
      </w:tr>
    </w:tbl>
    <w:p w14:paraId="40C48766" w14:textId="77777777" w:rsidR="00DB7650" w:rsidRDefault="00DB7650" w:rsidP="00E542EF">
      <w:pPr>
        <w:pStyle w:val="Nomal-"/>
        <w:numPr>
          <w:ilvl w:val="0"/>
          <w:numId w:val="0"/>
        </w:numPr>
        <w:ind w:left="717"/>
        <w:jc w:val="left"/>
      </w:pPr>
    </w:p>
    <w:p w14:paraId="4E8B1804" w14:textId="77777777" w:rsidR="00DB7650" w:rsidRDefault="00DB7650" w:rsidP="00E542EF">
      <w:pPr>
        <w:pStyle w:val="Heading4"/>
      </w:pPr>
      <w:r>
        <w:t>Thẻ dir</w:t>
      </w:r>
    </w:p>
    <w:tbl>
      <w:tblPr>
        <w:tblStyle w:val="TableGrid"/>
        <w:tblW w:w="10890" w:type="dxa"/>
        <w:tblInd w:w="-1332" w:type="dxa"/>
        <w:tblLook w:val="04A0" w:firstRow="1" w:lastRow="0" w:firstColumn="1" w:lastColumn="0" w:noHBand="0" w:noVBand="1"/>
      </w:tblPr>
      <w:tblGrid>
        <w:gridCol w:w="2667"/>
        <w:gridCol w:w="5163"/>
        <w:gridCol w:w="3060"/>
      </w:tblGrid>
      <w:tr w:rsidR="00DB7650" w14:paraId="3087DE9A" w14:textId="77777777" w:rsidTr="00484429">
        <w:tc>
          <w:tcPr>
            <w:tcW w:w="10890" w:type="dxa"/>
            <w:gridSpan w:val="3"/>
            <w:shd w:val="clear" w:color="auto" w:fill="EAF1DD" w:themeFill="accent3" w:themeFillTint="33"/>
          </w:tcPr>
          <w:p w14:paraId="492521A0" w14:textId="77777777" w:rsidR="00DB7650" w:rsidRDefault="00DB7650" w:rsidP="00E542EF">
            <w:pPr>
              <w:pStyle w:val="Nomal-"/>
              <w:numPr>
                <w:ilvl w:val="0"/>
                <w:numId w:val="0"/>
              </w:numPr>
              <w:jc w:val="center"/>
            </w:pPr>
            <w:r>
              <w:t xml:space="preserve">Thẻ &lt;dir&gt; trong </w:t>
            </w:r>
            <w:r>
              <w:rPr>
                <w:rFonts w:ascii="Arial" w:hAnsi="Arial" w:cs="Arial"/>
              </w:rPr>
              <w:t>Controller\Dir\.xml</w:t>
            </w:r>
          </w:p>
        </w:tc>
      </w:tr>
      <w:tr w:rsidR="00DB7650" w14:paraId="571641E8" w14:textId="77777777" w:rsidTr="00484429">
        <w:tc>
          <w:tcPr>
            <w:tcW w:w="10890" w:type="dxa"/>
            <w:gridSpan w:val="3"/>
            <w:shd w:val="clear" w:color="auto" w:fill="EAF1DD" w:themeFill="accent3" w:themeFillTint="33"/>
          </w:tcPr>
          <w:p w14:paraId="67738DDD" w14:textId="77777777" w:rsidR="00DB7650" w:rsidRPr="00E54272" w:rsidRDefault="00DB7650" w:rsidP="00E542EF">
            <w:pPr>
              <w:pStyle w:val="Nomal-"/>
              <w:numPr>
                <w:ilvl w:val="0"/>
                <w:numId w:val="0"/>
              </w:numPr>
              <w:jc w:val="center"/>
            </w:pPr>
            <w:r w:rsidRPr="00D759CF">
              <w:t>Thẻ gốc chứa toàn bộ thông tin của 1 màn hình xem hoặc nhập liệu thông tin</w:t>
            </w:r>
            <w:r>
              <w:rPr>
                <w:rFonts w:ascii="Arial" w:hAnsi="Arial" w:cs="Arial"/>
              </w:rPr>
              <w:t>.</w:t>
            </w:r>
          </w:p>
        </w:tc>
      </w:tr>
      <w:tr w:rsidR="00DB7650" w14:paraId="27F2BC7B" w14:textId="77777777" w:rsidTr="00484429">
        <w:tc>
          <w:tcPr>
            <w:tcW w:w="2667" w:type="dxa"/>
            <w:shd w:val="clear" w:color="auto" w:fill="C6D9F1" w:themeFill="text2" w:themeFillTint="33"/>
          </w:tcPr>
          <w:p w14:paraId="0BEB4D55" w14:textId="77777777" w:rsidR="00DB7650" w:rsidRDefault="00DB7650" w:rsidP="00E542EF">
            <w:pPr>
              <w:pStyle w:val="Nomal-"/>
              <w:numPr>
                <w:ilvl w:val="0"/>
                <w:numId w:val="0"/>
              </w:numPr>
              <w:jc w:val="center"/>
            </w:pPr>
            <w:r>
              <w:t>Thuộc tính</w:t>
            </w:r>
          </w:p>
        </w:tc>
        <w:tc>
          <w:tcPr>
            <w:tcW w:w="5163" w:type="dxa"/>
            <w:shd w:val="clear" w:color="auto" w:fill="C6D9F1" w:themeFill="text2" w:themeFillTint="33"/>
          </w:tcPr>
          <w:p w14:paraId="5D026682"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40235EA5" w14:textId="77777777" w:rsidR="00DB7650" w:rsidRDefault="00DB7650" w:rsidP="00E542EF">
            <w:pPr>
              <w:pStyle w:val="Nomal-"/>
              <w:numPr>
                <w:ilvl w:val="0"/>
                <w:numId w:val="0"/>
              </w:numPr>
              <w:jc w:val="center"/>
            </w:pPr>
            <w:r>
              <w:t>Giá trị mặc định</w:t>
            </w:r>
          </w:p>
        </w:tc>
      </w:tr>
      <w:tr w:rsidR="00DB7650" w14:paraId="55D23BCB" w14:textId="77777777" w:rsidTr="00484429">
        <w:tc>
          <w:tcPr>
            <w:tcW w:w="2667" w:type="dxa"/>
          </w:tcPr>
          <w:p w14:paraId="26357AAD" w14:textId="77777777" w:rsidR="00DB7650" w:rsidRPr="00D759CF" w:rsidRDefault="00DB7650" w:rsidP="00E542EF">
            <w:pPr>
              <w:pStyle w:val="Nomal-"/>
              <w:numPr>
                <w:ilvl w:val="0"/>
                <w:numId w:val="0"/>
              </w:numPr>
              <w:jc w:val="center"/>
            </w:pPr>
            <w:r w:rsidRPr="00D759CF">
              <w:t>table</w:t>
            </w:r>
          </w:p>
        </w:tc>
        <w:tc>
          <w:tcPr>
            <w:tcW w:w="5163" w:type="dxa"/>
          </w:tcPr>
          <w:p w14:paraId="6CAFF6F7" w14:textId="77777777" w:rsidR="00DB7650" w:rsidRPr="00D759CF" w:rsidRDefault="00DB7650" w:rsidP="00E542EF">
            <w:pPr>
              <w:pStyle w:val="Nomal-"/>
              <w:numPr>
                <w:ilvl w:val="0"/>
                <w:numId w:val="0"/>
              </w:numPr>
              <w:ind w:left="-75"/>
              <w:jc w:val="left"/>
            </w:pPr>
            <w:r w:rsidRPr="00D759CF">
              <w:t>Xác định bảng để truy xuất khi thêm mới hoặc sửa.</w:t>
            </w:r>
          </w:p>
        </w:tc>
        <w:tc>
          <w:tcPr>
            <w:tcW w:w="3060" w:type="dxa"/>
          </w:tcPr>
          <w:p w14:paraId="35A263CF" w14:textId="77777777" w:rsidR="00DB7650" w:rsidRPr="00786521" w:rsidRDefault="00DB7650" w:rsidP="00E542EF">
            <w:pPr>
              <w:snapToGrid w:val="0"/>
              <w:ind w:left="-18" w:firstLine="0"/>
              <w:jc w:val="left"/>
            </w:pPr>
            <w:r w:rsidRPr="00786521">
              <w:t>String</w:t>
            </w:r>
          </w:p>
          <w:p w14:paraId="31DBBC44" w14:textId="77777777" w:rsidR="00DB7650" w:rsidRDefault="00DB7650" w:rsidP="00E542EF">
            <w:pPr>
              <w:pStyle w:val="Nomal-"/>
              <w:numPr>
                <w:ilvl w:val="0"/>
                <w:numId w:val="0"/>
              </w:numPr>
              <w:ind w:left="-18"/>
              <w:jc w:val="left"/>
            </w:pPr>
            <w:r w:rsidRPr="00786521">
              <w:t>Thuộc tính không được để trống</w:t>
            </w:r>
          </w:p>
        </w:tc>
      </w:tr>
      <w:tr w:rsidR="00DB7650" w14:paraId="6F82F117" w14:textId="77777777" w:rsidTr="00484429">
        <w:tc>
          <w:tcPr>
            <w:tcW w:w="2667" w:type="dxa"/>
          </w:tcPr>
          <w:p w14:paraId="7D4CB255" w14:textId="77777777" w:rsidR="00DB7650" w:rsidRPr="00D759CF" w:rsidRDefault="00DB7650" w:rsidP="00E542EF">
            <w:pPr>
              <w:pStyle w:val="Nomal-"/>
              <w:numPr>
                <w:ilvl w:val="0"/>
                <w:numId w:val="0"/>
              </w:numPr>
              <w:jc w:val="center"/>
            </w:pPr>
            <w:r w:rsidRPr="00D759CF">
              <w:t>code</w:t>
            </w:r>
          </w:p>
        </w:tc>
        <w:tc>
          <w:tcPr>
            <w:tcW w:w="5163" w:type="dxa"/>
          </w:tcPr>
          <w:p w14:paraId="0262740C" w14:textId="77777777" w:rsidR="00DB7650" w:rsidRPr="00D759CF" w:rsidRDefault="00DB7650" w:rsidP="00E542EF">
            <w:pPr>
              <w:pStyle w:val="Nomal-"/>
              <w:numPr>
                <w:ilvl w:val="0"/>
                <w:numId w:val="0"/>
              </w:numPr>
              <w:jc w:val="left"/>
            </w:pPr>
            <w:r w:rsidRPr="00D759CF">
              <w:t>Xác định trường khóa của bảng. Có tác  dụng xác định trường khóa khi thực hiện chọn và xem thông tin hay khi update thông tin..</w:t>
            </w:r>
          </w:p>
        </w:tc>
        <w:tc>
          <w:tcPr>
            <w:tcW w:w="3060" w:type="dxa"/>
          </w:tcPr>
          <w:p w14:paraId="160AABEE" w14:textId="77777777" w:rsidR="00DB7650" w:rsidRPr="00786521" w:rsidRDefault="00DB7650" w:rsidP="00E542EF">
            <w:pPr>
              <w:snapToGrid w:val="0"/>
              <w:ind w:left="-18" w:firstLine="0"/>
              <w:jc w:val="left"/>
            </w:pPr>
            <w:r w:rsidRPr="00786521">
              <w:t>String</w:t>
            </w:r>
          </w:p>
          <w:p w14:paraId="32728C73" w14:textId="77777777" w:rsidR="00DB7650" w:rsidRDefault="00DB7650" w:rsidP="00E542EF">
            <w:pPr>
              <w:pStyle w:val="Nomal-"/>
              <w:numPr>
                <w:ilvl w:val="0"/>
                <w:numId w:val="0"/>
              </w:numPr>
              <w:ind w:left="-18"/>
              <w:jc w:val="left"/>
            </w:pPr>
            <w:r w:rsidRPr="00786521">
              <w:t>Thuộc tính không được để trống</w:t>
            </w:r>
          </w:p>
        </w:tc>
      </w:tr>
      <w:tr w:rsidR="00DB7650" w14:paraId="22EA2823" w14:textId="77777777" w:rsidTr="00484429">
        <w:tc>
          <w:tcPr>
            <w:tcW w:w="2667" w:type="dxa"/>
          </w:tcPr>
          <w:p w14:paraId="0D67ECFB" w14:textId="77777777" w:rsidR="00DB7650" w:rsidRPr="00D759CF" w:rsidRDefault="00DB7650" w:rsidP="00E542EF">
            <w:pPr>
              <w:pStyle w:val="Nomal-"/>
              <w:numPr>
                <w:ilvl w:val="0"/>
                <w:numId w:val="0"/>
              </w:numPr>
              <w:jc w:val="center"/>
            </w:pPr>
            <w:r w:rsidRPr="00D759CF">
              <w:t>order</w:t>
            </w:r>
          </w:p>
        </w:tc>
        <w:tc>
          <w:tcPr>
            <w:tcW w:w="5163" w:type="dxa"/>
          </w:tcPr>
          <w:p w14:paraId="66FB02C4" w14:textId="77777777" w:rsidR="00DB7650" w:rsidRPr="00D759CF" w:rsidRDefault="00DB7650" w:rsidP="00E542EF">
            <w:pPr>
              <w:pStyle w:val="Nomal-"/>
              <w:numPr>
                <w:ilvl w:val="0"/>
                <w:numId w:val="0"/>
              </w:numPr>
              <w:jc w:val="left"/>
            </w:pPr>
            <w:r w:rsidRPr="00D759CF">
              <w:t>Khai báo các trường sắp xếp thứ tự của danh mục, các trường cách nhau bởi dấu phẩy. Thuộc tính này chưa có tác dụng gì, nhưng phải khai báo 1 trường nào đó vì để đảm bảo không lỗi.</w:t>
            </w:r>
          </w:p>
        </w:tc>
        <w:tc>
          <w:tcPr>
            <w:tcW w:w="3060" w:type="dxa"/>
          </w:tcPr>
          <w:p w14:paraId="46A61223" w14:textId="77777777" w:rsidR="00DB7650" w:rsidRPr="00786521" w:rsidRDefault="00DB7650" w:rsidP="00E542EF">
            <w:pPr>
              <w:snapToGrid w:val="0"/>
              <w:ind w:firstLine="0"/>
              <w:jc w:val="left"/>
            </w:pPr>
            <w:r w:rsidRPr="00786521">
              <w:t>String</w:t>
            </w:r>
          </w:p>
          <w:p w14:paraId="6C12A8FF" w14:textId="77777777" w:rsidR="00DB7650" w:rsidRDefault="00DB7650" w:rsidP="00E542EF">
            <w:pPr>
              <w:pStyle w:val="Nomal-"/>
              <w:numPr>
                <w:ilvl w:val="0"/>
                <w:numId w:val="0"/>
              </w:numPr>
              <w:jc w:val="left"/>
            </w:pPr>
            <w:r w:rsidRPr="00786521">
              <w:t>Thuộc tính không được để trống</w:t>
            </w:r>
          </w:p>
        </w:tc>
      </w:tr>
      <w:tr w:rsidR="00DB7650" w14:paraId="76DB346B" w14:textId="77777777" w:rsidTr="00484429">
        <w:tc>
          <w:tcPr>
            <w:tcW w:w="2667" w:type="dxa"/>
          </w:tcPr>
          <w:p w14:paraId="0C1296F7" w14:textId="77777777" w:rsidR="00DB7650" w:rsidRPr="00D759CF" w:rsidRDefault="00DB7650" w:rsidP="00E542EF">
            <w:pPr>
              <w:pStyle w:val="Nomal-"/>
              <w:numPr>
                <w:ilvl w:val="0"/>
                <w:numId w:val="0"/>
              </w:numPr>
              <w:jc w:val="center"/>
            </w:pPr>
            <w:r w:rsidRPr="00D759CF">
              <w:t>xmlns</w:t>
            </w:r>
          </w:p>
        </w:tc>
        <w:tc>
          <w:tcPr>
            <w:tcW w:w="5163" w:type="dxa"/>
          </w:tcPr>
          <w:p w14:paraId="403649D0" w14:textId="77777777" w:rsidR="00DB7650" w:rsidRDefault="00DB7650" w:rsidP="00E542EF">
            <w:pPr>
              <w:pStyle w:val="Nomal-"/>
              <w:numPr>
                <w:ilvl w:val="0"/>
                <w:numId w:val="0"/>
              </w:numPr>
              <w:jc w:val="left"/>
            </w:pPr>
            <w:r w:rsidRPr="00E54272">
              <w:t>Trường xác định xml namspase, dùng để tạo các assist tooltip hỗ trợ để lập trình.</w:t>
            </w:r>
          </w:p>
        </w:tc>
        <w:tc>
          <w:tcPr>
            <w:tcW w:w="3060" w:type="dxa"/>
          </w:tcPr>
          <w:p w14:paraId="7DBA805C" w14:textId="77777777" w:rsidR="00DB7650" w:rsidRDefault="00DB7650" w:rsidP="00E542EF">
            <w:pPr>
              <w:pStyle w:val="Nomal-"/>
              <w:numPr>
                <w:ilvl w:val="0"/>
                <w:numId w:val="0"/>
              </w:numPr>
              <w:ind w:left="-18"/>
              <w:jc w:val="left"/>
            </w:pPr>
            <w:r w:rsidRPr="00786521">
              <w:t>String</w:t>
            </w:r>
          </w:p>
        </w:tc>
      </w:tr>
      <w:tr w:rsidR="00DB7650" w14:paraId="02731ECB" w14:textId="77777777" w:rsidTr="00484429">
        <w:tc>
          <w:tcPr>
            <w:tcW w:w="2667" w:type="dxa"/>
            <w:shd w:val="clear" w:color="auto" w:fill="C6D9F1" w:themeFill="text2" w:themeFillTint="33"/>
          </w:tcPr>
          <w:p w14:paraId="5276D565" w14:textId="77777777" w:rsidR="00DB7650" w:rsidRDefault="00DB7650" w:rsidP="00E542EF">
            <w:pPr>
              <w:pStyle w:val="Nomal-"/>
              <w:numPr>
                <w:ilvl w:val="0"/>
                <w:numId w:val="0"/>
              </w:numPr>
              <w:jc w:val="center"/>
            </w:pPr>
            <w:r>
              <w:t>Thẻ con</w:t>
            </w:r>
          </w:p>
        </w:tc>
        <w:tc>
          <w:tcPr>
            <w:tcW w:w="5163" w:type="dxa"/>
            <w:shd w:val="clear" w:color="auto" w:fill="C6D9F1" w:themeFill="text2" w:themeFillTint="33"/>
          </w:tcPr>
          <w:p w14:paraId="33E56C84"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0380E238" w14:textId="77777777" w:rsidR="00DB7650" w:rsidRDefault="00DB7650" w:rsidP="00E542EF">
            <w:pPr>
              <w:pStyle w:val="Nomal-"/>
              <w:numPr>
                <w:ilvl w:val="0"/>
                <w:numId w:val="0"/>
              </w:numPr>
              <w:jc w:val="center"/>
            </w:pPr>
            <w:r>
              <w:t>Ghi chú</w:t>
            </w:r>
          </w:p>
        </w:tc>
      </w:tr>
      <w:tr w:rsidR="00DB7650" w14:paraId="3C8841B7" w14:textId="77777777" w:rsidTr="00484429">
        <w:trPr>
          <w:trHeight w:val="624"/>
        </w:trPr>
        <w:tc>
          <w:tcPr>
            <w:tcW w:w="2667" w:type="dxa"/>
          </w:tcPr>
          <w:p w14:paraId="1570F7D0" w14:textId="77777777" w:rsidR="00DB7650" w:rsidRPr="00D759CF" w:rsidRDefault="00F66291" w:rsidP="00E542EF">
            <w:pPr>
              <w:pStyle w:val="Nomal-"/>
              <w:numPr>
                <w:ilvl w:val="0"/>
                <w:numId w:val="0"/>
              </w:numPr>
              <w:jc w:val="center"/>
              <w:rPr>
                <w:color w:val="000000" w:themeColor="text1"/>
              </w:rPr>
            </w:pPr>
            <w:hyperlink w:anchor="dir_dir_title" w:history="1">
              <w:r w:rsidR="00DB7650" w:rsidRPr="00D759CF">
                <w:rPr>
                  <w:rStyle w:val="Hyperlink"/>
                  <w:color w:val="000000" w:themeColor="text1"/>
                  <w:u w:val="none"/>
                </w:rPr>
                <w:t>title</w:t>
              </w:r>
            </w:hyperlink>
          </w:p>
        </w:tc>
        <w:tc>
          <w:tcPr>
            <w:tcW w:w="5163" w:type="dxa"/>
          </w:tcPr>
          <w:p w14:paraId="29DFA488" w14:textId="77777777" w:rsidR="00DB7650" w:rsidRPr="00D759CF" w:rsidRDefault="00DB7650" w:rsidP="00E542EF">
            <w:pPr>
              <w:pStyle w:val="Nomal-"/>
              <w:numPr>
                <w:ilvl w:val="0"/>
                <w:numId w:val="0"/>
              </w:numPr>
              <w:jc w:val="left"/>
            </w:pPr>
            <w:r w:rsidRPr="00D759CF">
              <w:t>Thẻ dùng để khai báo các tiêu đề của màn hình xem/thêm/sửa.</w:t>
            </w:r>
          </w:p>
        </w:tc>
        <w:tc>
          <w:tcPr>
            <w:tcW w:w="3060" w:type="dxa"/>
          </w:tcPr>
          <w:p w14:paraId="03B7C835" w14:textId="77777777" w:rsidR="00DB7650" w:rsidRDefault="00DB7650" w:rsidP="00E542EF">
            <w:pPr>
              <w:pStyle w:val="Nomal-"/>
              <w:numPr>
                <w:ilvl w:val="0"/>
                <w:numId w:val="0"/>
              </w:numPr>
              <w:jc w:val="center"/>
            </w:pPr>
          </w:p>
        </w:tc>
      </w:tr>
      <w:tr w:rsidR="00DB7650" w14:paraId="10FE8520" w14:textId="77777777" w:rsidTr="00484429">
        <w:trPr>
          <w:trHeight w:val="624"/>
        </w:trPr>
        <w:tc>
          <w:tcPr>
            <w:tcW w:w="2667" w:type="dxa"/>
          </w:tcPr>
          <w:p w14:paraId="524DE69E" w14:textId="77777777" w:rsidR="00DB7650" w:rsidRPr="00D759CF" w:rsidRDefault="00F66291" w:rsidP="00E542EF">
            <w:pPr>
              <w:pStyle w:val="Nomal-"/>
              <w:numPr>
                <w:ilvl w:val="0"/>
                <w:numId w:val="0"/>
              </w:numPr>
              <w:jc w:val="center"/>
              <w:rPr>
                <w:color w:val="000000" w:themeColor="text1"/>
              </w:rPr>
            </w:pPr>
            <w:hyperlink w:anchor="dir_dir_partition" w:history="1">
              <w:r w:rsidR="00DB7650" w:rsidRPr="00D759CF">
                <w:rPr>
                  <w:rStyle w:val="Hyperlink"/>
                  <w:color w:val="000000" w:themeColor="text1"/>
                  <w:u w:val="none"/>
                </w:rPr>
                <w:t>partition</w:t>
              </w:r>
            </w:hyperlink>
          </w:p>
        </w:tc>
        <w:tc>
          <w:tcPr>
            <w:tcW w:w="5163" w:type="dxa"/>
          </w:tcPr>
          <w:p w14:paraId="11950CC6" w14:textId="77777777" w:rsidR="00DB7650" w:rsidRPr="00D759CF" w:rsidRDefault="00DB7650" w:rsidP="00E542EF">
            <w:pPr>
              <w:pStyle w:val="Nomal-"/>
              <w:numPr>
                <w:ilvl w:val="0"/>
                <w:numId w:val="0"/>
              </w:numPr>
              <w:jc w:val="left"/>
            </w:pPr>
            <w:r w:rsidRPr="00D759CF">
              <w:t xml:space="preserve">Thẻ dùng để khai bảng master, detail và các </w:t>
            </w:r>
            <w:r w:rsidRPr="00D759CF">
              <w:lastRenderedPageBreak/>
              <w:t>thông tin chính khác của chứng từ.</w:t>
            </w:r>
          </w:p>
        </w:tc>
        <w:tc>
          <w:tcPr>
            <w:tcW w:w="3060" w:type="dxa"/>
          </w:tcPr>
          <w:p w14:paraId="1E17C573" w14:textId="77777777" w:rsidR="00DB7650" w:rsidRDefault="00DB7650" w:rsidP="00E542EF">
            <w:pPr>
              <w:pStyle w:val="Nomal-"/>
              <w:numPr>
                <w:ilvl w:val="0"/>
                <w:numId w:val="0"/>
              </w:numPr>
              <w:jc w:val="center"/>
            </w:pPr>
          </w:p>
        </w:tc>
      </w:tr>
      <w:tr w:rsidR="00DB7650" w14:paraId="552BD9BF" w14:textId="77777777" w:rsidTr="00484429">
        <w:trPr>
          <w:trHeight w:val="624"/>
        </w:trPr>
        <w:tc>
          <w:tcPr>
            <w:tcW w:w="2667" w:type="dxa"/>
          </w:tcPr>
          <w:p w14:paraId="0F45E6E2" w14:textId="77777777" w:rsidR="00DB7650" w:rsidRPr="00D759CF" w:rsidRDefault="00F66291" w:rsidP="00E542EF">
            <w:pPr>
              <w:pStyle w:val="Nomal-"/>
              <w:numPr>
                <w:ilvl w:val="0"/>
                <w:numId w:val="0"/>
              </w:numPr>
              <w:jc w:val="center"/>
              <w:rPr>
                <w:color w:val="000000" w:themeColor="text1"/>
              </w:rPr>
            </w:pPr>
            <w:hyperlink w:anchor="dir_dir_fields" w:history="1">
              <w:r w:rsidR="00DB7650" w:rsidRPr="00D759CF">
                <w:rPr>
                  <w:rStyle w:val="Hyperlink"/>
                  <w:color w:val="000000" w:themeColor="text1"/>
                  <w:u w:val="none"/>
                </w:rPr>
                <w:t>fields</w:t>
              </w:r>
            </w:hyperlink>
          </w:p>
        </w:tc>
        <w:tc>
          <w:tcPr>
            <w:tcW w:w="5163" w:type="dxa"/>
          </w:tcPr>
          <w:p w14:paraId="07B71FCE" w14:textId="77777777" w:rsidR="00DB7650" w:rsidRPr="00D759CF" w:rsidRDefault="00DB7650" w:rsidP="00E542EF">
            <w:pPr>
              <w:pStyle w:val="Nomal-"/>
              <w:numPr>
                <w:ilvl w:val="0"/>
                <w:numId w:val="0"/>
              </w:numPr>
              <w:jc w:val="left"/>
            </w:pPr>
            <w:r w:rsidRPr="00D759CF">
              <w:t>Thẻ dùng để chứa khối khai báo các trường sẽ được sử dụng.</w:t>
            </w:r>
          </w:p>
        </w:tc>
        <w:tc>
          <w:tcPr>
            <w:tcW w:w="3060" w:type="dxa"/>
          </w:tcPr>
          <w:p w14:paraId="174BE20D" w14:textId="77777777" w:rsidR="00DB7650" w:rsidRDefault="00DB7650" w:rsidP="00E542EF">
            <w:pPr>
              <w:pStyle w:val="Nomal-"/>
              <w:numPr>
                <w:ilvl w:val="0"/>
                <w:numId w:val="0"/>
              </w:numPr>
              <w:jc w:val="center"/>
            </w:pPr>
          </w:p>
        </w:tc>
      </w:tr>
      <w:tr w:rsidR="00DB7650" w14:paraId="7F7F9E29" w14:textId="77777777" w:rsidTr="00484429">
        <w:trPr>
          <w:trHeight w:val="624"/>
        </w:trPr>
        <w:tc>
          <w:tcPr>
            <w:tcW w:w="2667" w:type="dxa"/>
          </w:tcPr>
          <w:p w14:paraId="0E4D6A1A" w14:textId="77777777" w:rsidR="00DB7650" w:rsidRPr="00D759CF" w:rsidRDefault="00F66291" w:rsidP="00E542EF">
            <w:pPr>
              <w:pStyle w:val="Nomal-"/>
              <w:numPr>
                <w:ilvl w:val="0"/>
                <w:numId w:val="0"/>
              </w:numPr>
              <w:jc w:val="center"/>
              <w:rPr>
                <w:color w:val="000000" w:themeColor="text1"/>
              </w:rPr>
            </w:pPr>
            <w:hyperlink w:anchor="dir_dir_views" w:history="1">
              <w:r w:rsidR="00DB7650" w:rsidRPr="00D759CF">
                <w:rPr>
                  <w:rStyle w:val="Hyperlink"/>
                  <w:color w:val="000000" w:themeColor="text1"/>
                  <w:u w:val="none"/>
                </w:rPr>
                <w:t>views</w:t>
              </w:r>
            </w:hyperlink>
          </w:p>
        </w:tc>
        <w:tc>
          <w:tcPr>
            <w:tcW w:w="5163" w:type="dxa"/>
          </w:tcPr>
          <w:p w14:paraId="4AEC28A2" w14:textId="77777777" w:rsidR="00DB7650" w:rsidRPr="00D759CF" w:rsidRDefault="00DB7650" w:rsidP="00E542EF">
            <w:pPr>
              <w:pStyle w:val="Nomal-"/>
              <w:numPr>
                <w:ilvl w:val="0"/>
                <w:numId w:val="0"/>
              </w:numPr>
              <w:jc w:val="left"/>
            </w:pPr>
            <w:r w:rsidRPr="00D759CF">
              <w:t>Thẻ dùng để chứa khối khai báo các trường nào trong thẻ fields sẽ được hiển thị trong màn hình.</w:t>
            </w:r>
          </w:p>
        </w:tc>
        <w:tc>
          <w:tcPr>
            <w:tcW w:w="3060" w:type="dxa"/>
          </w:tcPr>
          <w:p w14:paraId="60DFA9BD" w14:textId="77777777" w:rsidR="00DB7650" w:rsidRDefault="00DB7650" w:rsidP="00E542EF">
            <w:pPr>
              <w:pStyle w:val="Nomal-"/>
              <w:numPr>
                <w:ilvl w:val="0"/>
                <w:numId w:val="0"/>
              </w:numPr>
              <w:jc w:val="center"/>
            </w:pPr>
          </w:p>
        </w:tc>
      </w:tr>
      <w:tr w:rsidR="00DB7650" w14:paraId="49792F99" w14:textId="77777777" w:rsidTr="00484429">
        <w:trPr>
          <w:trHeight w:val="624"/>
        </w:trPr>
        <w:tc>
          <w:tcPr>
            <w:tcW w:w="2667" w:type="dxa"/>
          </w:tcPr>
          <w:p w14:paraId="5DE37750" w14:textId="77777777" w:rsidR="00DB7650" w:rsidRPr="00D759CF" w:rsidRDefault="00F66291" w:rsidP="00E542EF">
            <w:pPr>
              <w:pStyle w:val="Nomal-"/>
              <w:numPr>
                <w:ilvl w:val="0"/>
                <w:numId w:val="0"/>
              </w:numPr>
              <w:jc w:val="center"/>
              <w:rPr>
                <w:color w:val="000000" w:themeColor="text1"/>
              </w:rPr>
            </w:pPr>
            <w:hyperlink w:anchor="dir_dir_commands" w:history="1">
              <w:r w:rsidR="00DB7650" w:rsidRPr="00D759CF">
                <w:rPr>
                  <w:rStyle w:val="Hyperlink"/>
                  <w:color w:val="000000" w:themeColor="text1"/>
                  <w:u w:val="none"/>
                </w:rPr>
                <w:t>commands</w:t>
              </w:r>
            </w:hyperlink>
          </w:p>
        </w:tc>
        <w:tc>
          <w:tcPr>
            <w:tcW w:w="5163" w:type="dxa"/>
          </w:tcPr>
          <w:p w14:paraId="7A6531F8" w14:textId="77777777" w:rsidR="00DB7650" w:rsidRPr="00D759CF" w:rsidRDefault="00DB7650" w:rsidP="00E542EF">
            <w:pPr>
              <w:pStyle w:val="Nomal-"/>
              <w:numPr>
                <w:ilvl w:val="0"/>
                <w:numId w:val="0"/>
              </w:numPr>
              <w:jc w:val="left"/>
            </w:pPr>
            <w:r w:rsidRPr="00D759CF">
              <w:t>Thẻ dùng để chứa các khối lệnh xử lý hỗn hợp và phức tạp.</w:t>
            </w:r>
          </w:p>
        </w:tc>
        <w:tc>
          <w:tcPr>
            <w:tcW w:w="3060" w:type="dxa"/>
          </w:tcPr>
          <w:p w14:paraId="173AE53E" w14:textId="77777777" w:rsidR="00DB7650" w:rsidRDefault="00DB7650" w:rsidP="00E542EF">
            <w:pPr>
              <w:pStyle w:val="Nomal-"/>
              <w:numPr>
                <w:ilvl w:val="0"/>
                <w:numId w:val="0"/>
              </w:numPr>
              <w:jc w:val="center"/>
            </w:pPr>
          </w:p>
        </w:tc>
      </w:tr>
      <w:tr w:rsidR="00DB7650" w14:paraId="733368A6" w14:textId="77777777" w:rsidTr="00484429">
        <w:trPr>
          <w:trHeight w:val="624"/>
        </w:trPr>
        <w:tc>
          <w:tcPr>
            <w:tcW w:w="2667" w:type="dxa"/>
          </w:tcPr>
          <w:p w14:paraId="4923E3A3" w14:textId="77777777" w:rsidR="00DB7650" w:rsidRPr="00D759CF" w:rsidRDefault="00F66291" w:rsidP="00E542EF">
            <w:pPr>
              <w:pStyle w:val="Nomal-"/>
              <w:numPr>
                <w:ilvl w:val="0"/>
                <w:numId w:val="0"/>
              </w:numPr>
              <w:jc w:val="center"/>
              <w:rPr>
                <w:color w:val="000000" w:themeColor="text1"/>
              </w:rPr>
            </w:pPr>
            <w:hyperlink w:anchor="dir_dir_script" w:history="1">
              <w:r w:rsidR="00DB7650" w:rsidRPr="00D759CF">
                <w:rPr>
                  <w:rStyle w:val="Hyperlink"/>
                  <w:color w:val="000000" w:themeColor="text1"/>
                  <w:u w:val="none"/>
                </w:rPr>
                <w:t>script</w:t>
              </w:r>
            </w:hyperlink>
          </w:p>
        </w:tc>
        <w:tc>
          <w:tcPr>
            <w:tcW w:w="5163" w:type="dxa"/>
          </w:tcPr>
          <w:p w14:paraId="00E0C301" w14:textId="77777777" w:rsidR="00DB7650" w:rsidRPr="00D759CF" w:rsidRDefault="00DB7650" w:rsidP="00E542EF">
            <w:pPr>
              <w:pStyle w:val="Nomal-"/>
              <w:numPr>
                <w:ilvl w:val="0"/>
                <w:numId w:val="0"/>
              </w:numPr>
              <w:jc w:val="left"/>
            </w:pPr>
            <w:r w:rsidRPr="00D759CF">
              <w:t>Thẻ dùng để định nghĩa các khối lệnh javacript.</w:t>
            </w:r>
          </w:p>
        </w:tc>
        <w:tc>
          <w:tcPr>
            <w:tcW w:w="3060" w:type="dxa"/>
          </w:tcPr>
          <w:p w14:paraId="49A5A839" w14:textId="77777777" w:rsidR="00DB7650" w:rsidRDefault="00DB7650" w:rsidP="00E542EF">
            <w:pPr>
              <w:pStyle w:val="Nomal-"/>
              <w:numPr>
                <w:ilvl w:val="0"/>
                <w:numId w:val="0"/>
              </w:numPr>
              <w:jc w:val="center"/>
            </w:pPr>
          </w:p>
        </w:tc>
      </w:tr>
      <w:tr w:rsidR="00DB7650" w14:paraId="63B2DAB8" w14:textId="77777777" w:rsidTr="00484429">
        <w:trPr>
          <w:trHeight w:val="624"/>
        </w:trPr>
        <w:tc>
          <w:tcPr>
            <w:tcW w:w="2667" w:type="dxa"/>
          </w:tcPr>
          <w:p w14:paraId="16429AB9" w14:textId="77777777" w:rsidR="00DB7650" w:rsidRPr="00D759CF" w:rsidRDefault="00F66291" w:rsidP="00E542EF">
            <w:pPr>
              <w:pStyle w:val="Nomal-"/>
              <w:numPr>
                <w:ilvl w:val="0"/>
                <w:numId w:val="0"/>
              </w:numPr>
              <w:jc w:val="center"/>
              <w:rPr>
                <w:color w:val="000000" w:themeColor="text1"/>
              </w:rPr>
            </w:pPr>
            <w:hyperlink w:anchor="dir_dir_response" w:history="1">
              <w:r w:rsidR="00DB7650" w:rsidRPr="00D759CF">
                <w:rPr>
                  <w:rStyle w:val="Hyperlink"/>
                  <w:color w:val="000000" w:themeColor="text1"/>
                  <w:u w:val="none"/>
                </w:rPr>
                <w:t>response</w:t>
              </w:r>
            </w:hyperlink>
          </w:p>
        </w:tc>
        <w:tc>
          <w:tcPr>
            <w:tcW w:w="5163" w:type="dxa"/>
          </w:tcPr>
          <w:p w14:paraId="14366CC6" w14:textId="77777777" w:rsidR="00DB7650" w:rsidRPr="00D759CF" w:rsidRDefault="00DB7650" w:rsidP="00E542EF">
            <w:pPr>
              <w:pStyle w:val="Nomal-"/>
              <w:numPr>
                <w:ilvl w:val="0"/>
                <w:numId w:val="0"/>
              </w:numPr>
              <w:jc w:val="left"/>
            </w:pPr>
            <w:r w:rsidRPr="00D759CF">
              <w:t>Thẻ dùng để định nghĩa các khối lệnh xử lý kết quả trả về cho client.</w:t>
            </w:r>
          </w:p>
        </w:tc>
        <w:tc>
          <w:tcPr>
            <w:tcW w:w="3060" w:type="dxa"/>
          </w:tcPr>
          <w:p w14:paraId="06F798F0" w14:textId="77777777" w:rsidR="00DB7650" w:rsidRDefault="00DB7650" w:rsidP="00E542EF">
            <w:pPr>
              <w:pStyle w:val="Nomal-"/>
              <w:numPr>
                <w:ilvl w:val="0"/>
                <w:numId w:val="0"/>
              </w:numPr>
              <w:jc w:val="center"/>
            </w:pPr>
          </w:p>
        </w:tc>
      </w:tr>
      <w:tr w:rsidR="00DB7650" w14:paraId="5A389486" w14:textId="77777777" w:rsidTr="00484429">
        <w:trPr>
          <w:trHeight w:val="624"/>
        </w:trPr>
        <w:tc>
          <w:tcPr>
            <w:tcW w:w="2667" w:type="dxa"/>
          </w:tcPr>
          <w:p w14:paraId="5F7DB323" w14:textId="77777777" w:rsidR="00DB7650" w:rsidRPr="00D759CF" w:rsidRDefault="00F66291" w:rsidP="00E542EF">
            <w:pPr>
              <w:pStyle w:val="Nomal-"/>
              <w:numPr>
                <w:ilvl w:val="0"/>
                <w:numId w:val="0"/>
              </w:numPr>
              <w:jc w:val="center"/>
              <w:rPr>
                <w:color w:val="000000" w:themeColor="text1"/>
              </w:rPr>
            </w:pPr>
            <w:hyperlink w:anchor="dir_dir_css" w:history="1">
              <w:r w:rsidR="00DB7650" w:rsidRPr="00D759CF">
                <w:rPr>
                  <w:rStyle w:val="Hyperlink"/>
                  <w:color w:val="000000" w:themeColor="text1"/>
                  <w:u w:val="none"/>
                </w:rPr>
                <w:t>css</w:t>
              </w:r>
            </w:hyperlink>
          </w:p>
        </w:tc>
        <w:tc>
          <w:tcPr>
            <w:tcW w:w="5163" w:type="dxa"/>
          </w:tcPr>
          <w:p w14:paraId="744E2DF0" w14:textId="77777777" w:rsidR="00DB7650" w:rsidRPr="00D759CF" w:rsidRDefault="00DB7650" w:rsidP="00E542EF">
            <w:pPr>
              <w:pStyle w:val="Nomal-"/>
              <w:numPr>
                <w:ilvl w:val="0"/>
                <w:numId w:val="0"/>
              </w:numPr>
              <w:jc w:val="left"/>
            </w:pPr>
            <w:r w:rsidRPr="00D759CF">
              <w:t>Thẻ dùng để định nghĩa thêm các CSS (</w:t>
            </w:r>
            <w:r w:rsidRPr="00D759CF">
              <w:rPr>
                <w:rStyle w:val="Emphasis"/>
              </w:rPr>
              <w:t>Cascading Style Sheets)</w:t>
            </w:r>
          </w:p>
        </w:tc>
        <w:tc>
          <w:tcPr>
            <w:tcW w:w="3060" w:type="dxa"/>
          </w:tcPr>
          <w:p w14:paraId="7645436D" w14:textId="77777777" w:rsidR="00DB7650" w:rsidRDefault="00DB7650" w:rsidP="00E542EF">
            <w:pPr>
              <w:pStyle w:val="Nomal-"/>
              <w:numPr>
                <w:ilvl w:val="0"/>
                <w:numId w:val="0"/>
              </w:numPr>
              <w:jc w:val="center"/>
            </w:pPr>
          </w:p>
        </w:tc>
      </w:tr>
    </w:tbl>
    <w:p w14:paraId="47A6B01F" w14:textId="77777777" w:rsidR="00DB7650" w:rsidRDefault="00DB7650" w:rsidP="00E542EF">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DB7650" w:rsidRPr="000F38E8" w14:paraId="2AF0ABCD" w14:textId="77777777" w:rsidTr="00484429">
        <w:tc>
          <w:tcPr>
            <w:tcW w:w="10890" w:type="dxa"/>
            <w:gridSpan w:val="3"/>
            <w:shd w:val="clear" w:color="auto" w:fill="EAF1DD" w:themeFill="accent3" w:themeFillTint="33"/>
          </w:tcPr>
          <w:p w14:paraId="60BF6E20" w14:textId="77777777" w:rsidR="00DB7650" w:rsidRPr="000F38E8" w:rsidRDefault="00DB7650" w:rsidP="00E542EF">
            <w:pPr>
              <w:pStyle w:val="Nomal-"/>
              <w:numPr>
                <w:ilvl w:val="0"/>
                <w:numId w:val="0"/>
              </w:numPr>
              <w:jc w:val="center"/>
              <w:rPr>
                <w:b/>
              </w:rPr>
            </w:pPr>
            <w:r w:rsidRPr="000F38E8">
              <w:rPr>
                <w:b/>
              </w:rPr>
              <w:t xml:space="preserve">Thẻ &lt;fields&gt; trong </w:t>
            </w:r>
            <w:r w:rsidRPr="00DF5510">
              <w:rPr>
                <w:b/>
              </w:rPr>
              <w:t>Controller\Dir\.xml &gt; dir &gt; fields</w:t>
            </w:r>
          </w:p>
        </w:tc>
      </w:tr>
      <w:tr w:rsidR="00DB7650" w:rsidRPr="000F38E8" w14:paraId="6844A478" w14:textId="77777777" w:rsidTr="00484429">
        <w:tc>
          <w:tcPr>
            <w:tcW w:w="10890" w:type="dxa"/>
            <w:gridSpan w:val="3"/>
            <w:shd w:val="clear" w:color="auto" w:fill="EAF1DD" w:themeFill="accent3" w:themeFillTint="33"/>
          </w:tcPr>
          <w:p w14:paraId="6DFB99B5" w14:textId="77777777" w:rsidR="00DB7650" w:rsidRPr="000F38E8" w:rsidRDefault="00DB7650" w:rsidP="00E542EF">
            <w:pPr>
              <w:pStyle w:val="Nomal-"/>
              <w:numPr>
                <w:ilvl w:val="0"/>
                <w:numId w:val="0"/>
              </w:numPr>
              <w:jc w:val="center"/>
            </w:pPr>
            <w:r w:rsidRPr="00493C98">
              <w:t>Thẻ dùng để chứa khối khai báo các trường dữ liệu dùng cho grid.</w:t>
            </w:r>
          </w:p>
        </w:tc>
      </w:tr>
      <w:tr w:rsidR="00DB7650" w14:paraId="476DD8D1" w14:textId="77777777" w:rsidTr="00484429">
        <w:tc>
          <w:tcPr>
            <w:tcW w:w="2667" w:type="dxa"/>
            <w:shd w:val="clear" w:color="auto" w:fill="C6D9F1" w:themeFill="text2" w:themeFillTint="33"/>
          </w:tcPr>
          <w:p w14:paraId="2C668934" w14:textId="77777777" w:rsidR="00DB7650" w:rsidRDefault="00DB7650" w:rsidP="00E542EF">
            <w:pPr>
              <w:pStyle w:val="Nomal-"/>
              <w:numPr>
                <w:ilvl w:val="0"/>
                <w:numId w:val="0"/>
              </w:numPr>
              <w:jc w:val="center"/>
            </w:pPr>
            <w:r>
              <w:t>Thẻ con</w:t>
            </w:r>
          </w:p>
        </w:tc>
        <w:tc>
          <w:tcPr>
            <w:tcW w:w="5163" w:type="dxa"/>
            <w:shd w:val="clear" w:color="auto" w:fill="C6D9F1" w:themeFill="text2" w:themeFillTint="33"/>
          </w:tcPr>
          <w:p w14:paraId="74AA6229"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4784A9AB" w14:textId="77777777" w:rsidR="00DB7650" w:rsidRDefault="00DB7650" w:rsidP="00E542EF">
            <w:pPr>
              <w:pStyle w:val="Nomal-"/>
              <w:numPr>
                <w:ilvl w:val="0"/>
                <w:numId w:val="0"/>
              </w:numPr>
              <w:jc w:val="center"/>
            </w:pPr>
            <w:r>
              <w:t>Ghi chú</w:t>
            </w:r>
          </w:p>
        </w:tc>
      </w:tr>
      <w:tr w:rsidR="00DB7650" w:rsidRPr="000F38E8" w14:paraId="6FF75346" w14:textId="77777777" w:rsidTr="00484429">
        <w:tc>
          <w:tcPr>
            <w:tcW w:w="2667" w:type="dxa"/>
          </w:tcPr>
          <w:p w14:paraId="5C239FA4" w14:textId="77777777" w:rsidR="00DB7650" w:rsidRPr="00493C98" w:rsidRDefault="00DB7650" w:rsidP="00E542EF">
            <w:pPr>
              <w:pStyle w:val="Nomal-"/>
              <w:numPr>
                <w:ilvl w:val="0"/>
                <w:numId w:val="0"/>
              </w:numPr>
              <w:jc w:val="center"/>
            </w:pPr>
            <w:r>
              <w:t>clientScript</w:t>
            </w:r>
          </w:p>
        </w:tc>
        <w:tc>
          <w:tcPr>
            <w:tcW w:w="5163" w:type="dxa"/>
          </w:tcPr>
          <w:p w14:paraId="5DB04EFD" w14:textId="77777777" w:rsidR="00DB7650" w:rsidRPr="002415D5" w:rsidRDefault="00DB7650" w:rsidP="00E542EF">
            <w:pPr>
              <w:pStyle w:val="Nomal-"/>
              <w:numPr>
                <w:ilvl w:val="0"/>
                <w:numId w:val="0"/>
              </w:numPr>
              <w:jc w:val="left"/>
            </w:pPr>
            <w:r w:rsidRPr="00357A48">
              <w:t>Định nghĩa các khối javascript xử lý sự kiện cho control hiện tai.</w:t>
            </w:r>
          </w:p>
        </w:tc>
        <w:tc>
          <w:tcPr>
            <w:tcW w:w="3060" w:type="dxa"/>
          </w:tcPr>
          <w:p w14:paraId="4FD315C7" w14:textId="77777777" w:rsidR="00DB7650" w:rsidRPr="000F38E8" w:rsidRDefault="00DB7650" w:rsidP="00E542EF">
            <w:pPr>
              <w:pStyle w:val="Nomal-"/>
              <w:numPr>
                <w:ilvl w:val="0"/>
                <w:numId w:val="0"/>
              </w:numPr>
              <w:jc w:val="center"/>
            </w:pPr>
          </w:p>
        </w:tc>
      </w:tr>
      <w:tr w:rsidR="00DB7650" w:rsidRPr="000F38E8" w14:paraId="0E0AD196" w14:textId="77777777" w:rsidTr="00484429">
        <w:tc>
          <w:tcPr>
            <w:tcW w:w="2667" w:type="dxa"/>
          </w:tcPr>
          <w:p w14:paraId="7E42986A" w14:textId="77777777" w:rsidR="00DB7650" w:rsidRDefault="00DB7650" w:rsidP="00E542EF">
            <w:pPr>
              <w:pStyle w:val="Nomal-"/>
              <w:numPr>
                <w:ilvl w:val="0"/>
                <w:numId w:val="0"/>
              </w:numPr>
              <w:jc w:val="center"/>
            </w:pPr>
            <w:r>
              <w:t>footer</w:t>
            </w:r>
          </w:p>
        </w:tc>
        <w:tc>
          <w:tcPr>
            <w:tcW w:w="5163" w:type="dxa"/>
          </w:tcPr>
          <w:p w14:paraId="5BDE219A" w14:textId="77777777" w:rsidR="00DB7650" w:rsidRPr="002415D5" w:rsidRDefault="00DB7650" w:rsidP="00E542EF">
            <w:pPr>
              <w:pStyle w:val="Nomal-"/>
              <w:numPr>
                <w:ilvl w:val="0"/>
                <w:numId w:val="0"/>
              </w:numPr>
              <w:jc w:val="left"/>
            </w:pPr>
            <w:r w:rsidRPr="00357A48">
              <w:t xml:space="preserve">Dùng để khai báo các text diễn giải của control. Giá trị của thẻ này thường được dùng chú thích ngay phía sau control, ví dụ như chú thích “0 – Không còn sử dụng, 1 – Còn sử dụng” sau control trạng thái. Thẻ footer có 2 </w:t>
            </w:r>
            <w:r w:rsidRPr="00357A48">
              <w:lastRenderedPageBreak/>
              <w:t>thuộc tính là “v” và “e”.</w:t>
            </w:r>
          </w:p>
        </w:tc>
        <w:tc>
          <w:tcPr>
            <w:tcW w:w="3060" w:type="dxa"/>
          </w:tcPr>
          <w:p w14:paraId="73BBFDF7" w14:textId="77777777" w:rsidR="00DB7650" w:rsidRPr="000F38E8" w:rsidRDefault="00DB7650" w:rsidP="00E542EF">
            <w:pPr>
              <w:pStyle w:val="Nomal-"/>
              <w:numPr>
                <w:ilvl w:val="0"/>
                <w:numId w:val="0"/>
              </w:numPr>
              <w:jc w:val="center"/>
            </w:pPr>
          </w:p>
        </w:tc>
      </w:tr>
      <w:tr w:rsidR="00DB7650" w:rsidRPr="000F38E8" w14:paraId="0D39758B" w14:textId="77777777" w:rsidTr="00484429">
        <w:tc>
          <w:tcPr>
            <w:tcW w:w="2667" w:type="dxa"/>
          </w:tcPr>
          <w:p w14:paraId="50172DD9" w14:textId="77777777" w:rsidR="00DB7650" w:rsidRDefault="00DB7650" w:rsidP="00E542EF">
            <w:pPr>
              <w:pStyle w:val="Nomal-"/>
              <w:numPr>
                <w:ilvl w:val="0"/>
                <w:numId w:val="0"/>
              </w:numPr>
              <w:jc w:val="center"/>
            </w:pPr>
            <w:r>
              <w:lastRenderedPageBreak/>
              <w:t>header</w:t>
            </w:r>
          </w:p>
        </w:tc>
        <w:tc>
          <w:tcPr>
            <w:tcW w:w="5163" w:type="dxa"/>
          </w:tcPr>
          <w:p w14:paraId="2446CD2D" w14:textId="77777777" w:rsidR="00DB7650" w:rsidRPr="00357A48" w:rsidRDefault="00DB7650" w:rsidP="00E542EF">
            <w:pPr>
              <w:pStyle w:val="Nomal-"/>
              <w:numPr>
                <w:ilvl w:val="0"/>
                <w:numId w:val="0"/>
              </w:numPr>
              <w:jc w:val="left"/>
            </w:pPr>
            <w:r w:rsidRPr="00357A48">
              <w:t>Dùng để định nghĩa tên trường tiếng Việt, tiếng Anh của trường này, header có 2 thuộc tính tương ứng là “v” và “e”.</w:t>
            </w:r>
          </w:p>
        </w:tc>
        <w:tc>
          <w:tcPr>
            <w:tcW w:w="3060" w:type="dxa"/>
          </w:tcPr>
          <w:p w14:paraId="4B3A0E0A" w14:textId="77777777" w:rsidR="00DB7650" w:rsidRPr="000F38E8" w:rsidRDefault="00DB7650" w:rsidP="00E542EF">
            <w:pPr>
              <w:pStyle w:val="Nomal-"/>
              <w:numPr>
                <w:ilvl w:val="0"/>
                <w:numId w:val="0"/>
              </w:numPr>
              <w:jc w:val="center"/>
            </w:pPr>
          </w:p>
        </w:tc>
      </w:tr>
      <w:tr w:rsidR="00DB7650" w:rsidRPr="000F38E8" w14:paraId="249BE41D" w14:textId="77777777" w:rsidTr="00484429">
        <w:tc>
          <w:tcPr>
            <w:tcW w:w="2667" w:type="dxa"/>
          </w:tcPr>
          <w:p w14:paraId="705F1C27" w14:textId="77777777" w:rsidR="00DB7650" w:rsidRDefault="00DB7650" w:rsidP="00E542EF">
            <w:pPr>
              <w:pStyle w:val="Nomal-"/>
              <w:numPr>
                <w:ilvl w:val="0"/>
                <w:numId w:val="0"/>
              </w:numPr>
              <w:jc w:val="center"/>
            </w:pPr>
            <w:r>
              <w:t>items</w:t>
            </w:r>
          </w:p>
        </w:tc>
        <w:tc>
          <w:tcPr>
            <w:tcW w:w="5163" w:type="dxa"/>
          </w:tcPr>
          <w:p w14:paraId="0BC7E906" w14:textId="77777777" w:rsidR="00DB7650" w:rsidRPr="00530757" w:rsidRDefault="00DB7650" w:rsidP="00E542EF">
            <w:pPr>
              <w:pStyle w:val="Nomal-"/>
              <w:numPr>
                <w:ilvl w:val="0"/>
                <w:numId w:val="0"/>
              </w:numPr>
              <w:jc w:val="left"/>
            </w:pPr>
            <w:r w:rsidRPr="00530757">
              <w:t>Xác định control tạo ra ở dạng nào</w:t>
            </w:r>
          </w:p>
        </w:tc>
        <w:tc>
          <w:tcPr>
            <w:tcW w:w="3060" w:type="dxa"/>
          </w:tcPr>
          <w:p w14:paraId="0F43518A" w14:textId="77777777" w:rsidR="00DB7650" w:rsidRPr="000F38E8" w:rsidRDefault="00DB7650" w:rsidP="00E542EF">
            <w:pPr>
              <w:pStyle w:val="Nomal-"/>
              <w:numPr>
                <w:ilvl w:val="0"/>
                <w:numId w:val="0"/>
              </w:numPr>
              <w:jc w:val="center"/>
            </w:pPr>
          </w:p>
        </w:tc>
      </w:tr>
    </w:tbl>
    <w:p w14:paraId="0B8B033B" w14:textId="77777777" w:rsidR="00DB7650" w:rsidRDefault="00DB7650" w:rsidP="00E542EF">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DB7650" w:rsidRPr="000F38E8" w14:paraId="13C40ED8" w14:textId="77777777" w:rsidTr="00484429">
        <w:tc>
          <w:tcPr>
            <w:tcW w:w="10890" w:type="dxa"/>
            <w:gridSpan w:val="3"/>
            <w:shd w:val="clear" w:color="auto" w:fill="EAF1DD" w:themeFill="accent3" w:themeFillTint="33"/>
          </w:tcPr>
          <w:p w14:paraId="6F07A7FA" w14:textId="77777777" w:rsidR="00DB7650" w:rsidRPr="00A639DD" w:rsidRDefault="00DB7650" w:rsidP="00E542EF">
            <w:pPr>
              <w:pStyle w:val="Nomal-"/>
              <w:numPr>
                <w:ilvl w:val="0"/>
                <w:numId w:val="0"/>
              </w:numPr>
              <w:jc w:val="center"/>
              <w:rPr>
                <w:b/>
              </w:rPr>
            </w:pPr>
            <w:r w:rsidRPr="00A639DD">
              <w:rPr>
                <w:b/>
              </w:rPr>
              <w:t>Thẻ &lt;item</w:t>
            </w:r>
            <w:r>
              <w:rPr>
                <w:b/>
              </w:rPr>
              <w:t>s</w:t>
            </w:r>
            <w:r w:rsidRPr="00A639DD">
              <w:rPr>
                <w:b/>
              </w:rPr>
              <w:t>&gt; trong trong Controller\Dir\.xml &gt; dir &gt; fields &gt; field</w:t>
            </w:r>
          </w:p>
        </w:tc>
      </w:tr>
      <w:tr w:rsidR="00DB7650" w:rsidRPr="000F38E8" w14:paraId="6204AD72" w14:textId="77777777" w:rsidTr="00484429">
        <w:tc>
          <w:tcPr>
            <w:tcW w:w="10890" w:type="dxa"/>
            <w:gridSpan w:val="3"/>
            <w:shd w:val="clear" w:color="auto" w:fill="EAF1DD" w:themeFill="accent3" w:themeFillTint="33"/>
          </w:tcPr>
          <w:p w14:paraId="637A3308" w14:textId="77777777" w:rsidR="00DB7650" w:rsidRPr="00A639DD" w:rsidRDefault="00DB7650" w:rsidP="00E542EF">
            <w:pPr>
              <w:pStyle w:val="Nomal-"/>
              <w:numPr>
                <w:ilvl w:val="0"/>
                <w:numId w:val="0"/>
              </w:numPr>
              <w:jc w:val="center"/>
            </w:pPr>
            <w:r w:rsidRPr="00A639DD">
              <w:t>Xác định control tạo ra ở dạng nào</w:t>
            </w:r>
          </w:p>
        </w:tc>
      </w:tr>
      <w:tr w:rsidR="00DB7650" w14:paraId="1E635633" w14:textId="77777777" w:rsidTr="00484429">
        <w:tc>
          <w:tcPr>
            <w:tcW w:w="2667" w:type="dxa"/>
            <w:shd w:val="clear" w:color="auto" w:fill="C6D9F1" w:themeFill="text2" w:themeFillTint="33"/>
          </w:tcPr>
          <w:p w14:paraId="687ECBB3" w14:textId="77777777" w:rsidR="00DB7650" w:rsidRDefault="00DB7650" w:rsidP="00E542EF">
            <w:pPr>
              <w:pStyle w:val="Nomal-"/>
              <w:numPr>
                <w:ilvl w:val="0"/>
                <w:numId w:val="0"/>
              </w:numPr>
              <w:jc w:val="center"/>
            </w:pPr>
            <w:r>
              <w:t>Thuộc tính</w:t>
            </w:r>
          </w:p>
        </w:tc>
        <w:tc>
          <w:tcPr>
            <w:tcW w:w="5163" w:type="dxa"/>
            <w:shd w:val="clear" w:color="auto" w:fill="C6D9F1" w:themeFill="text2" w:themeFillTint="33"/>
          </w:tcPr>
          <w:p w14:paraId="63597156"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795DCBE0" w14:textId="77777777" w:rsidR="00DB7650" w:rsidRDefault="00DB7650" w:rsidP="00E542EF">
            <w:pPr>
              <w:pStyle w:val="Nomal-"/>
              <w:numPr>
                <w:ilvl w:val="0"/>
                <w:numId w:val="0"/>
              </w:numPr>
              <w:jc w:val="center"/>
            </w:pPr>
            <w:r>
              <w:t>Giá trị mặc định</w:t>
            </w:r>
          </w:p>
        </w:tc>
      </w:tr>
      <w:tr w:rsidR="00DB7650" w:rsidRPr="000F38E8" w14:paraId="190C5C9C" w14:textId="77777777" w:rsidTr="00484429">
        <w:tc>
          <w:tcPr>
            <w:tcW w:w="2667" w:type="dxa"/>
          </w:tcPr>
          <w:p w14:paraId="63EEA5E3" w14:textId="77777777" w:rsidR="00DB7650" w:rsidRPr="00493C98" w:rsidRDefault="00DB7650" w:rsidP="00E542EF">
            <w:pPr>
              <w:pStyle w:val="Nomal-"/>
              <w:numPr>
                <w:ilvl w:val="0"/>
                <w:numId w:val="0"/>
              </w:numPr>
              <w:jc w:val="center"/>
            </w:pPr>
            <w:r>
              <w:t>check</w:t>
            </w:r>
          </w:p>
        </w:tc>
        <w:tc>
          <w:tcPr>
            <w:tcW w:w="5163" w:type="dxa"/>
          </w:tcPr>
          <w:p w14:paraId="555EDA9E" w14:textId="77777777" w:rsidR="00DB7650" w:rsidRPr="00A639DD" w:rsidRDefault="00DB7650" w:rsidP="00E542EF">
            <w:pPr>
              <w:pStyle w:val="Nomal-"/>
              <w:numPr>
                <w:ilvl w:val="0"/>
                <w:numId w:val="0"/>
              </w:numPr>
              <w:jc w:val="left"/>
            </w:pPr>
            <w:r w:rsidRPr="00A639DD">
              <w:t>Dùng cho control lookup, thường chứa 1 điều kiện lọc những record nào được valid giá trị khi ngang qua control này.</w:t>
            </w:r>
          </w:p>
        </w:tc>
        <w:tc>
          <w:tcPr>
            <w:tcW w:w="3060" w:type="dxa"/>
          </w:tcPr>
          <w:p w14:paraId="32F5C17B" w14:textId="77777777" w:rsidR="00DB7650" w:rsidRPr="000F38E8" w:rsidRDefault="00DB7650" w:rsidP="00E542EF">
            <w:pPr>
              <w:pStyle w:val="Nomal-"/>
              <w:numPr>
                <w:ilvl w:val="0"/>
                <w:numId w:val="0"/>
              </w:numPr>
              <w:jc w:val="center"/>
            </w:pPr>
          </w:p>
        </w:tc>
      </w:tr>
      <w:tr w:rsidR="00DB7650" w:rsidRPr="000F38E8" w14:paraId="7F47FE2F" w14:textId="77777777" w:rsidTr="00484429">
        <w:tc>
          <w:tcPr>
            <w:tcW w:w="2667" w:type="dxa"/>
          </w:tcPr>
          <w:p w14:paraId="0A4986BF" w14:textId="77777777" w:rsidR="00DB7650" w:rsidRDefault="00DB7650" w:rsidP="00E542EF">
            <w:pPr>
              <w:pStyle w:val="Nomal-"/>
              <w:numPr>
                <w:ilvl w:val="0"/>
                <w:numId w:val="0"/>
              </w:numPr>
              <w:jc w:val="center"/>
            </w:pPr>
            <w:r>
              <w:t>controller</w:t>
            </w:r>
          </w:p>
        </w:tc>
        <w:tc>
          <w:tcPr>
            <w:tcW w:w="5163" w:type="dxa"/>
          </w:tcPr>
          <w:p w14:paraId="41C2F819" w14:textId="77777777" w:rsidR="00DB7650" w:rsidRPr="00A639DD" w:rsidRDefault="00DB7650" w:rsidP="00E542EF">
            <w:pPr>
              <w:pStyle w:val="Nomal-"/>
              <w:numPr>
                <w:ilvl w:val="0"/>
                <w:numId w:val="0"/>
              </w:numPr>
              <w:jc w:val="left"/>
            </w:pPr>
            <w:r w:rsidRPr="00A639DD">
              <w:t>Tùy trường hợp mà sử dụng, phụ thuộc vào khai báo của thuộc tính style của thẻ này. Thường dùng để khai báo liên kết đến 1 controller (tức là đến 1 file XML) nào đó trong thư mục lookup, dir, grid …</w:t>
            </w:r>
          </w:p>
        </w:tc>
        <w:tc>
          <w:tcPr>
            <w:tcW w:w="3060" w:type="dxa"/>
          </w:tcPr>
          <w:p w14:paraId="6FB49F16" w14:textId="77777777" w:rsidR="00DB7650" w:rsidRPr="000F38E8" w:rsidRDefault="00DB7650" w:rsidP="00E542EF">
            <w:pPr>
              <w:pStyle w:val="Nomal-"/>
              <w:numPr>
                <w:ilvl w:val="0"/>
                <w:numId w:val="0"/>
              </w:numPr>
              <w:jc w:val="center"/>
            </w:pPr>
          </w:p>
        </w:tc>
      </w:tr>
      <w:tr w:rsidR="00DB7650" w:rsidRPr="000F38E8" w14:paraId="452D45A6" w14:textId="77777777" w:rsidTr="00484429">
        <w:tc>
          <w:tcPr>
            <w:tcW w:w="2667" w:type="dxa"/>
          </w:tcPr>
          <w:p w14:paraId="07EF4032" w14:textId="77777777" w:rsidR="00DB7650" w:rsidRDefault="00DB7650" w:rsidP="00E542EF">
            <w:pPr>
              <w:pStyle w:val="Nomal-"/>
              <w:numPr>
                <w:ilvl w:val="0"/>
                <w:numId w:val="0"/>
              </w:numPr>
              <w:jc w:val="center"/>
            </w:pPr>
            <w:r>
              <w:t>information</w:t>
            </w:r>
          </w:p>
        </w:tc>
        <w:tc>
          <w:tcPr>
            <w:tcW w:w="5163" w:type="dxa"/>
          </w:tcPr>
          <w:p w14:paraId="007E8008" w14:textId="77777777" w:rsidR="00DB7650" w:rsidRPr="00A639DD" w:rsidRDefault="00DB7650" w:rsidP="00E542EF">
            <w:pPr>
              <w:pStyle w:val="Nomal-"/>
              <w:numPr>
                <w:ilvl w:val="0"/>
                <w:numId w:val="0"/>
              </w:numPr>
              <w:jc w:val="left"/>
            </w:pPr>
            <w:r w:rsidRPr="00A639DD">
              <w:t>Dùng để khai báo liên kết giữa trường  hiện tại với 1 trường khóa của bảng khác và kèm theo tên của khóa đó.</w:t>
            </w:r>
          </w:p>
        </w:tc>
        <w:tc>
          <w:tcPr>
            <w:tcW w:w="3060" w:type="dxa"/>
          </w:tcPr>
          <w:p w14:paraId="1002596C" w14:textId="77777777" w:rsidR="00DB7650" w:rsidRPr="000F38E8" w:rsidRDefault="00DB7650" w:rsidP="00E542EF">
            <w:pPr>
              <w:pStyle w:val="Nomal-"/>
              <w:numPr>
                <w:ilvl w:val="0"/>
                <w:numId w:val="0"/>
              </w:numPr>
              <w:jc w:val="center"/>
            </w:pPr>
          </w:p>
        </w:tc>
      </w:tr>
      <w:tr w:rsidR="00DB7650" w:rsidRPr="000F38E8" w14:paraId="016A20D7" w14:textId="77777777" w:rsidTr="00484429">
        <w:tc>
          <w:tcPr>
            <w:tcW w:w="2667" w:type="dxa"/>
          </w:tcPr>
          <w:p w14:paraId="74D5C63C" w14:textId="77777777" w:rsidR="00DB7650" w:rsidRDefault="00DB7650" w:rsidP="00E542EF">
            <w:pPr>
              <w:pStyle w:val="Nomal-"/>
              <w:numPr>
                <w:ilvl w:val="0"/>
                <w:numId w:val="0"/>
              </w:numPr>
              <w:jc w:val="center"/>
            </w:pPr>
            <w:r>
              <w:t>key</w:t>
            </w:r>
          </w:p>
        </w:tc>
        <w:tc>
          <w:tcPr>
            <w:tcW w:w="5163" w:type="dxa"/>
          </w:tcPr>
          <w:p w14:paraId="4822D48C" w14:textId="77777777" w:rsidR="00DB7650" w:rsidRPr="00A639DD" w:rsidRDefault="00DB7650" w:rsidP="00E542EF">
            <w:pPr>
              <w:pStyle w:val="Nomal-"/>
              <w:numPr>
                <w:ilvl w:val="0"/>
                <w:numId w:val="0"/>
              </w:numPr>
              <w:jc w:val="left"/>
            </w:pPr>
            <w:r w:rsidRPr="00A639DD">
              <w:t>Tùy trường hợp mà sử dụng, phụ thuộc vào khai báo của thuộc tính style của thẻ này. Thường dùng để khai báo điều kiện lấy dữ liệu cho control hiện tại. Trường này để trống tức là lấy tất cả (điều kiện 1=1)</w:t>
            </w:r>
          </w:p>
        </w:tc>
        <w:tc>
          <w:tcPr>
            <w:tcW w:w="3060" w:type="dxa"/>
          </w:tcPr>
          <w:p w14:paraId="7B40D64C" w14:textId="77777777" w:rsidR="00DB7650" w:rsidRPr="000F38E8" w:rsidRDefault="00DB7650" w:rsidP="00E542EF">
            <w:pPr>
              <w:pStyle w:val="Nomal-"/>
              <w:numPr>
                <w:ilvl w:val="0"/>
                <w:numId w:val="0"/>
              </w:numPr>
              <w:jc w:val="center"/>
            </w:pPr>
          </w:p>
        </w:tc>
      </w:tr>
      <w:tr w:rsidR="00DB7650" w:rsidRPr="000F38E8" w14:paraId="30FD5489" w14:textId="77777777" w:rsidTr="00484429">
        <w:tc>
          <w:tcPr>
            <w:tcW w:w="2667" w:type="dxa"/>
          </w:tcPr>
          <w:p w14:paraId="5F7A9C10" w14:textId="77777777" w:rsidR="00DB7650" w:rsidRDefault="00DB7650" w:rsidP="00E542EF">
            <w:pPr>
              <w:pStyle w:val="Nomal-"/>
              <w:numPr>
                <w:ilvl w:val="0"/>
                <w:numId w:val="0"/>
              </w:numPr>
              <w:jc w:val="center"/>
            </w:pPr>
            <w:r>
              <w:t>new</w:t>
            </w:r>
          </w:p>
        </w:tc>
        <w:tc>
          <w:tcPr>
            <w:tcW w:w="5163" w:type="dxa"/>
          </w:tcPr>
          <w:p w14:paraId="7DC20859" w14:textId="77777777" w:rsidR="00DB7650" w:rsidRPr="00A639DD" w:rsidRDefault="00DB7650" w:rsidP="00E542EF">
            <w:pPr>
              <w:snapToGrid w:val="0"/>
              <w:ind w:firstLine="0"/>
            </w:pPr>
            <w:r w:rsidRPr="00A639DD">
              <w:t xml:space="preserve">Dùng để bật chức năng thêm mới/sửa ngay trên </w:t>
            </w:r>
            <w:r w:rsidRPr="00A639DD">
              <w:lastRenderedPageBreak/>
              <w:t>màn hình lookup. Giá trị thường là: new = “Default”.</w:t>
            </w:r>
          </w:p>
          <w:p w14:paraId="17C73146" w14:textId="77777777" w:rsidR="00DB7650" w:rsidRPr="00530757" w:rsidRDefault="00DB7650" w:rsidP="00E542EF">
            <w:pPr>
              <w:pStyle w:val="Nomal-"/>
              <w:numPr>
                <w:ilvl w:val="0"/>
                <w:numId w:val="0"/>
              </w:numPr>
              <w:jc w:val="left"/>
            </w:pPr>
          </w:p>
        </w:tc>
        <w:tc>
          <w:tcPr>
            <w:tcW w:w="3060" w:type="dxa"/>
          </w:tcPr>
          <w:p w14:paraId="4FBA167B" w14:textId="77777777" w:rsidR="00DB7650" w:rsidRPr="000F38E8" w:rsidRDefault="00DB7650" w:rsidP="00E542EF">
            <w:pPr>
              <w:pStyle w:val="Nomal-"/>
              <w:numPr>
                <w:ilvl w:val="0"/>
                <w:numId w:val="0"/>
              </w:numPr>
              <w:jc w:val="center"/>
            </w:pPr>
          </w:p>
        </w:tc>
      </w:tr>
      <w:tr w:rsidR="00DB7650" w:rsidRPr="000F38E8" w14:paraId="01B8299B" w14:textId="77777777" w:rsidTr="00484429">
        <w:tc>
          <w:tcPr>
            <w:tcW w:w="2667" w:type="dxa"/>
          </w:tcPr>
          <w:p w14:paraId="01A0DC2C" w14:textId="77777777" w:rsidR="00DB7650" w:rsidRDefault="00DB7650" w:rsidP="00E542EF">
            <w:pPr>
              <w:pStyle w:val="Nomal-"/>
              <w:numPr>
                <w:ilvl w:val="0"/>
                <w:numId w:val="0"/>
              </w:numPr>
              <w:jc w:val="center"/>
            </w:pPr>
            <w:r>
              <w:lastRenderedPageBreak/>
              <w:t>reference</w:t>
            </w:r>
          </w:p>
        </w:tc>
        <w:tc>
          <w:tcPr>
            <w:tcW w:w="5163" w:type="dxa"/>
          </w:tcPr>
          <w:p w14:paraId="132B33A4" w14:textId="77777777" w:rsidR="00DB7650" w:rsidRPr="00A639DD" w:rsidRDefault="00DB7650" w:rsidP="00E542EF">
            <w:pPr>
              <w:pStyle w:val="Nomal-"/>
              <w:numPr>
                <w:ilvl w:val="0"/>
                <w:numId w:val="0"/>
              </w:numPr>
              <w:jc w:val="left"/>
            </w:pPr>
            <w:r w:rsidRPr="00A639DD">
              <w:t>Tùy trường hợp mà sử dụng, phụ thuộc vào khai báo của thuộc tính style. Trường này xác định field nào (tức control sẽ được tạo ra) sẽ nhận giá trị diễn giải của việc Autocomplete, khi dùng thuộc tính này thì field được liên kết đến phải tồn tại.</w:t>
            </w:r>
          </w:p>
        </w:tc>
        <w:tc>
          <w:tcPr>
            <w:tcW w:w="3060" w:type="dxa"/>
          </w:tcPr>
          <w:p w14:paraId="7B68E222" w14:textId="77777777" w:rsidR="00DB7650" w:rsidRPr="000F38E8" w:rsidRDefault="00DB7650" w:rsidP="00E542EF">
            <w:pPr>
              <w:pStyle w:val="Nomal-"/>
              <w:numPr>
                <w:ilvl w:val="0"/>
                <w:numId w:val="0"/>
              </w:numPr>
              <w:jc w:val="center"/>
            </w:pPr>
          </w:p>
        </w:tc>
      </w:tr>
      <w:tr w:rsidR="00DB7650" w:rsidRPr="000F38E8" w14:paraId="39D0CE6E" w14:textId="77777777" w:rsidTr="00484429">
        <w:tc>
          <w:tcPr>
            <w:tcW w:w="2667" w:type="dxa"/>
          </w:tcPr>
          <w:p w14:paraId="1120C2C1" w14:textId="77777777" w:rsidR="00DB7650" w:rsidRDefault="00DB7650" w:rsidP="00E542EF">
            <w:pPr>
              <w:pStyle w:val="Nomal-"/>
              <w:numPr>
                <w:ilvl w:val="0"/>
                <w:numId w:val="0"/>
              </w:numPr>
              <w:jc w:val="center"/>
            </w:pPr>
            <w:r>
              <w:t>style</w:t>
            </w:r>
          </w:p>
        </w:tc>
        <w:tc>
          <w:tcPr>
            <w:tcW w:w="5163" w:type="dxa"/>
          </w:tcPr>
          <w:p w14:paraId="30DC165F" w14:textId="77777777" w:rsidR="00DB7650" w:rsidRPr="00A639DD" w:rsidRDefault="00DB7650" w:rsidP="00E542EF">
            <w:pPr>
              <w:pStyle w:val="Nomal-"/>
              <w:numPr>
                <w:ilvl w:val="0"/>
                <w:numId w:val="0"/>
              </w:numPr>
              <w:jc w:val="left"/>
            </w:pPr>
            <w:r w:rsidRPr="00A639DD">
              <w:t>Xác định control thuộc dạng nào.</w:t>
            </w:r>
          </w:p>
        </w:tc>
        <w:tc>
          <w:tcPr>
            <w:tcW w:w="3060" w:type="dxa"/>
          </w:tcPr>
          <w:p w14:paraId="06530418" w14:textId="77777777" w:rsidR="00DB7650" w:rsidRPr="000F38E8" w:rsidRDefault="00DB7650" w:rsidP="00E542EF">
            <w:pPr>
              <w:pStyle w:val="Nomal-"/>
              <w:numPr>
                <w:ilvl w:val="0"/>
                <w:numId w:val="0"/>
              </w:numPr>
              <w:jc w:val="center"/>
            </w:pPr>
          </w:p>
        </w:tc>
      </w:tr>
    </w:tbl>
    <w:p w14:paraId="1A8C3744" w14:textId="77777777" w:rsidR="00DB7650" w:rsidRDefault="00DB7650" w:rsidP="00E542EF">
      <w:pPr>
        <w:pStyle w:val="Nomal-"/>
        <w:numPr>
          <w:ilvl w:val="0"/>
          <w:numId w:val="0"/>
        </w:numPr>
        <w:ind w:left="717"/>
      </w:pPr>
    </w:p>
    <w:p w14:paraId="1030F55C" w14:textId="77777777" w:rsidR="00DB7650" w:rsidRDefault="00DB7650" w:rsidP="00E542EF">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DB7650" w:rsidRPr="000F38E8" w14:paraId="0BB52DA1" w14:textId="77777777" w:rsidTr="00484429">
        <w:tc>
          <w:tcPr>
            <w:tcW w:w="10890" w:type="dxa"/>
            <w:gridSpan w:val="3"/>
            <w:shd w:val="clear" w:color="auto" w:fill="EAF1DD" w:themeFill="accent3" w:themeFillTint="33"/>
          </w:tcPr>
          <w:p w14:paraId="4141931A" w14:textId="77777777" w:rsidR="00DB7650" w:rsidRPr="000F38E8" w:rsidRDefault="00DB7650" w:rsidP="00E542EF">
            <w:pPr>
              <w:pStyle w:val="Nomal-"/>
              <w:numPr>
                <w:ilvl w:val="0"/>
                <w:numId w:val="0"/>
              </w:numPr>
              <w:jc w:val="center"/>
              <w:rPr>
                <w:b/>
              </w:rPr>
            </w:pPr>
            <w:r w:rsidRPr="000F38E8">
              <w:rPr>
                <w:b/>
              </w:rPr>
              <w:t>Thẻ &lt;</w:t>
            </w:r>
            <w:r>
              <w:rPr>
                <w:b/>
              </w:rPr>
              <w:t>views</w:t>
            </w:r>
            <w:r w:rsidRPr="000F38E8">
              <w:rPr>
                <w:b/>
              </w:rPr>
              <w:t xml:space="preserve">&gt; trong trong </w:t>
            </w:r>
            <w:r w:rsidRPr="00A639DD">
              <w:rPr>
                <w:b/>
              </w:rPr>
              <w:t>Controller\Dir\.xml &gt; dir</w:t>
            </w:r>
          </w:p>
        </w:tc>
      </w:tr>
      <w:tr w:rsidR="00DB7650" w:rsidRPr="000F38E8" w14:paraId="78BF0A79" w14:textId="77777777" w:rsidTr="00484429">
        <w:tc>
          <w:tcPr>
            <w:tcW w:w="10890" w:type="dxa"/>
            <w:gridSpan w:val="3"/>
            <w:shd w:val="clear" w:color="auto" w:fill="EAF1DD" w:themeFill="accent3" w:themeFillTint="33"/>
          </w:tcPr>
          <w:p w14:paraId="40A44385" w14:textId="77777777" w:rsidR="00DB7650" w:rsidRPr="00A639DD" w:rsidRDefault="00DB7650" w:rsidP="00E542EF">
            <w:pPr>
              <w:pStyle w:val="Nomal-"/>
              <w:numPr>
                <w:ilvl w:val="0"/>
                <w:numId w:val="0"/>
              </w:numPr>
              <w:jc w:val="center"/>
            </w:pPr>
            <w:r w:rsidRPr="00A639DD">
              <w:t>Dùng để chứa các định nghĩa về cách hiển thị của các trường field trên màn hình.</w:t>
            </w:r>
          </w:p>
        </w:tc>
      </w:tr>
      <w:tr w:rsidR="00DB7650" w14:paraId="0A0A784C" w14:textId="77777777" w:rsidTr="00484429">
        <w:tc>
          <w:tcPr>
            <w:tcW w:w="2667" w:type="dxa"/>
            <w:shd w:val="clear" w:color="auto" w:fill="C6D9F1" w:themeFill="text2" w:themeFillTint="33"/>
          </w:tcPr>
          <w:p w14:paraId="5401B6E5" w14:textId="77777777" w:rsidR="00DB7650" w:rsidRDefault="00DB7650" w:rsidP="00E542EF">
            <w:pPr>
              <w:pStyle w:val="Nomal-"/>
              <w:numPr>
                <w:ilvl w:val="0"/>
                <w:numId w:val="0"/>
              </w:numPr>
              <w:jc w:val="center"/>
            </w:pPr>
            <w:r>
              <w:t>Thẻ con</w:t>
            </w:r>
          </w:p>
        </w:tc>
        <w:tc>
          <w:tcPr>
            <w:tcW w:w="5163" w:type="dxa"/>
            <w:shd w:val="clear" w:color="auto" w:fill="C6D9F1" w:themeFill="text2" w:themeFillTint="33"/>
          </w:tcPr>
          <w:p w14:paraId="60D2619B"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01F75F2A" w14:textId="77777777" w:rsidR="00DB7650" w:rsidRDefault="00DB7650" w:rsidP="00E542EF">
            <w:pPr>
              <w:pStyle w:val="Nomal-"/>
              <w:numPr>
                <w:ilvl w:val="0"/>
                <w:numId w:val="0"/>
              </w:numPr>
              <w:jc w:val="center"/>
            </w:pPr>
            <w:r>
              <w:t>Ghi chú</w:t>
            </w:r>
          </w:p>
        </w:tc>
      </w:tr>
      <w:tr w:rsidR="00DB7650" w:rsidRPr="000F38E8" w14:paraId="3017F7F0" w14:textId="77777777" w:rsidTr="00484429">
        <w:tc>
          <w:tcPr>
            <w:tcW w:w="2667" w:type="dxa"/>
          </w:tcPr>
          <w:p w14:paraId="4EB5AB44" w14:textId="77777777" w:rsidR="00DB7650" w:rsidRPr="00493C98" w:rsidRDefault="00DB7650" w:rsidP="00E542EF">
            <w:pPr>
              <w:pStyle w:val="Nomal-"/>
              <w:numPr>
                <w:ilvl w:val="0"/>
                <w:numId w:val="0"/>
              </w:numPr>
              <w:jc w:val="center"/>
            </w:pPr>
            <w:r>
              <w:t>view</w:t>
            </w:r>
          </w:p>
        </w:tc>
        <w:tc>
          <w:tcPr>
            <w:tcW w:w="5163" w:type="dxa"/>
          </w:tcPr>
          <w:p w14:paraId="2A782E41" w14:textId="77777777" w:rsidR="00DB7650" w:rsidRPr="002415D5" w:rsidRDefault="00DB7650" w:rsidP="00E542EF">
            <w:pPr>
              <w:pStyle w:val="Nomal-"/>
              <w:numPr>
                <w:ilvl w:val="0"/>
                <w:numId w:val="0"/>
              </w:numPr>
              <w:jc w:val="left"/>
            </w:pPr>
            <w:r w:rsidRPr="000F38E8">
              <w:t>Thẻ dùng để chứa khối khai báo cho 1 grid.</w:t>
            </w:r>
          </w:p>
        </w:tc>
        <w:tc>
          <w:tcPr>
            <w:tcW w:w="3060" w:type="dxa"/>
          </w:tcPr>
          <w:p w14:paraId="5F934702" w14:textId="77777777" w:rsidR="00DB7650" w:rsidRPr="000F38E8" w:rsidRDefault="00DB7650" w:rsidP="00E542EF">
            <w:pPr>
              <w:pStyle w:val="Nomal-"/>
              <w:numPr>
                <w:ilvl w:val="0"/>
                <w:numId w:val="0"/>
              </w:numPr>
              <w:jc w:val="center"/>
            </w:pPr>
            <w:r w:rsidRPr="000F38E8">
              <w:t>Các thẻ view này phân biệt bằng thuộc tính “id”.</w:t>
            </w:r>
          </w:p>
        </w:tc>
      </w:tr>
      <w:tr w:rsidR="00DB7650" w:rsidRPr="000F38E8" w14:paraId="4C195F84" w14:textId="77777777" w:rsidTr="00484429">
        <w:tc>
          <w:tcPr>
            <w:tcW w:w="2667" w:type="dxa"/>
            <w:shd w:val="clear" w:color="auto" w:fill="C6D9F1" w:themeFill="text2" w:themeFillTint="33"/>
          </w:tcPr>
          <w:p w14:paraId="228F6E5B" w14:textId="77777777" w:rsidR="00DB7650" w:rsidRDefault="00DB7650" w:rsidP="00E542EF">
            <w:pPr>
              <w:pStyle w:val="Nomal-"/>
              <w:numPr>
                <w:ilvl w:val="0"/>
                <w:numId w:val="0"/>
              </w:numPr>
              <w:jc w:val="center"/>
            </w:pPr>
            <w:r>
              <w:t>Thuộc tính của thẻ con</w:t>
            </w:r>
          </w:p>
        </w:tc>
        <w:tc>
          <w:tcPr>
            <w:tcW w:w="5163" w:type="dxa"/>
            <w:shd w:val="clear" w:color="auto" w:fill="C6D9F1" w:themeFill="text2" w:themeFillTint="33"/>
          </w:tcPr>
          <w:p w14:paraId="73896D6D" w14:textId="77777777" w:rsidR="00DB7650" w:rsidRPr="000F38E8" w:rsidRDefault="00DB7650" w:rsidP="00E542EF">
            <w:pPr>
              <w:pStyle w:val="Nomal-"/>
              <w:numPr>
                <w:ilvl w:val="0"/>
                <w:numId w:val="0"/>
              </w:numPr>
              <w:jc w:val="center"/>
            </w:pPr>
            <w:r>
              <w:t>Diễn giải</w:t>
            </w:r>
          </w:p>
        </w:tc>
        <w:tc>
          <w:tcPr>
            <w:tcW w:w="3060" w:type="dxa"/>
            <w:shd w:val="clear" w:color="auto" w:fill="C6D9F1" w:themeFill="text2" w:themeFillTint="33"/>
          </w:tcPr>
          <w:p w14:paraId="7A37DCAA" w14:textId="77777777" w:rsidR="00DB7650" w:rsidRPr="000F38E8" w:rsidRDefault="00DB7650" w:rsidP="00E542EF">
            <w:pPr>
              <w:pStyle w:val="Nomal-"/>
              <w:numPr>
                <w:ilvl w:val="0"/>
                <w:numId w:val="0"/>
              </w:numPr>
              <w:jc w:val="center"/>
            </w:pPr>
            <w:r>
              <w:t>Giá trị mặc định</w:t>
            </w:r>
          </w:p>
        </w:tc>
      </w:tr>
      <w:tr w:rsidR="00DB7650" w:rsidRPr="000F38E8" w14:paraId="0C1A7D02" w14:textId="77777777" w:rsidTr="00484429">
        <w:tc>
          <w:tcPr>
            <w:tcW w:w="2667" w:type="dxa"/>
            <w:shd w:val="clear" w:color="auto" w:fill="auto"/>
          </w:tcPr>
          <w:p w14:paraId="04722B3D" w14:textId="77777777" w:rsidR="00DB7650" w:rsidRPr="00E61597" w:rsidRDefault="00DB7650" w:rsidP="00E542EF">
            <w:pPr>
              <w:pStyle w:val="Nomal-"/>
              <w:numPr>
                <w:ilvl w:val="0"/>
                <w:numId w:val="0"/>
              </w:numPr>
              <w:jc w:val="center"/>
            </w:pPr>
            <w:r w:rsidRPr="00E61597">
              <w:t>id</w:t>
            </w:r>
          </w:p>
        </w:tc>
        <w:tc>
          <w:tcPr>
            <w:tcW w:w="5163" w:type="dxa"/>
            <w:shd w:val="clear" w:color="auto" w:fill="auto"/>
          </w:tcPr>
          <w:p w14:paraId="2AF1864C" w14:textId="77777777" w:rsidR="00DB7650" w:rsidRPr="00E61597" w:rsidRDefault="00DB7650" w:rsidP="00E542EF">
            <w:pPr>
              <w:pStyle w:val="Nomal-"/>
              <w:numPr>
                <w:ilvl w:val="0"/>
                <w:numId w:val="0"/>
              </w:numPr>
              <w:jc w:val="left"/>
            </w:pPr>
            <w:r w:rsidRPr="00E61597">
              <w:t>Định danh của khối khai báo trong thẻ view này</w:t>
            </w:r>
          </w:p>
        </w:tc>
        <w:tc>
          <w:tcPr>
            <w:tcW w:w="3060" w:type="dxa"/>
            <w:shd w:val="clear" w:color="auto" w:fill="auto"/>
          </w:tcPr>
          <w:p w14:paraId="0EB9E1DC" w14:textId="77777777" w:rsidR="00DB7650" w:rsidRDefault="00DB7650" w:rsidP="00E542EF">
            <w:pPr>
              <w:pStyle w:val="Nomal-"/>
              <w:numPr>
                <w:ilvl w:val="0"/>
                <w:numId w:val="0"/>
              </w:numPr>
              <w:jc w:val="center"/>
            </w:pPr>
          </w:p>
        </w:tc>
      </w:tr>
      <w:tr w:rsidR="00DB7650" w:rsidRPr="000F38E8" w14:paraId="106BEE73" w14:textId="77777777" w:rsidTr="00484429">
        <w:tc>
          <w:tcPr>
            <w:tcW w:w="2667" w:type="dxa"/>
            <w:shd w:val="clear" w:color="auto" w:fill="auto"/>
          </w:tcPr>
          <w:p w14:paraId="6F3A5F29" w14:textId="77777777" w:rsidR="00DB7650" w:rsidRPr="00E61597" w:rsidRDefault="00DB7650" w:rsidP="00E542EF">
            <w:pPr>
              <w:pStyle w:val="Nomal-"/>
              <w:numPr>
                <w:ilvl w:val="0"/>
                <w:numId w:val="0"/>
              </w:numPr>
              <w:jc w:val="center"/>
            </w:pPr>
            <w:r w:rsidRPr="00E61597">
              <w:t>height</w:t>
            </w:r>
          </w:p>
        </w:tc>
        <w:tc>
          <w:tcPr>
            <w:tcW w:w="5163" w:type="dxa"/>
            <w:shd w:val="clear" w:color="auto" w:fill="auto"/>
          </w:tcPr>
          <w:p w14:paraId="2D6192E5" w14:textId="77777777" w:rsidR="00DB7650" w:rsidRPr="00E61597" w:rsidRDefault="00DB7650" w:rsidP="00E542EF">
            <w:pPr>
              <w:pStyle w:val="Nomal-"/>
              <w:numPr>
                <w:ilvl w:val="0"/>
                <w:numId w:val="0"/>
              </w:numPr>
            </w:pPr>
            <w:r w:rsidRPr="00E61597">
              <w:t>Chiều cao của màn hình thêm, sửa.</w:t>
            </w:r>
          </w:p>
        </w:tc>
        <w:tc>
          <w:tcPr>
            <w:tcW w:w="3060" w:type="dxa"/>
            <w:shd w:val="clear" w:color="auto" w:fill="auto"/>
          </w:tcPr>
          <w:p w14:paraId="134D1D5B" w14:textId="77777777" w:rsidR="00DB7650" w:rsidRDefault="00DB7650" w:rsidP="00E542EF">
            <w:pPr>
              <w:pStyle w:val="Nomal-"/>
              <w:numPr>
                <w:ilvl w:val="0"/>
                <w:numId w:val="0"/>
              </w:numPr>
              <w:jc w:val="center"/>
            </w:pPr>
          </w:p>
        </w:tc>
      </w:tr>
      <w:tr w:rsidR="00DB7650" w:rsidRPr="000F38E8" w14:paraId="23FD56FA" w14:textId="77777777" w:rsidTr="00484429">
        <w:tc>
          <w:tcPr>
            <w:tcW w:w="2667" w:type="dxa"/>
            <w:shd w:val="clear" w:color="auto" w:fill="auto"/>
          </w:tcPr>
          <w:p w14:paraId="17A762B5" w14:textId="77777777" w:rsidR="00DB7650" w:rsidRPr="00E61597" w:rsidRDefault="00DB7650" w:rsidP="00E542EF">
            <w:pPr>
              <w:pStyle w:val="Nomal-"/>
              <w:numPr>
                <w:ilvl w:val="0"/>
                <w:numId w:val="0"/>
              </w:numPr>
              <w:jc w:val="center"/>
            </w:pPr>
            <w:r w:rsidRPr="00E61597">
              <w:t>anchor</w:t>
            </w:r>
          </w:p>
        </w:tc>
        <w:tc>
          <w:tcPr>
            <w:tcW w:w="5163" w:type="dxa"/>
            <w:shd w:val="clear" w:color="auto" w:fill="auto"/>
          </w:tcPr>
          <w:p w14:paraId="0B8284B0" w14:textId="77777777" w:rsidR="00DB7650" w:rsidRDefault="00DB7650" w:rsidP="00E542EF">
            <w:pPr>
              <w:pStyle w:val="Nomal-"/>
              <w:numPr>
                <w:ilvl w:val="0"/>
                <w:numId w:val="0"/>
              </w:numPr>
              <w:jc w:val="left"/>
            </w:pPr>
            <w:r w:rsidRPr="00E61597">
              <w:t>Xác định cột nào được phép co giãn trong lúc thay đổi kích thước form nhập liệu.</w:t>
            </w:r>
          </w:p>
        </w:tc>
        <w:tc>
          <w:tcPr>
            <w:tcW w:w="3060" w:type="dxa"/>
            <w:shd w:val="clear" w:color="auto" w:fill="auto"/>
          </w:tcPr>
          <w:p w14:paraId="2928F9A1" w14:textId="77777777" w:rsidR="00DB7650" w:rsidRDefault="00DB7650" w:rsidP="00E542EF">
            <w:pPr>
              <w:pStyle w:val="Nomal-"/>
              <w:numPr>
                <w:ilvl w:val="0"/>
                <w:numId w:val="0"/>
              </w:numPr>
              <w:jc w:val="center"/>
            </w:pPr>
          </w:p>
        </w:tc>
      </w:tr>
      <w:tr w:rsidR="00DB7650" w:rsidRPr="000F38E8" w14:paraId="0455935B" w14:textId="77777777" w:rsidTr="00484429">
        <w:tc>
          <w:tcPr>
            <w:tcW w:w="2667" w:type="dxa"/>
            <w:shd w:val="clear" w:color="auto" w:fill="C6D9F1" w:themeFill="text2" w:themeFillTint="33"/>
          </w:tcPr>
          <w:p w14:paraId="48FE8538" w14:textId="77777777" w:rsidR="00DB7650" w:rsidRPr="00E61597" w:rsidRDefault="00DB7650" w:rsidP="00E542EF">
            <w:pPr>
              <w:pStyle w:val="Nomal-"/>
              <w:numPr>
                <w:ilvl w:val="0"/>
                <w:numId w:val="0"/>
              </w:numPr>
              <w:jc w:val="center"/>
            </w:pPr>
            <w:r>
              <w:t>Thẻ con của thẻ view</w:t>
            </w:r>
          </w:p>
        </w:tc>
        <w:tc>
          <w:tcPr>
            <w:tcW w:w="5163" w:type="dxa"/>
            <w:shd w:val="clear" w:color="auto" w:fill="C6D9F1" w:themeFill="text2" w:themeFillTint="33"/>
          </w:tcPr>
          <w:p w14:paraId="67498B5C" w14:textId="77777777" w:rsidR="00DB7650" w:rsidRPr="00E61597" w:rsidRDefault="00DB7650" w:rsidP="00E542EF">
            <w:pPr>
              <w:pStyle w:val="Nomal-"/>
              <w:numPr>
                <w:ilvl w:val="0"/>
                <w:numId w:val="0"/>
              </w:numPr>
              <w:jc w:val="center"/>
            </w:pPr>
            <w:r>
              <w:t>Diễn giải</w:t>
            </w:r>
          </w:p>
        </w:tc>
        <w:tc>
          <w:tcPr>
            <w:tcW w:w="3060" w:type="dxa"/>
            <w:shd w:val="clear" w:color="auto" w:fill="C6D9F1" w:themeFill="text2" w:themeFillTint="33"/>
          </w:tcPr>
          <w:p w14:paraId="0B743658" w14:textId="77777777" w:rsidR="00DB7650" w:rsidRDefault="00DB7650" w:rsidP="00E542EF">
            <w:pPr>
              <w:pStyle w:val="Nomal-"/>
              <w:numPr>
                <w:ilvl w:val="0"/>
                <w:numId w:val="0"/>
              </w:numPr>
              <w:jc w:val="center"/>
            </w:pPr>
            <w:r>
              <w:t>Ghi chú</w:t>
            </w:r>
          </w:p>
        </w:tc>
      </w:tr>
      <w:tr w:rsidR="00DB7650" w:rsidRPr="000F38E8" w14:paraId="58A0EBF5" w14:textId="77777777" w:rsidTr="00484429">
        <w:tc>
          <w:tcPr>
            <w:tcW w:w="2667" w:type="dxa"/>
            <w:shd w:val="clear" w:color="auto" w:fill="auto"/>
          </w:tcPr>
          <w:p w14:paraId="6202C52D" w14:textId="77777777" w:rsidR="00DB7650" w:rsidRPr="00E61597" w:rsidRDefault="00F66291" w:rsidP="00E542EF">
            <w:pPr>
              <w:pStyle w:val="Nomal-"/>
              <w:numPr>
                <w:ilvl w:val="0"/>
                <w:numId w:val="0"/>
              </w:numPr>
              <w:jc w:val="center"/>
              <w:rPr>
                <w:color w:val="000000" w:themeColor="text1"/>
              </w:rPr>
            </w:pPr>
            <w:hyperlink w:anchor="dir_dir_views_view_item" w:history="1">
              <w:r w:rsidR="00DB7650" w:rsidRPr="00E61597">
                <w:rPr>
                  <w:rStyle w:val="Hyperlink"/>
                  <w:color w:val="000000" w:themeColor="text1"/>
                  <w:u w:val="none"/>
                </w:rPr>
                <w:t>item</w:t>
              </w:r>
            </w:hyperlink>
          </w:p>
        </w:tc>
        <w:tc>
          <w:tcPr>
            <w:tcW w:w="5163" w:type="dxa"/>
            <w:shd w:val="clear" w:color="auto" w:fill="auto"/>
          </w:tcPr>
          <w:p w14:paraId="1F533541" w14:textId="77777777" w:rsidR="00DB7650" w:rsidRPr="00E61597" w:rsidRDefault="00DB7650" w:rsidP="00E542EF">
            <w:pPr>
              <w:pStyle w:val="Nomal-"/>
              <w:numPr>
                <w:ilvl w:val="0"/>
                <w:numId w:val="0"/>
              </w:numPr>
              <w:jc w:val="left"/>
            </w:pPr>
            <w:r w:rsidRPr="00E61597">
              <w:t xml:space="preserve">Dùng để khai báo sự hiển thị của từng control </w:t>
            </w:r>
            <w:r w:rsidRPr="00E61597">
              <w:lastRenderedPageBreak/>
              <w:t>như thế nào trong màn hình thêm, sửa.</w:t>
            </w:r>
          </w:p>
        </w:tc>
        <w:tc>
          <w:tcPr>
            <w:tcW w:w="3060" w:type="dxa"/>
            <w:shd w:val="clear" w:color="auto" w:fill="auto"/>
          </w:tcPr>
          <w:p w14:paraId="562EB349" w14:textId="77777777" w:rsidR="00DB7650" w:rsidRDefault="00DB7650" w:rsidP="00E542EF">
            <w:pPr>
              <w:pStyle w:val="Nomal-"/>
              <w:numPr>
                <w:ilvl w:val="0"/>
                <w:numId w:val="0"/>
              </w:numPr>
              <w:jc w:val="center"/>
            </w:pPr>
          </w:p>
        </w:tc>
      </w:tr>
      <w:tr w:rsidR="00DB7650" w:rsidRPr="000F38E8" w14:paraId="5A65E6CD" w14:textId="77777777" w:rsidTr="00484429">
        <w:tc>
          <w:tcPr>
            <w:tcW w:w="2667" w:type="dxa"/>
            <w:shd w:val="clear" w:color="auto" w:fill="auto"/>
          </w:tcPr>
          <w:p w14:paraId="3088FA2F" w14:textId="77777777" w:rsidR="00DB7650" w:rsidRPr="00E61597" w:rsidRDefault="00F66291" w:rsidP="00E542EF">
            <w:pPr>
              <w:pStyle w:val="Nomal-"/>
              <w:numPr>
                <w:ilvl w:val="0"/>
                <w:numId w:val="0"/>
              </w:numPr>
              <w:jc w:val="center"/>
              <w:rPr>
                <w:color w:val="000000" w:themeColor="text1"/>
              </w:rPr>
            </w:pPr>
            <w:hyperlink w:anchor="dir_dir_views_view_categories" w:history="1">
              <w:r w:rsidR="00DB7650" w:rsidRPr="00E61597">
                <w:rPr>
                  <w:rStyle w:val="Hyperlink"/>
                  <w:color w:val="000000" w:themeColor="text1"/>
                  <w:u w:val="none"/>
                </w:rPr>
                <w:t>categories</w:t>
              </w:r>
            </w:hyperlink>
          </w:p>
        </w:tc>
        <w:tc>
          <w:tcPr>
            <w:tcW w:w="5163" w:type="dxa"/>
            <w:shd w:val="clear" w:color="auto" w:fill="auto"/>
          </w:tcPr>
          <w:p w14:paraId="11F2B14C" w14:textId="77777777" w:rsidR="00DB7650" w:rsidRPr="00E61597" w:rsidRDefault="00DB7650" w:rsidP="00E542EF">
            <w:pPr>
              <w:pStyle w:val="Nomal-"/>
              <w:numPr>
                <w:ilvl w:val="0"/>
                <w:numId w:val="0"/>
              </w:numPr>
              <w:jc w:val="left"/>
            </w:pPr>
            <w:r w:rsidRPr="00E61597">
              <w:t>Dùng để khải báo các tab được sử dụng trong màn hình.</w:t>
            </w:r>
          </w:p>
        </w:tc>
        <w:tc>
          <w:tcPr>
            <w:tcW w:w="3060" w:type="dxa"/>
            <w:shd w:val="clear" w:color="auto" w:fill="auto"/>
          </w:tcPr>
          <w:p w14:paraId="26886A62" w14:textId="77777777" w:rsidR="00DB7650" w:rsidRDefault="00DB7650" w:rsidP="00E542EF">
            <w:pPr>
              <w:pStyle w:val="Nomal-"/>
              <w:numPr>
                <w:ilvl w:val="0"/>
                <w:numId w:val="0"/>
              </w:numPr>
              <w:jc w:val="center"/>
            </w:pPr>
          </w:p>
        </w:tc>
      </w:tr>
    </w:tbl>
    <w:p w14:paraId="12541EF7" w14:textId="77777777" w:rsidR="00DB7650" w:rsidRDefault="00DB7650" w:rsidP="00E542EF">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DB7650" w:rsidRPr="000F38E8" w14:paraId="407989A8" w14:textId="77777777" w:rsidTr="00484429">
        <w:tc>
          <w:tcPr>
            <w:tcW w:w="10890" w:type="dxa"/>
            <w:gridSpan w:val="3"/>
            <w:shd w:val="clear" w:color="auto" w:fill="EAF1DD" w:themeFill="accent3" w:themeFillTint="33"/>
          </w:tcPr>
          <w:p w14:paraId="4034B110" w14:textId="77777777" w:rsidR="00DB7650" w:rsidRPr="000F38E8" w:rsidRDefault="00DB7650" w:rsidP="00E542EF">
            <w:pPr>
              <w:pStyle w:val="Nomal-"/>
              <w:numPr>
                <w:ilvl w:val="0"/>
                <w:numId w:val="0"/>
              </w:numPr>
              <w:jc w:val="center"/>
              <w:rPr>
                <w:b/>
              </w:rPr>
            </w:pPr>
            <w:r w:rsidRPr="000F38E8">
              <w:rPr>
                <w:b/>
              </w:rPr>
              <w:t>Thẻ &lt;</w:t>
            </w:r>
            <w:r>
              <w:rPr>
                <w:b/>
              </w:rPr>
              <w:t>Commands</w:t>
            </w:r>
            <w:r w:rsidRPr="000F38E8">
              <w:rPr>
                <w:b/>
              </w:rPr>
              <w:t xml:space="preserve">&gt; trong trong </w:t>
            </w:r>
            <w:r w:rsidRPr="00DF5510">
              <w:rPr>
                <w:b/>
              </w:rPr>
              <w:t>Controller\Dir\.xml &gt; dir</w:t>
            </w:r>
          </w:p>
        </w:tc>
      </w:tr>
      <w:tr w:rsidR="00DB7650" w:rsidRPr="00A639DD" w14:paraId="2AB3BB5F" w14:textId="77777777" w:rsidTr="00484429">
        <w:tc>
          <w:tcPr>
            <w:tcW w:w="10890" w:type="dxa"/>
            <w:gridSpan w:val="3"/>
            <w:shd w:val="clear" w:color="auto" w:fill="EAF1DD" w:themeFill="accent3" w:themeFillTint="33"/>
          </w:tcPr>
          <w:p w14:paraId="11A2B984" w14:textId="77777777" w:rsidR="00DB7650" w:rsidRPr="00DF5510" w:rsidRDefault="00DB7650" w:rsidP="00E542EF">
            <w:pPr>
              <w:pStyle w:val="Nomal-"/>
              <w:numPr>
                <w:ilvl w:val="0"/>
                <w:numId w:val="0"/>
              </w:numPr>
              <w:jc w:val="center"/>
            </w:pPr>
            <w:r w:rsidRPr="00DF5510">
              <w:t>Dùng để chứa các định nghĩa về xử lý như: Loading, Declare, Scrattering, Inserting, Inserted, Updating, Updated, Deleting, Deleted, Checking, Closing và Result.</w:t>
            </w:r>
          </w:p>
        </w:tc>
      </w:tr>
      <w:tr w:rsidR="00DB7650" w14:paraId="257E6E61" w14:textId="77777777" w:rsidTr="00484429">
        <w:tc>
          <w:tcPr>
            <w:tcW w:w="2667" w:type="dxa"/>
            <w:shd w:val="clear" w:color="auto" w:fill="C6D9F1" w:themeFill="text2" w:themeFillTint="33"/>
          </w:tcPr>
          <w:p w14:paraId="4C27EAC0" w14:textId="77777777" w:rsidR="00DB7650" w:rsidRDefault="00DB7650" w:rsidP="00E542EF">
            <w:pPr>
              <w:pStyle w:val="Nomal-"/>
              <w:numPr>
                <w:ilvl w:val="0"/>
                <w:numId w:val="0"/>
              </w:numPr>
              <w:jc w:val="center"/>
            </w:pPr>
            <w:r>
              <w:t>Thẻ con</w:t>
            </w:r>
          </w:p>
        </w:tc>
        <w:tc>
          <w:tcPr>
            <w:tcW w:w="5163" w:type="dxa"/>
            <w:shd w:val="clear" w:color="auto" w:fill="C6D9F1" w:themeFill="text2" w:themeFillTint="33"/>
          </w:tcPr>
          <w:p w14:paraId="3265AD47"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01B55B5B" w14:textId="77777777" w:rsidR="00DB7650" w:rsidRDefault="00DB7650" w:rsidP="00E542EF">
            <w:pPr>
              <w:pStyle w:val="Nomal-"/>
              <w:numPr>
                <w:ilvl w:val="0"/>
                <w:numId w:val="0"/>
              </w:numPr>
              <w:jc w:val="center"/>
            </w:pPr>
            <w:r>
              <w:t>Ghi chú</w:t>
            </w:r>
          </w:p>
        </w:tc>
      </w:tr>
      <w:tr w:rsidR="00DB7650" w:rsidRPr="000F38E8" w14:paraId="31995443" w14:textId="77777777" w:rsidTr="00484429">
        <w:tc>
          <w:tcPr>
            <w:tcW w:w="2667" w:type="dxa"/>
          </w:tcPr>
          <w:p w14:paraId="7E5D3B2E" w14:textId="77777777" w:rsidR="00DB7650" w:rsidRPr="00493C98" w:rsidRDefault="00DB7650" w:rsidP="00E542EF">
            <w:pPr>
              <w:pStyle w:val="Nomal-"/>
              <w:numPr>
                <w:ilvl w:val="0"/>
                <w:numId w:val="0"/>
              </w:numPr>
              <w:jc w:val="center"/>
            </w:pPr>
            <w:r>
              <w:rPr>
                <w:rFonts w:ascii="Arial" w:hAnsi="Arial" w:cs="Arial"/>
              </w:rPr>
              <w:t>command</w:t>
            </w:r>
          </w:p>
        </w:tc>
        <w:tc>
          <w:tcPr>
            <w:tcW w:w="5163" w:type="dxa"/>
          </w:tcPr>
          <w:p w14:paraId="59B4508A" w14:textId="77777777" w:rsidR="00DB7650" w:rsidRPr="00DF5510" w:rsidRDefault="00DB7650" w:rsidP="00E542EF">
            <w:pPr>
              <w:pStyle w:val="Nomal-"/>
              <w:numPr>
                <w:ilvl w:val="0"/>
                <w:numId w:val="0"/>
              </w:numPr>
              <w:jc w:val="left"/>
            </w:pPr>
            <w:r w:rsidRPr="00DF5510">
              <w:t>Các command (sự kiện) cụ thể, mỗi command đại diện cho 1 sự kiện bằng cách khai báo thuộc tính event của thẻ command.</w:t>
            </w:r>
          </w:p>
        </w:tc>
        <w:tc>
          <w:tcPr>
            <w:tcW w:w="3060" w:type="dxa"/>
          </w:tcPr>
          <w:p w14:paraId="7582AFA5" w14:textId="77777777" w:rsidR="00DB7650" w:rsidRPr="000F38E8" w:rsidRDefault="00DB7650" w:rsidP="00E542EF">
            <w:pPr>
              <w:pStyle w:val="Nomal-"/>
              <w:numPr>
                <w:ilvl w:val="0"/>
                <w:numId w:val="0"/>
              </w:numPr>
              <w:jc w:val="center"/>
            </w:pPr>
            <w:r w:rsidRPr="000F38E8">
              <w:t>Các thẻ view này phân biệt bằng thuộc tính “id”.</w:t>
            </w:r>
          </w:p>
        </w:tc>
      </w:tr>
    </w:tbl>
    <w:p w14:paraId="624269FA" w14:textId="77777777" w:rsidR="00DB7650" w:rsidRPr="00CE3871" w:rsidRDefault="00DB7650" w:rsidP="00E542EF">
      <w:pPr>
        <w:pStyle w:val="Nomal-"/>
        <w:numPr>
          <w:ilvl w:val="0"/>
          <w:numId w:val="0"/>
        </w:numPr>
        <w:ind w:left="717"/>
      </w:pPr>
    </w:p>
    <w:p w14:paraId="28E87B48" w14:textId="77777777" w:rsidR="00DB7650" w:rsidRDefault="00DB7650" w:rsidP="00937431">
      <w:pPr>
        <w:pStyle w:val="Heading2"/>
      </w:pPr>
      <w:r>
        <w:t>Danh sách các sự kiện, hàm trong hệ thống</w:t>
      </w:r>
    </w:p>
    <w:p w14:paraId="79CE3C5D" w14:textId="77777777" w:rsidR="00DB7650" w:rsidRDefault="00DB7650" w:rsidP="00E542EF">
      <w:pPr>
        <w:pStyle w:val="Heading3"/>
      </w:pPr>
      <w:r>
        <w:t>Các sự kiện:</w:t>
      </w:r>
    </w:p>
    <w:p w14:paraId="77EEB95D" w14:textId="77777777" w:rsidR="00DB7650" w:rsidRDefault="00DB7650" w:rsidP="00937431">
      <w:pPr>
        <w:pStyle w:val="Nomal-"/>
        <w:tabs>
          <w:tab w:val="clear" w:pos="717"/>
          <w:tab w:val="left" w:pos="1080"/>
        </w:tabs>
        <w:ind w:left="1080"/>
      </w:pPr>
      <w:r>
        <w:t xml:space="preserve">Processing: Sử lý store view báo cáo. </w:t>
      </w:r>
    </w:p>
    <w:p w14:paraId="1C4A0F1C" w14:textId="77777777" w:rsidR="00DB7650" w:rsidRDefault="00DB7650" w:rsidP="00937431">
      <w:pPr>
        <w:pStyle w:val="Nomal-"/>
        <w:tabs>
          <w:tab w:val="clear" w:pos="717"/>
          <w:tab w:val="left" w:pos="1080"/>
        </w:tabs>
        <w:ind w:left="1080"/>
      </w:pPr>
      <w:r>
        <w:t xml:space="preserve">Declare: Khai báo cáo biến sql. </w:t>
      </w:r>
    </w:p>
    <w:p w14:paraId="6032756B" w14:textId="77777777" w:rsidR="00DB7650" w:rsidRDefault="00DB7650" w:rsidP="00937431">
      <w:pPr>
        <w:pStyle w:val="Nomal-"/>
        <w:tabs>
          <w:tab w:val="clear" w:pos="717"/>
          <w:tab w:val="left" w:pos="1080"/>
        </w:tabs>
        <w:ind w:left="1080"/>
      </w:pPr>
      <w:r>
        <w:t xml:space="preserve">Loading: Sự kiện Load Form. </w:t>
      </w:r>
    </w:p>
    <w:p w14:paraId="0ACF7852" w14:textId="77777777" w:rsidR="00DB7650" w:rsidRDefault="00DB7650" w:rsidP="00937431">
      <w:pPr>
        <w:pStyle w:val="Nomal-"/>
        <w:tabs>
          <w:tab w:val="clear" w:pos="717"/>
          <w:tab w:val="left" w:pos="1080"/>
        </w:tabs>
        <w:ind w:left="1080"/>
      </w:pPr>
      <w:r>
        <w:t xml:space="preserve">Scattering: Refesh Form. </w:t>
      </w:r>
    </w:p>
    <w:p w14:paraId="54478B39" w14:textId="77777777" w:rsidR="00DB7650" w:rsidRDefault="00DB7650" w:rsidP="00937431">
      <w:pPr>
        <w:pStyle w:val="Nomal-"/>
        <w:tabs>
          <w:tab w:val="clear" w:pos="717"/>
          <w:tab w:val="left" w:pos="1080"/>
        </w:tabs>
        <w:ind w:left="1080"/>
      </w:pPr>
      <w:r>
        <w:t xml:space="preserve">InitExternalFields: Khởi tạo các trường giả. </w:t>
      </w:r>
    </w:p>
    <w:p w14:paraId="57B4F4B4" w14:textId="77777777" w:rsidR="00DB7650" w:rsidRDefault="00DB7650" w:rsidP="00937431">
      <w:pPr>
        <w:pStyle w:val="Nomal-"/>
        <w:tabs>
          <w:tab w:val="clear" w:pos="717"/>
          <w:tab w:val="left" w:pos="1080"/>
        </w:tabs>
        <w:ind w:left="1080"/>
      </w:pPr>
      <w:r>
        <w:t xml:space="preserve">Closing: Đóng Form. </w:t>
      </w:r>
    </w:p>
    <w:p w14:paraId="541C85EA" w14:textId="77777777" w:rsidR="00DB7650" w:rsidRDefault="00DB7650" w:rsidP="00937431">
      <w:pPr>
        <w:pStyle w:val="Nomal-"/>
        <w:tabs>
          <w:tab w:val="clear" w:pos="717"/>
          <w:tab w:val="left" w:pos="1080"/>
        </w:tabs>
        <w:ind w:left="1080"/>
      </w:pPr>
      <w:r>
        <w:t>Inserting: Trước khi lưu .</w:t>
      </w:r>
    </w:p>
    <w:p w14:paraId="654A4AC1" w14:textId="77777777" w:rsidR="00DB7650" w:rsidRDefault="00DB7650" w:rsidP="00937431">
      <w:pPr>
        <w:pStyle w:val="Nomal-"/>
        <w:tabs>
          <w:tab w:val="clear" w:pos="717"/>
          <w:tab w:val="left" w:pos="1080"/>
        </w:tabs>
        <w:ind w:left="1080"/>
      </w:pPr>
      <w:r>
        <w:t xml:space="preserve">Inserted: Đã lưu. </w:t>
      </w:r>
    </w:p>
    <w:p w14:paraId="6E22CBC4" w14:textId="77777777" w:rsidR="00DB7650" w:rsidRDefault="00DB7650" w:rsidP="00937431">
      <w:pPr>
        <w:pStyle w:val="Nomal-"/>
        <w:tabs>
          <w:tab w:val="clear" w:pos="717"/>
          <w:tab w:val="left" w:pos="1080"/>
        </w:tabs>
        <w:ind w:left="1080"/>
      </w:pPr>
      <w:r>
        <w:t>Updating: Trước khi sửa.</w:t>
      </w:r>
    </w:p>
    <w:p w14:paraId="47F00F7F" w14:textId="77777777" w:rsidR="00DB7650" w:rsidRDefault="00DB7650" w:rsidP="00937431">
      <w:pPr>
        <w:pStyle w:val="Nomal-"/>
        <w:tabs>
          <w:tab w:val="clear" w:pos="717"/>
          <w:tab w:val="left" w:pos="1080"/>
        </w:tabs>
        <w:ind w:left="1080"/>
      </w:pPr>
      <w:r>
        <w:t>Updated: Sau khi sửa .</w:t>
      </w:r>
    </w:p>
    <w:p w14:paraId="5F8F4730" w14:textId="77777777" w:rsidR="00DB7650" w:rsidRDefault="00DB7650" w:rsidP="00937431">
      <w:pPr>
        <w:pStyle w:val="Nomal-"/>
        <w:tabs>
          <w:tab w:val="clear" w:pos="717"/>
          <w:tab w:val="left" w:pos="1170"/>
        </w:tabs>
        <w:ind w:left="1170" w:hanging="450"/>
      </w:pPr>
      <w:r>
        <w:lastRenderedPageBreak/>
        <w:t>Deleting: Trước khi xóa.</w:t>
      </w:r>
    </w:p>
    <w:p w14:paraId="16AAE44A" w14:textId="77777777" w:rsidR="00DB7650" w:rsidRDefault="00DB7650" w:rsidP="00937431">
      <w:pPr>
        <w:pStyle w:val="Nomal-"/>
        <w:tabs>
          <w:tab w:val="clear" w:pos="717"/>
          <w:tab w:val="left" w:pos="1170"/>
        </w:tabs>
        <w:ind w:left="1170" w:hanging="450"/>
      </w:pPr>
      <w:r>
        <w:t>Deleted: Sau khi xóa.</w:t>
      </w:r>
    </w:p>
    <w:p w14:paraId="3504BB48" w14:textId="77777777" w:rsidR="00DB7650" w:rsidRDefault="00DB7650" w:rsidP="00E542EF">
      <w:pPr>
        <w:pStyle w:val="Heading3"/>
      </w:pPr>
      <w:r>
        <w:t>Các thuộc tính của Form:</w:t>
      </w:r>
    </w:p>
    <w:p w14:paraId="11918F2D" w14:textId="77777777" w:rsidR="00DB7650" w:rsidRDefault="00DB7650" w:rsidP="00937431">
      <w:pPr>
        <w:pStyle w:val="Nomal-"/>
        <w:tabs>
          <w:tab w:val="clear" w:pos="717"/>
          <w:tab w:val="num" w:pos="1080"/>
        </w:tabs>
        <w:ind w:left="1080"/>
      </w:pPr>
      <w:r>
        <w:t>f.getItem(name): Lấy giá trị của đối tượng kiểu số , ngày.</w:t>
      </w:r>
    </w:p>
    <w:p w14:paraId="182E78E8" w14:textId="77777777" w:rsidR="00DB7650" w:rsidRDefault="00DB7650" w:rsidP="00937431">
      <w:pPr>
        <w:pStyle w:val="Nomal-"/>
        <w:tabs>
          <w:tab w:val="clear" w:pos="717"/>
          <w:tab w:val="num" w:pos="1080"/>
        </w:tabs>
        <w:ind w:left="1080"/>
      </w:pPr>
      <w:r>
        <w:t>f.getItem(name).value: Lấy giá trị hoặc gán giá trị cho đối tượng(thường dùng cho đối tượng kiểu text).</w:t>
      </w:r>
    </w:p>
    <w:p w14:paraId="49E121AA" w14:textId="77777777" w:rsidR="00DB7650" w:rsidRDefault="00DB7650" w:rsidP="00937431">
      <w:pPr>
        <w:pStyle w:val="Nomal-"/>
        <w:tabs>
          <w:tab w:val="clear" w:pos="717"/>
          <w:tab w:val="num" w:pos="1080"/>
        </w:tabs>
        <w:ind w:left="1080"/>
      </w:pPr>
      <w:r>
        <w:t>f.getItemValue(name): Lấy giá trị của đối tượng kiểu số , ngày</w:t>
      </w:r>
    </w:p>
    <w:p w14:paraId="5CD5583D" w14:textId="77777777" w:rsidR="00DB7650" w:rsidRDefault="00DB7650" w:rsidP="00937431">
      <w:pPr>
        <w:pStyle w:val="Nomal-"/>
        <w:tabs>
          <w:tab w:val="clear" w:pos="717"/>
          <w:tab w:val="num" w:pos="1080"/>
        </w:tabs>
        <w:ind w:left="1080"/>
      </w:pPr>
      <w:r>
        <w:t>f.setItemValue(name,giatri): Gán giá trị cho đối tượng kiểu số , ngày hoặc text.</w:t>
      </w:r>
    </w:p>
    <w:p w14:paraId="7FA7020F" w14:textId="77777777" w:rsidR="00DB7650" w:rsidRDefault="00DB7650" w:rsidP="00937431">
      <w:pPr>
        <w:pStyle w:val="Nomal-"/>
        <w:tabs>
          <w:tab w:val="clear" w:pos="717"/>
          <w:tab w:val="num" w:pos="1080"/>
        </w:tabs>
        <w:ind w:left="1080"/>
      </w:pPr>
      <w:r>
        <w:t>var f = o. parentForm: Lấy đổi tượng cấp trên.</w:t>
      </w:r>
    </w:p>
    <w:p w14:paraId="4506FADA" w14:textId="77777777" w:rsidR="00DB7650" w:rsidRDefault="00DB7650" w:rsidP="00937431">
      <w:pPr>
        <w:pStyle w:val="Nomal-"/>
        <w:tabs>
          <w:tab w:val="clear" w:pos="717"/>
          <w:tab w:val="num" w:pos="1080"/>
        </w:tabs>
        <w:ind w:left="1080"/>
      </w:pPr>
      <w:r>
        <w:t>f.live(o) hoặc f.getItem(name).focus():Focus tới 1 đối tượng trên form.</w:t>
      </w:r>
    </w:p>
    <w:p w14:paraId="37D24B59" w14:textId="77777777" w:rsidR="00DB7650" w:rsidRDefault="00DB7650" w:rsidP="00937431">
      <w:pPr>
        <w:pStyle w:val="Nomal-"/>
        <w:tabs>
          <w:tab w:val="clear" w:pos="717"/>
          <w:tab w:val="num" w:pos="1080"/>
        </w:tabs>
        <w:ind w:left="1080"/>
      </w:pPr>
      <w:r>
        <w:t>f.setItemControlBehavior(name, result[0].Value, ''): Gán giá trị trên form theo giá trị sql trả về.</w:t>
      </w:r>
    </w:p>
    <w:p w14:paraId="19A15A1E" w14:textId="77777777" w:rsidR="00DB7650" w:rsidRDefault="00DB7650" w:rsidP="00937431">
      <w:pPr>
        <w:pStyle w:val="Nomal-"/>
        <w:tabs>
          <w:tab w:val="clear" w:pos="717"/>
          <w:tab w:val="num" w:pos="1080"/>
        </w:tabs>
        <w:ind w:left="1080"/>
      </w:pPr>
      <w:r>
        <w:t>f._action: Lấy sự kiện trên form (New, Edit, View).</w:t>
      </w:r>
    </w:p>
    <w:p w14:paraId="5E0B00FF" w14:textId="77777777" w:rsidR="00DB7650" w:rsidRDefault="00DB7650" w:rsidP="00937431">
      <w:pPr>
        <w:pStyle w:val="Nomal-"/>
        <w:tabs>
          <w:tab w:val="clear" w:pos="717"/>
          <w:tab w:val="num" w:pos="1080"/>
        </w:tabs>
        <w:ind w:left="1080"/>
      </w:pPr>
      <w:r>
        <w:t>f.setReferenceKeyFilter(name): Gọi lại lookup của 1 trường.</w:t>
      </w:r>
    </w:p>
    <w:p w14:paraId="67321724" w14:textId="77777777" w:rsidR="00DB7650" w:rsidRDefault="00DB7650" w:rsidP="00937431">
      <w:pPr>
        <w:pStyle w:val="Nomal-"/>
        <w:tabs>
          <w:tab w:val="clear" w:pos="717"/>
          <w:tab w:val="num" w:pos="1080"/>
        </w:tabs>
        <w:ind w:left="1080"/>
      </w:pPr>
      <w:r>
        <w:t>f._tabContainer._activeTabIndex: Lấy index của tab</w:t>
      </w:r>
    </w:p>
    <w:p w14:paraId="07AEBE7C" w14:textId="77777777" w:rsidR="00DB7650" w:rsidRDefault="00DB7650" w:rsidP="00937431">
      <w:pPr>
        <w:pStyle w:val="Nomal-"/>
        <w:tabs>
          <w:tab w:val="clear" w:pos="717"/>
          <w:tab w:val="num" w:pos="1080"/>
        </w:tabs>
        <w:ind w:left="1080"/>
      </w:pPr>
      <w:r>
        <w:t>f.setReadOnlyFields(danh sách trường): Thiết lập readOnly cho 1 trường , loại bỏ nút tích lookup.</w:t>
      </w:r>
    </w:p>
    <w:p w14:paraId="55CE5EEE" w14:textId="77777777" w:rsidR="00DB7650" w:rsidRDefault="00DB7650" w:rsidP="00937431">
      <w:pPr>
        <w:pStyle w:val="Nomal-"/>
        <w:tabs>
          <w:tab w:val="clear" w:pos="717"/>
          <w:tab w:val="num" w:pos="1080"/>
        </w:tabs>
        <w:ind w:left="1080"/>
      </w:pPr>
      <w:r>
        <w:t>f._fields[i].Name: Lấy tên đối tượng khai báo trên form.</w:t>
      </w:r>
    </w:p>
    <w:p w14:paraId="691CC007" w14:textId="77777777" w:rsidR="00DB7650" w:rsidRDefault="00DB7650" w:rsidP="00937431">
      <w:pPr>
        <w:pStyle w:val="Nomal-"/>
        <w:tabs>
          <w:tab w:val="clear" w:pos="717"/>
          <w:tab w:val="num" w:pos="1080"/>
        </w:tabs>
        <w:ind w:left="1080"/>
      </w:pPr>
      <w:r>
        <w:t>f = g.get_element().parentForm: Lấy thông tin trên form từ grid.</w:t>
      </w:r>
    </w:p>
    <w:p w14:paraId="0EFFB825" w14:textId="77777777" w:rsidR="00DB7650" w:rsidRDefault="00DB7650" w:rsidP="00937431">
      <w:pPr>
        <w:pStyle w:val="Nomal-"/>
        <w:tabs>
          <w:tab w:val="clear" w:pos="717"/>
          <w:tab w:val="num" w:pos="1080"/>
        </w:tabs>
        <w:ind w:left="1080"/>
      </w:pPr>
      <w:r>
        <w:t>f._tabContainer.set_activeTabIndex(tabIndex): Set lai tab active (tính từ 0).</w:t>
      </w:r>
    </w:p>
    <w:p w14:paraId="034810A1" w14:textId="77777777" w:rsidR="00DB7650" w:rsidRDefault="00DB7650" w:rsidP="00937431">
      <w:pPr>
        <w:pStyle w:val="Nomal-"/>
        <w:tabs>
          <w:tab w:val="clear" w:pos="717"/>
          <w:tab w:val="num" w:pos="1080"/>
        </w:tabs>
        <w:ind w:left="1080"/>
      </w:pPr>
      <w:r>
        <w:t>f._tabContainer._activeTabIndex: Lấy giá trị của tab hiện thời.</w:t>
      </w:r>
    </w:p>
    <w:p w14:paraId="7EB291E7" w14:textId="77777777" w:rsidR="00DB7650" w:rsidRPr="00295A30" w:rsidRDefault="00DB7650" w:rsidP="00937431">
      <w:pPr>
        <w:pStyle w:val="Nomal-"/>
        <w:tabs>
          <w:tab w:val="clear" w:pos="717"/>
          <w:tab w:val="num" w:pos="1080"/>
        </w:tabs>
        <w:ind w:left="1080"/>
      </w:pPr>
      <w:r>
        <w:t>f.request('Type', 'Type', ['loai'], o): Gửi request trên form.</w:t>
      </w:r>
    </w:p>
    <w:p w14:paraId="23944B93" w14:textId="77777777" w:rsidR="00DB7650" w:rsidRDefault="00DB7650" w:rsidP="00E542EF">
      <w:pPr>
        <w:pStyle w:val="Heading3"/>
      </w:pPr>
      <w:r>
        <w:t>Các thuộc tính của Grid:</w:t>
      </w:r>
    </w:p>
    <w:p w14:paraId="0B240C2A" w14:textId="77777777" w:rsidR="00DB7650" w:rsidRDefault="00DB7650" w:rsidP="00937431">
      <w:pPr>
        <w:pStyle w:val="Nomal-"/>
        <w:tabs>
          <w:tab w:val="clear" w:pos="717"/>
          <w:tab w:val="num" w:pos="1080"/>
        </w:tabs>
        <w:ind w:left="1080"/>
      </w:pPr>
      <w:r>
        <w:t>g = f.getItem(name)._controlBehavior: Lấy đối tượng grid trên Form.</w:t>
      </w:r>
    </w:p>
    <w:p w14:paraId="00F35EDC" w14:textId="77777777" w:rsidR="00DB7650" w:rsidRDefault="00DB7650" w:rsidP="00937431">
      <w:pPr>
        <w:pStyle w:val="Nomal-"/>
        <w:tabs>
          <w:tab w:val="clear" w:pos="717"/>
          <w:tab w:val="num" w:pos="1080"/>
        </w:tabs>
        <w:ind w:left="1080"/>
      </w:pPr>
      <w:r>
        <w:lastRenderedPageBreak/>
        <w:t>g._getColumnOrder(name): Để lấy vị trị của cột theo theo tên.</w:t>
      </w:r>
    </w:p>
    <w:p w14:paraId="138AC8DC" w14:textId="77777777" w:rsidR="00DB7650" w:rsidRDefault="00DB7650" w:rsidP="00937431">
      <w:pPr>
        <w:pStyle w:val="Nomal-"/>
        <w:tabs>
          <w:tab w:val="clear" w:pos="717"/>
          <w:tab w:val="num" w:pos="1080"/>
        </w:tabs>
        <w:ind w:left="1080"/>
      </w:pPr>
      <w:r>
        <w:t>g. _getItem(i, j): Lấy đối tượng cell trên lưới.</w:t>
      </w:r>
    </w:p>
    <w:p w14:paraId="4E485678" w14:textId="77777777" w:rsidR="00DB7650" w:rsidRDefault="00DB7650" w:rsidP="00937431">
      <w:pPr>
        <w:pStyle w:val="Nomal-"/>
        <w:tabs>
          <w:tab w:val="clear" w:pos="717"/>
          <w:tab w:val="num" w:pos="1080"/>
        </w:tabs>
        <w:ind w:left="1080"/>
      </w:pPr>
      <w:r>
        <w:t>g._getItemValue(i, j): Lấy giá trị theo dòng, cột trên lưới.</w:t>
      </w:r>
    </w:p>
    <w:p w14:paraId="482A27ED" w14:textId="77777777" w:rsidR="00DB7650" w:rsidRDefault="00DB7650" w:rsidP="00937431">
      <w:pPr>
        <w:pStyle w:val="Nomal-"/>
        <w:tabs>
          <w:tab w:val="clear" w:pos="717"/>
          <w:tab w:val="num" w:pos="1080"/>
        </w:tabs>
        <w:ind w:left="1080"/>
      </w:pPr>
      <w:r>
        <w:t>o.grid.request(o, 'Hang_muc', 'Hang_muc', ['ma_vv', 's1'], null, true): Gửi request của 1 đối tượng trên lưới</w:t>
      </w:r>
    </w:p>
    <w:p w14:paraId="144A87AA" w14:textId="77777777" w:rsidR="00DB7650" w:rsidRDefault="00DB7650" w:rsidP="00937431">
      <w:pPr>
        <w:pStyle w:val="Nomal-"/>
        <w:tabs>
          <w:tab w:val="clear" w:pos="717"/>
          <w:tab w:val="num" w:pos="1080"/>
        </w:tabs>
        <w:ind w:left="1080"/>
      </w:pPr>
      <w:r>
        <w:t>g._getRow(i): Trả về mảng các giá trị của dòng i.</w:t>
      </w:r>
    </w:p>
    <w:p w14:paraId="0A435310" w14:textId="77777777" w:rsidR="00DB7650" w:rsidRDefault="00DB7650" w:rsidP="00937431">
      <w:pPr>
        <w:pStyle w:val="Nomal-"/>
        <w:tabs>
          <w:tab w:val="clear" w:pos="717"/>
          <w:tab w:val="num" w:pos="1080"/>
        </w:tabs>
        <w:ind w:left="1080"/>
      </w:pPr>
      <w:r>
        <w:t>g._subTitle: Tiêu đề phụ của grid.</w:t>
      </w:r>
    </w:p>
    <w:p w14:paraId="53D6392B" w14:textId="77777777" w:rsidR="00DB7650" w:rsidRDefault="00DB7650" w:rsidP="00937431">
      <w:pPr>
        <w:pStyle w:val="Nomal-"/>
        <w:tabs>
          <w:tab w:val="clear" w:pos="717"/>
          <w:tab w:val="num" w:pos="1080"/>
        </w:tabs>
        <w:ind w:left="1080"/>
      </w:pPr>
      <w:r>
        <w:t>g.sum(name): Tính tổng giá trị của cột</w:t>
      </w:r>
    </w:p>
    <w:p w14:paraId="5C5C14D7" w14:textId="77777777" w:rsidR="00DB7650" w:rsidRDefault="00DB7650" w:rsidP="00937431">
      <w:pPr>
        <w:pStyle w:val="Heading2"/>
      </w:pPr>
      <w:r>
        <w:t>Các công cụ sử dụng:</w:t>
      </w:r>
    </w:p>
    <w:p w14:paraId="53985D5D" w14:textId="11AEBF6C" w:rsidR="00DB7650" w:rsidRDefault="00DB7650" w:rsidP="00937431">
      <w:pPr>
        <w:pStyle w:val="Nomal-"/>
        <w:tabs>
          <w:tab w:val="clear" w:pos="717"/>
          <w:tab w:val="num" w:pos="1080"/>
        </w:tabs>
        <w:ind w:left="1080"/>
      </w:pPr>
      <w:r>
        <w:t>ToolF1V2:</w:t>
      </w:r>
      <w:r w:rsidRPr="00062E74">
        <w:t xml:space="preserve"> </w:t>
      </w:r>
      <w:r>
        <w:t xml:space="preserve"> Hỗ trợ khi gen update cho triển khai</w:t>
      </w:r>
      <w:r w:rsidR="00FA609B">
        <w:t>.</w:t>
      </w:r>
    </w:p>
    <w:p w14:paraId="174289C9" w14:textId="11A568B6" w:rsidR="00DB7650" w:rsidRDefault="00DB7650" w:rsidP="00937431">
      <w:pPr>
        <w:pStyle w:val="Nomal-"/>
        <w:tabs>
          <w:tab w:val="clear" w:pos="717"/>
          <w:tab w:val="num" w:pos="1080"/>
        </w:tabs>
        <w:ind w:left="1080"/>
      </w:pPr>
      <w:r>
        <w:t>FSI Studio: Hỗ trợ tạo command , chỉnh sửa , truy vấn SQL</w:t>
      </w:r>
      <w:r w:rsidR="00FA609B">
        <w:t>.</w:t>
      </w:r>
    </w:p>
    <w:p w14:paraId="6EACA50E" w14:textId="3B8FAB24" w:rsidR="00DB7650" w:rsidRDefault="00DB7650" w:rsidP="00937431">
      <w:pPr>
        <w:pStyle w:val="Nomal-"/>
        <w:tabs>
          <w:tab w:val="clear" w:pos="717"/>
          <w:tab w:val="num" w:pos="1080"/>
        </w:tabs>
        <w:ind w:left="1080"/>
      </w:pPr>
      <w:r>
        <w:t>Visual Studio 2019: Công cụ lập trình trên FBO</w:t>
      </w:r>
      <w:r w:rsidR="00FA609B">
        <w:t>.</w:t>
      </w:r>
    </w:p>
    <w:p w14:paraId="7044FD66" w14:textId="71AE0200" w:rsidR="00DB7650" w:rsidRDefault="00DB7650" w:rsidP="00937431">
      <w:pPr>
        <w:pStyle w:val="Nomal-"/>
        <w:tabs>
          <w:tab w:val="clear" w:pos="717"/>
          <w:tab w:val="num" w:pos="1080"/>
        </w:tabs>
        <w:ind w:left="1080"/>
      </w:pPr>
      <w:r>
        <w:t>Crytal Report 2008: Tạo mới , chỉnh sửa báo cáo trên FBO</w:t>
      </w:r>
      <w:r w:rsidR="00FA609B">
        <w:t>.</w:t>
      </w:r>
    </w:p>
    <w:p w14:paraId="0C85B18F" w14:textId="4FBF1C50" w:rsidR="00937431" w:rsidRDefault="00937431" w:rsidP="00937431">
      <w:pPr>
        <w:pStyle w:val="Nomal-"/>
        <w:tabs>
          <w:tab w:val="clear" w:pos="717"/>
          <w:tab w:val="num" w:pos="1080"/>
        </w:tabs>
        <w:ind w:left="1080"/>
      </w:pPr>
      <w:r>
        <w:t>MSSQL 2019: Hỗ trợ trong việc bắt Profiler</w:t>
      </w:r>
      <w:r w:rsidR="00FA609B">
        <w:t>, và debug code liên quan đến thêm, sửa, xóa dữ liệu.</w:t>
      </w:r>
    </w:p>
    <w:p w14:paraId="6B766FA0" w14:textId="77BA5889" w:rsidR="00153BDA" w:rsidRDefault="00153BDA" w:rsidP="004941D1">
      <w:pPr>
        <w:pStyle w:val="Heading1"/>
        <w:numPr>
          <w:ilvl w:val="0"/>
          <w:numId w:val="0"/>
        </w:numPr>
        <w:ind w:left="432"/>
      </w:pPr>
      <w:r>
        <w:br w:type="page"/>
      </w:r>
    </w:p>
    <w:p w14:paraId="5E13F2DE" w14:textId="7A179D5C" w:rsidR="00153BDA" w:rsidRDefault="00B46ADE" w:rsidP="00E542EF">
      <w:pPr>
        <w:pStyle w:val="Heading1"/>
      </w:pPr>
      <w:r>
        <w:lastRenderedPageBreak/>
        <w:t>TRIỂN KHAI</w:t>
      </w:r>
      <w:r w:rsidR="00D207AE" w:rsidRPr="00153BDA">
        <w:t xml:space="preserve"> </w:t>
      </w:r>
    </w:p>
    <w:p w14:paraId="3E59282F" w14:textId="03B83BDC" w:rsidR="00A24F97" w:rsidRDefault="00B21C94" w:rsidP="00937431">
      <w:pPr>
        <w:pStyle w:val="Heading2"/>
      </w:pPr>
      <w:r>
        <w:t>Lập trình danh mục</w:t>
      </w:r>
      <w:r w:rsidR="00027197">
        <w:t xml:space="preserve"> hợp đồng</w:t>
      </w:r>
    </w:p>
    <w:p w14:paraId="1F62211D" w14:textId="6E772BAA" w:rsidR="00A17498" w:rsidRDefault="00A17498" w:rsidP="00A17498">
      <w:pPr>
        <w:pStyle w:val="Heading3"/>
      </w:pPr>
      <w:r>
        <w:t>Tạo menu</w:t>
      </w:r>
      <w:r w:rsidR="00160F95">
        <w:t>trip</w:t>
      </w:r>
    </w:p>
    <w:p w14:paraId="59F9605A" w14:textId="2882E514" w:rsidR="00A17498" w:rsidRPr="00626602" w:rsidRDefault="00FA609B" w:rsidP="00626602">
      <w:pPr>
        <w:ind w:left="720" w:firstLine="0"/>
        <w:rPr>
          <w:b/>
        </w:rPr>
      </w:pPr>
      <w:r>
        <w:rPr>
          <w:b/>
        </w:rPr>
        <w:t>Bước 1:  Tạo Menutrip</w:t>
      </w:r>
      <w:r w:rsidR="00A17498" w:rsidRPr="00626602">
        <w:rPr>
          <w:b/>
        </w:rPr>
        <w:t xml:space="preserve"> trong wcommand (Data Sys).</w:t>
      </w:r>
    </w:p>
    <w:tbl>
      <w:tblPr>
        <w:tblStyle w:val="TableGrid"/>
        <w:tblW w:w="0" w:type="auto"/>
        <w:tblLook w:val="04A0" w:firstRow="1" w:lastRow="0" w:firstColumn="1" w:lastColumn="0" w:noHBand="0" w:noVBand="1"/>
      </w:tblPr>
      <w:tblGrid>
        <w:gridCol w:w="1458"/>
        <w:gridCol w:w="2520"/>
        <w:gridCol w:w="4742"/>
      </w:tblGrid>
      <w:tr w:rsidR="00626602" w14:paraId="4C6D5FDB" w14:textId="77777777" w:rsidTr="00026891">
        <w:tc>
          <w:tcPr>
            <w:tcW w:w="8720" w:type="dxa"/>
            <w:gridSpan w:val="3"/>
            <w:vAlign w:val="center"/>
          </w:tcPr>
          <w:p w14:paraId="7C365BD1" w14:textId="260F4BBE" w:rsidR="00626602" w:rsidRPr="00626602" w:rsidRDefault="00626602" w:rsidP="00026891">
            <w:pPr>
              <w:ind w:firstLine="0"/>
              <w:jc w:val="center"/>
              <w:rPr>
                <w:b/>
              </w:rPr>
            </w:pPr>
            <w:r w:rsidRPr="00626602">
              <w:rPr>
                <w:b/>
              </w:rPr>
              <w:t>Bảng Wcommand</w:t>
            </w:r>
          </w:p>
        </w:tc>
      </w:tr>
      <w:tr w:rsidR="00626602" w14:paraId="3F91BA1A" w14:textId="77777777" w:rsidTr="00026891">
        <w:tc>
          <w:tcPr>
            <w:tcW w:w="1458" w:type="dxa"/>
          </w:tcPr>
          <w:p w14:paraId="50FB6932" w14:textId="31BD20BC" w:rsidR="00626602" w:rsidRPr="00626602" w:rsidRDefault="00626602" w:rsidP="00626602">
            <w:pPr>
              <w:ind w:firstLine="0"/>
              <w:jc w:val="center"/>
              <w:rPr>
                <w:b/>
              </w:rPr>
            </w:pPr>
            <w:r w:rsidRPr="00626602">
              <w:rPr>
                <w:b/>
              </w:rPr>
              <w:t>Trường</w:t>
            </w:r>
          </w:p>
        </w:tc>
        <w:tc>
          <w:tcPr>
            <w:tcW w:w="2520" w:type="dxa"/>
          </w:tcPr>
          <w:p w14:paraId="57FF864B" w14:textId="1CFE69C5" w:rsidR="00626602" w:rsidRPr="00626602" w:rsidRDefault="00626602" w:rsidP="00626602">
            <w:pPr>
              <w:ind w:firstLine="0"/>
              <w:jc w:val="center"/>
              <w:rPr>
                <w:b/>
              </w:rPr>
            </w:pPr>
            <w:r w:rsidRPr="00626602">
              <w:rPr>
                <w:b/>
              </w:rPr>
              <w:t>Giá trị</w:t>
            </w:r>
          </w:p>
        </w:tc>
        <w:tc>
          <w:tcPr>
            <w:tcW w:w="4742" w:type="dxa"/>
          </w:tcPr>
          <w:p w14:paraId="00CFD101" w14:textId="2EAA4071" w:rsidR="00626602" w:rsidRPr="00626602" w:rsidRDefault="00626602" w:rsidP="00626602">
            <w:pPr>
              <w:ind w:firstLine="0"/>
              <w:jc w:val="center"/>
              <w:rPr>
                <w:b/>
              </w:rPr>
            </w:pPr>
            <w:r w:rsidRPr="00626602">
              <w:rPr>
                <w:b/>
              </w:rPr>
              <w:t>Diễn giải</w:t>
            </w:r>
          </w:p>
        </w:tc>
      </w:tr>
      <w:tr w:rsidR="00626602" w14:paraId="75F78923" w14:textId="08079546" w:rsidTr="00026891">
        <w:tc>
          <w:tcPr>
            <w:tcW w:w="1458" w:type="dxa"/>
          </w:tcPr>
          <w:p w14:paraId="73B97423" w14:textId="2AC212BD" w:rsidR="00626602" w:rsidRDefault="00626602" w:rsidP="00626602">
            <w:pPr>
              <w:ind w:firstLine="0"/>
              <w:jc w:val="center"/>
            </w:pPr>
            <w:r w:rsidRPr="0035796D">
              <w:t>wmenu_id</w:t>
            </w:r>
          </w:p>
        </w:tc>
        <w:tc>
          <w:tcPr>
            <w:tcW w:w="2520" w:type="dxa"/>
          </w:tcPr>
          <w:p w14:paraId="2CA94CE4" w14:textId="59C1D4A2" w:rsidR="00626602" w:rsidRDefault="00626602" w:rsidP="00626602">
            <w:pPr>
              <w:ind w:firstLine="0"/>
              <w:jc w:val="center"/>
            </w:pPr>
            <w:r>
              <w:t>07.70.28</w:t>
            </w:r>
          </w:p>
        </w:tc>
        <w:tc>
          <w:tcPr>
            <w:tcW w:w="4742" w:type="dxa"/>
          </w:tcPr>
          <w:p w14:paraId="25F653A1" w14:textId="27CA7F27" w:rsidR="00626602" w:rsidRDefault="00626602" w:rsidP="00626602">
            <w:pPr>
              <w:ind w:firstLine="0"/>
              <w:jc w:val="left"/>
            </w:pPr>
            <w:r>
              <w:t>M</w:t>
            </w:r>
            <w:r w:rsidRPr="0035796D">
              <w:t>ã của menu</w:t>
            </w:r>
          </w:p>
        </w:tc>
      </w:tr>
      <w:tr w:rsidR="00626602" w14:paraId="7EDF9745" w14:textId="75F31FFA" w:rsidTr="00026891">
        <w:tc>
          <w:tcPr>
            <w:tcW w:w="1458" w:type="dxa"/>
          </w:tcPr>
          <w:p w14:paraId="3454FA67" w14:textId="31D684D7" w:rsidR="00626602" w:rsidRDefault="00626602" w:rsidP="00626602">
            <w:pPr>
              <w:ind w:firstLine="0"/>
              <w:jc w:val="center"/>
            </w:pPr>
            <w:r w:rsidRPr="0035796D">
              <w:t>wmenu_id0</w:t>
            </w:r>
          </w:p>
        </w:tc>
        <w:tc>
          <w:tcPr>
            <w:tcW w:w="2520" w:type="dxa"/>
          </w:tcPr>
          <w:p w14:paraId="3B171078" w14:textId="27F1FCC5" w:rsidR="00626602" w:rsidRDefault="00626602" w:rsidP="00626602">
            <w:pPr>
              <w:ind w:firstLine="0"/>
              <w:jc w:val="center"/>
            </w:pPr>
            <w:r>
              <w:t>07.70.20</w:t>
            </w:r>
          </w:p>
        </w:tc>
        <w:tc>
          <w:tcPr>
            <w:tcW w:w="4742" w:type="dxa"/>
          </w:tcPr>
          <w:p w14:paraId="0B1EA785" w14:textId="324A4157" w:rsidR="00626602" w:rsidRDefault="00626602" w:rsidP="00626602">
            <w:pPr>
              <w:ind w:firstLine="0"/>
              <w:jc w:val="left"/>
            </w:pPr>
            <w:r>
              <w:t>M</w:t>
            </w:r>
            <w:r w:rsidRPr="0035796D">
              <w:t>ã của menu mẹ</w:t>
            </w:r>
          </w:p>
        </w:tc>
      </w:tr>
      <w:tr w:rsidR="00626602" w14:paraId="28F2D851" w14:textId="320D49CC" w:rsidTr="00026891">
        <w:tc>
          <w:tcPr>
            <w:tcW w:w="1458" w:type="dxa"/>
            <w:vAlign w:val="center"/>
          </w:tcPr>
          <w:p w14:paraId="62BB1D70" w14:textId="72A61F9B" w:rsidR="00626602" w:rsidRDefault="00626602" w:rsidP="00626602">
            <w:pPr>
              <w:ind w:firstLine="0"/>
              <w:jc w:val="center"/>
            </w:pPr>
            <w:r>
              <w:t>menu_id</w:t>
            </w:r>
          </w:p>
        </w:tc>
        <w:tc>
          <w:tcPr>
            <w:tcW w:w="2520" w:type="dxa"/>
            <w:vAlign w:val="center"/>
          </w:tcPr>
          <w:p w14:paraId="3F6536C4" w14:textId="097AD30F" w:rsidR="00626602" w:rsidRDefault="00626602" w:rsidP="00626602">
            <w:pPr>
              <w:ind w:firstLine="0"/>
              <w:jc w:val="center"/>
            </w:pPr>
            <w:r>
              <w:t>04.07.15</w:t>
            </w:r>
          </w:p>
        </w:tc>
        <w:tc>
          <w:tcPr>
            <w:tcW w:w="4742" w:type="dxa"/>
            <w:vAlign w:val="center"/>
          </w:tcPr>
          <w:p w14:paraId="42D4DE97" w14:textId="37C12BFE" w:rsidR="00626602" w:rsidRDefault="00626602" w:rsidP="00626602">
            <w:pPr>
              <w:ind w:firstLine="0"/>
              <w:jc w:val="left"/>
            </w:pPr>
            <w:r>
              <w:t>Mã bất kì nhưng không được trùng với những mã đã có</w:t>
            </w:r>
          </w:p>
        </w:tc>
      </w:tr>
      <w:tr w:rsidR="00626602" w14:paraId="550E5A43" w14:textId="7B6C2BA1" w:rsidTr="00026891">
        <w:tc>
          <w:tcPr>
            <w:tcW w:w="1458" w:type="dxa"/>
          </w:tcPr>
          <w:p w14:paraId="07617079" w14:textId="22465738" w:rsidR="00626602" w:rsidRDefault="00626602" w:rsidP="00626602">
            <w:pPr>
              <w:ind w:firstLine="0"/>
              <w:jc w:val="center"/>
            </w:pPr>
            <w:r w:rsidRPr="0035796D">
              <w:t>bar</w:t>
            </w:r>
          </w:p>
        </w:tc>
        <w:tc>
          <w:tcPr>
            <w:tcW w:w="2520" w:type="dxa"/>
          </w:tcPr>
          <w:p w14:paraId="40248BA7" w14:textId="3256BB11" w:rsidR="00626602" w:rsidRDefault="00626602" w:rsidP="00626602">
            <w:pPr>
              <w:ind w:firstLine="0"/>
              <w:jc w:val="center"/>
            </w:pPr>
            <w:r>
              <w:t>Danh mục hợp đồng</w:t>
            </w:r>
          </w:p>
        </w:tc>
        <w:tc>
          <w:tcPr>
            <w:tcW w:w="4742" w:type="dxa"/>
          </w:tcPr>
          <w:p w14:paraId="7FD2CB73" w14:textId="6B1EE312" w:rsidR="00626602" w:rsidRDefault="00626602" w:rsidP="00626602">
            <w:pPr>
              <w:ind w:firstLine="0"/>
              <w:jc w:val="left"/>
            </w:pPr>
            <w:r>
              <w:t>Tên menu</w:t>
            </w:r>
          </w:p>
        </w:tc>
      </w:tr>
      <w:tr w:rsidR="00626602" w14:paraId="235ABAF3" w14:textId="54D406AB" w:rsidTr="00026891">
        <w:tc>
          <w:tcPr>
            <w:tcW w:w="1458" w:type="dxa"/>
          </w:tcPr>
          <w:p w14:paraId="22A998F4" w14:textId="57A9BEDC" w:rsidR="00626602" w:rsidRDefault="00626602" w:rsidP="00626602">
            <w:pPr>
              <w:ind w:firstLine="0"/>
              <w:jc w:val="center"/>
            </w:pPr>
            <w:r>
              <w:t>bar2</w:t>
            </w:r>
          </w:p>
        </w:tc>
        <w:tc>
          <w:tcPr>
            <w:tcW w:w="2520" w:type="dxa"/>
          </w:tcPr>
          <w:p w14:paraId="5F5D8F99" w14:textId="63C89334" w:rsidR="00626602" w:rsidRDefault="00626602" w:rsidP="00626602">
            <w:pPr>
              <w:ind w:firstLine="0"/>
              <w:jc w:val="center"/>
            </w:pPr>
            <w:r>
              <w:t>Contract List</w:t>
            </w:r>
          </w:p>
        </w:tc>
        <w:tc>
          <w:tcPr>
            <w:tcW w:w="4742" w:type="dxa"/>
          </w:tcPr>
          <w:p w14:paraId="6510ACC1" w14:textId="747A5163" w:rsidR="00626602" w:rsidRDefault="00626602" w:rsidP="00626602">
            <w:pPr>
              <w:ind w:firstLine="0"/>
              <w:jc w:val="left"/>
            </w:pPr>
            <w:r>
              <w:t>Tên menu bằng tiếng anh</w:t>
            </w:r>
          </w:p>
        </w:tc>
      </w:tr>
      <w:tr w:rsidR="00626602" w14:paraId="36B17121" w14:textId="4BC051C3" w:rsidTr="00026891">
        <w:tc>
          <w:tcPr>
            <w:tcW w:w="1458" w:type="dxa"/>
          </w:tcPr>
          <w:p w14:paraId="6AC2B200" w14:textId="34F00467" w:rsidR="00626602" w:rsidRDefault="00626602" w:rsidP="00626602">
            <w:pPr>
              <w:ind w:firstLine="0"/>
              <w:jc w:val="center"/>
            </w:pPr>
            <w:r>
              <w:t>link</w:t>
            </w:r>
          </w:p>
        </w:tc>
        <w:tc>
          <w:tcPr>
            <w:tcW w:w="2520" w:type="dxa"/>
          </w:tcPr>
          <w:p w14:paraId="4A338CE8" w14:textId="0E7CE2BE" w:rsidR="00626602" w:rsidRDefault="00626602" w:rsidP="00626602">
            <w:pPr>
              <w:ind w:firstLine="0"/>
              <w:jc w:val="center"/>
            </w:pPr>
            <w:r>
              <w:t>cohd.aspx</w:t>
            </w:r>
          </w:p>
        </w:tc>
        <w:tc>
          <w:tcPr>
            <w:tcW w:w="4742" w:type="dxa"/>
          </w:tcPr>
          <w:p w14:paraId="2C0D8407" w14:textId="75FA6420" w:rsidR="00626602" w:rsidRDefault="00626602" w:rsidP="00626602">
            <w:pPr>
              <w:ind w:firstLine="0"/>
            </w:pPr>
            <w:r>
              <w:t>Tên file main</w:t>
            </w:r>
          </w:p>
        </w:tc>
      </w:tr>
      <w:tr w:rsidR="00626602" w14:paraId="1ED43DE0" w14:textId="1D8EC062" w:rsidTr="00026891">
        <w:tc>
          <w:tcPr>
            <w:tcW w:w="1458" w:type="dxa"/>
            <w:vAlign w:val="center"/>
          </w:tcPr>
          <w:p w14:paraId="504DD874" w14:textId="5EAF3CE9" w:rsidR="00626602" w:rsidRDefault="00626602" w:rsidP="00626602">
            <w:pPr>
              <w:ind w:firstLine="0"/>
              <w:jc w:val="center"/>
            </w:pPr>
            <w:r>
              <w:t>sysid</w:t>
            </w:r>
          </w:p>
        </w:tc>
        <w:tc>
          <w:tcPr>
            <w:tcW w:w="2520" w:type="dxa"/>
            <w:vAlign w:val="center"/>
          </w:tcPr>
          <w:p w14:paraId="5575AF55" w14:textId="49810BC5" w:rsidR="00626602" w:rsidRDefault="00626602" w:rsidP="00626602">
            <w:pPr>
              <w:ind w:firstLine="0"/>
              <w:jc w:val="center"/>
            </w:pPr>
            <w:r>
              <w:t>Contract</w:t>
            </w:r>
          </w:p>
        </w:tc>
        <w:tc>
          <w:tcPr>
            <w:tcW w:w="4742" w:type="dxa"/>
            <w:vAlign w:val="center"/>
          </w:tcPr>
          <w:p w14:paraId="08774027" w14:textId="7CFD57A8" w:rsidR="00626602" w:rsidRDefault="00626602" w:rsidP="00026891">
            <w:pPr>
              <w:ind w:firstLine="0"/>
              <w:jc w:val="left"/>
            </w:pPr>
            <w:r>
              <w:t>Trỏ đến file dir, grid có tên tương ứng</w:t>
            </w:r>
          </w:p>
        </w:tc>
      </w:tr>
    </w:tbl>
    <w:p w14:paraId="5D8E1943" w14:textId="77777777" w:rsidR="00626602" w:rsidRDefault="00626602" w:rsidP="00626602">
      <w:pPr>
        <w:ind w:firstLine="0"/>
      </w:pPr>
    </w:p>
    <w:p w14:paraId="1694D2F3" w14:textId="16AE8AC8" w:rsidR="00626602" w:rsidRDefault="00626602" w:rsidP="00626602">
      <w:pPr>
        <w:pStyle w:val="ListParagraph"/>
        <w:ind w:firstLine="0"/>
        <w:jc w:val="left"/>
        <w:rPr>
          <w:b/>
        </w:rPr>
      </w:pPr>
      <w:r w:rsidRPr="00026891">
        <w:rPr>
          <w:b/>
        </w:rPr>
        <w:t>Bước 2</w:t>
      </w:r>
      <w:r w:rsidR="00026891" w:rsidRPr="00026891">
        <w:rPr>
          <w:b/>
        </w:rPr>
        <w:t>:  Tạo quyền trong command (Data Sys)</w:t>
      </w:r>
    </w:p>
    <w:tbl>
      <w:tblPr>
        <w:tblStyle w:val="TableGrid"/>
        <w:tblW w:w="0" w:type="auto"/>
        <w:tblInd w:w="18" w:type="dxa"/>
        <w:tblLook w:val="04A0" w:firstRow="1" w:lastRow="0" w:firstColumn="1" w:lastColumn="0" w:noHBand="0" w:noVBand="1"/>
      </w:tblPr>
      <w:tblGrid>
        <w:gridCol w:w="1440"/>
        <w:gridCol w:w="2520"/>
        <w:gridCol w:w="4742"/>
      </w:tblGrid>
      <w:tr w:rsidR="00026891" w14:paraId="0A7D6C4C" w14:textId="77777777" w:rsidTr="00026891">
        <w:tc>
          <w:tcPr>
            <w:tcW w:w="8702" w:type="dxa"/>
            <w:gridSpan w:val="3"/>
          </w:tcPr>
          <w:p w14:paraId="6FB84008" w14:textId="47C99BA8" w:rsidR="00026891" w:rsidRDefault="00026891" w:rsidP="00026891">
            <w:pPr>
              <w:pStyle w:val="ListParagraph"/>
              <w:ind w:left="0" w:firstLine="0"/>
              <w:jc w:val="center"/>
              <w:rPr>
                <w:b/>
              </w:rPr>
            </w:pPr>
            <w:r>
              <w:rPr>
                <w:b/>
              </w:rPr>
              <w:t>Bảng Command</w:t>
            </w:r>
          </w:p>
        </w:tc>
      </w:tr>
      <w:tr w:rsidR="00026891" w14:paraId="599F24FC" w14:textId="77777777" w:rsidTr="00026891">
        <w:trPr>
          <w:trHeight w:val="678"/>
        </w:trPr>
        <w:tc>
          <w:tcPr>
            <w:tcW w:w="1440" w:type="dxa"/>
            <w:vAlign w:val="center"/>
          </w:tcPr>
          <w:p w14:paraId="08B04501" w14:textId="33D389D6" w:rsidR="00026891" w:rsidRDefault="00026891" w:rsidP="00026891">
            <w:pPr>
              <w:pStyle w:val="ListParagraph"/>
              <w:ind w:left="0" w:firstLine="0"/>
              <w:jc w:val="center"/>
              <w:rPr>
                <w:b/>
              </w:rPr>
            </w:pPr>
            <w:r>
              <w:rPr>
                <w:b/>
              </w:rPr>
              <w:t>Trường</w:t>
            </w:r>
          </w:p>
        </w:tc>
        <w:tc>
          <w:tcPr>
            <w:tcW w:w="2520" w:type="dxa"/>
            <w:vAlign w:val="center"/>
          </w:tcPr>
          <w:p w14:paraId="6D53DCFA" w14:textId="5C23F4F2" w:rsidR="00026891" w:rsidRDefault="00026891" w:rsidP="00026891">
            <w:pPr>
              <w:pStyle w:val="ListParagraph"/>
              <w:ind w:left="0" w:firstLine="0"/>
              <w:jc w:val="center"/>
              <w:rPr>
                <w:b/>
              </w:rPr>
            </w:pPr>
            <w:r>
              <w:rPr>
                <w:b/>
              </w:rPr>
              <w:t>Giá trị</w:t>
            </w:r>
          </w:p>
        </w:tc>
        <w:tc>
          <w:tcPr>
            <w:tcW w:w="4742" w:type="dxa"/>
            <w:vAlign w:val="center"/>
          </w:tcPr>
          <w:p w14:paraId="455143B4" w14:textId="6CA2924D" w:rsidR="00026891" w:rsidRDefault="00026891" w:rsidP="00026891">
            <w:pPr>
              <w:pStyle w:val="ListParagraph"/>
              <w:ind w:left="0" w:firstLine="0"/>
              <w:jc w:val="center"/>
              <w:rPr>
                <w:b/>
              </w:rPr>
            </w:pPr>
            <w:r w:rsidRPr="00626602">
              <w:rPr>
                <w:b/>
              </w:rPr>
              <w:t>Diễn giải</w:t>
            </w:r>
          </w:p>
        </w:tc>
      </w:tr>
      <w:tr w:rsidR="00026891" w14:paraId="7228A209" w14:textId="77777777" w:rsidTr="006D6718">
        <w:trPr>
          <w:trHeight w:val="705"/>
        </w:trPr>
        <w:tc>
          <w:tcPr>
            <w:tcW w:w="1440" w:type="dxa"/>
            <w:vAlign w:val="center"/>
          </w:tcPr>
          <w:p w14:paraId="495AB428" w14:textId="0B807CD6" w:rsidR="00026891" w:rsidRPr="006D6718" w:rsidRDefault="00026891" w:rsidP="00026891">
            <w:pPr>
              <w:pStyle w:val="ListParagraph"/>
              <w:ind w:left="0" w:firstLine="0"/>
              <w:jc w:val="center"/>
            </w:pPr>
            <w:r w:rsidRPr="006D6718">
              <w:t>menu_id</w:t>
            </w:r>
          </w:p>
        </w:tc>
        <w:tc>
          <w:tcPr>
            <w:tcW w:w="2520" w:type="dxa"/>
            <w:vAlign w:val="center"/>
          </w:tcPr>
          <w:p w14:paraId="37BE4FDA" w14:textId="5FF8E959" w:rsidR="00026891" w:rsidRDefault="00026891" w:rsidP="00026891">
            <w:pPr>
              <w:pStyle w:val="ListParagraph"/>
              <w:ind w:left="0" w:firstLine="0"/>
              <w:jc w:val="center"/>
              <w:rPr>
                <w:b/>
              </w:rPr>
            </w:pPr>
            <w:r>
              <w:t>04.07.15</w:t>
            </w:r>
          </w:p>
        </w:tc>
        <w:tc>
          <w:tcPr>
            <w:tcW w:w="4742" w:type="dxa"/>
            <w:vAlign w:val="center"/>
          </w:tcPr>
          <w:p w14:paraId="1B0A3890" w14:textId="5398385F" w:rsidR="00026891" w:rsidRDefault="00026891" w:rsidP="006D6718">
            <w:pPr>
              <w:pStyle w:val="ListParagraph"/>
              <w:ind w:left="0" w:firstLine="0"/>
              <w:jc w:val="left"/>
              <w:rPr>
                <w:b/>
              </w:rPr>
            </w:pPr>
            <w:r>
              <w:t>Phải giống với menu_id khai báo trong wcommand</w:t>
            </w:r>
          </w:p>
        </w:tc>
      </w:tr>
      <w:tr w:rsidR="00026891" w14:paraId="40E245AF" w14:textId="77777777" w:rsidTr="006D6718">
        <w:trPr>
          <w:trHeight w:val="642"/>
        </w:trPr>
        <w:tc>
          <w:tcPr>
            <w:tcW w:w="1440" w:type="dxa"/>
            <w:vAlign w:val="center"/>
          </w:tcPr>
          <w:p w14:paraId="1BDD162D" w14:textId="5B41E1DA" w:rsidR="00026891" w:rsidRPr="006D6718" w:rsidRDefault="00026891" w:rsidP="006D6718">
            <w:pPr>
              <w:pStyle w:val="ListParagraph"/>
              <w:ind w:left="0" w:firstLine="0"/>
              <w:jc w:val="center"/>
            </w:pPr>
            <w:r w:rsidRPr="006D6718">
              <w:t>sysid</w:t>
            </w:r>
          </w:p>
        </w:tc>
        <w:tc>
          <w:tcPr>
            <w:tcW w:w="2520" w:type="dxa"/>
            <w:vAlign w:val="center"/>
          </w:tcPr>
          <w:p w14:paraId="0BA88D33" w14:textId="7C607086" w:rsidR="00026891" w:rsidRDefault="00026891" w:rsidP="006D6718">
            <w:pPr>
              <w:pStyle w:val="ListParagraph"/>
              <w:ind w:left="0" w:firstLine="0"/>
              <w:jc w:val="center"/>
              <w:rPr>
                <w:b/>
              </w:rPr>
            </w:pPr>
            <w:r>
              <w:t>Contract</w:t>
            </w:r>
          </w:p>
        </w:tc>
        <w:tc>
          <w:tcPr>
            <w:tcW w:w="4742" w:type="dxa"/>
          </w:tcPr>
          <w:p w14:paraId="5C3D90A1" w14:textId="3FA818FA" w:rsidR="00026891" w:rsidRDefault="006D6718" w:rsidP="006D6718">
            <w:pPr>
              <w:pStyle w:val="ListParagraph"/>
              <w:ind w:left="0" w:firstLine="0"/>
              <w:jc w:val="left"/>
              <w:rPr>
                <w:b/>
              </w:rPr>
            </w:pPr>
            <w:r>
              <w:t>Phải giống với sysid khai báo trong wcommand</w:t>
            </w:r>
          </w:p>
        </w:tc>
      </w:tr>
    </w:tbl>
    <w:p w14:paraId="412C22DC" w14:textId="77777777" w:rsidR="00B30E0D" w:rsidRDefault="00B30E0D" w:rsidP="00626602">
      <w:pPr>
        <w:pStyle w:val="ListParagraph"/>
        <w:ind w:firstLine="0"/>
        <w:jc w:val="left"/>
        <w:rPr>
          <w:b/>
        </w:rPr>
      </w:pPr>
    </w:p>
    <w:p w14:paraId="55421A9A" w14:textId="2C91B988" w:rsidR="00B30E0D" w:rsidRDefault="00160F95" w:rsidP="00B30E0D">
      <w:pPr>
        <w:pStyle w:val="Heading3"/>
        <w:rPr>
          <w:i w:val="0"/>
        </w:rPr>
      </w:pPr>
      <w:r>
        <w:rPr>
          <w:i w:val="0"/>
        </w:rPr>
        <w:lastRenderedPageBreak/>
        <w:t>Tạo bảng cho danh mục hợp đồng</w:t>
      </w:r>
      <w:r w:rsidR="004F0F63">
        <w:rPr>
          <w:i w:val="0"/>
        </w:rPr>
        <w:t xml:space="preserve"> trong cơ sở dữ liệu</w:t>
      </w:r>
    </w:p>
    <w:tbl>
      <w:tblPr>
        <w:tblStyle w:val="TableGrid"/>
        <w:tblW w:w="0" w:type="auto"/>
        <w:tblLook w:val="04A0" w:firstRow="1" w:lastRow="0" w:firstColumn="1" w:lastColumn="0" w:noHBand="0" w:noVBand="1"/>
      </w:tblPr>
      <w:tblGrid>
        <w:gridCol w:w="3141"/>
        <w:gridCol w:w="2657"/>
        <w:gridCol w:w="2922"/>
      </w:tblGrid>
      <w:tr w:rsidR="000E3577" w14:paraId="0ECED453" w14:textId="77777777" w:rsidTr="000E3577">
        <w:tc>
          <w:tcPr>
            <w:tcW w:w="8720" w:type="dxa"/>
            <w:gridSpan w:val="3"/>
          </w:tcPr>
          <w:p w14:paraId="7D4D053C" w14:textId="26C2DFDC" w:rsidR="000E3577" w:rsidRPr="000E3577" w:rsidRDefault="000E3577" w:rsidP="004F0F63">
            <w:pPr>
              <w:ind w:firstLine="0"/>
              <w:jc w:val="center"/>
              <w:rPr>
                <w:b/>
              </w:rPr>
            </w:pPr>
            <w:r w:rsidRPr="000E3577">
              <w:rPr>
                <w:b/>
              </w:rPr>
              <w:t>Bảng danh mục hợp đồng</w:t>
            </w:r>
          </w:p>
        </w:tc>
      </w:tr>
      <w:tr w:rsidR="000E3577" w14:paraId="0B82B3EF" w14:textId="77777777" w:rsidTr="000E3577">
        <w:tc>
          <w:tcPr>
            <w:tcW w:w="3141" w:type="dxa"/>
          </w:tcPr>
          <w:p w14:paraId="54035247" w14:textId="46B67C62" w:rsidR="000E3577" w:rsidRPr="000E3577" w:rsidRDefault="000E3577" w:rsidP="006F0608">
            <w:pPr>
              <w:ind w:firstLine="0"/>
              <w:jc w:val="center"/>
              <w:rPr>
                <w:b/>
              </w:rPr>
            </w:pPr>
            <w:r w:rsidRPr="000E3577">
              <w:rPr>
                <w:b/>
              </w:rPr>
              <w:t>Cột</w:t>
            </w:r>
          </w:p>
        </w:tc>
        <w:tc>
          <w:tcPr>
            <w:tcW w:w="2657" w:type="dxa"/>
          </w:tcPr>
          <w:p w14:paraId="6AE19B91" w14:textId="1F53179A" w:rsidR="000E3577" w:rsidRPr="000E3577" w:rsidRDefault="000E3577" w:rsidP="006F0608">
            <w:pPr>
              <w:ind w:firstLine="0"/>
              <w:jc w:val="center"/>
              <w:rPr>
                <w:b/>
              </w:rPr>
            </w:pPr>
            <w:r w:rsidRPr="000E3577">
              <w:rPr>
                <w:b/>
              </w:rPr>
              <w:t>Kiểu dữ liệu</w:t>
            </w:r>
          </w:p>
        </w:tc>
        <w:tc>
          <w:tcPr>
            <w:tcW w:w="2922" w:type="dxa"/>
          </w:tcPr>
          <w:p w14:paraId="1E786335" w14:textId="71126CB7" w:rsidR="000E3577" w:rsidRPr="000E3577" w:rsidRDefault="000E3577" w:rsidP="006F0608">
            <w:pPr>
              <w:ind w:firstLine="0"/>
              <w:jc w:val="center"/>
              <w:rPr>
                <w:b/>
              </w:rPr>
            </w:pPr>
            <w:r w:rsidRPr="000E3577">
              <w:rPr>
                <w:b/>
              </w:rPr>
              <w:t>Diễn Giải</w:t>
            </w:r>
          </w:p>
        </w:tc>
      </w:tr>
      <w:tr w:rsidR="000E3577" w14:paraId="15A658C8" w14:textId="77777777" w:rsidTr="000E3577">
        <w:tc>
          <w:tcPr>
            <w:tcW w:w="3141" w:type="dxa"/>
          </w:tcPr>
          <w:p w14:paraId="2FB41BA4" w14:textId="5A338C23" w:rsidR="000E3577" w:rsidRDefault="000E3577" w:rsidP="006F0608">
            <w:pPr>
              <w:ind w:firstLine="0"/>
              <w:jc w:val="center"/>
            </w:pPr>
            <w:r>
              <w:t>ma_hd (PK)</w:t>
            </w:r>
          </w:p>
        </w:tc>
        <w:tc>
          <w:tcPr>
            <w:tcW w:w="2657" w:type="dxa"/>
          </w:tcPr>
          <w:p w14:paraId="3DF9CE7C" w14:textId="5BA9580F" w:rsidR="000E3577" w:rsidRDefault="000E3577" w:rsidP="006F0608">
            <w:pPr>
              <w:ind w:firstLine="0"/>
              <w:jc w:val="center"/>
            </w:pPr>
            <w:r w:rsidRPr="000E3577">
              <w:t>CHAR(16)</w:t>
            </w:r>
          </w:p>
        </w:tc>
        <w:tc>
          <w:tcPr>
            <w:tcW w:w="2922" w:type="dxa"/>
          </w:tcPr>
          <w:p w14:paraId="2B9531DB" w14:textId="6C1A09E0" w:rsidR="000E3577" w:rsidRDefault="000E3577" w:rsidP="006F0608">
            <w:pPr>
              <w:ind w:firstLine="0"/>
              <w:jc w:val="center"/>
            </w:pPr>
            <w:r>
              <w:t>Mã hợp đồng</w:t>
            </w:r>
          </w:p>
        </w:tc>
      </w:tr>
      <w:tr w:rsidR="000E3577" w14:paraId="64C31006" w14:textId="77777777" w:rsidTr="000E3577">
        <w:tc>
          <w:tcPr>
            <w:tcW w:w="3141" w:type="dxa"/>
          </w:tcPr>
          <w:p w14:paraId="29A8A94E" w14:textId="7F54B15C" w:rsidR="000E3577" w:rsidRDefault="000E3577" w:rsidP="006F0608">
            <w:pPr>
              <w:ind w:firstLine="0"/>
              <w:jc w:val="center"/>
            </w:pPr>
            <w:r>
              <w:t>ten_hd</w:t>
            </w:r>
          </w:p>
        </w:tc>
        <w:tc>
          <w:tcPr>
            <w:tcW w:w="2657" w:type="dxa"/>
          </w:tcPr>
          <w:p w14:paraId="69237EC1" w14:textId="7495A11E" w:rsidR="000E3577" w:rsidRDefault="000E3577" w:rsidP="006F0608">
            <w:pPr>
              <w:ind w:firstLine="0"/>
              <w:jc w:val="center"/>
            </w:pPr>
            <w:r w:rsidRPr="000E3577">
              <w:t>NVARCHAR(128)</w:t>
            </w:r>
          </w:p>
        </w:tc>
        <w:tc>
          <w:tcPr>
            <w:tcW w:w="2922" w:type="dxa"/>
          </w:tcPr>
          <w:p w14:paraId="4673D51A" w14:textId="33734B7B" w:rsidR="000E3577" w:rsidRDefault="000E3577" w:rsidP="006F0608">
            <w:pPr>
              <w:ind w:firstLine="0"/>
              <w:jc w:val="center"/>
            </w:pPr>
            <w:r>
              <w:t>Tên hợp đồng</w:t>
            </w:r>
          </w:p>
        </w:tc>
      </w:tr>
      <w:tr w:rsidR="000E3577" w14:paraId="7BB0E906" w14:textId="77777777" w:rsidTr="000E3577">
        <w:tc>
          <w:tcPr>
            <w:tcW w:w="3141" w:type="dxa"/>
          </w:tcPr>
          <w:p w14:paraId="2A4A9E42" w14:textId="29EA50ED" w:rsidR="000E3577" w:rsidRDefault="000E3577" w:rsidP="006F0608">
            <w:pPr>
              <w:ind w:firstLine="0"/>
              <w:jc w:val="center"/>
            </w:pPr>
            <w:r>
              <w:t>ten_hd2</w:t>
            </w:r>
          </w:p>
        </w:tc>
        <w:tc>
          <w:tcPr>
            <w:tcW w:w="2657" w:type="dxa"/>
          </w:tcPr>
          <w:p w14:paraId="72937DE0" w14:textId="1FB8F58A" w:rsidR="000E3577" w:rsidRDefault="000E3577" w:rsidP="006F0608">
            <w:pPr>
              <w:ind w:firstLine="0"/>
              <w:jc w:val="center"/>
            </w:pPr>
            <w:r w:rsidRPr="000E3577">
              <w:t>NVARCHAR(128)</w:t>
            </w:r>
          </w:p>
        </w:tc>
        <w:tc>
          <w:tcPr>
            <w:tcW w:w="2922" w:type="dxa"/>
          </w:tcPr>
          <w:p w14:paraId="0BA608EB" w14:textId="11C2A07C" w:rsidR="000E3577" w:rsidRDefault="000E3577" w:rsidP="006F0608">
            <w:pPr>
              <w:ind w:firstLine="0"/>
              <w:jc w:val="center"/>
            </w:pPr>
            <w:r>
              <w:t>Tên khác</w:t>
            </w:r>
          </w:p>
        </w:tc>
      </w:tr>
      <w:tr w:rsidR="000E3577" w14:paraId="2A785D9A" w14:textId="77777777" w:rsidTr="000E3577">
        <w:tc>
          <w:tcPr>
            <w:tcW w:w="3141" w:type="dxa"/>
          </w:tcPr>
          <w:p w14:paraId="4CE87A39" w14:textId="2A673335" w:rsidR="000E3577" w:rsidRDefault="000E3577" w:rsidP="006F0608">
            <w:pPr>
              <w:ind w:firstLine="0"/>
              <w:jc w:val="center"/>
            </w:pPr>
            <w:r>
              <w:t>ngay_hd</w:t>
            </w:r>
          </w:p>
        </w:tc>
        <w:tc>
          <w:tcPr>
            <w:tcW w:w="2657" w:type="dxa"/>
          </w:tcPr>
          <w:p w14:paraId="7E1A6EFF" w14:textId="47C64836" w:rsidR="000E3577" w:rsidRDefault="000E3577" w:rsidP="006F0608">
            <w:pPr>
              <w:ind w:firstLine="0"/>
              <w:jc w:val="center"/>
            </w:pPr>
            <w:r w:rsidRPr="000E3577">
              <w:t>SMALLDATETIME</w:t>
            </w:r>
          </w:p>
        </w:tc>
        <w:tc>
          <w:tcPr>
            <w:tcW w:w="2922" w:type="dxa"/>
          </w:tcPr>
          <w:p w14:paraId="0DA5BE0B" w14:textId="1F50E97F" w:rsidR="000E3577" w:rsidRDefault="000E3577" w:rsidP="006F0608">
            <w:pPr>
              <w:ind w:firstLine="0"/>
              <w:jc w:val="center"/>
            </w:pPr>
            <w:r>
              <w:t>Ngày ký</w:t>
            </w:r>
          </w:p>
        </w:tc>
      </w:tr>
      <w:tr w:rsidR="000E3577" w14:paraId="3F64CBE5" w14:textId="77777777" w:rsidTr="000E3577">
        <w:tc>
          <w:tcPr>
            <w:tcW w:w="3141" w:type="dxa"/>
          </w:tcPr>
          <w:p w14:paraId="66AB99DC" w14:textId="2E149813" w:rsidR="000E3577" w:rsidRDefault="000E3577" w:rsidP="006F0608">
            <w:pPr>
              <w:ind w:firstLine="0"/>
              <w:jc w:val="center"/>
            </w:pPr>
            <w:r>
              <w:t>so_hd</w:t>
            </w:r>
          </w:p>
        </w:tc>
        <w:tc>
          <w:tcPr>
            <w:tcW w:w="2657" w:type="dxa"/>
          </w:tcPr>
          <w:p w14:paraId="2CD0BC4D" w14:textId="73D21096" w:rsidR="000E3577" w:rsidRDefault="000E3577" w:rsidP="006F0608">
            <w:pPr>
              <w:ind w:firstLine="0"/>
              <w:jc w:val="center"/>
            </w:pPr>
            <w:r w:rsidRPr="000E3577">
              <w:t>CHAR(16)</w:t>
            </w:r>
          </w:p>
        </w:tc>
        <w:tc>
          <w:tcPr>
            <w:tcW w:w="2922" w:type="dxa"/>
          </w:tcPr>
          <w:p w14:paraId="603A809C" w14:textId="57211FE0" w:rsidR="000E3577" w:rsidRDefault="000E3577" w:rsidP="006F0608">
            <w:pPr>
              <w:ind w:firstLine="0"/>
              <w:jc w:val="center"/>
            </w:pPr>
            <w:r>
              <w:t>Số hợp đồng</w:t>
            </w:r>
          </w:p>
        </w:tc>
      </w:tr>
      <w:tr w:rsidR="000E3577" w14:paraId="1FFCE734" w14:textId="77777777" w:rsidTr="000E3577">
        <w:tc>
          <w:tcPr>
            <w:tcW w:w="3141" w:type="dxa"/>
          </w:tcPr>
          <w:p w14:paraId="18EEE743" w14:textId="4F9C3678" w:rsidR="000E3577" w:rsidRDefault="000E3577" w:rsidP="006F0608">
            <w:pPr>
              <w:ind w:firstLine="0"/>
              <w:jc w:val="center"/>
            </w:pPr>
            <w:r w:rsidRPr="004F0F63">
              <w:t>hd_sd_pslk</w:t>
            </w:r>
          </w:p>
        </w:tc>
        <w:tc>
          <w:tcPr>
            <w:tcW w:w="2657" w:type="dxa"/>
          </w:tcPr>
          <w:p w14:paraId="200AB481" w14:textId="5AE46625" w:rsidR="000E3577" w:rsidRDefault="000E3577" w:rsidP="006F0608">
            <w:pPr>
              <w:ind w:firstLine="0"/>
              <w:jc w:val="center"/>
            </w:pPr>
            <w:r w:rsidRPr="000E3577">
              <w:t>TINYINT</w:t>
            </w:r>
          </w:p>
        </w:tc>
        <w:tc>
          <w:tcPr>
            <w:tcW w:w="2922" w:type="dxa"/>
          </w:tcPr>
          <w:p w14:paraId="202AAB5E" w14:textId="5ED4AD56" w:rsidR="000E3577" w:rsidRDefault="000E3577" w:rsidP="006F0608">
            <w:pPr>
              <w:ind w:firstLine="0"/>
              <w:jc w:val="center"/>
            </w:pPr>
            <w:r>
              <w:t>Theo dõi số dư</w:t>
            </w:r>
          </w:p>
        </w:tc>
      </w:tr>
      <w:tr w:rsidR="000E3577" w14:paraId="0910D2E0" w14:textId="77777777" w:rsidTr="000E3577">
        <w:tc>
          <w:tcPr>
            <w:tcW w:w="3141" w:type="dxa"/>
          </w:tcPr>
          <w:p w14:paraId="443E7641" w14:textId="65921223" w:rsidR="000E3577" w:rsidRDefault="000E3577" w:rsidP="006F0608">
            <w:pPr>
              <w:ind w:firstLine="0"/>
              <w:jc w:val="center"/>
            </w:pPr>
            <w:r w:rsidRPr="004F0F63">
              <w:t>ma_nt</w:t>
            </w:r>
          </w:p>
        </w:tc>
        <w:tc>
          <w:tcPr>
            <w:tcW w:w="2657" w:type="dxa"/>
          </w:tcPr>
          <w:p w14:paraId="1548D3F9" w14:textId="0BD4EDDC" w:rsidR="000E3577" w:rsidRDefault="000E3577" w:rsidP="006F0608">
            <w:pPr>
              <w:ind w:firstLine="0"/>
              <w:jc w:val="center"/>
            </w:pPr>
            <w:r w:rsidRPr="000E3577">
              <w:t>CHAR(3)</w:t>
            </w:r>
          </w:p>
        </w:tc>
        <w:tc>
          <w:tcPr>
            <w:tcW w:w="2922" w:type="dxa"/>
          </w:tcPr>
          <w:p w14:paraId="2B4B7694" w14:textId="55BB80CB" w:rsidR="000E3577" w:rsidRDefault="000E3577" w:rsidP="006F0608">
            <w:pPr>
              <w:ind w:firstLine="0"/>
              <w:jc w:val="center"/>
            </w:pPr>
            <w:r>
              <w:t>Mã ngoại tệ</w:t>
            </w:r>
          </w:p>
        </w:tc>
      </w:tr>
      <w:tr w:rsidR="000E3577" w14:paraId="74FB4CBF" w14:textId="77777777" w:rsidTr="000E3577">
        <w:tc>
          <w:tcPr>
            <w:tcW w:w="3141" w:type="dxa"/>
          </w:tcPr>
          <w:p w14:paraId="0FF2D112" w14:textId="73F862AE" w:rsidR="000E3577" w:rsidRPr="004F0F63" w:rsidRDefault="000E3577" w:rsidP="006F0608">
            <w:pPr>
              <w:ind w:firstLine="0"/>
              <w:jc w:val="center"/>
            </w:pPr>
            <w:r w:rsidRPr="004F0F63">
              <w:t>tien_nt</w:t>
            </w:r>
          </w:p>
        </w:tc>
        <w:tc>
          <w:tcPr>
            <w:tcW w:w="2657" w:type="dxa"/>
          </w:tcPr>
          <w:p w14:paraId="5390D8A7" w14:textId="5E1D2519" w:rsidR="000E3577" w:rsidRDefault="000E3577" w:rsidP="006F0608">
            <w:pPr>
              <w:ind w:firstLine="0"/>
              <w:jc w:val="center"/>
            </w:pPr>
            <w:r w:rsidRPr="000E3577">
              <w:t>NUMERIC(19,2)</w:t>
            </w:r>
          </w:p>
        </w:tc>
        <w:tc>
          <w:tcPr>
            <w:tcW w:w="2922" w:type="dxa"/>
          </w:tcPr>
          <w:p w14:paraId="714B68AB" w14:textId="25F8C456" w:rsidR="000E3577" w:rsidRDefault="000E3577" w:rsidP="006F0608">
            <w:pPr>
              <w:ind w:firstLine="0"/>
              <w:jc w:val="center"/>
            </w:pPr>
            <w:r>
              <w:t>Tiền ngoại tệ</w:t>
            </w:r>
          </w:p>
        </w:tc>
      </w:tr>
      <w:tr w:rsidR="000E3577" w14:paraId="4A57A94C" w14:textId="77777777" w:rsidTr="000E3577">
        <w:tc>
          <w:tcPr>
            <w:tcW w:w="3141" w:type="dxa"/>
          </w:tcPr>
          <w:p w14:paraId="24789DE5" w14:textId="4192AA20" w:rsidR="000E3577" w:rsidRPr="004F0F63" w:rsidRDefault="000E3577" w:rsidP="006F0608">
            <w:pPr>
              <w:ind w:firstLine="0"/>
              <w:jc w:val="center"/>
            </w:pPr>
            <w:r w:rsidRPr="004F0F63">
              <w:t>tien</w:t>
            </w:r>
          </w:p>
        </w:tc>
        <w:tc>
          <w:tcPr>
            <w:tcW w:w="2657" w:type="dxa"/>
          </w:tcPr>
          <w:p w14:paraId="4E9E7F01" w14:textId="194BA941" w:rsidR="000E3577" w:rsidRDefault="000E3577" w:rsidP="006F0608">
            <w:pPr>
              <w:ind w:firstLine="0"/>
              <w:jc w:val="center"/>
            </w:pPr>
            <w:r w:rsidRPr="000E3577">
              <w:t>NUMERIC(19,2)</w:t>
            </w:r>
          </w:p>
        </w:tc>
        <w:tc>
          <w:tcPr>
            <w:tcW w:w="2922" w:type="dxa"/>
          </w:tcPr>
          <w:p w14:paraId="424E2113" w14:textId="76D46E75" w:rsidR="000E3577" w:rsidRDefault="000E3577" w:rsidP="006F0608">
            <w:pPr>
              <w:ind w:firstLine="0"/>
              <w:jc w:val="center"/>
            </w:pPr>
            <w:r>
              <w:t>Tiền hoạch toán</w:t>
            </w:r>
          </w:p>
        </w:tc>
      </w:tr>
      <w:tr w:rsidR="000E3577" w14:paraId="712728DF" w14:textId="77777777" w:rsidTr="000E3577">
        <w:tc>
          <w:tcPr>
            <w:tcW w:w="3141" w:type="dxa"/>
          </w:tcPr>
          <w:p w14:paraId="2006A8D2" w14:textId="78C2E7C7" w:rsidR="000E3577" w:rsidRPr="004F0F63" w:rsidRDefault="000E3577" w:rsidP="006F0608">
            <w:pPr>
              <w:ind w:firstLine="0"/>
              <w:jc w:val="center"/>
            </w:pPr>
            <w:r w:rsidRPr="004F0F63">
              <w:t>ngay_hd1</w:t>
            </w:r>
          </w:p>
        </w:tc>
        <w:tc>
          <w:tcPr>
            <w:tcW w:w="2657" w:type="dxa"/>
          </w:tcPr>
          <w:p w14:paraId="5EF9316B" w14:textId="732AB755" w:rsidR="000E3577" w:rsidRDefault="000E3577" w:rsidP="006F0608">
            <w:pPr>
              <w:ind w:firstLine="0"/>
              <w:jc w:val="center"/>
            </w:pPr>
            <w:r w:rsidRPr="000E3577">
              <w:t>SMALLDATETIME</w:t>
            </w:r>
          </w:p>
        </w:tc>
        <w:tc>
          <w:tcPr>
            <w:tcW w:w="2922" w:type="dxa"/>
          </w:tcPr>
          <w:p w14:paraId="3A873C75" w14:textId="317B36FC" w:rsidR="000E3577" w:rsidRDefault="000E3577" w:rsidP="006F0608">
            <w:pPr>
              <w:ind w:firstLine="0"/>
              <w:jc w:val="center"/>
            </w:pPr>
            <w:r>
              <w:t>Ngày bắt đầu</w:t>
            </w:r>
          </w:p>
        </w:tc>
      </w:tr>
      <w:tr w:rsidR="000E3577" w14:paraId="09EDE464" w14:textId="77777777" w:rsidTr="000E3577">
        <w:trPr>
          <w:trHeight w:val="552"/>
        </w:trPr>
        <w:tc>
          <w:tcPr>
            <w:tcW w:w="3141" w:type="dxa"/>
          </w:tcPr>
          <w:p w14:paraId="0657E116" w14:textId="4AFEB394" w:rsidR="000E3577" w:rsidRPr="004F0F63" w:rsidRDefault="000E3577" w:rsidP="006F0608">
            <w:pPr>
              <w:ind w:firstLine="0"/>
              <w:jc w:val="center"/>
            </w:pPr>
            <w:r>
              <w:t>ngay_hd2</w:t>
            </w:r>
          </w:p>
        </w:tc>
        <w:tc>
          <w:tcPr>
            <w:tcW w:w="2657" w:type="dxa"/>
          </w:tcPr>
          <w:p w14:paraId="5BA44125" w14:textId="63D9E096" w:rsidR="000E3577" w:rsidRDefault="000E3577" w:rsidP="006F0608">
            <w:pPr>
              <w:ind w:firstLine="0"/>
              <w:jc w:val="center"/>
            </w:pPr>
            <w:r w:rsidRPr="000E3577">
              <w:t>SMALLDATETIME</w:t>
            </w:r>
          </w:p>
        </w:tc>
        <w:tc>
          <w:tcPr>
            <w:tcW w:w="2922" w:type="dxa"/>
          </w:tcPr>
          <w:p w14:paraId="7462B605" w14:textId="18E9C7D7" w:rsidR="000E3577" w:rsidRDefault="000E3577" w:rsidP="006F0608">
            <w:pPr>
              <w:ind w:firstLine="0"/>
              <w:jc w:val="center"/>
            </w:pPr>
            <w:r>
              <w:t>Ngày kết thúc</w:t>
            </w:r>
          </w:p>
        </w:tc>
      </w:tr>
      <w:tr w:rsidR="000E3577" w14:paraId="2FBC1AEF" w14:textId="77777777" w:rsidTr="000E3577">
        <w:tc>
          <w:tcPr>
            <w:tcW w:w="3141" w:type="dxa"/>
          </w:tcPr>
          <w:p w14:paraId="065F8C80" w14:textId="3F6E678A" w:rsidR="000E3577" w:rsidRPr="004F0F63" w:rsidRDefault="000E3577" w:rsidP="006F0608">
            <w:pPr>
              <w:ind w:firstLine="0"/>
              <w:jc w:val="center"/>
            </w:pPr>
            <w:r>
              <w:t>ma_kh</w:t>
            </w:r>
          </w:p>
        </w:tc>
        <w:tc>
          <w:tcPr>
            <w:tcW w:w="2657" w:type="dxa"/>
          </w:tcPr>
          <w:p w14:paraId="6502BB72" w14:textId="1AF82120" w:rsidR="000E3577" w:rsidRDefault="000E3577" w:rsidP="006F0608">
            <w:pPr>
              <w:ind w:firstLine="0"/>
              <w:jc w:val="center"/>
            </w:pPr>
            <w:r w:rsidRPr="000E3577">
              <w:t>CHAR(16)</w:t>
            </w:r>
          </w:p>
        </w:tc>
        <w:tc>
          <w:tcPr>
            <w:tcW w:w="2922" w:type="dxa"/>
          </w:tcPr>
          <w:p w14:paraId="1A9DB882" w14:textId="47641191" w:rsidR="000E3577" w:rsidRDefault="000E3577" w:rsidP="006F0608">
            <w:pPr>
              <w:ind w:firstLine="0"/>
              <w:jc w:val="center"/>
            </w:pPr>
            <w:r>
              <w:t>Mã khách hàng</w:t>
            </w:r>
          </w:p>
        </w:tc>
      </w:tr>
      <w:tr w:rsidR="000E3577" w14:paraId="3D0F77D9" w14:textId="77777777" w:rsidTr="000E3577">
        <w:tc>
          <w:tcPr>
            <w:tcW w:w="3141" w:type="dxa"/>
          </w:tcPr>
          <w:p w14:paraId="19961C5E" w14:textId="6E0D66F0" w:rsidR="000E3577" w:rsidRPr="004F0F63" w:rsidRDefault="000E3577" w:rsidP="006F0608">
            <w:pPr>
              <w:ind w:firstLine="0"/>
              <w:jc w:val="center"/>
            </w:pPr>
            <w:r w:rsidRPr="004F0F63">
              <w:t>ma_nvbh</w:t>
            </w:r>
          </w:p>
        </w:tc>
        <w:tc>
          <w:tcPr>
            <w:tcW w:w="2657" w:type="dxa"/>
          </w:tcPr>
          <w:p w14:paraId="3F11705F" w14:textId="79DD1F32" w:rsidR="000E3577" w:rsidRDefault="000E3577" w:rsidP="006F0608">
            <w:pPr>
              <w:ind w:firstLine="0"/>
              <w:jc w:val="center"/>
            </w:pPr>
            <w:r>
              <w:t>CHAR(8</w:t>
            </w:r>
            <w:r w:rsidRPr="000E3577">
              <w:t>)</w:t>
            </w:r>
          </w:p>
        </w:tc>
        <w:tc>
          <w:tcPr>
            <w:tcW w:w="2922" w:type="dxa"/>
          </w:tcPr>
          <w:p w14:paraId="2ECB01C4" w14:textId="34DDE11A" w:rsidR="000E3577" w:rsidRDefault="000E3577" w:rsidP="006F0608">
            <w:pPr>
              <w:ind w:firstLine="0"/>
              <w:jc w:val="center"/>
            </w:pPr>
            <w:r>
              <w:t>Nhân viên</w:t>
            </w:r>
          </w:p>
        </w:tc>
      </w:tr>
      <w:tr w:rsidR="000E3577" w14:paraId="2BA5FAD9" w14:textId="77777777" w:rsidTr="000E3577">
        <w:tc>
          <w:tcPr>
            <w:tcW w:w="3141" w:type="dxa"/>
          </w:tcPr>
          <w:p w14:paraId="4FB6A802" w14:textId="5C0881DE" w:rsidR="000E3577" w:rsidRPr="004F0F63" w:rsidRDefault="000E3577" w:rsidP="006F0608">
            <w:pPr>
              <w:ind w:firstLine="0"/>
              <w:jc w:val="center"/>
            </w:pPr>
            <w:r w:rsidRPr="004F0F63">
              <w:t>ma_bp</w:t>
            </w:r>
          </w:p>
        </w:tc>
        <w:tc>
          <w:tcPr>
            <w:tcW w:w="2657" w:type="dxa"/>
          </w:tcPr>
          <w:p w14:paraId="6D0C4293" w14:textId="46B5BBAF" w:rsidR="000E3577" w:rsidRDefault="000E3577" w:rsidP="006F0608">
            <w:pPr>
              <w:ind w:firstLine="0"/>
              <w:jc w:val="center"/>
            </w:pPr>
            <w:r>
              <w:t>CHAR(8</w:t>
            </w:r>
            <w:r w:rsidRPr="000E3577">
              <w:t>)</w:t>
            </w:r>
          </w:p>
        </w:tc>
        <w:tc>
          <w:tcPr>
            <w:tcW w:w="2922" w:type="dxa"/>
          </w:tcPr>
          <w:p w14:paraId="2D5832EA" w14:textId="1B10C2C2" w:rsidR="000E3577" w:rsidRDefault="000E3577" w:rsidP="006F0608">
            <w:pPr>
              <w:ind w:firstLine="0"/>
              <w:jc w:val="center"/>
            </w:pPr>
            <w:r>
              <w:t>Bộ phận</w:t>
            </w:r>
          </w:p>
        </w:tc>
      </w:tr>
      <w:tr w:rsidR="000E3577" w14:paraId="5C6AD707" w14:textId="77777777" w:rsidTr="000E3577">
        <w:tc>
          <w:tcPr>
            <w:tcW w:w="3141" w:type="dxa"/>
          </w:tcPr>
          <w:p w14:paraId="48211750" w14:textId="62B369FD" w:rsidR="000E3577" w:rsidRPr="004F0F63" w:rsidRDefault="000E3577" w:rsidP="006F0608">
            <w:pPr>
              <w:ind w:firstLine="0"/>
              <w:jc w:val="center"/>
            </w:pPr>
            <w:r w:rsidRPr="004F0F63">
              <w:t>nh_hd1</w:t>
            </w:r>
          </w:p>
        </w:tc>
        <w:tc>
          <w:tcPr>
            <w:tcW w:w="2657" w:type="dxa"/>
          </w:tcPr>
          <w:p w14:paraId="0E5661B4" w14:textId="5BC7AE4C" w:rsidR="000E3577" w:rsidRDefault="000E3577" w:rsidP="006F0608">
            <w:pPr>
              <w:ind w:firstLine="0"/>
              <w:jc w:val="center"/>
            </w:pPr>
            <w:r>
              <w:t>CHAR(8</w:t>
            </w:r>
            <w:r w:rsidRPr="000E3577">
              <w:t>)</w:t>
            </w:r>
          </w:p>
        </w:tc>
        <w:tc>
          <w:tcPr>
            <w:tcW w:w="2922" w:type="dxa"/>
          </w:tcPr>
          <w:p w14:paraId="38883520" w14:textId="0A62E0CA" w:rsidR="000E3577" w:rsidRDefault="000E3577" w:rsidP="006F0608">
            <w:pPr>
              <w:ind w:firstLine="0"/>
              <w:jc w:val="center"/>
            </w:pPr>
            <w:r>
              <w:t>Nhóm 1</w:t>
            </w:r>
          </w:p>
        </w:tc>
      </w:tr>
      <w:tr w:rsidR="000E3577" w14:paraId="08FD2A28" w14:textId="77777777" w:rsidTr="000E3577">
        <w:tc>
          <w:tcPr>
            <w:tcW w:w="3141" w:type="dxa"/>
          </w:tcPr>
          <w:p w14:paraId="09C80F8C" w14:textId="2481E401" w:rsidR="000E3577" w:rsidRPr="004F0F63" w:rsidRDefault="000E3577" w:rsidP="006F0608">
            <w:pPr>
              <w:ind w:firstLine="0"/>
              <w:jc w:val="center"/>
            </w:pPr>
            <w:r w:rsidRPr="004F0F63">
              <w:t>nh_hd</w:t>
            </w:r>
            <w:r>
              <w:t>2</w:t>
            </w:r>
          </w:p>
        </w:tc>
        <w:tc>
          <w:tcPr>
            <w:tcW w:w="2657" w:type="dxa"/>
          </w:tcPr>
          <w:p w14:paraId="43D38CB5" w14:textId="16767925" w:rsidR="000E3577" w:rsidRDefault="000E3577" w:rsidP="006F0608">
            <w:pPr>
              <w:ind w:firstLine="0"/>
              <w:jc w:val="center"/>
            </w:pPr>
            <w:r>
              <w:t>CHAR(8</w:t>
            </w:r>
            <w:r w:rsidRPr="000E3577">
              <w:t>)</w:t>
            </w:r>
          </w:p>
        </w:tc>
        <w:tc>
          <w:tcPr>
            <w:tcW w:w="2922" w:type="dxa"/>
          </w:tcPr>
          <w:p w14:paraId="5B0925D4" w14:textId="22EEF256" w:rsidR="000E3577" w:rsidRDefault="000E3577" w:rsidP="006F0608">
            <w:pPr>
              <w:ind w:firstLine="0"/>
              <w:jc w:val="center"/>
            </w:pPr>
            <w:r>
              <w:t>Nhóm 2</w:t>
            </w:r>
          </w:p>
        </w:tc>
      </w:tr>
      <w:tr w:rsidR="000E3577" w14:paraId="12A49A0D" w14:textId="77777777" w:rsidTr="000E3577">
        <w:tc>
          <w:tcPr>
            <w:tcW w:w="3141" w:type="dxa"/>
          </w:tcPr>
          <w:p w14:paraId="734708D6" w14:textId="763868D2" w:rsidR="000E3577" w:rsidRPr="004F0F63" w:rsidRDefault="000E3577" w:rsidP="006F0608">
            <w:pPr>
              <w:ind w:firstLine="0"/>
              <w:jc w:val="center"/>
            </w:pPr>
            <w:r w:rsidRPr="004F0F63">
              <w:t>nh_hd</w:t>
            </w:r>
            <w:r>
              <w:t>3</w:t>
            </w:r>
          </w:p>
        </w:tc>
        <w:tc>
          <w:tcPr>
            <w:tcW w:w="2657" w:type="dxa"/>
          </w:tcPr>
          <w:p w14:paraId="4A36A3D9" w14:textId="5A124A9F" w:rsidR="000E3577" w:rsidRDefault="000E3577" w:rsidP="006F0608">
            <w:pPr>
              <w:ind w:firstLine="0"/>
              <w:jc w:val="center"/>
            </w:pPr>
            <w:r>
              <w:t>CHAR(8</w:t>
            </w:r>
            <w:r w:rsidRPr="000E3577">
              <w:t>)</w:t>
            </w:r>
          </w:p>
        </w:tc>
        <w:tc>
          <w:tcPr>
            <w:tcW w:w="2922" w:type="dxa"/>
          </w:tcPr>
          <w:p w14:paraId="072ADE73" w14:textId="25C9CFD3" w:rsidR="000E3577" w:rsidRDefault="000E3577" w:rsidP="006F0608">
            <w:pPr>
              <w:ind w:firstLine="0"/>
              <w:jc w:val="center"/>
            </w:pPr>
            <w:r>
              <w:t>Nhóm 3</w:t>
            </w:r>
          </w:p>
        </w:tc>
      </w:tr>
      <w:tr w:rsidR="000E3577" w14:paraId="032912A2" w14:textId="77777777" w:rsidTr="000E3577">
        <w:tc>
          <w:tcPr>
            <w:tcW w:w="3141" w:type="dxa"/>
          </w:tcPr>
          <w:p w14:paraId="56E92A2A" w14:textId="2B938A79" w:rsidR="000E3577" w:rsidRPr="004F0F63" w:rsidRDefault="000E3577" w:rsidP="006F0608">
            <w:pPr>
              <w:ind w:firstLine="0"/>
              <w:jc w:val="center"/>
            </w:pPr>
            <w:r w:rsidRPr="004F0F63">
              <w:t>ghi_chu</w:t>
            </w:r>
          </w:p>
        </w:tc>
        <w:tc>
          <w:tcPr>
            <w:tcW w:w="2657" w:type="dxa"/>
          </w:tcPr>
          <w:p w14:paraId="705107F4" w14:textId="0AC588DC" w:rsidR="000E3577" w:rsidRDefault="000E3577" w:rsidP="006F0608">
            <w:pPr>
              <w:ind w:firstLine="0"/>
              <w:jc w:val="center"/>
            </w:pPr>
            <w:r>
              <w:t>ntext</w:t>
            </w:r>
          </w:p>
        </w:tc>
        <w:tc>
          <w:tcPr>
            <w:tcW w:w="2922" w:type="dxa"/>
          </w:tcPr>
          <w:p w14:paraId="4A037EEC" w14:textId="2D389FA3" w:rsidR="000E3577" w:rsidRDefault="000E3577" w:rsidP="006F0608">
            <w:pPr>
              <w:ind w:firstLine="0"/>
              <w:jc w:val="center"/>
            </w:pPr>
            <w:r>
              <w:t>Ghi chú</w:t>
            </w:r>
          </w:p>
        </w:tc>
      </w:tr>
      <w:tr w:rsidR="000E3577" w14:paraId="3B305451" w14:textId="77777777" w:rsidTr="000E3577">
        <w:tc>
          <w:tcPr>
            <w:tcW w:w="3141" w:type="dxa"/>
          </w:tcPr>
          <w:p w14:paraId="70468C4B" w14:textId="34468F30" w:rsidR="000E3577" w:rsidRPr="004F0F63" w:rsidRDefault="000E3577" w:rsidP="006F0608">
            <w:pPr>
              <w:ind w:firstLine="0"/>
              <w:jc w:val="center"/>
            </w:pPr>
            <w:r w:rsidRPr="006F0608">
              <w:t>status</w:t>
            </w:r>
          </w:p>
        </w:tc>
        <w:tc>
          <w:tcPr>
            <w:tcW w:w="2657" w:type="dxa"/>
          </w:tcPr>
          <w:p w14:paraId="10A03315" w14:textId="61F896DB" w:rsidR="000E3577" w:rsidRDefault="000E3577" w:rsidP="006F0608">
            <w:pPr>
              <w:ind w:firstLine="0"/>
              <w:jc w:val="center"/>
            </w:pPr>
            <w:r>
              <w:t>CHAR(1)</w:t>
            </w:r>
          </w:p>
        </w:tc>
        <w:tc>
          <w:tcPr>
            <w:tcW w:w="2922" w:type="dxa"/>
          </w:tcPr>
          <w:p w14:paraId="5D810F2F" w14:textId="6FAB1060" w:rsidR="000E3577" w:rsidRDefault="000E3577" w:rsidP="006F0608">
            <w:pPr>
              <w:ind w:firstLine="0"/>
              <w:jc w:val="center"/>
            </w:pPr>
            <w:r>
              <w:t>Trạng thái</w:t>
            </w:r>
          </w:p>
        </w:tc>
      </w:tr>
      <w:tr w:rsidR="000E3577" w14:paraId="125CB971" w14:textId="77777777" w:rsidTr="000E3577">
        <w:tc>
          <w:tcPr>
            <w:tcW w:w="3141" w:type="dxa"/>
          </w:tcPr>
          <w:p w14:paraId="481F83E3" w14:textId="7F28FB99" w:rsidR="000E3577" w:rsidRPr="004F0F63" w:rsidRDefault="000E3577" w:rsidP="006F0608">
            <w:pPr>
              <w:ind w:firstLine="0"/>
              <w:jc w:val="center"/>
            </w:pPr>
            <w:r>
              <w:lastRenderedPageBreak/>
              <w:t>loai_hd</w:t>
            </w:r>
          </w:p>
        </w:tc>
        <w:tc>
          <w:tcPr>
            <w:tcW w:w="2657" w:type="dxa"/>
          </w:tcPr>
          <w:p w14:paraId="29414B73" w14:textId="5AAD8753" w:rsidR="000E3577" w:rsidRDefault="00B44779" w:rsidP="00B44779">
            <w:pPr>
              <w:ind w:firstLine="0"/>
              <w:jc w:val="center"/>
            </w:pPr>
            <w:r w:rsidRPr="00B44779">
              <w:t>TINYINT</w:t>
            </w:r>
          </w:p>
        </w:tc>
        <w:tc>
          <w:tcPr>
            <w:tcW w:w="2922" w:type="dxa"/>
          </w:tcPr>
          <w:p w14:paraId="7C137AD8" w14:textId="6CD45803" w:rsidR="000E3577" w:rsidRDefault="000E3577" w:rsidP="006F0608">
            <w:pPr>
              <w:ind w:firstLine="0"/>
              <w:jc w:val="center"/>
            </w:pPr>
            <w:r>
              <w:t>Loại hợp đồng</w:t>
            </w:r>
          </w:p>
        </w:tc>
      </w:tr>
    </w:tbl>
    <w:p w14:paraId="7CE79C52" w14:textId="77777777" w:rsidR="00160F95" w:rsidRDefault="00160F95" w:rsidP="00160F95"/>
    <w:tbl>
      <w:tblPr>
        <w:tblStyle w:val="TableGrid"/>
        <w:tblW w:w="0" w:type="auto"/>
        <w:tblLook w:val="04A0" w:firstRow="1" w:lastRow="0" w:firstColumn="1" w:lastColumn="0" w:noHBand="0" w:noVBand="1"/>
      </w:tblPr>
      <w:tblGrid>
        <w:gridCol w:w="3141"/>
        <w:gridCol w:w="2657"/>
        <w:gridCol w:w="2922"/>
      </w:tblGrid>
      <w:tr w:rsidR="000E3577" w14:paraId="697537B8" w14:textId="77777777" w:rsidTr="00EC588F">
        <w:tc>
          <w:tcPr>
            <w:tcW w:w="8720" w:type="dxa"/>
            <w:gridSpan w:val="3"/>
          </w:tcPr>
          <w:p w14:paraId="73CBB896" w14:textId="59ABD612" w:rsidR="000E3577" w:rsidRPr="000E3577" w:rsidRDefault="000E3577" w:rsidP="00EC588F">
            <w:pPr>
              <w:ind w:firstLine="0"/>
              <w:jc w:val="center"/>
              <w:rPr>
                <w:b/>
              </w:rPr>
            </w:pPr>
            <w:r w:rsidRPr="000E3577">
              <w:rPr>
                <w:b/>
              </w:rPr>
              <w:t xml:space="preserve">Bảng </w:t>
            </w:r>
            <w:r>
              <w:rPr>
                <w:b/>
              </w:rPr>
              <w:t xml:space="preserve">chi tiết </w:t>
            </w:r>
            <w:r w:rsidRPr="000E3577">
              <w:rPr>
                <w:b/>
              </w:rPr>
              <w:t>danh mục hợp đồng</w:t>
            </w:r>
          </w:p>
        </w:tc>
      </w:tr>
      <w:tr w:rsidR="000E3577" w14:paraId="7DBFE361" w14:textId="77777777" w:rsidTr="00EC588F">
        <w:tc>
          <w:tcPr>
            <w:tcW w:w="3141" w:type="dxa"/>
          </w:tcPr>
          <w:p w14:paraId="50E776F8" w14:textId="77777777" w:rsidR="000E3577" w:rsidRPr="000E3577" w:rsidRDefault="000E3577" w:rsidP="00EC588F">
            <w:pPr>
              <w:ind w:firstLine="0"/>
              <w:jc w:val="center"/>
              <w:rPr>
                <w:b/>
              </w:rPr>
            </w:pPr>
            <w:r w:rsidRPr="000E3577">
              <w:rPr>
                <w:b/>
              </w:rPr>
              <w:t>Cột</w:t>
            </w:r>
          </w:p>
        </w:tc>
        <w:tc>
          <w:tcPr>
            <w:tcW w:w="2657" w:type="dxa"/>
          </w:tcPr>
          <w:p w14:paraId="5ACBDBDD" w14:textId="77777777" w:rsidR="000E3577" w:rsidRPr="000E3577" w:rsidRDefault="000E3577" w:rsidP="00EC588F">
            <w:pPr>
              <w:ind w:firstLine="0"/>
              <w:jc w:val="center"/>
              <w:rPr>
                <w:b/>
              </w:rPr>
            </w:pPr>
            <w:r w:rsidRPr="000E3577">
              <w:rPr>
                <w:b/>
              </w:rPr>
              <w:t>Kiểu dữ liệu</w:t>
            </w:r>
          </w:p>
        </w:tc>
        <w:tc>
          <w:tcPr>
            <w:tcW w:w="2922" w:type="dxa"/>
          </w:tcPr>
          <w:p w14:paraId="59BE89F8" w14:textId="77777777" w:rsidR="000E3577" w:rsidRPr="000E3577" w:rsidRDefault="000E3577" w:rsidP="00EC588F">
            <w:pPr>
              <w:ind w:firstLine="0"/>
              <w:jc w:val="center"/>
              <w:rPr>
                <w:b/>
              </w:rPr>
            </w:pPr>
            <w:r w:rsidRPr="000E3577">
              <w:rPr>
                <w:b/>
              </w:rPr>
              <w:t>Diễn Giải</w:t>
            </w:r>
          </w:p>
        </w:tc>
      </w:tr>
      <w:tr w:rsidR="00EC588F" w:rsidRPr="00EC588F" w14:paraId="63A3D4F5" w14:textId="77777777" w:rsidTr="00EC588F">
        <w:tc>
          <w:tcPr>
            <w:tcW w:w="3141" w:type="dxa"/>
          </w:tcPr>
          <w:p w14:paraId="5D88AD61" w14:textId="78C10C21" w:rsidR="00EC588F" w:rsidRPr="00EC588F" w:rsidRDefault="00EC588F" w:rsidP="00EC588F">
            <w:pPr>
              <w:ind w:firstLine="0"/>
              <w:jc w:val="center"/>
            </w:pPr>
            <w:r w:rsidRPr="00EC588F">
              <w:t>ma_hd</w:t>
            </w:r>
            <w:r>
              <w:t xml:space="preserve"> (PK)</w:t>
            </w:r>
          </w:p>
        </w:tc>
        <w:tc>
          <w:tcPr>
            <w:tcW w:w="2657" w:type="dxa"/>
          </w:tcPr>
          <w:p w14:paraId="5F704C43" w14:textId="4298CAA8" w:rsidR="00EC588F" w:rsidRPr="00EC588F" w:rsidRDefault="00EC588F" w:rsidP="00EC588F">
            <w:pPr>
              <w:ind w:firstLine="0"/>
              <w:jc w:val="center"/>
            </w:pPr>
            <w:r w:rsidRPr="00EC588F">
              <w:t>CHAR(16)</w:t>
            </w:r>
          </w:p>
        </w:tc>
        <w:tc>
          <w:tcPr>
            <w:tcW w:w="2922" w:type="dxa"/>
          </w:tcPr>
          <w:p w14:paraId="722A8100" w14:textId="6D235401" w:rsidR="00EC588F" w:rsidRPr="00EC588F" w:rsidRDefault="00EC588F" w:rsidP="00EC588F">
            <w:pPr>
              <w:ind w:firstLine="0"/>
              <w:jc w:val="center"/>
            </w:pPr>
            <w:r>
              <w:t>Mã hợp đồng</w:t>
            </w:r>
          </w:p>
        </w:tc>
      </w:tr>
      <w:tr w:rsidR="00EC588F" w14:paraId="31CB97C4" w14:textId="77777777" w:rsidTr="00EC588F">
        <w:tc>
          <w:tcPr>
            <w:tcW w:w="3141" w:type="dxa"/>
          </w:tcPr>
          <w:p w14:paraId="1F2DB3DE" w14:textId="408A37C8" w:rsidR="00EC588F" w:rsidRPr="00EC588F" w:rsidRDefault="00EC588F" w:rsidP="00EC588F">
            <w:pPr>
              <w:ind w:firstLine="0"/>
              <w:jc w:val="center"/>
            </w:pPr>
            <w:r w:rsidRPr="00EC588F">
              <w:t>line_nbr</w:t>
            </w:r>
          </w:p>
        </w:tc>
        <w:tc>
          <w:tcPr>
            <w:tcW w:w="2657" w:type="dxa"/>
          </w:tcPr>
          <w:p w14:paraId="3759FE9A" w14:textId="622897E5" w:rsidR="00EC588F" w:rsidRPr="00EC588F" w:rsidRDefault="00EC588F" w:rsidP="00EC588F">
            <w:pPr>
              <w:ind w:firstLine="0"/>
              <w:jc w:val="center"/>
            </w:pPr>
            <w:r w:rsidRPr="00EC588F">
              <w:t xml:space="preserve">INT </w:t>
            </w:r>
          </w:p>
        </w:tc>
        <w:tc>
          <w:tcPr>
            <w:tcW w:w="2922" w:type="dxa"/>
          </w:tcPr>
          <w:p w14:paraId="12892135" w14:textId="50745AB5" w:rsidR="00EC588F" w:rsidRPr="00EC588F" w:rsidRDefault="00EC588F" w:rsidP="00EC588F">
            <w:pPr>
              <w:ind w:firstLine="0"/>
              <w:jc w:val="center"/>
            </w:pPr>
            <w:r w:rsidRPr="00EC588F">
              <w:t>Số dòng</w:t>
            </w:r>
          </w:p>
        </w:tc>
      </w:tr>
      <w:tr w:rsidR="00EC588F" w14:paraId="60F5B14A" w14:textId="77777777" w:rsidTr="00EC588F">
        <w:tc>
          <w:tcPr>
            <w:tcW w:w="3141" w:type="dxa"/>
          </w:tcPr>
          <w:p w14:paraId="6A8A05CE" w14:textId="76457A14" w:rsidR="00EC588F" w:rsidRPr="00EC588F" w:rsidRDefault="00EC588F" w:rsidP="00EC588F">
            <w:pPr>
              <w:ind w:firstLine="0"/>
              <w:jc w:val="center"/>
            </w:pPr>
            <w:r w:rsidRPr="00EC588F">
              <w:t>ma_dot</w:t>
            </w:r>
          </w:p>
        </w:tc>
        <w:tc>
          <w:tcPr>
            <w:tcW w:w="2657" w:type="dxa"/>
          </w:tcPr>
          <w:p w14:paraId="4C0D943D" w14:textId="3BDCEB58" w:rsidR="00EC588F" w:rsidRPr="00EC588F" w:rsidRDefault="00EC588F" w:rsidP="00EC588F">
            <w:pPr>
              <w:ind w:firstLine="0"/>
              <w:jc w:val="center"/>
            </w:pPr>
            <w:r w:rsidRPr="00EC588F">
              <w:t>CHAR(8)</w:t>
            </w:r>
          </w:p>
        </w:tc>
        <w:tc>
          <w:tcPr>
            <w:tcW w:w="2922" w:type="dxa"/>
          </w:tcPr>
          <w:p w14:paraId="3FFCD149" w14:textId="1B65048A" w:rsidR="00EC588F" w:rsidRPr="00EC588F" w:rsidRDefault="00EC588F" w:rsidP="00EC588F">
            <w:pPr>
              <w:ind w:firstLine="0"/>
              <w:jc w:val="center"/>
            </w:pPr>
            <w:r w:rsidRPr="00EC588F">
              <w:t>Mã đợt</w:t>
            </w:r>
          </w:p>
        </w:tc>
      </w:tr>
      <w:tr w:rsidR="00EC588F" w14:paraId="68DFFFA8" w14:textId="77777777" w:rsidTr="00EC588F">
        <w:tc>
          <w:tcPr>
            <w:tcW w:w="3141" w:type="dxa"/>
          </w:tcPr>
          <w:p w14:paraId="27AB19C2" w14:textId="085D5D6E" w:rsidR="00EC588F" w:rsidRPr="00EC588F" w:rsidRDefault="00EC588F" w:rsidP="00EC588F">
            <w:pPr>
              <w:ind w:firstLine="0"/>
              <w:jc w:val="center"/>
            </w:pPr>
            <w:r w:rsidRPr="00EC588F">
              <w:t>ty_le</w:t>
            </w:r>
          </w:p>
        </w:tc>
        <w:tc>
          <w:tcPr>
            <w:tcW w:w="2657" w:type="dxa"/>
          </w:tcPr>
          <w:p w14:paraId="6A07E3B7" w14:textId="1E035B80" w:rsidR="00EC588F" w:rsidRPr="00EC588F" w:rsidRDefault="00EC588F" w:rsidP="00EC588F">
            <w:pPr>
              <w:ind w:firstLine="0"/>
              <w:jc w:val="center"/>
            </w:pPr>
            <w:r w:rsidRPr="00EC588F">
              <w:t>NUMERIC(6,2)</w:t>
            </w:r>
          </w:p>
        </w:tc>
        <w:tc>
          <w:tcPr>
            <w:tcW w:w="2922" w:type="dxa"/>
          </w:tcPr>
          <w:p w14:paraId="4BB7E52E" w14:textId="04860FDF" w:rsidR="00EC588F" w:rsidRPr="00EC588F" w:rsidRDefault="00EC588F" w:rsidP="00EC588F">
            <w:pPr>
              <w:ind w:firstLine="0"/>
              <w:jc w:val="center"/>
            </w:pPr>
            <w:r w:rsidRPr="00EC588F">
              <w:t>Tỷ lệ</w:t>
            </w:r>
          </w:p>
        </w:tc>
      </w:tr>
      <w:tr w:rsidR="00EC588F" w14:paraId="59BD7C25" w14:textId="77777777" w:rsidTr="00EC588F">
        <w:tc>
          <w:tcPr>
            <w:tcW w:w="3141" w:type="dxa"/>
          </w:tcPr>
          <w:p w14:paraId="745FCA16" w14:textId="2B92B6C2" w:rsidR="00EC588F" w:rsidRPr="00EC588F" w:rsidRDefault="00EC588F" w:rsidP="00EC588F">
            <w:pPr>
              <w:ind w:firstLine="0"/>
              <w:jc w:val="center"/>
            </w:pPr>
            <w:r w:rsidRPr="00EC588F">
              <w:t>tien_nt</w:t>
            </w:r>
          </w:p>
        </w:tc>
        <w:tc>
          <w:tcPr>
            <w:tcW w:w="2657" w:type="dxa"/>
          </w:tcPr>
          <w:p w14:paraId="19D8AA13" w14:textId="66867029" w:rsidR="00EC588F" w:rsidRPr="00EC588F" w:rsidRDefault="00EC588F" w:rsidP="00EC588F">
            <w:pPr>
              <w:ind w:firstLine="0"/>
              <w:jc w:val="center"/>
            </w:pPr>
            <w:r w:rsidRPr="00EC588F">
              <w:t>NUMERIC(19,2)</w:t>
            </w:r>
          </w:p>
        </w:tc>
        <w:tc>
          <w:tcPr>
            <w:tcW w:w="2922" w:type="dxa"/>
          </w:tcPr>
          <w:p w14:paraId="28016CF3" w14:textId="0A9DBA9A" w:rsidR="00EC588F" w:rsidRPr="00EC588F" w:rsidRDefault="00EC588F" w:rsidP="00EC588F">
            <w:pPr>
              <w:ind w:firstLine="0"/>
              <w:jc w:val="center"/>
            </w:pPr>
            <w:r w:rsidRPr="00EC588F">
              <w:t>Tiền nt</w:t>
            </w:r>
          </w:p>
        </w:tc>
      </w:tr>
      <w:tr w:rsidR="00EC588F" w14:paraId="0CD1FDD4" w14:textId="77777777" w:rsidTr="00EC588F">
        <w:tc>
          <w:tcPr>
            <w:tcW w:w="3141" w:type="dxa"/>
          </w:tcPr>
          <w:p w14:paraId="0962B42B" w14:textId="41C2765C" w:rsidR="00EC588F" w:rsidRPr="00EC588F" w:rsidRDefault="00EC588F" w:rsidP="00EC588F">
            <w:pPr>
              <w:ind w:firstLine="0"/>
              <w:jc w:val="center"/>
            </w:pPr>
            <w:r w:rsidRPr="00EC588F">
              <w:t>tien</w:t>
            </w:r>
          </w:p>
        </w:tc>
        <w:tc>
          <w:tcPr>
            <w:tcW w:w="2657" w:type="dxa"/>
          </w:tcPr>
          <w:p w14:paraId="2AA67A7D" w14:textId="3140A2CD" w:rsidR="00EC588F" w:rsidRPr="00EC588F" w:rsidRDefault="00EC588F" w:rsidP="00EC588F">
            <w:pPr>
              <w:ind w:firstLine="0"/>
              <w:jc w:val="center"/>
            </w:pPr>
            <w:r w:rsidRPr="00EC588F">
              <w:t>NUMERIC(19,2)</w:t>
            </w:r>
          </w:p>
        </w:tc>
        <w:tc>
          <w:tcPr>
            <w:tcW w:w="2922" w:type="dxa"/>
          </w:tcPr>
          <w:p w14:paraId="4FB5CEF9" w14:textId="57367A3B" w:rsidR="00EC588F" w:rsidRPr="00EC588F" w:rsidRDefault="00EC588F" w:rsidP="00EC588F">
            <w:pPr>
              <w:ind w:firstLine="0"/>
              <w:jc w:val="center"/>
            </w:pPr>
            <w:r w:rsidRPr="00EC588F">
              <w:t>Tiền</w:t>
            </w:r>
          </w:p>
        </w:tc>
      </w:tr>
      <w:tr w:rsidR="00EC588F" w14:paraId="20A0AF00" w14:textId="77777777" w:rsidTr="00EC588F">
        <w:tc>
          <w:tcPr>
            <w:tcW w:w="3141" w:type="dxa"/>
          </w:tcPr>
          <w:p w14:paraId="3C554CAA" w14:textId="243CCA61" w:rsidR="00EC588F" w:rsidRPr="00EC588F" w:rsidRDefault="00EC588F" w:rsidP="00EC588F">
            <w:pPr>
              <w:ind w:firstLine="0"/>
              <w:jc w:val="center"/>
            </w:pPr>
            <w:r w:rsidRPr="00EC588F">
              <w:t>han_tt</w:t>
            </w:r>
          </w:p>
        </w:tc>
        <w:tc>
          <w:tcPr>
            <w:tcW w:w="2657" w:type="dxa"/>
          </w:tcPr>
          <w:p w14:paraId="2F6AE602" w14:textId="0B0F1C1E" w:rsidR="00EC588F" w:rsidRPr="00EC588F" w:rsidRDefault="00EC588F" w:rsidP="00EC588F">
            <w:pPr>
              <w:ind w:firstLine="0"/>
              <w:jc w:val="center"/>
            </w:pPr>
            <w:r w:rsidRPr="00EC588F">
              <w:t>SMALLDATETIME</w:t>
            </w:r>
          </w:p>
        </w:tc>
        <w:tc>
          <w:tcPr>
            <w:tcW w:w="2922" w:type="dxa"/>
          </w:tcPr>
          <w:p w14:paraId="3306A2CF" w14:textId="1359FBF8" w:rsidR="00EC588F" w:rsidRPr="00EC588F" w:rsidRDefault="00EC588F" w:rsidP="00EC588F">
            <w:pPr>
              <w:ind w:firstLine="0"/>
              <w:jc w:val="center"/>
            </w:pPr>
            <w:r w:rsidRPr="00EC588F">
              <w:t>Hạn thanh toán</w:t>
            </w:r>
          </w:p>
        </w:tc>
      </w:tr>
      <w:tr w:rsidR="00EC588F" w14:paraId="7A713363" w14:textId="77777777" w:rsidTr="00EC588F">
        <w:tc>
          <w:tcPr>
            <w:tcW w:w="3141" w:type="dxa"/>
          </w:tcPr>
          <w:p w14:paraId="6DF4FFB4" w14:textId="4DFFB4EB" w:rsidR="00EC588F" w:rsidRPr="00EC588F" w:rsidRDefault="00EC588F" w:rsidP="00EC588F">
            <w:pPr>
              <w:ind w:firstLine="0"/>
              <w:jc w:val="center"/>
            </w:pPr>
            <w:r w:rsidRPr="00EC588F">
              <w:t>ghi_chu</w:t>
            </w:r>
          </w:p>
        </w:tc>
        <w:tc>
          <w:tcPr>
            <w:tcW w:w="2657" w:type="dxa"/>
          </w:tcPr>
          <w:p w14:paraId="6B0298EB" w14:textId="3B990765" w:rsidR="00EC588F" w:rsidRPr="00EC588F" w:rsidRDefault="00EC588F" w:rsidP="00EC588F">
            <w:pPr>
              <w:ind w:firstLine="0"/>
              <w:jc w:val="center"/>
            </w:pPr>
            <w:r w:rsidRPr="00EC588F">
              <w:t>NVARCHAR(128)</w:t>
            </w:r>
          </w:p>
        </w:tc>
        <w:tc>
          <w:tcPr>
            <w:tcW w:w="2922" w:type="dxa"/>
          </w:tcPr>
          <w:p w14:paraId="5DB16B60" w14:textId="4BA664CF" w:rsidR="00EC588F" w:rsidRPr="00EC588F" w:rsidRDefault="00EC588F" w:rsidP="00EC588F">
            <w:pPr>
              <w:ind w:firstLine="0"/>
              <w:jc w:val="center"/>
            </w:pPr>
            <w:r w:rsidRPr="00EC588F">
              <w:t>Ghi chú</w:t>
            </w:r>
          </w:p>
        </w:tc>
      </w:tr>
    </w:tbl>
    <w:p w14:paraId="4A1877B9" w14:textId="77777777" w:rsidR="006F0608" w:rsidRPr="00160F95" w:rsidRDefault="006F0608" w:rsidP="00160F95"/>
    <w:p w14:paraId="6CD31B95" w14:textId="4836B6CF" w:rsidR="00160F95" w:rsidRPr="00375F12" w:rsidRDefault="00160F95" w:rsidP="00160F95">
      <w:pPr>
        <w:pStyle w:val="Heading3"/>
        <w:rPr>
          <w:i w:val="0"/>
        </w:rPr>
      </w:pPr>
      <w:r w:rsidRPr="00375F12">
        <w:rPr>
          <w:i w:val="0"/>
        </w:rPr>
        <w:t>Tạo file Main trong thư mục Main</w:t>
      </w:r>
      <w:r w:rsidR="00375F12" w:rsidRPr="00375F12">
        <w:rPr>
          <w:i w:val="0"/>
        </w:rPr>
        <w:t>(cohd.aspx)</w:t>
      </w:r>
    </w:p>
    <w:tbl>
      <w:tblPr>
        <w:tblStyle w:val="TableGrid"/>
        <w:tblW w:w="0" w:type="auto"/>
        <w:tblLook w:val="04A0" w:firstRow="1" w:lastRow="0" w:firstColumn="1" w:lastColumn="0" w:noHBand="0" w:noVBand="1"/>
      </w:tblPr>
      <w:tblGrid>
        <w:gridCol w:w="8720"/>
      </w:tblGrid>
      <w:tr w:rsidR="00375F12" w14:paraId="43A94B60" w14:textId="77777777" w:rsidTr="00375F12">
        <w:tc>
          <w:tcPr>
            <w:tcW w:w="8720" w:type="dxa"/>
          </w:tcPr>
          <w:p w14:paraId="135AAB9E" w14:textId="77777777" w:rsidR="00AE3F18" w:rsidRPr="00AE3F18" w:rsidRDefault="00AE3F18" w:rsidP="00AE3F18">
            <w:pPr>
              <w:autoSpaceDE w:val="0"/>
              <w:autoSpaceDN w:val="0"/>
              <w:adjustRightInd w:val="0"/>
              <w:spacing w:before="0" w:after="0" w:line="240" w:lineRule="auto"/>
              <w:ind w:firstLine="0"/>
              <w:jc w:val="left"/>
              <w:rPr>
                <w:rFonts w:ascii="Consolas" w:hAnsi="Consolas" w:cs="Consolas"/>
                <w:color w:val="000000"/>
                <w:sz w:val="19"/>
                <w:szCs w:val="19"/>
              </w:rPr>
            </w:pPr>
          </w:p>
          <w:p w14:paraId="18768007" w14:textId="77777777" w:rsidR="00AE3F18" w:rsidRPr="00AE3F18" w:rsidRDefault="00AE3F18" w:rsidP="00AE3F18">
            <w:pPr>
              <w:autoSpaceDE w:val="0"/>
              <w:autoSpaceDN w:val="0"/>
              <w:adjustRightInd w:val="0"/>
              <w:spacing w:before="0" w:after="0" w:line="240" w:lineRule="auto"/>
              <w:ind w:firstLine="0"/>
              <w:jc w:val="left"/>
              <w:rPr>
                <w:rFonts w:ascii="Consolas" w:hAnsi="Consolas" w:cs="Consolas"/>
                <w:color w:val="000000"/>
                <w:sz w:val="19"/>
                <w:szCs w:val="19"/>
              </w:rPr>
            </w:pPr>
            <w:r w:rsidRPr="00AE3F18">
              <w:rPr>
                <w:rFonts w:ascii="Consolas" w:hAnsi="Consolas" w:cs="Consolas"/>
                <w:color w:val="000000"/>
                <w:sz w:val="19"/>
                <w:szCs w:val="19"/>
              </w:rPr>
              <w:t>&lt;%@ Page AutoEventWireup="false" MasterPageFile="~/Main/MasterPage.master" Inherits="FastBusiness.ReportExtender.UI.Page" v="Danh mục hợp đồng" e="Contract List"%&gt;</w:t>
            </w:r>
          </w:p>
          <w:p w14:paraId="151A45CB" w14:textId="77777777" w:rsidR="00AE3F18" w:rsidRPr="00AE3F18" w:rsidRDefault="00AE3F18" w:rsidP="00AE3F18">
            <w:pPr>
              <w:autoSpaceDE w:val="0"/>
              <w:autoSpaceDN w:val="0"/>
              <w:adjustRightInd w:val="0"/>
              <w:spacing w:before="0" w:after="0" w:line="240" w:lineRule="auto"/>
              <w:ind w:firstLine="0"/>
              <w:jc w:val="left"/>
              <w:rPr>
                <w:rFonts w:ascii="Consolas" w:hAnsi="Consolas" w:cs="Consolas"/>
                <w:color w:val="000000"/>
                <w:sz w:val="19"/>
                <w:szCs w:val="19"/>
              </w:rPr>
            </w:pPr>
          </w:p>
          <w:p w14:paraId="2BF42788" w14:textId="77777777" w:rsidR="00AE3F18" w:rsidRPr="00AE3F18" w:rsidRDefault="00AE3F18" w:rsidP="00AE3F18">
            <w:pPr>
              <w:autoSpaceDE w:val="0"/>
              <w:autoSpaceDN w:val="0"/>
              <w:adjustRightInd w:val="0"/>
              <w:spacing w:before="0" w:after="0" w:line="240" w:lineRule="auto"/>
              <w:ind w:firstLine="0"/>
              <w:jc w:val="left"/>
              <w:rPr>
                <w:rFonts w:ascii="Consolas" w:hAnsi="Consolas" w:cs="Consolas"/>
                <w:color w:val="000000"/>
                <w:sz w:val="19"/>
                <w:szCs w:val="19"/>
              </w:rPr>
            </w:pPr>
            <w:r w:rsidRPr="00AE3F18">
              <w:rPr>
                <w:rFonts w:ascii="Consolas" w:hAnsi="Consolas" w:cs="Consolas"/>
                <w:color w:val="000000"/>
                <w:sz w:val="19"/>
                <w:szCs w:val="19"/>
              </w:rPr>
              <w:t>&lt;asp:Content ID="headContent" ContentPlaceHolderID="head" runat="server"&gt;&lt;/asp:Content&gt;</w:t>
            </w:r>
          </w:p>
          <w:p w14:paraId="509D5B61" w14:textId="77777777" w:rsidR="00AE3F18" w:rsidRPr="00AE3F18" w:rsidRDefault="00AE3F18" w:rsidP="00AE3F18">
            <w:pPr>
              <w:autoSpaceDE w:val="0"/>
              <w:autoSpaceDN w:val="0"/>
              <w:adjustRightInd w:val="0"/>
              <w:spacing w:before="0" w:after="0" w:line="240" w:lineRule="auto"/>
              <w:ind w:firstLine="0"/>
              <w:jc w:val="left"/>
              <w:rPr>
                <w:rFonts w:ascii="Consolas" w:hAnsi="Consolas" w:cs="Consolas"/>
                <w:color w:val="000000"/>
                <w:sz w:val="19"/>
                <w:szCs w:val="19"/>
              </w:rPr>
            </w:pPr>
            <w:r w:rsidRPr="00AE3F18">
              <w:rPr>
                <w:rFonts w:ascii="Consolas" w:hAnsi="Consolas" w:cs="Consolas"/>
                <w:color w:val="000000"/>
                <w:sz w:val="19"/>
                <w:szCs w:val="19"/>
              </w:rPr>
              <w:t>&lt;asp:Content ID="mainContent" ContentPlaceHolderID="FastBusiness" runat="server"&gt;</w:t>
            </w:r>
          </w:p>
          <w:p w14:paraId="3FC78350" w14:textId="77777777" w:rsidR="00AE3F18" w:rsidRPr="00AE3F18" w:rsidRDefault="00AE3F18" w:rsidP="00AE3F18">
            <w:pPr>
              <w:autoSpaceDE w:val="0"/>
              <w:autoSpaceDN w:val="0"/>
              <w:adjustRightInd w:val="0"/>
              <w:spacing w:before="0" w:after="0" w:line="240" w:lineRule="auto"/>
              <w:ind w:firstLine="0"/>
              <w:jc w:val="left"/>
              <w:rPr>
                <w:rFonts w:ascii="Consolas" w:hAnsi="Consolas" w:cs="Consolas"/>
                <w:color w:val="000000"/>
                <w:sz w:val="19"/>
                <w:szCs w:val="19"/>
              </w:rPr>
            </w:pPr>
            <w:r w:rsidRPr="00AE3F18">
              <w:rPr>
                <w:rFonts w:ascii="Consolas" w:hAnsi="Consolas" w:cs="Consolas"/>
                <w:color w:val="000000"/>
                <w:sz w:val="19"/>
                <w:szCs w:val="19"/>
              </w:rPr>
              <w:t xml:space="preserve">    &lt;div&gt;</w:t>
            </w:r>
          </w:p>
          <w:p w14:paraId="64055D31" w14:textId="77777777" w:rsidR="00AE3F18" w:rsidRPr="00AE3F18" w:rsidRDefault="00AE3F18" w:rsidP="00AE3F18">
            <w:pPr>
              <w:autoSpaceDE w:val="0"/>
              <w:autoSpaceDN w:val="0"/>
              <w:adjustRightInd w:val="0"/>
              <w:spacing w:before="0" w:after="0" w:line="240" w:lineRule="auto"/>
              <w:ind w:firstLine="0"/>
              <w:jc w:val="left"/>
              <w:rPr>
                <w:rFonts w:ascii="Consolas" w:hAnsi="Consolas" w:cs="Consolas"/>
                <w:color w:val="000000"/>
                <w:sz w:val="19"/>
                <w:szCs w:val="19"/>
              </w:rPr>
            </w:pPr>
            <w:r w:rsidRPr="00AE3F18">
              <w:rPr>
                <w:rFonts w:ascii="Consolas" w:hAnsi="Consolas" w:cs="Consolas"/>
                <w:color w:val="000000"/>
                <w:sz w:val="19"/>
                <w:szCs w:val="19"/>
              </w:rPr>
              <w:t xml:space="preserve">        &lt;asp:Panel ID="panelReport" runat="server"/&gt;</w:t>
            </w:r>
          </w:p>
          <w:p w14:paraId="3CD5056E" w14:textId="77777777" w:rsidR="00AE3F18" w:rsidRPr="00AE3F18" w:rsidRDefault="00AE3F18" w:rsidP="00AE3F18">
            <w:pPr>
              <w:autoSpaceDE w:val="0"/>
              <w:autoSpaceDN w:val="0"/>
              <w:adjustRightInd w:val="0"/>
              <w:spacing w:before="0" w:after="0" w:line="240" w:lineRule="auto"/>
              <w:ind w:firstLine="0"/>
              <w:jc w:val="left"/>
              <w:rPr>
                <w:rFonts w:ascii="Consolas" w:hAnsi="Consolas" w:cs="Consolas"/>
                <w:color w:val="000000"/>
                <w:sz w:val="19"/>
                <w:szCs w:val="19"/>
              </w:rPr>
            </w:pPr>
            <w:r w:rsidRPr="00AE3F18">
              <w:rPr>
                <w:rFonts w:ascii="Consolas" w:hAnsi="Consolas" w:cs="Consolas"/>
                <w:color w:val="000000"/>
                <w:sz w:val="19"/>
                <w:szCs w:val="19"/>
              </w:rPr>
              <w:t xml:space="preserve">    &lt;/div&gt;</w:t>
            </w:r>
          </w:p>
          <w:p w14:paraId="533E24A0" w14:textId="77777777" w:rsidR="00AE3F18" w:rsidRPr="00AE3F18" w:rsidRDefault="00AE3F18" w:rsidP="00AE3F18">
            <w:pPr>
              <w:autoSpaceDE w:val="0"/>
              <w:autoSpaceDN w:val="0"/>
              <w:adjustRightInd w:val="0"/>
              <w:spacing w:before="0" w:after="0" w:line="240" w:lineRule="auto"/>
              <w:ind w:firstLine="0"/>
              <w:jc w:val="left"/>
              <w:rPr>
                <w:rFonts w:ascii="Consolas" w:hAnsi="Consolas" w:cs="Consolas"/>
                <w:color w:val="000000"/>
                <w:sz w:val="19"/>
                <w:szCs w:val="19"/>
              </w:rPr>
            </w:pPr>
            <w:r w:rsidRPr="00AE3F18">
              <w:rPr>
                <w:rFonts w:ascii="Consolas" w:hAnsi="Consolas" w:cs="Consolas"/>
                <w:color w:val="000000"/>
                <w:sz w:val="19"/>
                <w:szCs w:val="19"/>
              </w:rPr>
              <w:t xml:space="preserve">    &lt;FastBusiness:ReportExtender ID="MainReport" runat="server" TargetControlID="panelReport" ReadOnly="true" Controller="Contract"/&gt;</w:t>
            </w:r>
          </w:p>
          <w:p w14:paraId="285E45D2" w14:textId="120FFBE6" w:rsidR="00375F12" w:rsidRDefault="00AE3F18" w:rsidP="00AE3F18">
            <w:pPr>
              <w:ind w:firstLine="0"/>
            </w:pPr>
            <w:r w:rsidRPr="00AE3F18">
              <w:rPr>
                <w:rFonts w:ascii="Consolas" w:hAnsi="Consolas" w:cs="Consolas"/>
                <w:color w:val="000000"/>
                <w:sz w:val="19"/>
                <w:szCs w:val="19"/>
              </w:rPr>
              <w:t>&lt;/asp:Content&gt;</w:t>
            </w:r>
          </w:p>
        </w:tc>
      </w:tr>
    </w:tbl>
    <w:p w14:paraId="7AC3E08F" w14:textId="4CA5659C" w:rsidR="00232E1B" w:rsidRDefault="00490B09" w:rsidP="00232E1B">
      <w:pPr>
        <w:pStyle w:val="Heading3"/>
      </w:pPr>
      <w:r>
        <w:t xml:space="preserve">Tạo file Grid trong </w:t>
      </w:r>
      <w:proofErr w:type="gramStart"/>
      <w:r>
        <w:t>thư</w:t>
      </w:r>
      <w:proofErr w:type="gramEnd"/>
      <w:r>
        <w:t xml:space="preserve"> mục Grid</w:t>
      </w:r>
    </w:p>
    <w:p w14:paraId="6DE51653" w14:textId="77777777" w:rsidR="00AE3F18" w:rsidRDefault="00AE3F18" w:rsidP="00AE3F18"/>
    <w:p w14:paraId="08965628" w14:textId="77777777" w:rsidR="00AE3F18" w:rsidRPr="00AE3F18" w:rsidRDefault="00AE3F18" w:rsidP="00AE3F18"/>
    <w:tbl>
      <w:tblPr>
        <w:tblStyle w:val="TableGrid"/>
        <w:tblW w:w="0" w:type="auto"/>
        <w:tblLook w:val="04A0" w:firstRow="1" w:lastRow="0" w:firstColumn="1" w:lastColumn="0" w:noHBand="0" w:noVBand="1"/>
      </w:tblPr>
      <w:tblGrid>
        <w:gridCol w:w="8720"/>
      </w:tblGrid>
      <w:tr w:rsidR="00AE3F18" w14:paraId="0BCCC4EC" w14:textId="77777777" w:rsidTr="00AE3F18">
        <w:tc>
          <w:tcPr>
            <w:tcW w:w="8720" w:type="dxa"/>
          </w:tcPr>
          <w:p w14:paraId="08D01C16" w14:textId="77777777" w:rsidR="00AE3F18" w:rsidRPr="00AE3F18" w:rsidRDefault="00AE3F18" w:rsidP="00AE3F18">
            <w:pPr>
              <w:spacing w:before="0" w:after="0" w:line="240" w:lineRule="auto"/>
              <w:ind w:left="720" w:firstLine="0"/>
              <w:jc w:val="left"/>
              <w:rPr>
                <w:rFonts w:ascii="Consolas" w:hAnsi="Consolas"/>
                <w:sz w:val="19"/>
                <w:szCs w:val="19"/>
              </w:rPr>
            </w:pPr>
            <w:proofErr w:type="gramStart"/>
            <w:r w:rsidRPr="00AE3F18">
              <w:rPr>
                <w:rFonts w:ascii="Consolas" w:hAnsi="Consolas" w:cs="Arial"/>
                <w:color w:val="000000"/>
                <w:sz w:val="19"/>
                <w:szCs w:val="19"/>
              </w:rPr>
              <w:lastRenderedPageBreak/>
              <w:t>&lt;?xml</w:t>
            </w:r>
            <w:proofErr w:type="gramEnd"/>
            <w:r w:rsidRPr="00AE3F18">
              <w:rPr>
                <w:rFonts w:ascii="Consolas" w:hAnsi="Consolas" w:cs="Arial"/>
                <w:color w:val="000000"/>
                <w:sz w:val="19"/>
                <w:szCs w:val="19"/>
              </w:rPr>
              <w:t xml:space="preserve"> version="1.0" encoding="utf-8"?&gt;</w:t>
            </w:r>
          </w:p>
          <w:p w14:paraId="32D23EF3" w14:textId="77777777" w:rsidR="00AE3F18" w:rsidRPr="00AE3F18" w:rsidRDefault="00AE3F18" w:rsidP="00AE3F18">
            <w:pPr>
              <w:spacing w:before="0" w:after="0" w:line="240" w:lineRule="auto"/>
              <w:ind w:firstLine="0"/>
              <w:jc w:val="left"/>
              <w:rPr>
                <w:rFonts w:ascii="Consolas" w:hAnsi="Consolas"/>
                <w:sz w:val="19"/>
                <w:szCs w:val="19"/>
              </w:rPr>
            </w:pPr>
          </w:p>
          <w:p w14:paraId="46C5CAA4"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lt;!DOCTYPE grid [</w:t>
            </w:r>
          </w:p>
          <w:p w14:paraId="2CFBD1AB"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proofErr w:type="gramStart"/>
            <w:r w:rsidRPr="00AE3F18">
              <w:rPr>
                <w:rFonts w:ascii="Consolas" w:hAnsi="Consolas" w:cs="Arial"/>
                <w:color w:val="000000"/>
                <w:sz w:val="19"/>
                <w:szCs w:val="19"/>
              </w:rPr>
              <w:t>&lt;!ENTITY</w:t>
            </w:r>
            <w:proofErr w:type="gramEnd"/>
            <w:r w:rsidRPr="00AE3F18">
              <w:rPr>
                <w:rFonts w:ascii="Consolas" w:hAnsi="Consolas" w:cs="Arial"/>
                <w:color w:val="000000"/>
                <w:sz w:val="19"/>
                <w:szCs w:val="19"/>
              </w:rPr>
              <w:t xml:space="preserve"> DownloadScript SYSTEM "..\Include\Javascript\DownloadScript.txt"&gt;</w:t>
            </w:r>
          </w:p>
          <w:p w14:paraId="53A749AA" w14:textId="77777777" w:rsidR="00AE3F18" w:rsidRPr="00AE3F18" w:rsidRDefault="00AE3F18" w:rsidP="00AE3F18">
            <w:pPr>
              <w:spacing w:before="0" w:after="0" w:line="240" w:lineRule="auto"/>
              <w:ind w:firstLine="0"/>
              <w:jc w:val="left"/>
              <w:rPr>
                <w:rFonts w:ascii="Consolas" w:hAnsi="Consolas"/>
                <w:sz w:val="19"/>
                <w:szCs w:val="19"/>
              </w:rPr>
            </w:pPr>
          </w:p>
          <w:p w14:paraId="53C1CF9B"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ENTITY TransferID "Contract"&gt;</w:t>
            </w:r>
          </w:p>
          <w:p w14:paraId="4D4646C6"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gt;</w:t>
            </w:r>
          </w:p>
          <w:p w14:paraId="1C15EF20" w14:textId="77777777" w:rsidR="00AE3F18" w:rsidRPr="00AE3F18" w:rsidRDefault="00AE3F18" w:rsidP="00AE3F18">
            <w:pPr>
              <w:spacing w:before="0" w:after="0" w:line="240" w:lineRule="auto"/>
              <w:ind w:firstLine="0"/>
              <w:jc w:val="left"/>
              <w:rPr>
                <w:rFonts w:ascii="Consolas" w:hAnsi="Consolas"/>
                <w:sz w:val="19"/>
                <w:szCs w:val="19"/>
              </w:rPr>
            </w:pPr>
          </w:p>
          <w:p w14:paraId="10836642"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lt;grid table="dmhd" code="ma_hd" order="ma_hd" xmlns="urn:schemas-fast-com:data-grid"&gt;</w:t>
            </w:r>
          </w:p>
          <w:p w14:paraId="1BF6BE55"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title v="Danh mục hợp đồng đã chỉnh sửa" e="Contract List"&gt;&lt;/title&gt;</w:t>
            </w:r>
          </w:p>
          <w:p w14:paraId="63F079E0"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subTitle v="Cập nhật: thêm, sửa, xóa..." e="Add, Edit, Delete Contract ..."&gt;&lt;/subTitle&gt;</w:t>
            </w:r>
          </w:p>
          <w:p w14:paraId="1B806CA8" w14:textId="77777777" w:rsidR="00AE3F18" w:rsidRPr="00AE3F18" w:rsidRDefault="00AE3F18" w:rsidP="00AE3F18">
            <w:pPr>
              <w:spacing w:before="0" w:after="0" w:line="240" w:lineRule="auto"/>
              <w:ind w:firstLine="0"/>
              <w:jc w:val="left"/>
              <w:rPr>
                <w:rFonts w:ascii="Consolas" w:hAnsi="Consolas"/>
                <w:sz w:val="19"/>
                <w:szCs w:val="19"/>
              </w:rPr>
            </w:pPr>
          </w:p>
          <w:p w14:paraId="28D51A30"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fields&gt;</w:t>
            </w:r>
          </w:p>
          <w:p w14:paraId="125A5CE9"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field name="ma_hd" isPrimaryKey="true" width="100" allowSorting="true" allowFilter="true"&gt;</w:t>
            </w:r>
          </w:p>
          <w:p w14:paraId="2FAB1656"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lt;header v="Mã hợp đồng" e="Contract"&gt;&lt;/header&gt;</w:t>
            </w:r>
          </w:p>
          <w:p w14:paraId="5184A3DA"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field&gt;</w:t>
            </w:r>
          </w:p>
          <w:p w14:paraId="688ECE64"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field name="ten_hd%l" width="300" allowSorting="true" allowFilter="true"&gt;</w:t>
            </w:r>
          </w:p>
          <w:p w14:paraId="4990B742"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lt;header v="Tên hợp đồng" e="Description"&gt;&lt;/header&gt;</w:t>
            </w:r>
          </w:p>
          <w:p w14:paraId="4FD32C27"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field&gt;</w:t>
            </w:r>
          </w:p>
          <w:p w14:paraId="7351B173" w14:textId="53756F84"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w:t>
            </w:r>
          </w:p>
          <w:p w14:paraId="20118E74"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fields&gt;</w:t>
            </w:r>
          </w:p>
          <w:p w14:paraId="5C92AD6A" w14:textId="77777777" w:rsidR="00AE3F18" w:rsidRPr="00AE3F18" w:rsidRDefault="00AE3F18" w:rsidP="00AE3F18">
            <w:pPr>
              <w:spacing w:before="0" w:after="0" w:line="240" w:lineRule="auto"/>
              <w:ind w:firstLine="0"/>
              <w:jc w:val="left"/>
              <w:rPr>
                <w:rFonts w:ascii="Consolas" w:hAnsi="Consolas"/>
                <w:sz w:val="19"/>
                <w:szCs w:val="19"/>
              </w:rPr>
            </w:pPr>
          </w:p>
          <w:p w14:paraId="02139AF8"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views&gt;</w:t>
            </w:r>
          </w:p>
          <w:p w14:paraId="452CDF4E"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view id="Grid"&gt;</w:t>
            </w:r>
          </w:p>
          <w:p w14:paraId="657F8A8E"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lt;field name="ma_hd"/&gt;</w:t>
            </w:r>
          </w:p>
          <w:p w14:paraId="68F3448C"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lt;field name="ten_hd%l"/&gt;</w:t>
            </w:r>
          </w:p>
          <w:p w14:paraId="57999C54" w14:textId="4ECADEE3"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                                     …</w:t>
            </w:r>
            <w:r w:rsidR="0073498A">
              <w:rPr>
                <w:rFonts w:ascii="Consolas" w:hAnsi="Consolas" w:cs="Arial"/>
                <w:color w:val="000000"/>
                <w:sz w:val="19"/>
                <w:szCs w:val="19"/>
              </w:rPr>
              <w:t>…</w:t>
            </w:r>
          </w:p>
          <w:p w14:paraId="3B0F2AD1"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view&gt;</w:t>
            </w:r>
          </w:p>
          <w:p w14:paraId="4FEA67C5"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views&gt;</w:t>
            </w:r>
          </w:p>
          <w:p w14:paraId="6E9BD438" w14:textId="77777777" w:rsidR="00AE3F18" w:rsidRPr="00AE3F18" w:rsidRDefault="00AE3F18" w:rsidP="00AE3F18">
            <w:pPr>
              <w:spacing w:before="0" w:after="0" w:line="240" w:lineRule="auto"/>
              <w:ind w:firstLine="0"/>
              <w:jc w:val="left"/>
              <w:rPr>
                <w:rFonts w:ascii="Consolas" w:hAnsi="Consolas"/>
                <w:sz w:val="19"/>
                <w:szCs w:val="19"/>
              </w:rPr>
            </w:pPr>
          </w:p>
          <w:p w14:paraId="6B295882"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commands&gt;</w:t>
            </w:r>
          </w:p>
          <w:p w14:paraId="2C357049"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command event="Loading"&gt;</w:t>
            </w:r>
          </w:p>
          <w:p w14:paraId="19215A24"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lt;text&gt;</w:t>
            </w:r>
          </w:p>
          <w:p w14:paraId="2F8BE4B5" w14:textId="0A73F482"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 xml:space="preserve">          </w:t>
            </w:r>
            <w:proofErr w:type="gramStart"/>
            <w:r w:rsidRPr="00AE3F18">
              <w:rPr>
                <w:rFonts w:ascii="Consolas" w:hAnsi="Consolas" w:cs="Arial"/>
                <w:color w:val="000000"/>
                <w:sz w:val="19"/>
                <w:szCs w:val="19"/>
              </w:rPr>
              <w:t>&lt;![</w:t>
            </w:r>
            <w:proofErr w:type="gramEnd"/>
            <w:r w:rsidRPr="00AE3F18">
              <w:rPr>
                <w:rFonts w:ascii="Consolas" w:hAnsi="Consolas" w:cs="Arial"/>
                <w:color w:val="000000"/>
                <w:sz w:val="19"/>
                <w:szCs w:val="19"/>
              </w:rPr>
              <w:t>CDATA[.....]]&gt;</w:t>
            </w:r>
          </w:p>
          <w:p w14:paraId="24D1AE20"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lt;/text&gt;</w:t>
            </w:r>
          </w:p>
          <w:p w14:paraId="1B11C836"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command&gt;</w:t>
            </w:r>
          </w:p>
          <w:p w14:paraId="143A7724" w14:textId="77777777" w:rsidR="00AE3F18" w:rsidRPr="00AE3F18" w:rsidRDefault="00AE3F18" w:rsidP="00AE3F18">
            <w:pPr>
              <w:spacing w:before="0" w:after="0" w:line="240" w:lineRule="auto"/>
              <w:ind w:firstLine="0"/>
              <w:jc w:val="left"/>
              <w:rPr>
                <w:rFonts w:ascii="Consolas" w:hAnsi="Consolas"/>
                <w:sz w:val="19"/>
                <w:szCs w:val="19"/>
              </w:rPr>
            </w:pPr>
          </w:p>
          <w:p w14:paraId="21F96A69"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command event="Closing"&gt;</w:t>
            </w:r>
          </w:p>
          <w:p w14:paraId="7873F8CF"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lt;text&gt;</w:t>
            </w:r>
          </w:p>
          <w:p w14:paraId="141D2605"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r>
            <w:proofErr w:type="gramStart"/>
            <w:r w:rsidRPr="00AE3F18">
              <w:rPr>
                <w:rFonts w:ascii="Consolas" w:hAnsi="Consolas" w:cs="Arial"/>
                <w:color w:val="000000"/>
                <w:sz w:val="19"/>
                <w:szCs w:val="19"/>
              </w:rPr>
              <w:t>&lt;![</w:t>
            </w:r>
            <w:proofErr w:type="gramEnd"/>
            <w:r w:rsidRPr="00AE3F18">
              <w:rPr>
                <w:rFonts w:ascii="Consolas" w:hAnsi="Consolas" w:cs="Arial"/>
                <w:color w:val="000000"/>
                <w:sz w:val="19"/>
                <w:szCs w:val="19"/>
              </w:rPr>
              <w:t>CDATA[....]]&gt;</w:t>
            </w:r>
          </w:p>
          <w:p w14:paraId="3D485B5E"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lt;/text&gt;</w:t>
            </w:r>
          </w:p>
          <w:p w14:paraId="1BE5FEEA"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command&gt;</w:t>
            </w:r>
          </w:p>
          <w:p w14:paraId="617121B6"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commands&gt;</w:t>
            </w:r>
          </w:p>
          <w:p w14:paraId="4C2720A1" w14:textId="77777777" w:rsidR="00AE3F18" w:rsidRPr="00AE3F18" w:rsidRDefault="00AE3F18" w:rsidP="00AE3F18">
            <w:pPr>
              <w:spacing w:before="0" w:after="0" w:line="240" w:lineRule="auto"/>
              <w:ind w:firstLine="0"/>
              <w:jc w:val="left"/>
              <w:rPr>
                <w:rFonts w:ascii="Consolas" w:hAnsi="Consolas"/>
                <w:sz w:val="19"/>
                <w:szCs w:val="19"/>
              </w:rPr>
            </w:pPr>
          </w:p>
          <w:p w14:paraId="141B8E57"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script&gt;</w:t>
            </w:r>
          </w:p>
          <w:p w14:paraId="00306EE2"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text&gt;</w:t>
            </w:r>
          </w:p>
          <w:p w14:paraId="5D1A8E52"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lt;![CDATA[/* &lt;flatten type="Javascript"&gt; */</w:t>
            </w:r>
          </w:p>
          <w:p w14:paraId="5ED2BECC"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function load$Grid(g) {</w:t>
            </w:r>
          </w:p>
          <w:p w14:paraId="55EE8C9F"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  g.add_onResponseComplete(on$GridContract$ResponseComplete);</w:t>
            </w:r>
          </w:p>
          <w:p w14:paraId="3B959AE9"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  g.add_commandEvent(on$GridContract$ExecuteCommand);</w:t>
            </w:r>
          </w:p>
          <w:p w14:paraId="7564ACBD"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w:t>
            </w:r>
          </w:p>
          <w:p w14:paraId="3243D588" w14:textId="685F90E9"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w:t>
            </w:r>
            <w:r w:rsidR="0073498A">
              <w:rPr>
                <w:rFonts w:ascii="Consolas" w:hAnsi="Consolas" w:cs="Arial"/>
                <w:color w:val="000000"/>
                <w:sz w:val="19"/>
                <w:szCs w:val="19"/>
              </w:rPr>
              <w:t>…</w:t>
            </w:r>
            <w:r w:rsidRPr="00AE3F18">
              <w:rPr>
                <w:rFonts w:ascii="Consolas" w:hAnsi="Consolas" w:cs="Arial"/>
                <w:color w:val="000000"/>
                <w:sz w:val="19"/>
                <w:szCs w:val="19"/>
              </w:rPr>
              <w:t>]&gt;</w:t>
            </w:r>
          </w:p>
          <w:p w14:paraId="6F639A72"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text&gt;</w:t>
            </w:r>
          </w:p>
          <w:p w14:paraId="5B28F1A9"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script&gt;</w:t>
            </w:r>
          </w:p>
          <w:p w14:paraId="4CCBD01D" w14:textId="77777777" w:rsidR="00AE3F18" w:rsidRPr="00AE3F18" w:rsidRDefault="00AE3F18" w:rsidP="00AE3F18">
            <w:pPr>
              <w:spacing w:before="0" w:after="0" w:line="240" w:lineRule="auto"/>
              <w:ind w:firstLine="0"/>
              <w:jc w:val="left"/>
              <w:rPr>
                <w:rFonts w:ascii="Consolas" w:hAnsi="Consolas"/>
                <w:sz w:val="19"/>
                <w:szCs w:val="19"/>
              </w:rPr>
            </w:pPr>
          </w:p>
          <w:p w14:paraId="41FBBBB5"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css&gt;</w:t>
            </w:r>
          </w:p>
          <w:p w14:paraId="715CDA0E"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lastRenderedPageBreak/>
              <w:tab/>
            </w:r>
            <w:r w:rsidRPr="00AE3F18">
              <w:rPr>
                <w:rFonts w:ascii="Consolas" w:hAnsi="Consolas" w:cs="Arial"/>
                <w:color w:val="000000"/>
                <w:sz w:val="19"/>
                <w:szCs w:val="19"/>
              </w:rPr>
              <w:tab/>
              <w:t>&lt;text&gt;</w:t>
            </w:r>
          </w:p>
          <w:p w14:paraId="122639FC"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lt;![CDATA[</w:t>
            </w:r>
          </w:p>
          <w:p w14:paraId="5F8B256D" w14:textId="77777777" w:rsidR="00AE3F18" w:rsidRPr="00AE3F18" w:rsidRDefault="00AE3F18" w:rsidP="00AE3F18">
            <w:pPr>
              <w:spacing w:before="0" w:after="0" w:line="240" w:lineRule="auto"/>
              <w:ind w:left="720" w:firstLine="0"/>
              <w:jc w:val="left"/>
              <w:rPr>
                <w:rFonts w:ascii="Consolas" w:hAnsi="Consolas"/>
                <w:sz w:val="19"/>
                <w:szCs w:val="19"/>
              </w:rPr>
            </w:pPr>
            <w:proofErr w:type="gramStart"/>
            <w:r w:rsidRPr="00AE3F18">
              <w:rPr>
                <w:rFonts w:ascii="Consolas" w:hAnsi="Consolas" w:cs="Arial"/>
                <w:color w:val="000000"/>
                <w:sz w:val="19"/>
                <w:szCs w:val="19"/>
              </w:rPr>
              <w:t>div.ImportData{</w:t>
            </w:r>
            <w:proofErr w:type="gramEnd"/>
            <w:r w:rsidRPr="00AE3F18">
              <w:rPr>
                <w:rFonts w:ascii="Consolas" w:hAnsi="Consolas" w:cs="Arial"/>
                <w:color w:val="000000"/>
                <w:sz w:val="19"/>
                <w:szCs w:val="19"/>
              </w:rPr>
              <w:t>background-image:url(../images/Upload.png);background-repeat:no-repeat;background-position:0 0;}</w:t>
            </w:r>
          </w:p>
          <w:p w14:paraId="7827BF3B"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div.ImportDataOverGreen{background-position:0 -22px;}</w:t>
            </w:r>
          </w:p>
          <w:p w14:paraId="27E02535"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w:t>
            </w:r>
          </w:p>
          <w:p w14:paraId="5D0035F3"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gt;</w:t>
            </w:r>
          </w:p>
          <w:p w14:paraId="6C2280FE"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text&gt;</w:t>
            </w:r>
          </w:p>
          <w:p w14:paraId="02BB88B0"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css&gt;</w:t>
            </w:r>
          </w:p>
          <w:p w14:paraId="6F777784" w14:textId="77777777" w:rsidR="00AE3F18" w:rsidRPr="00AE3F18" w:rsidRDefault="00AE3F18" w:rsidP="00AE3F18">
            <w:pPr>
              <w:spacing w:before="0" w:after="0" w:line="240" w:lineRule="auto"/>
              <w:ind w:firstLine="0"/>
              <w:jc w:val="left"/>
              <w:rPr>
                <w:rFonts w:ascii="Consolas" w:hAnsi="Consolas"/>
                <w:sz w:val="19"/>
                <w:szCs w:val="19"/>
              </w:rPr>
            </w:pPr>
          </w:p>
          <w:p w14:paraId="5530E9E8"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response&gt;</w:t>
            </w:r>
          </w:p>
          <w:p w14:paraId="508A49DD"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action id="Download"&gt;</w:t>
            </w:r>
          </w:p>
          <w:p w14:paraId="6440824B"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lt;text&gt;</w:t>
            </w:r>
          </w:p>
          <w:p w14:paraId="19D35D60"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amp;CreateTicket;&lt;![CDATA[</w:t>
            </w:r>
          </w:p>
          <w:p w14:paraId="5CB1F574"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select @ticket as value</w:t>
            </w:r>
          </w:p>
          <w:p w14:paraId="32224B38"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return</w:t>
            </w:r>
          </w:p>
          <w:p w14:paraId="68AC6248"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gt;</w:t>
            </w:r>
          </w:p>
          <w:p w14:paraId="3843542D"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lt;/text&gt;</w:t>
            </w:r>
          </w:p>
          <w:p w14:paraId="0A010B08"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action&gt;</w:t>
            </w:r>
          </w:p>
          <w:p w14:paraId="6510ECB9"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response&gt;</w:t>
            </w:r>
          </w:p>
          <w:p w14:paraId="55566599" w14:textId="77777777" w:rsidR="00AE3F18" w:rsidRPr="00AE3F18" w:rsidRDefault="00AE3F18" w:rsidP="00AE3F18">
            <w:pPr>
              <w:spacing w:before="0" w:after="0" w:line="240" w:lineRule="auto"/>
              <w:ind w:firstLine="0"/>
              <w:jc w:val="left"/>
              <w:rPr>
                <w:rFonts w:ascii="Consolas" w:hAnsi="Consolas"/>
                <w:sz w:val="19"/>
                <w:szCs w:val="19"/>
              </w:rPr>
            </w:pPr>
          </w:p>
          <w:p w14:paraId="6E848A1A"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toolbar&gt;</w:t>
            </w:r>
          </w:p>
          <w:p w14:paraId="6DB2FA62"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button command="New"&gt;</w:t>
            </w:r>
          </w:p>
          <w:p w14:paraId="063C7405"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lt;title v="Toolbar.New" e="Toolbar.New"&gt;&lt;/title&gt;</w:t>
            </w:r>
          </w:p>
          <w:p w14:paraId="583BA561"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button&gt;</w:t>
            </w:r>
          </w:p>
          <w:p w14:paraId="0344519C"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button command="Edit"&gt;</w:t>
            </w:r>
          </w:p>
          <w:p w14:paraId="6EFB7934"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lt;title v="Toolbar.Edit" e="Toolbar.Edit"&gt;&lt;/title&gt;</w:t>
            </w:r>
          </w:p>
          <w:p w14:paraId="4065AE30"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button&gt;</w:t>
            </w:r>
          </w:p>
          <w:p w14:paraId="17D84061"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button command="Delete"&gt;</w:t>
            </w:r>
          </w:p>
          <w:p w14:paraId="5E2A9404"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r>
            <w:r w:rsidRPr="00AE3F18">
              <w:rPr>
                <w:rFonts w:ascii="Consolas" w:hAnsi="Consolas" w:cs="Arial"/>
                <w:color w:val="000000"/>
                <w:sz w:val="19"/>
                <w:szCs w:val="19"/>
              </w:rPr>
              <w:tab/>
              <w:t>&lt;title v="Toolbar.Delete" e="Toolbar.Delete"&gt;&lt;/title&gt;</w:t>
            </w:r>
          </w:p>
          <w:p w14:paraId="227D41EF"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r>
            <w:r w:rsidRPr="00AE3F18">
              <w:rPr>
                <w:rFonts w:ascii="Consolas" w:hAnsi="Consolas" w:cs="Arial"/>
                <w:color w:val="000000"/>
                <w:sz w:val="19"/>
                <w:szCs w:val="19"/>
              </w:rPr>
              <w:tab/>
              <w:t>&lt;/button&gt;</w:t>
            </w:r>
          </w:p>
          <w:p w14:paraId="3A57378E"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                         ……</w:t>
            </w:r>
          </w:p>
          <w:p w14:paraId="3EFB123C" w14:textId="7777777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ab/>
              <w:t>&lt;/toolbar&gt;</w:t>
            </w:r>
          </w:p>
          <w:p w14:paraId="1FFEC4B3" w14:textId="469D1B37" w:rsidR="00AE3F18" w:rsidRPr="00AE3F18" w:rsidRDefault="00AE3F18" w:rsidP="00AE3F18">
            <w:pPr>
              <w:spacing w:before="0" w:after="0" w:line="240" w:lineRule="auto"/>
              <w:ind w:left="720" w:firstLine="0"/>
              <w:jc w:val="left"/>
              <w:rPr>
                <w:rFonts w:ascii="Consolas" w:hAnsi="Consolas"/>
                <w:sz w:val="19"/>
                <w:szCs w:val="19"/>
              </w:rPr>
            </w:pPr>
            <w:r w:rsidRPr="00AE3F18">
              <w:rPr>
                <w:rFonts w:ascii="Consolas" w:hAnsi="Consolas" w:cs="Arial"/>
                <w:color w:val="000000"/>
                <w:sz w:val="19"/>
                <w:szCs w:val="19"/>
              </w:rPr>
              <w:t>&lt;/grid&gt;</w:t>
            </w:r>
          </w:p>
        </w:tc>
      </w:tr>
    </w:tbl>
    <w:p w14:paraId="3467E6DD" w14:textId="0ACB7D07" w:rsidR="00AE3F18" w:rsidRDefault="00AE3F18" w:rsidP="00AE3F18">
      <w:r>
        <w:lastRenderedPageBreak/>
        <w:t>Màn hình browser:</w:t>
      </w:r>
    </w:p>
    <w:p w14:paraId="3B88305D" w14:textId="05E3BDB8" w:rsidR="00AE3F18" w:rsidRPr="00AE3F18" w:rsidRDefault="00AE3F18" w:rsidP="00AE3F18">
      <w:pPr>
        <w:ind w:left="-90" w:right="-136" w:firstLine="0"/>
      </w:pPr>
      <w:r>
        <w:rPr>
          <w:noProof/>
        </w:rPr>
        <w:drawing>
          <wp:inline distT="0" distB="0" distL="0" distR="0" wp14:anchorId="0CF201D5" wp14:editId="57432F22">
            <wp:extent cx="5516880" cy="188686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514286" cy="1885976"/>
                    </a:xfrm>
                    <a:prstGeom prst="rect">
                      <a:avLst/>
                    </a:prstGeom>
                  </pic:spPr>
                </pic:pic>
              </a:graphicData>
            </a:graphic>
          </wp:inline>
        </w:drawing>
      </w:r>
    </w:p>
    <w:p w14:paraId="6F8890D0" w14:textId="73C46B39" w:rsidR="00490B09" w:rsidRPr="00490B09" w:rsidRDefault="00490B09" w:rsidP="00490B09">
      <w:pPr>
        <w:pStyle w:val="Heading3"/>
      </w:pPr>
      <w:r>
        <w:lastRenderedPageBreak/>
        <w:t>Tạo file dir trong thư mục Dir</w:t>
      </w:r>
    </w:p>
    <w:p w14:paraId="12B8987F" w14:textId="702FD4EE" w:rsidR="00BF1BBF" w:rsidRPr="00F84111" w:rsidRDefault="00B21C94" w:rsidP="00490B09">
      <w:pPr>
        <w:pStyle w:val="Heading2"/>
      </w:pPr>
      <w:r>
        <w:t>Lập trình chứng từ</w:t>
      </w:r>
      <w:bookmarkStart w:id="31" w:name="_GoBack"/>
      <w:bookmarkEnd w:id="31"/>
    </w:p>
    <w:p w14:paraId="2B002DC0" w14:textId="77777777" w:rsidR="00490B09" w:rsidRDefault="00490B09" w:rsidP="00490B09">
      <w:pPr>
        <w:pStyle w:val="Heading2"/>
      </w:pPr>
      <w:bookmarkStart w:id="32" w:name="_Toc98339758"/>
      <w:bookmarkStart w:id="33" w:name="_Toc342760222"/>
      <w:bookmarkEnd w:id="2"/>
      <w:bookmarkEnd w:id="3"/>
      <w:bookmarkEnd w:id="4"/>
      <w:bookmarkEnd w:id="5"/>
    </w:p>
    <w:p w14:paraId="42E38272" w14:textId="77777777" w:rsidR="00B46ADE" w:rsidRDefault="00B46ADE">
      <w:pPr>
        <w:pStyle w:val="Heading1"/>
      </w:pPr>
    </w:p>
    <w:p w14:paraId="0E0ABA76" w14:textId="77777777" w:rsidR="00A12AF6" w:rsidRPr="00A12AF6" w:rsidRDefault="00196643" w:rsidP="00E542EF">
      <w:pPr>
        <w:pStyle w:val="Heading1"/>
        <w:numPr>
          <w:ilvl w:val="0"/>
          <w:numId w:val="0"/>
        </w:numPr>
      </w:pPr>
      <w:r w:rsidRPr="00A12AF6">
        <w:t>KẾT LUẬN VÀ HƯỚNG PHÁT TRIỂN</w:t>
      </w:r>
      <w:bookmarkEnd w:id="32"/>
    </w:p>
    <w:p w14:paraId="4E2C522A" w14:textId="77777777" w:rsidR="00156148" w:rsidRDefault="001012B2" w:rsidP="00E542EF">
      <w:bookmarkStart w:id="34" w:name="OLE_LINK15"/>
      <w:bookmarkStart w:id="35" w:name="OLE_LINK16"/>
      <w:r>
        <w:t xml:space="preserve">Đề tài đã thực hiện được </w:t>
      </w:r>
      <w:r w:rsidR="00156148">
        <w:t>…</w:t>
      </w:r>
    </w:p>
    <w:bookmarkEnd w:id="34"/>
    <w:bookmarkEnd w:id="35"/>
    <w:p w14:paraId="4E677099" w14:textId="77777777" w:rsidR="00183230" w:rsidRDefault="00183230" w:rsidP="00E542EF">
      <w:pPr>
        <w:spacing w:before="0"/>
        <w:ind w:firstLine="0"/>
        <w:jc w:val="left"/>
        <w:rPr>
          <w:b/>
          <w:bCs/>
          <w:caps/>
          <w:kern w:val="32"/>
          <w:szCs w:val="32"/>
        </w:rPr>
      </w:pPr>
      <w:r>
        <w:br w:type="page"/>
      </w:r>
    </w:p>
    <w:p w14:paraId="71577E29" w14:textId="752A1782" w:rsidR="000726E0" w:rsidRDefault="000726E0" w:rsidP="00E542EF">
      <w:pPr>
        <w:pStyle w:val="Heading1"/>
        <w:numPr>
          <w:ilvl w:val="0"/>
          <w:numId w:val="0"/>
        </w:numPr>
      </w:pPr>
      <w:bookmarkStart w:id="36" w:name="_Toc98339759"/>
      <w:r w:rsidRPr="00701F40">
        <w:lastRenderedPageBreak/>
        <w:t>TÀI LIỆU THAM KHẢO</w:t>
      </w:r>
      <w:bookmarkEnd w:id="33"/>
      <w:bookmarkEnd w:id="36"/>
    </w:p>
    <w:p w14:paraId="3C2FC88E" w14:textId="14698607" w:rsidR="00E43E9F" w:rsidRDefault="00280539" w:rsidP="00E542EF">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E542EF">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E542EF">
      <w:pPr>
        <w:spacing w:before="0" w:after="0"/>
        <w:ind w:firstLine="0"/>
        <w:jc w:val="left"/>
        <w:rPr>
          <w:rFonts w:cs="Arial"/>
          <w:b/>
          <w:bCs/>
          <w:caps/>
          <w:kern w:val="32"/>
          <w:sz w:val="28"/>
          <w:szCs w:val="32"/>
        </w:rPr>
      </w:pPr>
      <w:r>
        <w:br w:type="page"/>
      </w:r>
    </w:p>
    <w:p w14:paraId="3417731D" w14:textId="49C6FF66" w:rsidR="00E43E9F" w:rsidRPr="00E43E9F" w:rsidRDefault="00E43E9F" w:rsidP="00E542EF">
      <w:pPr>
        <w:pStyle w:val="Heading1"/>
        <w:numPr>
          <w:ilvl w:val="0"/>
          <w:numId w:val="0"/>
        </w:numPr>
      </w:pPr>
      <w:bookmarkStart w:id="37" w:name="_Toc98339760"/>
      <w:r w:rsidRPr="00E43E9F">
        <w:lastRenderedPageBreak/>
        <w:t>PHỤ LỤC</w:t>
      </w:r>
      <w:bookmarkEnd w:id="37"/>
    </w:p>
    <w:p w14:paraId="53B9E8BE" w14:textId="2974268F" w:rsidR="00C62AFC" w:rsidRPr="00701F40" w:rsidRDefault="00C62AFC" w:rsidP="00E542EF">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53008D" w14:textId="77777777" w:rsidR="00F66291" w:rsidRDefault="00F66291" w:rsidP="00352F46">
      <w:r>
        <w:separator/>
      </w:r>
    </w:p>
    <w:p w14:paraId="3748ED33" w14:textId="77777777" w:rsidR="00F66291" w:rsidRDefault="00F66291" w:rsidP="00352F46"/>
    <w:p w14:paraId="03C09E6A" w14:textId="77777777" w:rsidR="00F66291" w:rsidRDefault="00F66291" w:rsidP="00C50F39"/>
    <w:p w14:paraId="0F89F6AB" w14:textId="77777777" w:rsidR="00F66291" w:rsidRDefault="00F66291"/>
  </w:endnote>
  <w:endnote w:type="continuationSeparator" w:id="0">
    <w:p w14:paraId="3FB1137F" w14:textId="77777777" w:rsidR="00F66291" w:rsidRDefault="00F66291" w:rsidP="00352F46">
      <w:r>
        <w:continuationSeparator/>
      </w:r>
    </w:p>
    <w:p w14:paraId="0745C921" w14:textId="77777777" w:rsidR="00F66291" w:rsidRDefault="00F66291" w:rsidP="00352F46"/>
    <w:p w14:paraId="1B41B03C" w14:textId="77777777" w:rsidR="00F66291" w:rsidRDefault="00F66291" w:rsidP="00C50F39"/>
    <w:p w14:paraId="4212BEF2" w14:textId="77777777" w:rsidR="00F66291" w:rsidRDefault="00F662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23BDD" w14:textId="77777777" w:rsidR="00AE3F18" w:rsidRDefault="00AE3F1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AE3F18" w:rsidRPr="00871C48" w:rsidRDefault="00AE3F18">
    <w:pPr>
      <w:pStyle w:val="Footer"/>
      <w:jc w:val="right"/>
      <w:rPr>
        <w:color w:val="FFFFFF" w:themeColor="background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BA914" w14:textId="77777777" w:rsidR="00AE3F18" w:rsidRDefault="00AE3F1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AE3F18" w:rsidRDefault="00AE3F18">
        <w:pPr>
          <w:pStyle w:val="Footer"/>
          <w:jc w:val="right"/>
        </w:pPr>
        <w:r>
          <w:fldChar w:fldCharType="begin"/>
        </w:r>
        <w:r>
          <w:instrText xml:space="preserve"> PAGE   \* MERGEFORMAT </w:instrText>
        </w:r>
        <w:r>
          <w:fldChar w:fldCharType="separate"/>
        </w:r>
        <w:r w:rsidR="001522BD">
          <w:rPr>
            <w:noProof/>
          </w:rPr>
          <w:t>30</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36BC74" w14:textId="77777777" w:rsidR="00F66291" w:rsidRDefault="00F66291" w:rsidP="00352F46">
      <w:r>
        <w:separator/>
      </w:r>
    </w:p>
  </w:footnote>
  <w:footnote w:type="continuationSeparator" w:id="0">
    <w:p w14:paraId="555392BE" w14:textId="77777777" w:rsidR="00F66291" w:rsidRDefault="00F66291" w:rsidP="00352F46">
      <w:r>
        <w:continuationSeparator/>
      </w:r>
    </w:p>
    <w:p w14:paraId="02315FF0" w14:textId="77777777" w:rsidR="00F66291" w:rsidRDefault="00F66291" w:rsidP="00352F46"/>
    <w:p w14:paraId="3B3A36A8" w14:textId="77777777" w:rsidR="00F66291" w:rsidRDefault="00F66291" w:rsidP="00C50F39"/>
    <w:p w14:paraId="434F94EA" w14:textId="77777777" w:rsidR="00F66291" w:rsidRDefault="00F6629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AE3F18" w:rsidRDefault="00F66291">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D51F0" w14:textId="77777777" w:rsidR="00AE3F18" w:rsidRDefault="00AE3F1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AE3F18" w:rsidRDefault="00F66291">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AE3F18" w:rsidRDefault="00F66291">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AE3F18" w:rsidRDefault="00F66291">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AE3F18" w:rsidRDefault="00F66291">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nsid w:val="102E5F64"/>
    <w:multiLevelType w:val="hybridMultilevel"/>
    <w:tmpl w:val="96EC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A7824BF"/>
    <w:multiLevelType w:val="hybridMultilevel"/>
    <w:tmpl w:val="D93A04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nsid w:val="226A691B"/>
    <w:multiLevelType w:val="hybridMultilevel"/>
    <w:tmpl w:val="180E2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nsid w:val="310A0927"/>
    <w:multiLevelType w:val="hybridMultilevel"/>
    <w:tmpl w:val="8E8AE2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nsid w:val="3DCC7143"/>
    <w:multiLevelType w:val="multilevel"/>
    <w:tmpl w:val="B38E04C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nsid w:val="428E7C68"/>
    <w:multiLevelType w:val="hybridMultilevel"/>
    <w:tmpl w:val="0428B0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nsid w:val="45C7289C"/>
    <w:multiLevelType w:val="hybridMultilevel"/>
    <w:tmpl w:val="622A4F5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nsid w:val="527B710C"/>
    <w:multiLevelType w:val="hybridMultilevel"/>
    <w:tmpl w:val="FDF2DE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50E4D4E"/>
    <w:multiLevelType w:val="hybridMultilevel"/>
    <w:tmpl w:val="BD4CA046"/>
    <w:lvl w:ilvl="0" w:tplc="04090001">
      <w:start w:val="1"/>
      <w:numFmt w:val="bullet"/>
      <w:lvlText w:val=""/>
      <w:lvlJc w:val="left"/>
      <w:pPr>
        <w:ind w:left="1332" w:hanging="360"/>
      </w:pPr>
      <w:rPr>
        <w:rFonts w:ascii="Symbol" w:hAnsi="Symbol" w:hint="default"/>
      </w:rPr>
    </w:lvl>
    <w:lvl w:ilvl="1" w:tplc="04090003" w:tentative="1">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23">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5BC14096"/>
    <w:multiLevelType w:val="hybridMultilevel"/>
    <w:tmpl w:val="E43A1C7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9">
    <w:nsid w:val="6E8F20CC"/>
    <w:multiLevelType w:val="hybridMultilevel"/>
    <w:tmpl w:val="ED0EB0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1">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2"/>
  </w:num>
  <w:num w:numId="3">
    <w:abstractNumId w:val="5"/>
  </w:num>
  <w:num w:numId="4">
    <w:abstractNumId w:val="32"/>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4"/>
  </w:num>
  <w:num w:numId="8">
    <w:abstractNumId w:val="12"/>
  </w:num>
  <w:num w:numId="9">
    <w:abstractNumId w:val="8"/>
  </w:num>
  <w:num w:numId="10">
    <w:abstractNumId w:val="20"/>
  </w:num>
  <w:num w:numId="11">
    <w:abstractNumId w:val="27"/>
  </w:num>
  <w:num w:numId="12">
    <w:abstractNumId w:val="31"/>
  </w:num>
  <w:num w:numId="13">
    <w:abstractNumId w:val="18"/>
  </w:num>
  <w:num w:numId="14">
    <w:abstractNumId w:val="15"/>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
  </w:num>
  <w:num w:numId="19">
    <w:abstractNumId w:val="16"/>
  </w:num>
  <w:num w:numId="20">
    <w:abstractNumId w:val="16"/>
  </w:num>
  <w:num w:numId="21">
    <w:abstractNumId w:val="0"/>
  </w:num>
  <w:num w:numId="22">
    <w:abstractNumId w:val="11"/>
  </w:num>
  <w:num w:numId="23">
    <w:abstractNumId w:val="16"/>
  </w:num>
  <w:num w:numId="24">
    <w:abstractNumId w:val="16"/>
  </w:num>
  <w:num w:numId="25">
    <w:abstractNumId w:val="23"/>
  </w:num>
  <w:num w:numId="26">
    <w:abstractNumId w:val="30"/>
  </w:num>
  <w:num w:numId="27">
    <w:abstractNumId w:val="16"/>
  </w:num>
  <w:num w:numId="28">
    <w:abstractNumId w:val="2"/>
  </w:num>
  <w:num w:numId="29">
    <w:abstractNumId w:val="2"/>
  </w:num>
  <w:num w:numId="30">
    <w:abstractNumId w:val="7"/>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24"/>
  </w:num>
  <w:num w:numId="39">
    <w:abstractNumId w:val="3"/>
  </w:num>
  <w:num w:numId="40">
    <w:abstractNumId w:val="9"/>
  </w:num>
  <w:num w:numId="41">
    <w:abstractNumId w:val="6"/>
  </w:num>
  <w:num w:numId="42">
    <w:abstractNumId w:val="22"/>
  </w:num>
  <w:num w:numId="43">
    <w:abstractNumId w:val="17"/>
  </w:num>
  <w:num w:numId="44">
    <w:abstractNumId w:val="10"/>
  </w:num>
  <w:num w:numId="45">
    <w:abstractNumId w:val="13"/>
  </w:num>
  <w:num w:numId="46">
    <w:abstractNumId w:val="29"/>
  </w:num>
  <w:num w:numId="47">
    <w:abstractNumId w:val="19"/>
  </w:num>
  <w:num w:numId="48">
    <w:abstractNumId w:val="25"/>
  </w:num>
  <w:num w:numId="49">
    <w:abstractNumId w:val="4"/>
  </w:num>
  <w:num w:numId="50">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891"/>
    <w:rsid w:val="00026A5D"/>
    <w:rsid w:val="00027197"/>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5D1"/>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D7F79"/>
    <w:rsid w:val="000E026E"/>
    <w:rsid w:val="000E0288"/>
    <w:rsid w:val="000E036D"/>
    <w:rsid w:val="000E0A57"/>
    <w:rsid w:val="000E0C5E"/>
    <w:rsid w:val="000E1C15"/>
    <w:rsid w:val="000E1C5D"/>
    <w:rsid w:val="000E2330"/>
    <w:rsid w:val="000E2B78"/>
    <w:rsid w:val="000E2EEE"/>
    <w:rsid w:val="000E3517"/>
    <w:rsid w:val="000E3577"/>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FBB"/>
    <w:rsid w:val="000F6A82"/>
    <w:rsid w:val="000F750B"/>
    <w:rsid w:val="000F798E"/>
    <w:rsid w:val="0010055C"/>
    <w:rsid w:val="00100E0F"/>
    <w:rsid w:val="001012B2"/>
    <w:rsid w:val="00101560"/>
    <w:rsid w:val="00101DCA"/>
    <w:rsid w:val="001030AA"/>
    <w:rsid w:val="001033C6"/>
    <w:rsid w:val="00103698"/>
    <w:rsid w:val="00103733"/>
    <w:rsid w:val="00103BB3"/>
    <w:rsid w:val="00103C2E"/>
    <w:rsid w:val="001048CF"/>
    <w:rsid w:val="001067DE"/>
    <w:rsid w:val="00107256"/>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808"/>
    <w:rsid w:val="00146907"/>
    <w:rsid w:val="00146927"/>
    <w:rsid w:val="001470E6"/>
    <w:rsid w:val="00147414"/>
    <w:rsid w:val="001474B3"/>
    <w:rsid w:val="0014794E"/>
    <w:rsid w:val="001522BD"/>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6FF0"/>
    <w:rsid w:val="00157489"/>
    <w:rsid w:val="001574D8"/>
    <w:rsid w:val="00160986"/>
    <w:rsid w:val="00160F95"/>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C7C71"/>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518"/>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1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4C5"/>
    <w:rsid w:val="00241C2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822"/>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6ED6"/>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96D"/>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DFB"/>
    <w:rsid w:val="003726E3"/>
    <w:rsid w:val="00372891"/>
    <w:rsid w:val="0037290C"/>
    <w:rsid w:val="00372DDC"/>
    <w:rsid w:val="00372F24"/>
    <w:rsid w:val="003738E9"/>
    <w:rsid w:val="00373A03"/>
    <w:rsid w:val="00374F1A"/>
    <w:rsid w:val="00375B0C"/>
    <w:rsid w:val="00375B75"/>
    <w:rsid w:val="00375F12"/>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E0B"/>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5E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4C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45"/>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74B"/>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29"/>
    <w:rsid w:val="004844B5"/>
    <w:rsid w:val="00486083"/>
    <w:rsid w:val="004863A4"/>
    <w:rsid w:val="0049065C"/>
    <w:rsid w:val="004906E4"/>
    <w:rsid w:val="004907DF"/>
    <w:rsid w:val="00490A5C"/>
    <w:rsid w:val="00490B09"/>
    <w:rsid w:val="00490CDE"/>
    <w:rsid w:val="004918B6"/>
    <w:rsid w:val="00491C77"/>
    <w:rsid w:val="0049203C"/>
    <w:rsid w:val="00493D3A"/>
    <w:rsid w:val="00493D55"/>
    <w:rsid w:val="00494021"/>
    <w:rsid w:val="004941D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04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E6B"/>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0F63"/>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66B"/>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5CE"/>
    <w:rsid w:val="00555519"/>
    <w:rsid w:val="00555693"/>
    <w:rsid w:val="005559E5"/>
    <w:rsid w:val="00555C2E"/>
    <w:rsid w:val="00556FF0"/>
    <w:rsid w:val="0055783F"/>
    <w:rsid w:val="0056042E"/>
    <w:rsid w:val="005614F3"/>
    <w:rsid w:val="00562BB7"/>
    <w:rsid w:val="005631A6"/>
    <w:rsid w:val="00563D0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5B03"/>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602"/>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517"/>
    <w:rsid w:val="006D08F1"/>
    <w:rsid w:val="006D1939"/>
    <w:rsid w:val="006D1BAD"/>
    <w:rsid w:val="006D1D0F"/>
    <w:rsid w:val="006D201A"/>
    <w:rsid w:val="006D2E94"/>
    <w:rsid w:val="006D3272"/>
    <w:rsid w:val="006D41EA"/>
    <w:rsid w:val="006D450E"/>
    <w:rsid w:val="006D48A1"/>
    <w:rsid w:val="006D5870"/>
    <w:rsid w:val="006D66C3"/>
    <w:rsid w:val="006D6718"/>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08"/>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98A"/>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428"/>
    <w:rsid w:val="00751F8B"/>
    <w:rsid w:val="00752313"/>
    <w:rsid w:val="00752743"/>
    <w:rsid w:val="00752D78"/>
    <w:rsid w:val="007530E1"/>
    <w:rsid w:val="0075394E"/>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70B"/>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59"/>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15A0"/>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BD8"/>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452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431"/>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5DA"/>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498"/>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0EB3"/>
    <w:rsid w:val="00A4113B"/>
    <w:rsid w:val="00A42A57"/>
    <w:rsid w:val="00A4340C"/>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6DF9"/>
    <w:rsid w:val="00A7073B"/>
    <w:rsid w:val="00A71AD4"/>
    <w:rsid w:val="00A72064"/>
    <w:rsid w:val="00A726FA"/>
    <w:rsid w:val="00A72B6B"/>
    <w:rsid w:val="00A72D33"/>
    <w:rsid w:val="00A72D97"/>
    <w:rsid w:val="00A730A0"/>
    <w:rsid w:val="00A73459"/>
    <w:rsid w:val="00A74AEC"/>
    <w:rsid w:val="00A75009"/>
    <w:rsid w:val="00A7562F"/>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18"/>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046"/>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1C94"/>
    <w:rsid w:val="00B220BB"/>
    <w:rsid w:val="00B22105"/>
    <w:rsid w:val="00B22D3D"/>
    <w:rsid w:val="00B23C1A"/>
    <w:rsid w:val="00B248AB"/>
    <w:rsid w:val="00B24AF8"/>
    <w:rsid w:val="00B24DEC"/>
    <w:rsid w:val="00B26298"/>
    <w:rsid w:val="00B26F83"/>
    <w:rsid w:val="00B27939"/>
    <w:rsid w:val="00B27F60"/>
    <w:rsid w:val="00B3040F"/>
    <w:rsid w:val="00B30579"/>
    <w:rsid w:val="00B30E0D"/>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779"/>
    <w:rsid w:val="00B44ADD"/>
    <w:rsid w:val="00B45A21"/>
    <w:rsid w:val="00B45CEA"/>
    <w:rsid w:val="00B46964"/>
    <w:rsid w:val="00B469F7"/>
    <w:rsid w:val="00B46ADE"/>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B4E"/>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74B"/>
    <w:rsid w:val="00BE6313"/>
    <w:rsid w:val="00BE6929"/>
    <w:rsid w:val="00BF0657"/>
    <w:rsid w:val="00BF066F"/>
    <w:rsid w:val="00BF13FF"/>
    <w:rsid w:val="00BF1BB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637"/>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8C"/>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4F6"/>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650"/>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2EF"/>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945"/>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0FBF"/>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88F"/>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291"/>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09B"/>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258118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5986039">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11477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56886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001667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166155">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8688882">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6.png"/><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54DA436-CAE9-4979-8078-F18C23AC4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43</Pages>
  <Words>4753</Words>
  <Characters>2709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78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52</cp:revision>
  <cp:lastPrinted>2021-06-02T14:00:00Z</cp:lastPrinted>
  <dcterms:created xsi:type="dcterms:W3CDTF">2022-06-30T16:14:00Z</dcterms:created>
  <dcterms:modified xsi:type="dcterms:W3CDTF">2022-07-29T12:48:00Z</dcterms:modified>
</cp:coreProperties>
</file>